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A70A6" w14:textId="77777777" w:rsidR="00E759C0" w:rsidRPr="00DD53B0" w:rsidRDefault="00E759C0" w:rsidP="00E759C0">
      <w:pPr>
        <w:spacing w:after="0" w:line="240" w:lineRule="auto"/>
        <w:jc w:val="center"/>
        <w:rPr>
          <w:rFonts w:ascii="Arial" w:eastAsia="Times New Roman" w:hAnsi="Arial" w:cs="Arial"/>
          <w:caps/>
          <w:color w:val="333333"/>
          <w:kern w:val="36"/>
          <w:sz w:val="32"/>
          <w:szCs w:val="32"/>
          <w:lang w:val="pl-PL"/>
        </w:rPr>
      </w:pPr>
    </w:p>
    <w:p w14:paraId="2A945FD9" w14:textId="6F2E4B20" w:rsidR="00367063" w:rsidRPr="00DD53B0" w:rsidRDefault="00DD53B0" w:rsidP="00BB48DE">
      <w:pPr>
        <w:spacing w:after="0" w:line="240" w:lineRule="auto"/>
        <w:jc w:val="center"/>
        <w:rPr>
          <w:rFonts w:ascii="Arial" w:eastAsia="SimSun" w:hAnsi="Arial" w:cs="Arial"/>
          <w:b/>
          <w:bCs/>
          <w:sz w:val="28"/>
          <w:szCs w:val="28"/>
          <w:lang w:val="pl-PL" w:eastAsia="zh-CN"/>
        </w:rPr>
      </w:pPr>
      <w:r w:rsidRPr="00DD53B0">
        <w:rPr>
          <w:rFonts w:ascii="Arial" w:eastAsia="SimSun" w:hAnsi="Arial" w:cs="Arial"/>
          <w:b/>
          <w:bCs/>
          <w:sz w:val="28"/>
          <w:szCs w:val="28"/>
          <w:lang w:val="pl-PL" w:eastAsia="zh-CN"/>
        </w:rPr>
        <w:t>Lenovo Partnerem Technologicznym projektu AI Heroes</w:t>
      </w:r>
    </w:p>
    <w:p w14:paraId="1F3FECC6" w14:textId="77777777" w:rsidR="00E759C0" w:rsidRPr="00DD53B0" w:rsidRDefault="00E759C0" w:rsidP="00A7427D">
      <w:pPr>
        <w:spacing w:after="0" w:line="240" w:lineRule="auto"/>
        <w:jc w:val="center"/>
        <w:rPr>
          <w:rFonts w:ascii="Arial" w:eastAsia="Times New Roman" w:hAnsi="Arial" w:cs="Arial"/>
          <w:b/>
          <w:bCs/>
          <w:sz w:val="10"/>
          <w:szCs w:val="10"/>
          <w:lang w:val="pl-PL"/>
        </w:rPr>
      </w:pPr>
    </w:p>
    <w:p w14:paraId="1AE1561F" w14:textId="77777777" w:rsidR="009B1724" w:rsidRPr="00DD53B0" w:rsidRDefault="009B1724" w:rsidP="00A7427D">
      <w:pPr>
        <w:spacing w:after="0" w:line="240" w:lineRule="auto"/>
        <w:jc w:val="center"/>
        <w:rPr>
          <w:rFonts w:ascii="Arial" w:eastAsia="Times New Roman" w:hAnsi="Arial" w:cs="Arial"/>
          <w:b/>
          <w:bCs/>
          <w:sz w:val="10"/>
          <w:szCs w:val="10"/>
          <w:lang w:val="pl-PL"/>
        </w:rPr>
      </w:pPr>
    </w:p>
    <w:p w14:paraId="5F64C7DB" w14:textId="2C54C3DB" w:rsidR="00474DB3" w:rsidRDefault="00367EEB" w:rsidP="00DD53B0">
      <w:pPr>
        <w:spacing w:after="0" w:line="240" w:lineRule="auto"/>
        <w:rPr>
          <w:rFonts w:ascii="Arial" w:eastAsia="Times New Roman" w:hAnsi="Arial" w:cs="Arial"/>
          <w:b/>
          <w:bCs/>
          <w:lang w:val="pl-PL"/>
        </w:rPr>
      </w:pPr>
      <w:r>
        <w:rPr>
          <w:rFonts w:ascii="Arial" w:eastAsia="SimSun" w:hAnsi="Arial" w:cs="Arial"/>
          <w:b/>
          <w:lang w:val="pl-PL" w:eastAsia="zh-CN"/>
        </w:rPr>
        <w:t xml:space="preserve">Warszawa, </w:t>
      </w:r>
      <w:r w:rsidR="00DD53B0" w:rsidRPr="00DD53B0">
        <w:rPr>
          <w:rFonts w:ascii="Arial" w:eastAsia="SimSun" w:hAnsi="Arial" w:cs="Arial"/>
          <w:b/>
          <w:lang w:val="pl-PL" w:eastAsia="zh-CN"/>
        </w:rPr>
        <w:t>1 czerwca</w:t>
      </w:r>
      <w:r w:rsidR="12E9B0D2" w:rsidRPr="00DD53B0">
        <w:rPr>
          <w:rFonts w:ascii="Arial" w:eastAsia="Times New Roman" w:hAnsi="Arial" w:cs="Arial"/>
          <w:b/>
          <w:lang w:val="pl-PL"/>
        </w:rPr>
        <w:t xml:space="preserve"> </w:t>
      </w:r>
      <w:r w:rsidR="05E53C82" w:rsidRPr="00DD53B0">
        <w:rPr>
          <w:rFonts w:ascii="Arial" w:eastAsia="Times New Roman" w:hAnsi="Arial" w:cs="Arial"/>
          <w:b/>
          <w:lang w:val="pl-PL"/>
        </w:rPr>
        <w:t>202</w:t>
      </w:r>
      <w:r w:rsidR="0FB46252" w:rsidRPr="00DD53B0">
        <w:rPr>
          <w:rFonts w:ascii="Arial" w:eastAsia="Times New Roman" w:hAnsi="Arial" w:cs="Arial"/>
          <w:b/>
          <w:lang w:val="pl-PL"/>
        </w:rPr>
        <w:t>6</w:t>
      </w:r>
      <w:r w:rsidR="006817E4" w:rsidRPr="00DD53B0">
        <w:rPr>
          <w:rFonts w:ascii="Arial" w:eastAsia="Times New Roman" w:hAnsi="Arial" w:cs="Arial"/>
          <w:b/>
          <w:lang w:val="pl-PL"/>
        </w:rPr>
        <w:t xml:space="preserve"> r.</w:t>
      </w:r>
      <w:r w:rsidR="5DFD249E" w:rsidRPr="00DD53B0">
        <w:rPr>
          <w:rFonts w:ascii="Arial" w:eastAsia="Times New Roman" w:hAnsi="Arial" w:cs="Arial"/>
          <w:b/>
          <w:lang w:val="pl-PL"/>
        </w:rPr>
        <w:t xml:space="preserve"> </w:t>
      </w:r>
      <w:r w:rsidR="00DD53B0" w:rsidRPr="00DD53B0">
        <w:rPr>
          <w:rFonts w:ascii="Arial" w:eastAsia="Times New Roman" w:hAnsi="Arial" w:cs="Arial"/>
          <w:lang w:val="pl-PL"/>
        </w:rPr>
        <w:t>–</w:t>
      </w:r>
      <w:r w:rsidR="12E9B0D2" w:rsidRPr="00DD53B0">
        <w:rPr>
          <w:rFonts w:ascii="Arial" w:eastAsia="Times New Roman" w:hAnsi="Arial" w:cs="Arial"/>
          <w:lang w:val="pl-PL"/>
        </w:rPr>
        <w:t> </w:t>
      </w:r>
      <w:r w:rsidR="00DD53B0" w:rsidRPr="00F31CD8">
        <w:rPr>
          <w:rFonts w:ascii="Arial" w:eastAsia="Times New Roman" w:hAnsi="Arial" w:cs="Arial"/>
          <w:b/>
          <w:bCs/>
          <w:lang w:val="pl-PL"/>
        </w:rPr>
        <w:t>Lenovo Polska wzmacnia zaangażowanie w rozwój kompetencji AI, dołączając do projektu AI Heroes jako Partner Technologiczny. Inicjatywa stanowi ogólnopolski, bezpłatny program szkoleniowy, którego celem jest upowszechnienie wiedzy na temat AI oraz wspieranie praktycznych umiejętności wykorzystania tej technologii pośród różnych grup odbiorców</w:t>
      </w:r>
      <w:r w:rsidR="00F31CD8">
        <w:rPr>
          <w:rFonts w:ascii="Arial" w:eastAsia="Times New Roman" w:hAnsi="Arial" w:cs="Arial"/>
          <w:b/>
          <w:bCs/>
          <w:lang w:val="pl-PL"/>
        </w:rPr>
        <w:t xml:space="preserve"> – od młodzieży, p</w:t>
      </w:r>
      <w:r w:rsidR="004F0A12">
        <w:rPr>
          <w:rFonts w:ascii="Arial" w:eastAsia="Times New Roman" w:hAnsi="Arial" w:cs="Arial"/>
          <w:b/>
          <w:bCs/>
          <w:lang w:val="pl-PL"/>
        </w:rPr>
        <w:t>rzez</w:t>
      </w:r>
      <w:r w:rsidR="00F31CD8">
        <w:rPr>
          <w:rFonts w:ascii="Arial" w:eastAsia="Times New Roman" w:hAnsi="Arial" w:cs="Arial"/>
          <w:b/>
          <w:bCs/>
          <w:lang w:val="pl-PL"/>
        </w:rPr>
        <w:t xml:space="preserve"> specjalistów</w:t>
      </w:r>
      <w:r w:rsidR="004F0A12">
        <w:rPr>
          <w:rFonts w:ascii="Arial" w:eastAsia="Times New Roman" w:hAnsi="Arial" w:cs="Arial"/>
          <w:b/>
          <w:bCs/>
          <w:lang w:val="pl-PL"/>
        </w:rPr>
        <w:t xml:space="preserve">, </w:t>
      </w:r>
      <w:r w:rsidR="000624A8">
        <w:rPr>
          <w:rFonts w:ascii="Arial" w:eastAsia="Times New Roman" w:hAnsi="Arial" w:cs="Arial"/>
          <w:b/>
          <w:bCs/>
          <w:lang w:val="pl-PL"/>
        </w:rPr>
        <w:t>po liderów</w:t>
      </w:r>
      <w:r w:rsidR="00F31CD8">
        <w:rPr>
          <w:rFonts w:ascii="Arial" w:eastAsia="Times New Roman" w:hAnsi="Arial" w:cs="Arial"/>
          <w:b/>
          <w:bCs/>
          <w:lang w:val="pl-PL"/>
        </w:rPr>
        <w:t xml:space="preserve"> biznesu. </w:t>
      </w:r>
    </w:p>
    <w:p w14:paraId="07A89321" w14:textId="77777777" w:rsidR="00F31CD8" w:rsidRDefault="00F31CD8" w:rsidP="00DD53B0">
      <w:pPr>
        <w:spacing w:after="0" w:line="240" w:lineRule="auto"/>
        <w:rPr>
          <w:rFonts w:ascii="Arial" w:eastAsia="Times New Roman" w:hAnsi="Arial" w:cs="Arial"/>
          <w:b/>
          <w:bCs/>
          <w:lang w:val="pl-PL"/>
        </w:rPr>
      </w:pPr>
    </w:p>
    <w:p w14:paraId="32F3ADE5" w14:textId="1E6A1C68" w:rsidR="00F31CD8" w:rsidRDefault="004F0A12" w:rsidP="00DD53B0">
      <w:pPr>
        <w:spacing w:after="0" w:line="240" w:lineRule="auto"/>
        <w:rPr>
          <w:rFonts w:ascii="Arial" w:eastAsia="Times New Roman" w:hAnsi="Arial" w:cs="Arial"/>
          <w:lang w:val="pl-PL"/>
        </w:rPr>
      </w:pPr>
      <w:r>
        <w:rPr>
          <w:rFonts w:ascii="Arial" w:eastAsia="Times New Roman" w:hAnsi="Arial" w:cs="Arial"/>
          <w:lang w:val="pl-PL"/>
        </w:rPr>
        <w:t>Uczestnictwo Lenovo w projekcie wpisuje się w strategię „Smarter AI for All”, zakładającą szeroką dostępność i praktyczne wykorzystanie możliwości sztucznej inteligencji. Jako globalny lider technologiczny</w:t>
      </w:r>
      <w:r w:rsidR="00746644">
        <w:rPr>
          <w:rFonts w:ascii="Arial" w:eastAsia="Times New Roman" w:hAnsi="Arial" w:cs="Arial"/>
          <w:lang w:val="pl-PL"/>
        </w:rPr>
        <w:t xml:space="preserve"> Lenovo</w:t>
      </w:r>
      <w:r>
        <w:rPr>
          <w:rFonts w:ascii="Arial" w:eastAsia="Times New Roman" w:hAnsi="Arial" w:cs="Arial"/>
          <w:lang w:val="pl-PL"/>
        </w:rPr>
        <w:t xml:space="preserve"> oferuje kompleksowe portfolio urządzeń, obejmujące produkty końcowe AI-ready, infrastrukturę IT oraz usługi wspierające transformację cyfrową. Strategia Hybrid AI, łącząca możliwości sprzętowe, oprogramowanie i infrastrukturę danych, pozwala firmie odpowiadać na rosnące potrzeby rynku oraz wpierać organizacje w budowaniu środowisk gotowych na wdrożenie i wykorzystanie sztucznej inteligencji. </w:t>
      </w:r>
    </w:p>
    <w:p w14:paraId="774C10DF" w14:textId="77777777" w:rsidR="004F0A12" w:rsidRDefault="004F0A12" w:rsidP="00DD53B0">
      <w:pPr>
        <w:spacing w:after="0" w:line="240" w:lineRule="auto"/>
        <w:rPr>
          <w:rFonts w:ascii="Arial" w:eastAsia="Times New Roman" w:hAnsi="Arial" w:cs="Arial"/>
          <w:lang w:val="pl-PL"/>
        </w:rPr>
      </w:pPr>
    </w:p>
    <w:p w14:paraId="3C85AD45" w14:textId="6F54FA78" w:rsidR="00996891" w:rsidRDefault="004F0A12" w:rsidP="00DD53B0">
      <w:pPr>
        <w:spacing w:after="0" w:line="240" w:lineRule="auto"/>
        <w:rPr>
          <w:rFonts w:ascii="Arial" w:eastAsia="Times New Roman" w:hAnsi="Arial" w:cs="Arial"/>
          <w:b/>
          <w:bCs/>
          <w:lang w:val="pl-PL"/>
        </w:rPr>
      </w:pPr>
      <w:r>
        <w:rPr>
          <w:rFonts w:ascii="Arial" w:eastAsia="Times New Roman" w:hAnsi="Arial" w:cs="Arial"/>
          <w:lang w:val="pl-PL"/>
        </w:rPr>
        <w:t xml:space="preserve">- </w:t>
      </w:r>
      <w:r>
        <w:rPr>
          <w:rFonts w:ascii="Arial" w:eastAsia="Times New Roman" w:hAnsi="Arial" w:cs="Arial"/>
          <w:i/>
          <w:iCs/>
          <w:lang w:val="pl-PL"/>
        </w:rPr>
        <w:t xml:space="preserve">Sztuczna inteligencja jest fundamentem nowoczesnych organizacji oraz gospodarek. W Lenovo wierzymy, że </w:t>
      </w:r>
      <w:r w:rsidR="002B2FBC">
        <w:rPr>
          <w:rFonts w:ascii="Arial" w:eastAsia="Times New Roman" w:hAnsi="Arial" w:cs="Arial"/>
          <w:i/>
          <w:iCs/>
          <w:lang w:val="pl-PL"/>
        </w:rPr>
        <w:t xml:space="preserve">korzyści płynące z </w:t>
      </w:r>
      <w:r>
        <w:rPr>
          <w:rFonts w:ascii="Arial" w:eastAsia="Times New Roman" w:hAnsi="Arial" w:cs="Arial"/>
          <w:i/>
          <w:iCs/>
          <w:lang w:val="pl-PL"/>
        </w:rPr>
        <w:t>jej potencjał</w:t>
      </w:r>
      <w:r w:rsidR="002B2FBC">
        <w:rPr>
          <w:rFonts w:ascii="Arial" w:eastAsia="Times New Roman" w:hAnsi="Arial" w:cs="Arial"/>
          <w:i/>
          <w:iCs/>
          <w:lang w:val="pl-PL"/>
        </w:rPr>
        <w:t>u</w:t>
      </w:r>
      <w:r>
        <w:rPr>
          <w:rFonts w:ascii="Arial" w:eastAsia="Times New Roman" w:hAnsi="Arial" w:cs="Arial"/>
          <w:i/>
          <w:iCs/>
          <w:lang w:val="pl-PL"/>
        </w:rPr>
        <w:t xml:space="preserve"> </w:t>
      </w:r>
      <w:r w:rsidR="002B2FBC">
        <w:rPr>
          <w:rFonts w:ascii="Arial" w:eastAsia="Times New Roman" w:hAnsi="Arial" w:cs="Arial"/>
          <w:i/>
          <w:iCs/>
          <w:lang w:val="pl-PL"/>
        </w:rPr>
        <w:t xml:space="preserve">powinny </w:t>
      </w:r>
      <w:r>
        <w:rPr>
          <w:rFonts w:ascii="Arial" w:eastAsia="Times New Roman" w:hAnsi="Arial" w:cs="Arial"/>
          <w:i/>
          <w:iCs/>
          <w:lang w:val="pl-PL"/>
        </w:rPr>
        <w:t xml:space="preserve">być </w:t>
      </w:r>
      <w:r w:rsidR="002B2FBC">
        <w:rPr>
          <w:rFonts w:ascii="Arial" w:eastAsia="Times New Roman" w:hAnsi="Arial" w:cs="Arial"/>
          <w:i/>
          <w:iCs/>
          <w:lang w:val="pl-PL"/>
        </w:rPr>
        <w:t xml:space="preserve">dostępne </w:t>
      </w:r>
      <w:r>
        <w:rPr>
          <w:rFonts w:ascii="Arial" w:eastAsia="Times New Roman" w:hAnsi="Arial" w:cs="Arial"/>
          <w:i/>
          <w:iCs/>
          <w:lang w:val="pl-PL"/>
        </w:rPr>
        <w:t>dla wszystkich. Dlatego aktywnie prowadzimy liczne warsztaty, szkolenia i spotkania na temat AI oraz angażujemy się w inicjatywy takie jak AI Heroes, które pomagają rozwijać kompetencje przyszłości i wspierają użytkowników w świadomym korzystaniu z</w:t>
      </w:r>
      <w:r w:rsidR="002B2FBC">
        <w:rPr>
          <w:rFonts w:ascii="Arial" w:eastAsia="Times New Roman" w:hAnsi="Arial" w:cs="Arial"/>
          <w:i/>
          <w:iCs/>
          <w:lang w:val="pl-PL"/>
        </w:rPr>
        <w:t xml:space="preserve"> </w:t>
      </w:r>
      <w:r w:rsidR="00EA68CA">
        <w:rPr>
          <w:rFonts w:ascii="Arial" w:eastAsia="Times New Roman" w:hAnsi="Arial" w:cs="Arial"/>
          <w:i/>
          <w:iCs/>
          <w:lang w:val="pl-PL"/>
        </w:rPr>
        <w:t>nowoczesnych</w:t>
      </w:r>
      <w:r>
        <w:rPr>
          <w:rFonts w:ascii="Arial" w:eastAsia="Times New Roman" w:hAnsi="Arial" w:cs="Arial"/>
          <w:i/>
          <w:iCs/>
          <w:lang w:val="pl-PL"/>
        </w:rPr>
        <w:t xml:space="preserve"> technologii</w:t>
      </w:r>
      <w:r w:rsidR="00B8082B">
        <w:rPr>
          <w:rFonts w:ascii="Arial" w:eastAsia="Times New Roman" w:hAnsi="Arial" w:cs="Arial"/>
          <w:i/>
          <w:iCs/>
          <w:lang w:val="pl-PL"/>
        </w:rPr>
        <w:t xml:space="preserve">. Poprzez edukację, dostęp do technologii oraz współprace z partnerami, aktywnie wspieramy rozwój kompetencji cyfrowych i przyczyniamy się do transformacji technologicznej polskiego rynku – </w:t>
      </w:r>
      <w:r w:rsidR="00B8082B">
        <w:rPr>
          <w:rFonts w:ascii="Arial" w:eastAsia="Times New Roman" w:hAnsi="Arial" w:cs="Arial"/>
          <w:lang w:val="pl-PL"/>
        </w:rPr>
        <w:t xml:space="preserve">komentuje </w:t>
      </w:r>
      <w:r w:rsidR="00B8082B">
        <w:rPr>
          <w:rFonts w:ascii="Arial" w:eastAsia="Times New Roman" w:hAnsi="Arial" w:cs="Arial"/>
          <w:b/>
          <w:bCs/>
          <w:lang w:val="pl-PL"/>
        </w:rPr>
        <w:t xml:space="preserve">Wojciech Zaskórski, General Manager Lenovo Polska. </w:t>
      </w:r>
    </w:p>
    <w:p w14:paraId="3D4DFE18" w14:textId="77777777" w:rsidR="00B8082B" w:rsidRDefault="00B8082B" w:rsidP="00DD53B0">
      <w:pPr>
        <w:spacing w:after="0" w:line="240" w:lineRule="auto"/>
        <w:rPr>
          <w:rFonts w:ascii="Arial" w:eastAsia="Times New Roman" w:hAnsi="Arial" w:cs="Arial"/>
          <w:b/>
          <w:bCs/>
          <w:lang w:val="pl-PL"/>
        </w:rPr>
      </w:pPr>
    </w:p>
    <w:p w14:paraId="522678D0" w14:textId="39C5BA2A" w:rsidR="004F0A12" w:rsidRPr="00B8082B" w:rsidRDefault="004F0A12" w:rsidP="00DD53B0">
      <w:pPr>
        <w:spacing w:after="0" w:line="240" w:lineRule="auto"/>
        <w:rPr>
          <w:rFonts w:ascii="Arial" w:eastAsia="Times New Roman" w:hAnsi="Arial" w:cs="Arial"/>
          <w:lang w:val="pl-PL"/>
        </w:rPr>
      </w:pPr>
      <w:r>
        <w:rPr>
          <w:rFonts w:ascii="Arial" w:eastAsia="Times New Roman" w:hAnsi="Arial" w:cs="Arial"/>
          <w:lang w:val="pl-PL"/>
        </w:rPr>
        <w:t xml:space="preserve">Istotnym elementem zaangażowania Lenovo w rozwój AI w Polsce są działania edukacyjne, prowadzone regularnie m.in. w Showroomie Lenovo &amp; Motorola w Warszawie. W tej unikalnej przestrzeni prowadzone są warsztaty, szkolenia i spotkania poświęcone sztucznej inteligencji. Uczestnicy w różnym wieku mogą nie tylko zdobywać wiedzę, ale również poznać najnowsze rozwiązania technologiczne i </w:t>
      </w:r>
      <w:r w:rsidR="00C37D0E">
        <w:rPr>
          <w:rFonts w:ascii="Arial" w:eastAsia="Times New Roman" w:hAnsi="Arial" w:cs="Arial"/>
          <w:lang w:val="pl-PL"/>
        </w:rPr>
        <w:t xml:space="preserve">wdrażać </w:t>
      </w:r>
      <w:r>
        <w:rPr>
          <w:rFonts w:ascii="Arial" w:eastAsia="Times New Roman" w:hAnsi="Arial" w:cs="Arial"/>
          <w:lang w:val="pl-PL"/>
        </w:rPr>
        <w:t>ich praktyczne zastosowanie. Lenovo konsekwentnie rozwija ofertę urządzeń AI–ready, które zostały zaprojektowane z myślą o obsłudze zaawansowanych zastosowań sztucznej inteligencji na poziomie indywidualnym, jak i przedsiębiorstw.</w:t>
      </w:r>
      <w:r w:rsidR="00B8082B" w:rsidRPr="00B8082B">
        <w:rPr>
          <w:rFonts w:ascii="Arial" w:eastAsia="Times New Roman" w:hAnsi="Arial" w:cs="Arial"/>
          <w:lang w:val="pl-PL"/>
        </w:rPr>
        <w:t xml:space="preserve"> </w:t>
      </w:r>
    </w:p>
    <w:p w14:paraId="65F16ECA" w14:textId="77777777" w:rsidR="00F31CD8" w:rsidRDefault="00F31CD8" w:rsidP="00DD53B0">
      <w:pPr>
        <w:spacing w:after="0" w:line="240" w:lineRule="auto"/>
        <w:rPr>
          <w:rFonts w:ascii="Arial" w:eastAsia="Times New Roman" w:hAnsi="Arial" w:cs="Arial"/>
          <w:lang w:val="pl-PL"/>
        </w:rPr>
      </w:pPr>
    </w:p>
    <w:p w14:paraId="3FDC06CE" w14:textId="1F285F48" w:rsidR="00F31CD8" w:rsidRDefault="00F31CD8" w:rsidP="00DD53B0">
      <w:pPr>
        <w:spacing w:after="0" w:line="240" w:lineRule="auto"/>
        <w:rPr>
          <w:rFonts w:ascii="Arial" w:eastAsia="Times New Roman" w:hAnsi="Arial" w:cs="Arial"/>
          <w:b/>
          <w:bCs/>
          <w:lang w:val="pl-PL"/>
        </w:rPr>
      </w:pPr>
      <w:r>
        <w:rPr>
          <w:rFonts w:ascii="Arial" w:eastAsia="Times New Roman" w:hAnsi="Arial" w:cs="Arial"/>
          <w:b/>
          <w:bCs/>
          <w:lang w:val="pl-PL"/>
        </w:rPr>
        <w:t xml:space="preserve">AI Heroes 2026 – bezpłatny program szkoleniowy z AI </w:t>
      </w:r>
    </w:p>
    <w:p w14:paraId="161F4C5F" w14:textId="77777777" w:rsidR="00F31CD8" w:rsidRDefault="00F31CD8" w:rsidP="00DD53B0">
      <w:pPr>
        <w:spacing w:after="0" w:line="240" w:lineRule="auto"/>
        <w:rPr>
          <w:rFonts w:ascii="Arial" w:eastAsia="Times New Roman" w:hAnsi="Arial" w:cs="Arial"/>
          <w:b/>
          <w:bCs/>
          <w:lang w:val="pl-PL"/>
        </w:rPr>
      </w:pPr>
    </w:p>
    <w:p w14:paraId="208341D4" w14:textId="64399595" w:rsidR="00F31CD8" w:rsidRDefault="00F31CD8" w:rsidP="00DD53B0">
      <w:pPr>
        <w:spacing w:after="0" w:line="240" w:lineRule="auto"/>
        <w:rPr>
          <w:rFonts w:ascii="Arial" w:eastAsia="Times New Roman" w:hAnsi="Arial" w:cs="Arial"/>
          <w:b/>
          <w:bCs/>
          <w:lang w:val="pl-PL"/>
        </w:rPr>
      </w:pPr>
      <w:r>
        <w:rPr>
          <w:rFonts w:ascii="Arial" w:eastAsia="Times New Roman" w:hAnsi="Arial" w:cs="Arial"/>
          <w:lang w:val="pl-PL"/>
        </w:rPr>
        <w:t xml:space="preserve">Program, stworzony przez CloudTeam we współpracy z Microsoft Poland jest otwarty dla wszystkich osób, które chcą świadomie korzystać z AI w pracy, nauce lub życiu </w:t>
      </w:r>
      <w:r w:rsidR="004F0A12">
        <w:rPr>
          <w:rFonts w:ascii="Arial" w:eastAsia="Times New Roman" w:hAnsi="Arial" w:cs="Arial"/>
          <w:lang w:val="pl-PL"/>
        </w:rPr>
        <w:t>codziennym</w:t>
      </w:r>
      <w:r>
        <w:rPr>
          <w:rFonts w:ascii="Arial" w:eastAsia="Times New Roman" w:hAnsi="Arial" w:cs="Arial"/>
          <w:lang w:val="pl-PL"/>
        </w:rPr>
        <w:t xml:space="preserve">. Udział w projekcie </w:t>
      </w:r>
      <w:r w:rsidR="004A1B9F">
        <w:rPr>
          <w:rFonts w:ascii="Arial" w:eastAsia="Times New Roman" w:hAnsi="Arial" w:cs="Arial"/>
          <w:lang w:val="pl-PL"/>
        </w:rPr>
        <w:t>jest bezpłatny</w:t>
      </w:r>
      <w:r>
        <w:rPr>
          <w:rFonts w:ascii="Arial" w:eastAsia="Times New Roman" w:hAnsi="Arial" w:cs="Arial"/>
          <w:lang w:val="pl-PL"/>
        </w:rPr>
        <w:t xml:space="preserve"> </w:t>
      </w:r>
      <w:r w:rsidR="003D34C5">
        <w:rPr>
          <w:rFonts w:ascii="Arial" w:eastAsia="Times New Roman" w:hAnsi="Arial" w:cs="Arial"/>
          <w:lang w:val="pl-PL"/>
        </w:rPr>
        <w:t>i nie wymaga</w:t>
      </w:r>
      <w:r>
        <w:rPr>
          <w:rFonts w:ascii="Arial" w:eastAsia="Times New Roman" w:hAnsi="Arial" w:cs="Arial"/>
          <w:lang w:val="pl-PL"/>
        </w:rPr>
        <w:t xml:space="preserve"> posiadania zaawansowanej wiedzy technicznej. Wszystkie sesje odbywają się w języku polskim, a w ramach programu każdy uczestnik może wybrać jedną lub kilka ścieżek rozwoju: </w:t>
      </w:r>
    </w:p>
    <w:p w14:paraId="4AF953CD" w14:textId="77777777" w:rsidR="00F31CD8" w:rsidRPr="00F31CD8" w:rsidRDefault="00F31CD8" w:rsidP="00DD53B0">
      <w:pPr>
        <w:spacing w:after="0" w:line="240" w:lineRule="auto"/>
        <w:rPr>
          <w:rFonts w:ascii="Arial" w:eastAsia="Times New Roman" w:hAnsi="Arial" w:cs="Arial"/>
          <w:b/>
          <w:bCs/>
          <w:lang w:val="pl-PL"/>
        </w:rPr>
      </w:pPr>
    </w:p>
    <w:p w14:paraId="63931B4C" w14:textId="102C54F7" w:rsidR="00F31CD8" w:rsidRDefault="00F31CD8" w:rsidP="00F31CD8">
      <w:pPr>
        <w:pStyle w:val="Akapitzlist"/>
        <w:numPr>
          <w:ilvl w:val="0"/>
          <w:numId w:val="47"/>
        </w:numPr>
        <w:spacing w:after="0" w:line="240" w:lineRule="auto"/>
        <w:rPr>
          <w:rFonts w:ascii="Arial" w:eastAsia="Times New Roman" w:hAnsi="Arial" w:cs="Arial"/>
          <w:lang w:val="pl-PL"/>
        </w:rPr>
      </w:pPr>
      <w:r w:rsidRPr="00F31CD8">
        <w:rPr>
          <w:rFonts w:ascii="Arial" w:eastAsia="Times New Roman" w:hAnsi="Arial" w:cs="Arial"/>
          <w:b/>
          <w:bCs/>
          <w:lang w:val="pl-PL"/>
        </w:rPr>
        <w:t>Biegłość w AI</w:t>
      </w:r>
      <w:r w:rsidRPr="00F31CD8">
        <w:rPr>
          <w:rFonts w:ascii="Arial" w:eastAsia="Times New Roman" w:hAnsi="Arial" w:cs="Arial"/>
          <w:lang w:val="pl-PL"/>
        </w:rPr>
        <w:t xml:space="preserve"> </w:t>
      </w:r>
      <w:r>
        <w:rPr>
          <w:rFonts w:ascii="Arial" w:eastAsia="Times New Roman" w:hAnsi="Arial" w:cs="Arial"/>
          <w:lang w:val="pl-PL"/>
        </w:rPr>
        <w:t>-</w:t>
      </w:r>
      <w:r w:rsidRPr="00F31CD8">
        <w:rPr>
          <w:rFonts w:ascii="Arial" w:eastAsia="Times New Roman" w:hAnsi="Arial" w:cs="Arial"/>
          <w:lang w:val="pl-PL"/>
        </w:rPr>
        <w:t xml:space="preserve"> praktyczne podstawy generatywnej AI, Copilot, odpowiedzialne korzystanie z AI,</w:t>
      </w:r>
      <w:r>
        <w:rPr>
          <w:rFonts w:ascii="Arial" w:eastAsia="Times New Roman" w:hAnsi="Arial" w:cs="Arial"/>
          <w:lang w:val="pl-PL"/>
        </w:rPr>
        <w:t xml:space="preserve"> </w:t>
      </w:r>
      <w:r w:rsidRPr="00F31CD8">
        <w:rPr>
          <w:rFonts w:ascii="Arial" w:eastAsia="Times New Roman" w:hAnsi="Arial" w:cs="Arial"/>
          <w:lang w:val="pl-PL"/>
        </w:rPr>
        <w:t>prompty i własny agent w Copilot Studio</w:t>
      </w:r>
      <w:r w:rsidR="00921770">
        <w:rPr>
          <w:rFonts w:ascii="Arial" w:eastAsia="Times New Roman" w:hAnsi="Arial" w:cs="Arial"/>
          <w:lang w:val="pl-PL"/>
        </w:rPr>
        <w:t>;</w:t>
      </w:r>
    </w:p>
    <w:p w14:paraId="60719D4C" w14:textId="0FC4476C" w:rsidR="00F31CD8" w:rsidRDefault="00F31CD8" w:rsidP="00F31CD8">
      <w:pPr>
        <w:pStyle w:val="Akapitzlist"/>
        <w:numPr>
          <w:ilvl w:val="0"/>
          <w:numId w:val="47"/>
        </w:numPr>
        <w:spacing w:after="0" w:line="240" w:lineRule="auto"/>
        <w:rPr>
          <w:rFonts w:ascii="Arial" w:eastAsia="Times New Roman" w:hAnsi="Arial" w:cs="Arial"/>
          <w:lang w:val="pl-PL"/>
        </w:rPr>
      </w:pPr>
      <w:r w:rsidRPr="00F31CD8">
        <w:rPr>
          <w:rFonts w:ascii="Arial" w:eastAsia="Times New Roman" w:hAnsi="Arial" w:cs="Arial"/>
          <w:b/>
          <w:bCs/>
          <w:lang w:val="pl-PL"/>
        </w:rPr>
        <w:t>Droga do organizacji nowej generacji: Agenci AI</w:t>
      </w:r>
      <w:r w:rsidRPr="00F31CD8">
        <w:rPr>
          <w:rFonts w:ascii="Arial" w:eastAsia="Times New Roman" w:hAnsi="Arial" w:cs="Arial"/>
          <w:lang w:val="pl-PL"/>
        </w:rPr>
        <w:t xml:space="preserve"> </w:t>
      </w:r>
      <w:r>
        <w:rPr>
          <w:rFonts w:ascii="Arial" w:eastAsia="Times New Roman" w:hAnsi="Arial" w:cs="Arial"/>
          <w:lang w:val="pl-PL"/>
        </w:rPr>
        <w:t>-</w:t>
      </w:r>
      <w:r w:rsidRPr="00F31CD8">
        <w:rPr>
          <w:rFonts w:ascii="Arial" w:eastAsia="Times New Roman" w:hAnsi="Arial" w:cs="Arial"/>
          <w:lang w:val="pl-PL"/>
        </w:rPr>
        <w:t xml:space="preserve"> dla osób zainteresowanych</w:t>
      </w:r>
      <w:r>
        <w:rPr>
          <w:rFonts w:ascii="Arial" w:eastAsia="Times New Roman" w:hAnsi="Arial" w:cs="Arial"/>
          <w:lang w:val="pl-PL"/>
        </w:rPr>
        <w:t xml:space="preserve"> </w:t>
      </w:r>
      <w:r w:rsidRPr="00F31CD8">
        <w:rPr>
          <w:rFonts w:ascii="Arial" w:eastAsia="Times New Roman" w:hAnsi="Arial" w:cs="Arial"/>
          <w:lang w:val="pl-PL"/>
        </w:rPr>
        <w:t>wdrażaniem agentów</w:t>
      </w:r>
      <w:r>
        <w:rPr>
          <w:rFonts w:ascii="Arial" w:eastAsia="Times New Roman" w:hAnsi="Arial" w:cs="Arial"/>
          <w:lang w:val="pl-PL"/>
        </w:rPr>
        <w:t xml:space="preserve">, </w:t>
      </w:r>
      <w:r w:rsidRPr="00F31CD8">
        <w:rPr>
          <w:rFonts w:ascii="Arial" w:eastAsia="Times New Roman" w:hAnsi="Arial" w:cs="Arial"/>
          <w:lang w:val="pl-PL"/>
        </w:rPr>
        <w:t>AI w organizacji, Copilot Studio, Azure AI Foundry i GitHub Copilot</w:t>
      </w:r>
      <w:r w:rsidR="00921770">
        <w:rPr>
          <w:rFonts w:ascii="Arial" w:eastAsia="Times New Roman" w:hAnsi="Arial" w:cs="Arial"/>
          <w:lang w:val="pl-PL"/>
        </w:rPr>
        <w:t>;</w:t>
      </w:r>
    </w:p>
    <w:p w14:paraId="4DB58F1D" w14:textId="77F4BCD8" w:rsidR="00F31CD8" w:rsidRDefault="00F31CD8" w:rsidP="00F31CD8">
      <w:pPr>
        <w:pStyle w:val="Akapitzlist"/>
        <w:numPr>
          <w:ilvl w:val="0"/>
          <w:numId w:val="47"/>
        </w:numPr>
        <w:spacing w:after="0" w:line="240" w:lineRule="auto"/>
        <w:rPr>
          <w:rFonts w:ascii="Arial" w:eastAsia="Times New Roman" w:hAnsi="Arial" w:cs="Arial"/>
          <w:lang w:val="pl-PL"/>
        </w:rPr>
      </w:pPr>
      <w:r w:rsidRPr="00F31CD8">
        <w:rPr>
          <w:rFonts w:ascii="Arial" w:eastAsia="Times New Roman" w:hAnsi="Arial" w:cs="Arial"/>
          <w:b/>
          <w:bCs/>
          <w:lang w:val="pl-PL"/>
        </w:rPr>
        <w:t>AI dla uczennic, uczniów i studentek, studentów</w:t>
      </w:r>
      <w:r w:rsidRPr="00F31CD8">
        <w:rPr>
          <w:rFonts w:ascii="Arial" w:eastAsia="Times New Roman" w:hAnsi="Arial" w:cs="Arial"/>
          <w:lang w:val="pl-PL"/>
        </w:rPr>
        <w:t xml:space="preserve"> </w:t>
      </w:r>
      <w:r>
        <w:rPr>
          <w:rFonts w:ascii="Arial" w:eastAsia="Times New Roman" w:hAnsi="Arial" w:cs="Arial"/>
          <w:lang w:val="pl-PL"/>
        </w:rPr>
        <w:t xml:space="preserve">- </w:t>
      </w:r>
      <w:r w:rsidRPr="00F31CD8">
        <w:rPr>
          <w:rFonts w:ascii="Arial" w:eastAsia="Times New Roman" w:hAnsi="Arial" w:cs="Arial"/>
          <w:lang w:val="pl-PL"/>
        </w:rPr>
        <w:t>mądre wykorzystanie AI w nauce, krytyczne</w:t>
      </w:r>
      <w:r>
        <w:rPr>
          <w:rFonts w:ascii="Arial" w:eastAsia="Times New Roman" w:hAnsi="Arial" w:cs="Arial"/>
          <w:lang w:val="pl-PL"/>
        </w:rPr>
        <w:t xml:space="preserve"> </w:t>
      </w:r>
      <w:r w:rsidRPr="00F31CD8">
        <w:rPr>
          <w:rFonts w:ascii="Arial" w:eastAsia="Times New Roman" w:hAnsi="Arial" w:cs="Arial"/>
          <w:lang w:val="pl-PL"/>
        </w:rPr>
        <w:t>myślenie, fact-checking i pierwszy projekt z AI</w:t>
      </w:r>
      <w:r w:rsidR="00921770">
        <w:rPr>
          <w:rFonts w:ascii="Arial" w:eastAsia="Times New Roman" w:hAnsi="Arial" w:cs="Arial"/>
          <w:lang w:val="pl-PL"/>
        </w:rPr>
        <w:t>;</w:t>
      </w:r>
    </w:p>
    <w:p w14:paraId="3657469A" w14:textId="7C38E463" w:rsidR="00DD53B0" w:rsidRDefault="00F31CD8" w:rsidP="00F31CD8">
      <w:pPr>
        <w:pStyle w:val="Akapitzlist"/>
        <w:numPr>
          <w:ilvl w:val="0"/>
          <w:numId w:val="47"/>
        </w:numPr>
        <w:spacing w:after="0" w:line="240" w:lineRule="auto"/>
        <w:rPr>
          <w:rFonts w:ascii="Arial" w:eastAsia="Times New Roman" w:hAnsi="Arial" w:cs="Arial"/>
          <w:lang w:val="pl-PL"/>
        </w:rPr>
      </w:pPr>
      <w:r w:rsidRPr="00F31CD8">
        <w:rPr>
          <w:rFonts w:ascii="Arial" w:eastAsia="Times New Roman" w:hAnsi="Arial" w:cs="Arial"/>
          <w:b/>
          <w:bCs/>
          <w:lang w:val="pl-PL"/>
        </w:rPr>
        <w:t>AI w sektorze publicznym</w:t>
      </w:r>
      <w:r w:rsidRPr="00F31CD8">
        <w:rPr>
          <w:rFonts w:ascii="Arial" w:eastAsia="Times New Roman" w:hAnsi="Arial" w:cs="Arial"/>
          <w:lang w:val="pl-PL"/>
        </w:rPr>
        <w:t xml:space="preserve"> </w:t>
      </w:r>
      <w:r>
        <w:rPr>
          <w:rFonts w:ascii="Arial" w:eastAsia="Times New Roman" w:hAnsi="Arial" w:cs="Arial"/>
          <w:lang w:val="pl-PL"/>
        </w:rPr>
        <w:t>-</w:t>
      </w:r>
      <w:r w:rsidRPr="00F31CD8">
        <w:rPr>
          <w:rFonts w:ascii="Arial" w:eastAsia="Times New Roman" w:hAnsi="Arial" w:cs="Arial"/>
          <w:lang w:val="pl-PL"/>
        </w:rPr>
        <w:t xml:space="preserve"> zastosowania AI w administracji, Copilot w pracy urzędu, asystenci AI dla</w:t>
      </w:r>
      <w:r>
        <w:rPr>
          <w:rFonts w:ascii="Arial" w:eastAsia="Times New Roman" w:hAnsi="Arial" w:cs="Arial"/>
          <w:lang w:val="pl-PL"/>
        </w:rPr>
        <w:t xml:space="preserve"> </w:t>
      </w:r>
      <w:r w:rsidRPr="00F31CD8">
        <w:rPr>
          <w:rFonts w:ascii="Arial" w:eastAsia="Times New Roman" w:hAnsi="Arial" w:cs="Arial"/>
          <w:lang w:val="pl-PL"/>
        </w:rPr>
        <w:t>obywateli oraz bezpieczeństwo i zgodność z przepisami.</w:t>
      </w:r>
    </w:p>
    <w:p w14:paraId="331E0BDA" w14:textId="77777777" w:rsidR="00F31CD8" w:rsidRDefault="00F31CD8" w:rsidP="00F31CD8">
      <w:pPr>
        <w:spacing w:after="0" w:line="240" w:lineRule="auto"/>
        <w:rPr>
          <w:rFonts w:ascii="Arial" w:eastAsia="Times New Roman" w:hAnsi="Arial" w:cs="Arial"/>
          <w:lang w:val="pl-PL"/>
        </w:rPr>
      </w:pPr>
    </w:p>
    <w:p w14:paraId="6D2293CB" w14:textId="45023D2F" w:rsidR="00F31CD8" w:rsidRDefault="00F31CD8" w:rsidP="00F31CD8">
      <w:pPr>
        <w:spacing w:after="0" w:line="240" w:lineRule="auto"/>
        <w:rPr>
          <w:rFonts w:ascii="Arial" w:eastAsia="Times New Roman" w:hAnsi="Arial" w:cs="Arial"/>
          <w:lang w:val="pl-PL"/>
        </w:rPr>
      </w:pPr>
      <w:r w:rsidRPr="00F31CD8">
        <w:rPr>
          <w:rFonts w:ascii="Arial" w:eastAsia="Times New Roman" w:hAnsi="Arial" w:cs="Arial"/>
          <w:lang w:val="pl-PL"/>
        </w:rPr>
        <w:t>Po ukończeniu ścieżki uczestnicy mogą otrzymać cyfrowy certyfikat zgodny z European Digital Credentials</w:t>
      </w:r>
      <w:r>
        <w:rPr>
          <w:rFonts w:ascii="Arial" w:eastAsia="Times New Roman" w:hAnsi="Arial" w:cs="Arial"/>
          <w:lang w:val="pl-PL"/>
        </w:rPr>
        <w:t xml:space="preserve"> </w:t>
      </w:r>
      <w:r w:rsidRPr="00F31CD8">
        <w:rPr>
          <w:rFonts w:ascii="Arial" w:eastAsia="Times New Roman" w:hAnsi="Arial" w:cs="Arial"/>
          <w:lang w:val="pl-PL"/>
        </w:rPr>
        <w:t>for Learning</w:t>
      </w:r>
      <w:r w:rsidR="00921770">
        <w:rPr>
          <w:rFonts w:ascii="Arial" w:eastAsia="Times New Roman" w:hAnsi="Arial" w:cs="Arial"/>
          <w:lang w:val="pl-PL"/>
        </w:rPr>
        <w:t xml:space="preserve"> z</w:t>
      </w:r>
      <w:r w:rsidR="00996891">
        <w:rPr>
          <w:rFonts w:ascii="Arial" w:eastAsia="Times New Roman" w:hAnsi="Arial" w:cs="Arial"/>
          <w:lang w:val="pl-PL"/>
        </w:rPr>
        <w:t xml:space="preserve"> </w:t>
      </w:r>
      <w:r w:rsidRPr="00F31CD8">
        <w:rPr>
          <w:rFonts w:ascii="Arial" w:eastAsia="Times New Roman" w:hAnsi="Arial" w:cs="Arial"/>
          <w:lang w:val="pl-PL"/>
        </w:rPr>
        <w:t>kwalifikowaną pieczęcią elektroniczną w ramach eIDAS i zgodny ze</w:t>
      </w:r>
      <w:r>
        <w:rPr>
          <w:rFonts w:ascii="Arial" w:eastAsia="Times New Roman" w:hAnsi="Arial" w:cs="Arial"/>
          <w:lang w:val="pl-PL"/>
        </w:rPr>
        <w:t xml:space="preserve"> </w:t>
      </w:r>
      <w:r w:rsidRPr="00F31CD8">
        <w:rPr>
          <w:rFonts w:ascii="Arial" w:eastAsia="Times New Roman" w:hAnsi="Arial" w:cs="Arial"/>
          <w:lang w:val="pl-PL"/>
        </w:rPr>
        <w:t>standardem Europass.</w:t>
      </w:r>
      <w:r>
        <w:rPr>
          <w:rFonts w:ascii="Arial" w:eastAsia="Times New Roman" w:hAnsi="Arial" w:cs="Arial"/>
          <w:lang w:val="pl-PL"/>
        </w:rPr>
        <w:t xml:space="preserve"> </w:t>
      </w:r>
      <w:r w:rsidRPr="00F31CD8">
        <w:rPr>
          <w:rFonts w:ascii="Arial" w:eastAsia="Times New Roman" w:hAnsi="Arial" w:cs="Arial"/>
          <w:lang w:val="pl-PL"/>
        </w:rPr>
        <w:t>Sesje odbywają się online w portalu AI Heroes</w:t>
      </w:r>
      <w:r>
        <w:rPr>
          <w:rFonts w:ascii="Arial" w:eastAsia="Times New Roman" w:hAnsi="Arial" w:cs="Arial"/>
          <w:lang w:val="pl-PL"/>
        </w:rPr>
        <w:t xml:space="preserve">. Rejestracja do programu możliwa jest na </w:t>
      </w:r>
      <w:hyperlink r:id="rId10" w:history="1">
        <w:r w:rsidRPr="00F31CD8">
          <w:rPr>
            <w:rStyle w:val="Hipercze"/>
            <w:rFonts w:ascii="Arial" w:eastAsia="Times New Roman" w:hAnsi="Arial" w:cs="Arial"/>
            <w:lang w:val="pl-PL"/>
          </w:rPr>
          <w:t>stronie projektu</w:t>
        </w:r>
      </w:hyperlink>
      <w:r>
        <w:rPr>
          <w:rFonts w:ascii="Arial" w:eastAsia="Times New Roman" w:hAnsi="Arial" w:cs="Arial"/>
          <w:lang w:val="pl-PL"/>
        </w:rPr>
        <w:t xml:space="preserve">. </w:t>
      </w:r>
    </w:p>
    <w:p w14:paraId="31A120AA" w14:textId="353F5D5A" w:rsidR="00996891" w:rsidRPr="00996891" w:rsidRDefault="00996891" w:rsidP="00996891">
      <w:pPr>
        <w:spacing w:after="0" w:line="240" w:lineRule="auto"/>
        <w:rPr>
          <w:rFonts w:ascii="Arial" w:eastAsia="Times New Roman" w:hAnsi="Arial" w:cs="Arial"/>
          <w:b/>
          <w:bCs/>
          <w:lang w:val="pl-PL"/>
        </w:rPr>
      </w:pPr>
      <w:r>
        <w:rPr>
          <w:rFonts w:ascii="Arial" w:eastAsia="Times New Roman" w:hAnsi="Arial" w:cs="Arial"/>
          <w:lang w:val="pl-PL"/>
        </w:rPr>
        <w:lastRenderedPageBreak/>
        <w:t xml:space="preserve"> - </w:t>
      </w:r>
      <w:r w:rsidRPr="00996891">
        <w:rPr>
          <w:rFonts w:ascii="Arial" w:eastAsia="Times New Roman" w:hAnsi="Arial" w:cs="Arial"/>
          <w:i/>
          <w:iCs/>
          <w:lang w:val="pl-PL"/>
        </w:rPr>
        <w:t>AI Heroes 2026 to dla nas bardzo ambitna edycja programu – planujemy przeszkolić ponad 50 tysięcy osób w praktycznym wykorzystaniu sztucznej inteligencji. Chcemy jednak iść krok dalej: nie tylko edukować, ale również umożliwiać wiarygodne potwierdzanie zdobytych kompetencji. Dlatego w programie wykorzystujemy europejskie cyfrowe poświadczenia zgodne ze standardem European Digital Credentials for Learning, wydawane dzięki naszemu autorskiemu systemowi Credentium. To dla nas powód do dumy, że polski produkt wspiera rozwój kompetencji AI w skali europejskiej</w:t>
      </w:r>
      <w:r w:rsidRPr="00996891">
        <w:rPr>
          <w:rFonts w:ascii="Arial" w:eastAsia="Times New Roman" w:hAnsi="Arial" w:cs="Arial"/>
          <w:lang w:val="pl-PL"/>
        </w:rPr>
        <w:t xml:space="preserve"> – mówi </w:t>
      </w:r>
      <w:r w:rsidRPr="00996891">
        <w:rPr>
          <w:rFonts w:ascii="Arial" w:eastAsia="Times New Roman" w:hAnsi="Arial" w:cs="Arial"/>
          <w:b/>
          <w:bCs/>
          <w:lang w:val="pl-PL"/>
        </w:rPr>
        <w:t>Michał Karski, Wiceprezes Zarządu CloudTeam sp. z o.o.”</w:t>
      </w:r>
    </w:p>
    <w:p w14:paraId="3ACADEED" w14:textId="77777777" w:rsidR="00996891" w:rsidRPr="00F31CD8" w:rsidRDefault="00996891" w:rsidP="00F31CD8">
      <w:pPr>
        <w:spacing w:after="0" w:line="240" w:lineRule="auto"/>
        <w:rPr>
          <w:rFonts w:ascii="Arial" w:eastAsia="Times New Roman" w:hAnsi="Arial" w:cs="Arial"/>
          <w:lang w:val="pl-PL"/>
        </w:rPr>
      </w:pPr>
    </w:p>
    <w:p w14:paraId="272527A7" w14:textId="77777777" w:rsidR="00DD53B0" w:rsidRPr="00DD53B0" w:rsidRDefault="00DD53B0" w:rsidP="00DD53B0">
      <w:pPr>
        <w:spacing w:after="0" w:line="240" w:lineRule="auto"/>
        <w:rPr>
          <w:rFonts w:ascii="Arial" w:eastAsia="Times New Roman" w:hAnsi="Arial" w:cs="Arial"/>
          <w:lang w:val="pl-PL"/>
        </w:rPr>
      </w:pPr>
    </w:p>
    <w:p w14:paraId="573C4CE0" w14:textId="77777777" w:rsidR="00DD53B0" w:rsidRPr="00DD53B0" w:rsidRDefault="00DD53B0" w:rsidP="00DD53B0">
      <w:pPr>
        <w:spacing w:after="0" w:line="240" w:lineRule="auto"/>
        <w:rPr>
          <w:rFonts w:ascii="Arial" w:hAnsi="Arial" w:cs="Arial"/>
          <w:sz w:val="16"/>
          <w:szCs w:val="16"/>
          <w:lang w:val="pl-PL"/>
        </w:rPr>
      </w:pPr>
    </w:p>
    <w:p w14:paraId="0E716A29" w14:textId="6396F8F0" w:rsidR="00F11C5A" w:rsidRPr="00DD53B0" w:rsidRDefault="00A530FB" w:rsidP="009F4A76">
      <w:pPr>
        <w:pStyle w:val="Stopka"/>
        <w:rPr>
          <w:rFonts w:ascii="Arial" w:hAnsi="Arial" w:cs="Arial"/>
          <w:b/>
          <w:lang w:val="pl-PL"/>
        </w:rPr>
      </w:pPr>
      <w:r w:rsidRPr="00DD53B0">
        <w:rPr>
          <w:rFonts w:ascii="Arial" w:hAnsi="Arial" w:cs="Arial"/>
          <w:b/>
          <w:lang w:val="pl-PL"/>
        </w:rPr>
        <w:t>O Lenovo</w:t>
      </w:r>
    </w:p>
    <w:p w14:paraId="44248027" w14:textId="77777777" w:rsidR="00A530FB" w:rsidRPr="00DD53B0" w:rsidRDefault="00A530FB" w:rsidP="00A530FB">
      <w:pPr>
        <w:pStyle w:val="Stopka"/>
        <w:rPr>
          <w:rFonts w:ascii="Arial" w:hAnsi="Arial" w:cs="Arial"/>
          <w:lang w:val="pl-PL"/>
        </w:rPr>
      </w:pPr>
      <w:r w:rsidRPr="00DD53B0">
        <w:rPr>
          <w:rFonts w:ascii="Arial" w:hAnsi="Arial" w:cs="Arial"/>
          <w:lang w:val="pl-PL"/>
        </w:rPr>
        <w:t>Lenovo to globalna firma technologiczna o przychodach na poziomie 83 mld USD, zajmująca 196. miejsce na liście Fortune Global 500 i obsługująca codziennie miliony klientów na 180 rynkach. Kierując się wizją „Smarter Technology for All”, Lenovo realizuje strategię Hybrid AI, obejmującą Personal AI – jedną osobistą AI działającą na wielu urządzeniach – oraz Enterprise AI, pomagającą klientom przekształcać dane w wiedzę i wartość biznesową.</w:t>
      </w:r>
    </w:p>
    <w:p w14:paraId="475527AB" w14:textId="77777777" w:rsidR="00A530FB" w:rsidRPr="00DD53B0" w:rsidRDefault="00A530FB" w:rsidP="00A530FB">
      <w:pPr>
        <w:pStyle w:val="Stopka"/>
        <w:rPr>
          <w:rFonts w:ascii="Arial" w:hAnsi="Arial" w:cs="Arial"/>
          <w:lang w:val="pl-PL"/>
        </w:rPr>
      </w:pPr>
      <w:r w:rsidRPr="00DD53B0">
        <w:rPr>
          <w:rFonts w:ascii="Arial" w:hAnsi="Arial" w:cs="Arial"/>
          <w:lang w:val="pl-PL"/>
        </w:rPr>
        <w:t>Strategia ta jest realizowana dzięki zaangażowaniu Grupy w innowacje światowej klasy oraz kompleksowemu portfolio AI, obejmującemu urządzenia (komputery PC, stacje robocze, smartfony, tablety, akcesoria), rozwiązania infrastrukturalne (serwery, pamięci masowe, rozwiązania edge, obliczenia wysokiej wydajności oraz infrastrukturę definiowaną programowo), a także oprogramowanie, rozwiązania i usługi.</w:t>
      </w:r>
    </w:p>
    <w:p w14:paraId="28DF9A3F" w14:textId="38AE8893" w:rsidR="00A530FB" w:rsidRPr="00DD53B0" w:rsidRDefault="00A530FB" w:rsidP="00A530FB">
      <w:pPr>
        <w:pStyle w:val="Stopka"/>
        <w:rPr>
          <w:rFonts w:ascii="Arial" w:hAnsi="Arial" w:cs="Arial"/>
          <w:lang w:val="pl-PL"/>
        </w:rPr>
      </w:pPr>
      <w:r w:rsidRPr="00DD53B0">
        <w:rPr>
          <w:rFonts w:ascii="Arial" w:hAnsi="Arial" w:cs="Arial"/>
          <w:lang w:val="pl-PL"/>
        </w:rPr>
        <w:t>Lenovo działa globalnie, posiadając 21 ośrodków badawczo</w:t>
      </w:r>
      <w:r w:rsidRPr="00DD53B0">
        <w:rPr>
          <w:rFonts w:ascii="Arial" w:hAnsi="Arial" w:cs="Arial"/>
          <w:lang w:val="pl-PL"/>
        </w:rPr>
        <w:noBreakHyphen/>
        <w:t>rozwojowych w 11 krajach oraz globalny łańcuch dostaw obejmujący ponad 30 zakładów produkcyjnych w 10 krajach. Firma jest powszechnie uznawana za doskonałość operacyjną, czego potwierdzeniem jest m.in</w:t>
      </w:r>
      <w:hyperlink r:id="rId11" w:history="1">
        <w:r w:rsidRPr="00DD53B0">
          <w:rPr>
            <w:rStyle w:val="Hipercze"/>
            <w:rFonts w:ascii="Arial" w:hAnsi="Arial" w:cs="Arial"/>
            <w:lang w:val="pl-PL"/>
          </w:rPr>
          <w:t>. 8. miejsce w rankingu Gartner Supply Chain Top 25</w:t>
        </w:r>
      </w:hyperlink>
      <w:r w:rsidRPr="00DD53B0">
        <w:rPr>
          <w:rFonts w:ascii="Arial" w:hAnsi="Arial" w:cs="Arial"/>
          <w:lang w:val="pl-PL"/>
        </w:rPr>
        <w:t>.</w:t>
      </w:r>
    </w:p>
    <w:p w14:paraId="252D3589" w14:textId="429A1B89" w:rsidR="00A530FB" w:rsidRPr="00DD53B0" w:rsidRDefault="00A530FB" w:rsidP="00A530FB">
      <w:pPr>
        <w:pStyle w:val="Stopka"/>
        <w:rPr>
          <w:rFonts w:ascii="Arial" w:hAnsi="Arial" w:cs="Arial"/>
          <w:lang w:val="pl-PL"/>
        </w:rPr>
      </w:pPr>
      <w:r w:rsidRPr="00DD53B0">
        <w:rPr>
          <w:rFonts w:ascii="Arial" w:hAnsi="Arial" w:cs="Arial"/>
          <w:lang w:val="pl-PL"/>
        </w:rPr>
        <w:t xml:space="preserve">Lenovo jest notowane na giełdzie w Hongkongu jako Lenovo Group Limited (HKSE: 992) (ADR: LNVGY). Więcej informacji na stronie </w:t>
      </w:r>
      <w:hyperlink r:id="rId12" w:history="1">
        <w:r w:rsidRPr="00DD53B0">
          <w:rPr>
            <w:rStyle w:val="Hipercze"/>
            <w:rFonts w:ascii="Arial" w:hAnsi="Arial" w:cs="Arial"/>
            <w:lang w:val="pl-PL"/>
          </w:rPr>
          <w:t>www.lenovo.com</w:t>
        </w:r>
      </w:hyperlink>
      <w:r w:rsidRPr="00DD53B0">
        <w:rPr>
          <w:rFonts w:ascii="Arial" w:hAnsi="Arial" w:cs="Arial"/>
          <w:lang w:val="pl-PL"/>
        </w:rPr>
        <w:t xml:space="preserve"> oraz w </w:t>
      </w:r>
      <w:hyperlink r:id="rId13" w:history="1">
        <w:r w:rsidRPr="00DD53B0">
          <w:rPr>
            <w:rStyle w:val="Hipercze"/>
            <w:rFonts w:ascii="Arial" w:hAnsi="Arial" w:cs="Arial"/>
            <w:lang w:val="pl-PL"/>
          </w:rPr>
          <w:t>newsroomie</w:t>
        </w:r>
      </w:hyperlink>
      <w:r w:rsidRPr="00DD53B0">
        <w:rPr>
          <w:rFonts w:ascii="Arial" w:hAnsi="Arial" w:cs="Arial"/>
          <w:lang w:val="pl-PL"/>
        </w:rPr>
        <w:t xml:space="preserve">. </w:t>
      </w:r>
    </w:p>
    <w:sectPr w:rsidR="00A530FB" w:rsidRPr="00DD53B0" w:rsidSect="00CD1019">
      <w:headerReference w:type="default" r:id="rId14"/>
      <w:pgSz w:w="11906" w:h="16838" w:code="9"/>
      <w:pgMar w:top="1021" w:right="1247" w:bottom="567"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DEEBD" w14:textId="77777777" w:rsidR="002F6906" w:rsidRDefault="002F6906" w:rsidP="008D74E9">
      <w:pPr>
        <w:spacing w:after="0" w:line="240" w:lineRule="auto"/>
      </w:pPr>
      <w:r>
        <w:separator/>
      </w:r>
    </w:p>
  </w:endnote>
  <w:endnote w:type="continuationSeparator" w:id="0">
    <w:p w14:paraId="3BC375C2" w14:textId="77777777" w:rsidR="002F6906" w:rsidRDefault="002F6906" w:rsidP="008D74E9">
      <w:pPr>
        <w:spacing w:after="0" w:line="240" w:lineRule="auto"/>
      </w:pPr>
      <w:r>
        <w:continuationSeparator/>
      </w:r>
    </w:p>
  </w:endnote>
  <w:endnote w:type="continuationNotice" w:id="1">
    <w:p w14:paraId="3822235D" w14:textId="77777777" w:rsidR="002F6906" w:rsidRDefault="002F69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DA66D" w14:textId="77777777" w:rsidR="002F6906" w:rsidRDefault="002F6906" w:rsidP="008D74E9">
      <w:pPr>
        <w:spacing w:after="0" w:line="240" w:lineRule="auto"/>
      </w:pPr>
      <w:r>
        <w:separator/>
      </w:r>
    </w:p>
  </w:footnote>
  <w:footnote w:type="continuationSeparator" w:id="0">
    <w:p w14:paraId="37C26C23" w14:textId="77777777" w:rsidR="002F6906" w:rsidRDefault="002F6906" w:rsidP="008D74E9">
      <w:pPr>
        <w:spacing w:after="0" w:line="240" w:lineRule="auto"/>
      </w:pPr>
      <w:r>
        <w:continuationSeparator/>
      </w:r>
    </w:p>
  </w:footnote>
  <w:footnote w:type="continuationNotice" w:id="1">
    <w:p w14:paraId="0656F55F" w14:textId="77777777" w:rsidR="002F6906" w:rsidRDefault="002F69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F576C" w14:textId="42A91C8B" w:rsidR="000669C6" w:rsidRPr="008D74E9" w:rsidRDefault="007163F1" w:rsidP="008D74E9">
    <w:pPr>
      <w:pStyle w:val="Nagwek"/>
    </w:pPr>
    <w:r w:rsidRPr="008D74E9">
      <w:rPr>
        <w:noProof/>
        <w:lang w:eastAsia="zh-TW"/>
      </w:rPr>
      <w:drawing>
        <wp:anchor distT="0" distB="0" distL="114300" distR="114300" simplePos="0" relativeHeight="251658240" behindDoc="1" locked="0" layoutInCell="1" allowOverlap="1" wp14:anchorId="30176AA9" wp14:editId="79B278C3">
          <wp:simplePos x="0" y="0"/>
          <wp:positionH relativeFrom="rightMargin">
            <wp:posOffset>-379048</wp:posOffset>
          </wp:positionH>
          <wp:positionV relativeFrom="paragraph">
            <wp:posOffset>786809</wp:posOffset>
          </wp:positionV>
          <wp:extent cx="1610436" cy="536839"/>
          <wp:effectExtent l="3492" t="0" r="0" b="0"/>
          <wp:wrapNone/>
          <wp:docPr id="1339460232" name="Picture 1339460232">
            <a:extLst xmlns:a="http://schemas.openxmlformats.org/drawingml/2006/main">
              <a:ext uri="{FF2B5EF4-FFF2-40B4-BE49-F238E27FC236}">
                <a16:creationId xmlns:a16="http://schemas.microsoft.com/office/drawing/2014/main" id="{023A7F04-7264-4F4B-8A1E-4F13828143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gomes1\Dropbox\Brand Experience Team\1_Project Regatta\Final Logos\FINAL_Lenovo Logo\PNG\LenovoLogo-POS-Red.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rot="16200000">
                    <a:off x="0" y="0"/>
                    <a:ext cx="1610436" cy="53683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D198D"/>
    <w:multiLevelType w:val="hybridMultilevel"/>
    <w:tmpl w:val="E5E8B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C050A"/>
    <w:multiLevelType w:val="hybridMultilevel"/>
    <w:tmpl w:val="1F7AE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0567FC"/>
    <w:multiLevelType w:val="hybridMultilevel"/>
    <w:tmpl w:val="1C1E0A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44BB7"/>
    <w:multiLevelType w:val="multilevel"/>
    <w:tmpl w:val="E8B4E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F22BFF"/>
    <w:multiLevelType w:val="hybridMultilevel"/>
    <w:tmpl w:val="2A0C8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EB70E1"/>
    <w:multiLevelType w:val="hybridMultilevel"/>
    <w:tmpl w:val="5306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0A63FC"/>
    <w:multiLevelType w:val="hybridMultilevel"/>
    <w:tmpl w:val="2F2E5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821576"/>
    <w:multiLevelType w:val="hybridMultilevel"/>
    <w:tmpl w:val="01881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F1AE2"/>
    <w:multiLevelType w:val="hybridMultilevel"/>
    <w:tmpl w:val="FCBC8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0A7F2D"/>
    <w:multiLevelType w:val="hybridMultilevel"/>
    <w:tmpl w:val="8F9A74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A5B58B2"/>
    <w:multiLevelType w:val="hybridMultilevel"/>
    <w:tmpl w:val="B49AF6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85762E"/>
    <w:multiLevelType w:val="hybridMultilevel"/>
    <w:tmpl w:val="418AA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BB75F78"/>
    <w:multiLevelType w:val="hybridMultilevel"/>
    <w:tmpl w:val="59ACB8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137CB1"/>
    <w:multiLevelType w:val="hybridMultilevel"/>
    <w:tmpl w:val="F1F86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90202F"/>
    <w:multiLevelType w:val="hybridMultilevel"/>
    <w:tmpl w:val="03C4DCBA"/>
    <w:lvl w:ilvl="0" w:tplc="0A6AD2C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B77DE"/>
    <w:multiLevelType w:val="hybridMultilevel"/>
    <w:tmpl w:val="89920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BD7826"/>
    <w:multiLevelType w:val="hybridMultilevel"/>
    <w:tmpl w:val="3938A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C23980"/>
    <w:multiLevelType w:val="hybridMultilevel"/>
    <w:tmpl w:val="0F2C4748"/>
    <w:lvl w:ilvl="0" w:tplc="04090001">
      <w:start w:val="1"/>
      <w:numFmt w:val="bullet"/>
      <w:lvlText w:val=""/>
      <w:lvlJc w:val="left"/>
      <w:pPr>
        <w:ind w:left="360" w:hanging="360"/>
      </w:pPr>
      <w:rPr>
        <w:rFonts w:ascii="Symbol" w:hAnsi="Symbol" w:hint="default"/>
      </w:rPr>
    </w:lvl>
    <w:lvl w:ilvl="1" w:tplc="F47E198A">
      <w:numFmt w:val="bullet"/>
      <w:lvlText w:val="•"/>
      <w:lvlJc w:val="left"/>
      <w:pPr>
        <w:ind w:left="1440" w:hanging="72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EB6D8E"/>
    <w:multiLevelType w:val="hybridMultilevel"/>
    <w:tmpl w:val="6D6EA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5B37FA"/>
    <w:multiLevelType w:val="hybridMultilevel"/>
    <w:tmpl w:val="4CA6E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6C42EA"/>
    <w:multiLevelType w:val="hybridMultilevel"/>
    <w:tmpl w:val="FA4A787A"/>
    <w:lvl w:ilvl="0" w:tplc="04150001">
      <w:start w:val="1"/>
      <w:numFmt w:val="bullet"/>
      <w:lvlText w:val=""/>
      <w:lvlJc w:val="left"/>
      <w:pPr>
        <w:ind w:left="720" w:hanging="360"/>
      </w:pPr>
      <w:rPr>
        <w:rFonts w:ascii="Symbol" w:hAnsi="Symbol" w:hint="default"/>
      </w:rPr>
    </w:lvl>
    <w:lvl w:ilvl="1" w:tplc="74BA83BA">
      <w:numFmt w:val="bullet"/>
      <w:lvlText w:val="•"/>
      <w:lvlJc w:val="left"/>
      <w:pPr>
        <w:ind w:left="1440" w:hanging="360"/>
      </w:pPr>
      <w:rPr>
        <w:rFonts w:ascii="Arial" w:eastAsia="Times New Roman" w:hAnsi="Aria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D780971"/>
    <w:multiLevelType w:val="hybridMultilevel"/>
    <w:tmpl w:val="ADA41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E97035B"/>
    <w:multiLevelType w:val="hybridMultilevel"/>
    <w:tmpl w:val="8A705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04160E2"/>
    <w:multiLevelType w:val="hybridMultilevel"/>
    <w:tmpl w:val="2CB44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DC29AD"/>
    <w:multiLevelType w:val="hybridMultilevel"/>
    <w:tmpl w:val="215E8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57E6F05"/>
    <w:multiLevelType w:val="hybridMultilevel"/>
    <w:tmpl w:val="B37C2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8B24258"/>
    <w:multiLevelType w:val="hybridMultilevel"/>
    <w:tmpl w:val="E3AA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2867DC"/>
    <w:multiLevelType w:val="hybridMultilevel"/>
    <w:tmpl w:val="78A489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E0763AE"/>
    <w:multiLevelType w:val="hybridMultilevel"/>
    <w:tmpl w:val="1B944744"/>
    <w:lvl w:ilvl="0" w:tplc="3C0AD1EE">
      <w:numFmt w:val="bullet"/>
      <w:lvlText w:val="-"/>
      <w:lvlJc w:val="left"/>
      <w:pPr>
        <w:ind w:left="720" w:hanging="360"/>
      </w:pPr>
      <w:rPr>
        <w:rFonts w:ascii="Aptos" w:eastAsia="Aptos" w:hAnsi="Apto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F0311C5"/>
    <w:multiLevelType w:val="hybridMultilevel"/>
    <w:tmpl w:val="7B9CA15E"/>
    <w:lvl w:ilvl="0" w:tplc="F7E6F2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0E3361"/>
    <w:multiLevelType w:val="hybridMultilevel"/>
    <w:tmpl w:val="8B084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F5D2472"/>
    <w:multiLevelType w:val="hybridMultilevel"/>
    <w:tmpl w:val="A3CC5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0AA0052"/>
    <w:multiLevelType w:val="hybridMultilevel"/>
    <w:tmpl w:val="46CA1BCA"/>
    <w:lvl w:ilvl="0" w:tplc="682E2964">
      <w:start w:val="1"/>
      <w:numFmt w:val="bullet"/>
      <w:lvlText w:val=""/>
      <w:lvlJc w:val="left"/>
      <w:pPr>
        <w:ind w:left="360" w:hanging="360"/>
      </w:pPr>
      <w:rPr>
        <w:rFonts w:ascii="Wingdings" w:eastAsia="DengXian" w:hAnsi="Wingdings"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3" w15:restartNumberingAfterBreak="0">
    <w:nsid w:val="419F365A"/>
    <w:multiLevelType w:val="hybridMultilevel"/>
    <w:tmpl w:val="C5BC5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6B00D74"/>
    <w:multiLevelType w:val="hybridMultilevel"/>
    <w:tmpl w:val="76FC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0C61360"/>
    <w:multiLevelType w:val="hybridMultilevel"/>
    <w:tmpl w:val="E0FCD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1502A4F"/>
    <w:multiLevelType w:val="hybridMultilevel"/>
    <w:tmpl w:val="CB286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5FA1093"/>
    <w:multiLevelType w:val="multilevel"/>
    <w:tmpl w:val="3A6E04E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5AA660B3"/>
    <w:multiLevelType w:val="hybridMultilevel"/>
    <w:tmpl w:val="CF2C6D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2DC7031"/>
    <w:multiLevelType w:val="hybridMultilevel"/>
    <w:tmpl w:val="AE1E3E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3416ED4"/>
    <w:multiLevelType w:val="hybridMultilevel"/>
    <w:tmpl w:val="FC3AE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46255B8"/>
    <w:multiLevelType w:val="multilevel"/>
    <w:tmpl w:val="95FC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6E9384E"/>
    <w:multiLevelType w:val="hybridMultilevel"/>
    <w:tmpl w:val="7FD46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F954F8"/>
    <w:multiLevelType w:val="hybridMultilevel"/>
    <w:tmpl w:val="C8CE30D2"/>
    <w:lvl w:ilvl="0" w:tplc="4F2813EC">
      <w:start w:val="1"/>
      <w:numFmt w:val="bullet"/>
      <w:lvlText w:val="•"/>
      <w:lvlJc w:val="left"/>
      <w:pPr>
        <w:tabs>
          <w:tab w:val="num" w:pos="720"/>
        </w:tabs>
        <w:ind w:left="720" w:hanging="360"/>
      </w:pPr>
      <w:rPr>
        <w:rFonts w:ascii="Arial" w:hAnsi="Arial" w:hint="default"/>
      </w:rPr>
    </w:lvl>
    <w:lvl w:ilvl="1" w:tplc="940E568C" w:tentative="1">
      <w:start w:val="1"/>
      <w:numFmt w:val="bullet"/>
      <w:lvlText w:val="•"/>
      <w:lvlJc w:val="left"/>
      <w:pPr>
        <w:tabs>
          <w:tab w:val="num" w:pos="1440"/>
        </w:tabs>
        <w:ind w:left="1440" w:hanging="360"/>
      </w:pPr>
      <w:rPr>
        <w:rFonts w:ascii="Arial" w:hAnsi="Arial" w:hint="default"/>
      </w:rPr>
    </w:lvl>
    <w:lvl w:ilvl="2" w:tplc="A566C50C" w:tentative="1">
      <w:start w:val="1"/>
      <w:numFmt w:val="bullet"/>
      <w:lvlText w:val="•"/>
      <w:lvlJc w:val="left"/>
      <w:pPr>
        <w:tabs>
          <w:tab w:val="num" w:pos="2160"/>
        </w:tabs>
        <w:ind w:left="2160" w:hanging="360"/>
      </w:pPr>
      <w:rPr>
        <w:rFonts w:ascii="Arial" w:hAnsi="Arial" w:hint="default"/>
      </w:rPr>
    </w:lvl>
    <w:lvl w:ilvl="3" w:tplc="D41CDED6" w:tentative="1">
      <w:start w:val="1"/>
      <w:numFmt w:val="bullet"/>
      <w:lvlText w:val="•"/>
      <w:lvlJc w:val="left"/>
      <w:pPr>
        <w:tabs>
          <w:tab w:val="num" w:pos="2880"/>
        </w:tabs>
        <w:ind w:left="2880" w:hanging="360"/>
      </w:pPr>
      <w:rPr>
        <w:rFonts w:ascii="Arial" w:hAnsi="Arial" w:hint="default"/>
      </w:rPr>
    </w:lvl>
    <w:lvl w:ilvl="4" w:tplc="3E5A637C" w:tentative="1">
      <w:start w:val="1"/>
      <w:numFmt w:val="bullet"/>
      <w:lvlText w:val="•"/>
      <w:lvlJc w:val="left"/>
      <w:pPr>
        <w:tabs>
          <w:tab w:val="num" w:pos="3600"/>
        </w:tabs>
        <w:ind w:left="3600" w:hanging="360"/>
      </w:pPr>
      <w:rPr>
        <w:rFonts w:ascii="Arial" w:hAnsi="Arial" w:hint="default"/>
      </w:rPr>
    </w:lvl>
    <w:lvl w:ilvl="5" w:tplc="F3B03606" w:tentative="1">
      <w:start w:val="1"/>
      <w:numFmt w:val="bullet"/>
      <w:lvlText w:val="•"/>
      <w:lvlJc w:val="left"/>
      <w:pPr>
        <w:tabs>
          <w:tab w:val="num" w:pos="4320"/>
        </w:tabs>
        <w:ind w:left="4320" w:hanging="360"/>
      </w:pPr>
      <w:rPr>
        <w:rFonts w:ascii="Arial" w:hAnsi="Arial" w:hint="default"/>
      </w:rPr>
    </w:lvl>
    <w:lvl w:ilvl="6" w:tplc="1652B40C" w:tentative="1">
      <w:start w:val="1"/>
      <w:numFmt w:val="bullet"/>
      <w:lvlText w:val="•"/>
      <w:lvlJc w:val="left"/>
      <w:pPr>
        <w:tabs>
          <w:tab w:val="num" w:pos="5040"/>
        </w:tabs>
        <w:ind w:left="5040" w:hanging="360"/>
      </w:pPr>
      <w:rPr>
        <w:rFonts w:ascii="Arial" w:hAnsi="Arial" w:hint="default"/>
      </w:rPr>
    </w:lvl>
    <w:lvl w:ilvl="7" w:tplc="C20848EA" w:tentative="1">
      <w:start w:val="1"/>
      <w:numFmt w:val="bullet"/>
      <w:lvlText w:val="•"/>
      <w:lvlJc w:val="left"/>
      <w:pPr>
        <w:tabs>
          <w:tab w:val="num" w:pos="5760"/>
        </w:tabs>
        <w:ind w:left="5760" w:hanging="360"/>
      </w:pPr>
      <w:rPr>
        <w:rFonts w:ascii="Arial" w:hAnsi="Arial" w:hint="default"/>
      </w:rPr>
    </w:lvl>
    <w:lvl w:ilvl="8" w:tplc="900A5B3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B715F6D"/>
    <w:multiLevelType w:val="hybridMultilevel"/>
    <w:tmpl w:val="239468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467D5"/>
    <w:multiLevelType w:val="hybridMultilevel"/>
    <w:tmpl w:val="66009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36634E"/>
    <w:multiLevelType w:val="hybridMultilevel"/>
    <w:tmpl w:val="006A4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08606081">
    <w:abstractNumId w:val="0"/>
  </w:num>
  <w:num w:numId="2" w16cid:durableId="1085807788">
    <w:abstractNumId w:val="38"/>
  </w:num>
  <w:num w:numId="3" w16cid:durableId="1098914442">
    <w:abstractNumId w:val="26"/>
  </w:num>
  <w:num w:numId="4" w16cid:durableId="116722154">
    <w:abstractNumId w:val="31"/>
  </w:num>
  <w:num w:numId="5" w16cid:durableId="1239443828">
    <w:abstractNumId w:val="39"/>
  </w:num>
  <w:num w:numId="6" w16cid:durableId="128206620">
    <w:abstractNumId w:val="46"/>
  </w:num>
  <w:num w:numId="7" w16cid:durableId="1331521019">
    <w:abstractNumId w:val="24"/>
  </w:num>
  <w:num w:numId="8" w16cid:durableId="13385986">
    <w:abstractNumId w:val="7"/>
  </w:num>
  <w:num w:numId="9" w16cid:durableId="1374234000">
    <w:abstractNumId w:val="15"/>
  </w:num>
  <w:num w:numId="10" w16cid:durableId="1393653137">
    <w:abstractNumId w:val="13"/>
  </w:num>
  <w:num w:numId="11" w16cid:durableId="1419329454">
    <w:abstractNumId w:val="18"/>
  </w:num>
  <w:num w:numId="12" w16cid:durableId="1423532490">
    <w:abstractNumId w:val="44"/>
  </w:num>
  <w:num w:numId="13" w16cid:durableId="156697824">
    <w:abstractNumId w:val="40"/>
  </w:num>
  <w:num w:numId="14" w16cid:durableId="1587886840">
    <w:abstractNumId w:val="28"/>
  </w:num>
  <w:num w:numId="15" w16cid:durableId="1654292276">
    <w:abstractNumId w:val="36"/>
  </w:num>
  <w:num w:numId="16" w16cid:durableId="1670908770">
    <w:abstractNumId w:val="8"/>
  </w:num>
  <w:num w:numId="17" w16cid:durableId="1758283383">
    <w:abstractNumId w:val="3"/>
  </w:num>
  <w:num w:numId="18" w16cid:durableId="1805156162">
    <w:abstractNumId w:val="41"/>
  </w:num>
  <w:num w:numId="19" w16cid:durableId="1814056804">
    <w:abstractNumId w:val="16"/>
  </w:num>
  <w:num w:numId="20" w16cid:durableId="1818453183">
    <w:abstractNumId w:val="14"/>
  </w:num>
  <w:num w:numId="21" w16cid:durableId="1828471566">
    <w:abstractNumId w:val="35"/>
  </w:num>
  <w:num w:numId="22" w16cid:durableId="1839535639">
    <w:abstractNumId w:val="11"/>
  </w:num>
  <w:num w:numId="23" w16cid:durableId="1912304293">
    <w:abstractNumId w:val="45"/>
  </w:num>
  <w:num w:numId="24" w16cid:durableId="1943536104">
    <w:abstractNumId w:val="12"/>
  </w:num>
  <w:num w:numId="25" w16cid:durableId="1990480651">
    <w:abstractNumId w:val="10"/>
  </w:num>
  <w:num w:numId="26" w16cid:durableId="1990550279">
    <w:abstractNumId w:val="1"/>
  </w:num>
  <w:num w:numId="27" w16cid:durableId="2022274118">
    <w:abstractNumId w:val="21"/>
  </w:num>
  <w:num w:numId="28" w16cid:durableId="2045013460">
    <w:abstractNumId w:val="29"/>
  </w:num>
  <w:num w:numId="29" w16cid:durableId="221870540">
    <w:abstractNumId w:val="22"/>
  </w:num>
  <w:num w:numId="30" w16cid:durableId="276984680">
    <w:abstractNumId w:val="32"/>
  </w:num>
  <w:num w:numId="31" w16cid:durableId="311375264">
    <w:abstractNumId w:val="27"/>
  </w:num>
  <w:num w:numId="32" w16cid:durableId="320551240">
    <w:abstractNumId w:val="19"/>
  </w:num>
  <w:num w:numId="33" w16cid:durableId="337929988">
    <w:abstractNumId w:val="34"/>
  </w:num>
  <w:num w:numId="34" w16cid:durableId="461266903">
    <w:abstractNumId w:val="23"/>
  </w:num>
  <w:num w:numId="35" w16cid:durableId="466751008">
    <w:abstractNumId w:val="37"/>
  </w:num>
  <w:num w:numId="36" w16cid:durableId="501548936">
    <w:abstractNumId w:val="17"/>
  </w:num>
  <w:num w:numId="37" w16cid:durableId="522978238">
    <w:abstractNumId w:val="33"/>
  </w:num>
  <w:num w:numId="38" w16cid:durableId="581524092">
    <w:abstractNumId w:val="2"/>
  </w:num>
  <w:num w:numId="39" w16cid:durableId="592905184">
    <w:abstractNumId w:val="6"/>
  </w:num>
  <w:num w:numId="40" w16cid:durableId="636181984">
    <w:abstractNumId w:val="4"/>
  </w:num>
  <w:num w:numId="41" w16cid:durableId="639041963">
    <w:abstractNumId w:val="42"/>
  </w:num>
  <w:num w:numId="42" w16cid:durableId="693962437">
    <w:abstractNumId w:val="43"/>
  </w:num>
  <w:num w:numId="43" w16cid:durableId="823201140">
    <w:abstractNumId w:val="30"/>
  </w:num>
  <w:num w:numId="44" w16cid:durableId="89663734">
    <w:abstractNumId w:val="9"/>
  </w:num>
  <w:num w:numId="45" w16cid:durableId="913901753">
    <w:abstractNumId w:val="25"/>
  </w:num>
  <w:num w:numId="46" w16cid:durableId="932973561">
    <w:abstractNumId w:val="5"/>
  </w:num>
  <w:num w:numId="47" w16cid:durableId="140105725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Y1MjSwNDAwsTRW0lEKTi0uzszPAykwNDasBQBxrY/6LgAAAA=="/>
  </w:docVars>
  <w:rsids>
    <w:rsidRoot w:val="009B4C12"/>
    <w:rsid w:val="00000305"/>
    <w:rsid w:val="00000715"/>
    <w:rsid w:val="0000097C"/>
    <w:rsid w:val="000017C7"/>
    <w:rsid w:val="00001B2A"/>
    <w:rsid w:val="00001C81"/>
    <w:rsid w:val="00001D9C"/>
    <w:rsid w:val="000024CD"/>
    <w:rsid w:val="00002E86"/>
    <w:rsid w:val="00002F7F"/>
    <w:rsid w:val="000038C3"/>
    <w:rsid w:val="000039F7"/>
    <w:rsid w:val="00003D07"/>
    <w:rsid w:val="00004113"/>
    <w:rsid w:val="000042A7"/>
    <w:rsid w:val="00004404"/>
    <w:rsid w:val="00004899"/>
    <w:rsid w:val="00005092"/>
    <w:rsid w:val="00005449"/>
    <w:rsid w:val="00005827"/>
    <w:rsid w:val="00005900"/>
    <w:rsid w:val="00005C05"/>
    <w:rsid w:val="00005E42"/>
    <w:rsid w:val="000060B9"/>
    <w:rsid w:val="00006296"/>
    <w:rsid w:val="000064FE"/>
    <w:rsid w:val="00006A7E"/>
    <w:rsid w:val="00007396"/>
    <w:rsid w:val="00007D87"/>
    <w:rsid w:val="00010768"/>
    <w:rsid w:val="00010B0E"/>
    <w:rsid w:val="00010B76"/>
    <w:rsid w:val="00010C2F"/>
    <w:rsid w:val="00010F2E"/>
    <w:rsid w:val="000110C6"/>
    <w:rsid w:val="000111C2"/>
    <w:rsid w:val="00011377"/>
    <w:rsid w:val="0001159E"/>
    <w:rsid w:val="00011AE6"/>
    <w:rsid w:val="00011E40"/>
    <w:rsid w:val="000121E1"/>
    <w:rsid w:val="00012278"/>
    <w:rsid w:val="00012F5C"/>
    <w:rsid w:val="00013002"/>
    <w:rsid w:val="00013979"/>
    <w:rsid w:val="00013DBE"/>
    <w:rsid w:val="00014071"/>
    <w:rsid w:val="00014AFD"/>
    <w:rsid w:val="00014C2F"/>
    <w:rsid w:val="00014D22"/>
    <w:rsid w:val="00014FE1"/>
    <w:rsid w:val="00015504"/>
    <w:rsid w:val="000164A5"/>
    <w:rsid w:val="0001657F"/>
    <w:rsid w:val="000167AE"/>
    <w:rsid w:val="00017091"/>
    <w:rsid w:val="0001719D"/>
    <w:rsid w:val="0001751A"/>
    <w:rsid w:val="00017857"/>
    <w:rsid w:val="000178EB"/>
    <w:rsid w:val="00017E7E"/>
    <w:rsid w:val="0002004D"/>
    <w:rsid w:val="00020089"/>
    <w:rsid w:val="000205FA"/>
    <w:rsid w:val="000209AE"/>
    <w:rsid w:val="00020A8F"/>
    <w:rsid w:val="00021164"/>
    <w:rsid w:val="000214CD"/>
    <w:rsid w:val="00021915"/>
    <w:rsid w:val="00021E72"/>
    <w:rsid w:val="00022640"/>
    <w:rsid w:val="00022DF9"/>
    <w:rsid w:val="00022E9B"/>
    <w:rsid w:val="00022FE1"/>
    <w:rsid w:val="0002337E"/>
    <w:rsid w:val="00023382"/>
    <w:rsid w:val="000234A8"/>
    <w:rsid w:val="000239CC"/>
    <w:rsid w:val="00023DCF"/>
    <w:rsid w:val="00023F23"/>
    <w:rsid w:val="0002407B"/>
    <w:rsid w:val="0002430D"/>
    <w:rsid w:val="00024ABC"/>
    <w:rsid w:val="00025234"/>
    <w:rsid w:val="0002578F"/>
    <w:rsid w:val="00025D08"/>
    <w:rsid w:val="00026002"/>
    <w:rsid w:val="00026067"/>
    <w:rsid w:val="0002677F"/>
    <w:rsid w:val="00026AD8"/>
    <w:rsid w:val="00026E3E"/>
    <w:rsid w:val="00026F28"/>
    <w:rsid w:val="00027CE7"/>
    <w:rsid w:val="00027D36"/>
    <w:rsid w:val="00027DEB"/>
    <w:rsid w:val="00030657"/>
    <w:rsid w:val="00030A24"/>
    <w:rsid w:val="00030AE4"/>
    <w:rsid w:val="00030B60"/>
    <w:rsid w:val="0003104E"/>
    <w:rsid w:val="000313AF"/>
    <w:rsid w:val="000319D6"/>
    <w:rsid w:val="00031C28"/>
    <w:rsid w:val="00031D3B"/>
    <w:rsid w:val="000323F2"/>
    <w:rsid w:val="00032438"/>
    <w:rsid w:val="00032A58"/>
    <w:rsid w:val="00032E4E"/>
    <w:rsid w:val="000333A1"/>
    <w:rsid w:val="00034163"/>
    <w:rsid w:val="000343E5"/>
    <w:rsid w:val="00034576"/>
    <w:rsid w:val="0003466A"/>
    <w:rsid w:val="000346B4"/>
    <w:rsid w:val="000347BB"/>
    <w:rsid w:val="000347E6"/>
    <w:rsid w:val="000349B4"/>
    <w:rsid w:val="00034D56"/>
    <w:rsid w:val="00035168"/>
    <w:rsid w:val="00035806"/>
    <w:rsid w:val="0003590B"/>
    <w:rsid w:val="00035AA6"/>
    <w:rsid w:val="00035B8C"/>
    <w:rsid w:val="00035DF6"/>
    <w:rsid w:val="00036032"/>
    <w:rsid w:val="000360D8"/>
    <w:rsid w:val="00036290"/>
    <w:rsid w:val="00036646"/>
    <w:rsid w:val="00036933"/>
    <w:rsid w:val="00036AC4"/>
    <w:rsid w:val="00036BF8"/>
    <w:rsid w:val="00036CB9"/>
    <w:rsid w:val="00037148"/>
    <w:rsid w:val="00037318"/>
    <w:rsid w:val="00037ACE"/>
    <w:rsid w:val="00037CF2"/>
    <w:rsid w:val="00037ECD"/>
    <w:rsid w:val="000401AE"/>
    <w:rsid w:val="000405AD"/>
    <w:rsid w:val="000406B6"/>
    <w:rsid w:val="000409BD"/>
    <w:rsid w:val="00040CBF"/>
    <w:rsid w:val="00040D38"/>
    <w:rsid w:val="00040D6B"/>
    <w:rsid w:val="00040D98"/>
    <w:rsid w:val="0004115F"/>
    <w:rsid w:val="000416E8"/>
    <w:rsid w:val="00041B70"/>
    <w:rsid w:val="00041DDE"/>
    <w:rsid w:val="00041EAB"/>
    <w:rsid w:val="00041FBB"/>
    <w:rsid w:val="00042412"/>
    <w:rsid w:val="00042F51"/>
    <w:rsid w:val="0004316B"/>
    <w:rsid w:val="00043870"/>
    <w:rsid w:val="000438C0"/>
    <w:rsid w:val="00043E7E"/>
    <w:rsid w:val="0004421F"/>
    <w:rsid w:val="00044397"/>
    <w:rsid w:val="000446C4"/>
    <w:rsid w:val="00044717"/>
    <w:rsid w:val="00044A25"/>
    <w:rsid w:val="00044C71"/>
    <w:rsid w:val="00044DDF"/>
    <w:rsid w:val="00044FE0"/>
    <w:rsid w:val="0004524C"/>
    <w:rsid w:val="00045531"/>
    <w:rsid w:val="00045555"/>
    <w:rsid w:val="0004558D"/>
    <w:rsid w:val="000455B8"/>
    <w:rsid w:val="00045AF5"/>
    <w:rsid w:val="00045E4B"/>
    <w:rsid w:val="00046036"/>
    <w:rsid w:val="00046704"/>
    <w:rsid w:val="00046869"/>
    <w:rsid w:val="00046CDA"/>
    <w:rsid w:val="0004701A"/>
    <w:rsid w:val="0004716E"/>
    <w:rsid w:val="000476FE"/>
    <w:rsid w:val="000478AB"/>
    <w:rsid w:val="00047A0E"/>
    <w:rsid w:val="00047AD8"/>
    <w:rsid w:val="00047AD9"/>
    <w:rsid w:val="00047B7C"/>
    <w:rsid w:val="00050DA9"/>
    <w:rsid w:val="00050E4D"/>
    <w:rsid w:val="00050E91"/>
    <w:rsid w:val="00051BDC"/>
    <w:rsid w:val="00051D66"/>
    <w:rsid w:val="00052504"/>
    <w:rsid w:val="00052556"/>
    <w:rsid w:val="00052605"/>
    <w:rsid w:val="000526FC"/>
    <w:rsid w:val="00052E45"/>
    <w:rsid w:val="000534C4"/>
    <w:rsid w:val="00053896"/>
    <w:rsid w:val="00053BA9"/>
    <w:rsid w:val="00053F0D"/>
    <w:rsid w:val="00054553"/>
    <w:rsid w:val="0005473C"/>
    <w:rsid w:val="00054958"/>
    <w:rsid w:val="00054B5F"/>
    <w:rsid w:val="000555BD"/>
    <w:rsid w:val="00055D79"/>
    <w:rsid w:val="00055DE8"/>
    <w:rsid w:val="000563CA"/>
    <w:rsid w:val="0005685D"/>
    <w:rsid w:val="0005697A"/>
    <w:rsid w:val="00057514"/>
    <w:rsid w:val="0005783F"/>
    <w:rsid w:val="000579E5"/>
    <w:rsid w:val="00057A31"/>
    <w:rsid w:val="00057B3D"/>
    <w:rsid w:val="00057BC2"/>
    <w:rsid w:val="00057C0C"/>
    <w:rsid w:val="00057C17"/>
    <w:rsid w:val="00057D11"/>
    <w:rsid w:val="00057D2A"/>
    <w:rsid w:val="00057EAF"/>
    <w:rsid w:val="00057EF1"/>
    <w:rsid w:val="000608A4"/>
    <w:rsid w:val="00060AB2"/>
    <w:rsid w:val="00060D2D"/>
    <w:rsid w:val="00060DF0"/>
    <w:rsid w:val="00060E68"/>
    <w:rsid w:val="0006104C"/>
    <w:rsid w:val="0006151A"/>
    <w:rsid w:val="000618FE"/>
    <w:rsid w:val="00061BA1"/>
    <w:rsid w:val="00061DE5"/>
    <w:rsid w:val="00061EF3"/>
    <w:rsid w:val="000624A8"/>
    <w:rsid w:val="000624B8"/>
    <w:rsid w:val="00062526"/>
    <w:rsid w:val="00062784"/>
    <w:rsid w:val="000627E7"/>
    <w:rsid w:val="00062877"/>
    <w:rsid w:val="00062C81"/>
    <w:rsid w:val="00063762"/>
    <w:rsid w:val="00063A2C"/>
    <w:rsid w:val="00063B85"/>
    <w:rsid w:val="00063BD1"/>
    <w:rsid w:val="00063BE3"/>
    <w:rsid w:val="00064649"/>
    <w:rsid w:val="000646AD"/>
    <w:rsid w:val="0006480E"/>
    <w:rsid w:val="00064B17"/>
    <w:rsid w:val="00064BA7"/>
    <w:rsid w:val="00064DA4"/>
    <w:rsid w:val="00064E4D"/>
    <w:rsid w:val="00064EAF"/>
    <w:rsid w:val="00065739"/>
    <w:rsid w:val="0006591E"/>
    <w:rsid w:val="00065973"/>
    <w:rsid w:val="00065D8D"/>
    <w:rsid w:val="00065DFD"/>
    <w:rsid w:val="000661B0"/>
    <w:rsid w:val="0006624E"/>
    <w:rsid w:val="0006629D"/>
    <w:rsid w:val="000667CF"/>
    <w:rsid w:val="00066974"/>
    <w:rsid w:val="000669C6"/>
    <w:rsid w:val="00066AA4"/>
    <w:rsid w:val="00066B95"/>
    <w:rsid w:val="00066D6C"/>
    <w:rsid w:val="000672F0"/>
    <w:rsid w:val="00067951"/>
    <w:rsid w:val="00067978"/>
    <w:rsid w:val="00067CDD"/>
    <w:rsid w:val="00067D18"/>
    <w:rsid w:val="00067EA9"/>
    <w:rsid w:val="00067ECD"/>
    <w:rsid w:val="000707DF"/>
    <w:rsid w:val="00070B02"/>
    <w:rsid w:val="00071181"/>
    <w:rsid w:val="00071399"/>
    <w:rsid w:val="000713BA"/>
    <w:rsid w:val="00071DB4"/>
    <w:rsid w:val="0007240B"/>
    <w:rsid w:val="000726E4"/>
    <w:rsid w:val="00072B5A"/>
    <w:rsid w:val="00072EA1"/>
    <w:rsid w:val="00072FAD"/>
    <w:rsid w:val="0007320B"/>
    <w:rsid w:val="000732E2"/>
    <w:rsid w:val="00073321"/>
    <w:rsid w:val="00073376"/>
    <w:rsid w:val="00073B02"/>
    <w:rsid w:val="00073C20"/>
    <w:rsid w:val="00073E53"/>
    <w:rsid w:val="00074019"/>
    <w:rsid w:val="000740E3"/>
    <w:rsid w:val="00074519"/>
    <w:rsid w:val="000745D5"/>
    <w:rsid w:val="0007476A"/>
    <w:rsid w:val="00074827"/>
    <w:rsid w:val="00074DEB"/>
    <w:rsid w:val="00074E1D"/>
    <w:rsid w:val="00075134"/>
    <w:rsid w:val="00075700"/>
    <w:rsid w:val="00075A3D"/>
    <w:rsid w:val="00075CBD"/>
    <w:rsid w:val="000761BC"/>
    <w:rsid w:val="000765C7"/>
    <w:rsid w:val="00077302"/>
    <w:rsid w:val="00077664"/>
    <w:rsid w:val="00077D86"/>
    <w:rsid w:val="00077FC3"/>
    <w:rsid w:val="00080796"/>
    <w:rsid w:val="000807AF"/>
    <w:rsid w:val="00080C70"/>
    <w:rsid w:val="00080CB1"/>
    <w:rsid w:val="00081BF9"/>
    <w:rsid w:val="00081F4C"/>
    <w:rsid w:val="0008232A"/>
    <w:rsid w:val="00082616"/>
    <w:rsid w:val="00082F36"/>
    <w:rsid w:val="00082FA7"/>
    <w:rsid w:val="00083B4F"/>
    <w:rsid w:val="00083CF3"/>
    <w:rsid w:val="00083E53"/>
    <w:rsid w:val="000843A3"/>
    <w:rsid w:val="00084933"/>
    <w:rsid w:val="00084C4E"/>
    <w:rsid w:val="0008523B"/>
    <w:rsid w:val="00085873"/>
    <w:rsid w:val="00085A6B"/>
    <w:rsid w:val="00085C76"/>
    <w:rsid w:val="00086285"/>
    <w:rsid w:val="00086CF8"/>
    <w:rsid w:val="00086DA3"/>
    <w:rsid w:val="00086E4E"/>
    <w:rsid w:val="00087353"/>
    <w:rsid w:val="0008749F"/>
    <w:rsid w:val="0009000A"/>
    <w:rsid w:val="000900A0"/>
    <w:rsid w:val="00090554"/>
    <w:rsid w:val="00090582"/>
    <w:rsid w:val="00090EE6"/>
    <w:rsid w:val="00090FE2"/>
    <w:rsid w:val="00091010"/>
    <w:rsid w:val="00091556"/>
    <w:rsid w:val="000915BF"/>
    <w:rsid w:val="00091612"/>
    <w:rsid w:val="000921D2"/>
    <w:rsid w:val="000924D3"/>
    <w:rsid w:val="00092EC3"/>
    <w:rsid w:val="0009331E"/>
    <w:rsid w:val="00093622"/>
    <w:rsid w:val="00093C12"/>
    <w:rsid w:val="00093C38"/>
    <w:rsid w:val="000942CD"/>
    <w:rsid w:val="000946E6"/>
    <w:rsid w:val="0009485D"/>
    <w:rsid w:val="0009511E"/>
    <w:rsid w:val="0009547A"/>
    <w:rsid w:val="00095FBA"/>
    <w:rsid w:val="00096137"/>
    <w:rsid w:val="000962CF"/>
    <w:rsid w:val="0009655B"/>
    <w:rsid w:val="000967CF"/>
    <w:rsid w:val="00096E3F"/>
    <w:rsid w:val="00097109"/>
    <w:rsid w:val="000971D4"/>
    <w:rsid w:val="00097341"/>
    <w:rsid w:val="000975D8"/>
    <w:rsid w:val="000979FB"/>
    <w:rsid w:val="00097C03"/>
    <w:rsid w:val="00097EEC"/>
    <w:rsid w:val="00097F6A"/>
    <w:rsid w:val="00097F89"/>
    <w:rsid w:val="000A0311"/>
    <w:rsid w:val="000A0488"/>
    <w:rsid w:val="000A0AEA"/>
    <w:rsid w:val="000A0E15"/>
    <w:rsid w:val="000A0E48"/>
    <w:rsid w:val="000A1175"/>
    <w:rsid w:val="000A1803"/>
    <w:rsid w:val="000A2406"/>
    <w:rsid w:val="000A347F"/>
    <w:rsid w:val="000A39ED"/>
    <w:rsid w:val="000A4323"/>
    <w:rsid w:val="000A4731"/>
    <w:rsid w:val="000A52B6"/>
    <w:rsid w:val="000A577C"/>
    <w:rsid w:val="000A5E0A"/>
    <w:rsid w:val="000A6B69"/>
    <w:rsid w:val="000A6E8A"/>
    <w:rsid w:val="000A718B"/>
    <w:rsid w:val="000A769C"/>
    <w:rsid w:val="000A7DF3"/>
    <w:rsid w:val="000A7ED0"/>
    <w:rsid w:val="000B07DF"/>
    <w:rsid w:val="000B08A4"/>
    <w:rsid w:val="000B0C14"/>
    <w:rsid w:val="000B0CFB"/>
    <w:rsid w:val="000B0DA1"/>
    <w:rsid w:val="000B1084"/>
    <w:rsid w:val="000B1181"/>
    <w:rsid w:val="000B18B0"/>
    <w:rsid w:val="000B1AE2"/>
    <w:rsid w:val="000B1B50"/>
    <w:rsid w:val="000B1C50"/>
    <w:rsid w:val="000B1CF5"/>
    <w:rsid w:val="000B1D79"/>
    <w:rsid w:val="000B219A"/>
    <w:rsid w:val="000B24F1"/>
    <w:rsid w:val="000B2866"/>
    <w:rsid w:val="000B29AB"/>
    <w:rsid w:val="000B3940"/>
    <w:rsid w:val="000B3A01"/>
    <w:rsid w:val="000B3AA4"/>
    <w:rsid w:val="000B4079"/>
    <w:rsid w:val="000B40A8"/>
    <w:rsid w:val="000B4687"/>
    <w:rsid w:val="000B4734"/>
    <w:rsid w:val="000B4B76"/>
    <w:rsid w:val="000B4D77"/>
    <w:rsid w:val="000B4F61"/>
    <w:rsid w:val="000B5235"/>
    <w:rsid w:val="000B5439"/>
    <w:rsid w:val="000B5E48"/>
    <w:rsid w:val="000B62B1"/>
    <w:rsid w:val="000B688E"/>
    <w:rsid w:val="000B6B85"/>
    <w:rsid w:val="000B6EFE"/>
    <w:rsid w:val="000B6F39"/>
    <w:rsid w:val="000C04D0"/>
    <w:rsid w:val="000C068E"/>
    <w:rsid w:val="000C0698"/>
    <w:rsid w:val="000C0854"/>
    <w:rsid w:val="000C0BFE"/>
    <w:rsid w:val="000C1249"/>
    <w:rsid w:val="000C1271"/>
    <w:rsid w:val="000C158C"/>
    <w:rsid w:val="000C1DFB"/>
    <w:rsid w:val="000C21F8"/>
    <w:rsid w:val="000C2244"/>
    <w:rsid w:val="000C2DDF"/>
    <w:rsid w:val="000C310D"/>
    <w:rsid w:val="000C3271"/>
    <w:rsid w:val="000C378A"/>
    <w:rsid w:val="000C3AA6"/>
    <w:rsid w:val="000C3B77"/>
    <w:rsid w:val="000C3C74"/>
    <w:rsid w:val="000C3E1B"/>
    <w:rsid w:val="000C4341"/>
    <w:rsid w:val="000C4564"/>
    <w:rsid w:val="000C45AA"/>
    <w:rsid w:val="000C4D89"/>
    <w:rsid w:val="000C55CC"/>
    <w:rsid w:val="000C589D"/>
    <w:rsid w:val="000C5F49"/>
    <w:rsid w:val="000C69B0"/>
    <w:rsid w:val="000C6B0A"/>
    <w:rsid w:val="000C6C09"/>
    <w:rsid w:val="000C6EE8"/>
    <w:rsid w:val="000C72C8"/>
    <w:rsid w:val="000C7746"/>
    <w:rsid w:val="000C77D3"/>
    <w:rsid w:val="000C7B9A"/>
    <w:rsid w:val="000C7EB8"/>
    <w:rsid w:val="000C7F51"/>
    <w:rsid w:val="000C7F5A"/>
    <w:rsid w:val="000D01AC"/>
    <w:rsid w:val="000D03EE"/>
    <w:rsid w:val="000D05C4"/>
    <w:rsid w:val="000D0639"/>
    <w:rsid w:val="000D0A2A"/>
    <w:rsid w:val="000D0A87"/>
    <w:rsid w:val="000D0DB5"/>
    <w:rsid w:val="000D0F1B"/>
    <w:rsid w:val="000D102C"/>
    <w:rsid w:val="000D17D2"/>
    <w:rsid w:val="000D1CA4"/>
    <w:rsid w:val="000D1F28"/>
    <w:rsid w:val="000D1FCB"/>
    <w:rsid w:val="000D1FDC"/>
    <w:rsid w:val="000D24A6"/>
    <w:rsid w:val="000D28D2"/>
    <w:rsid w:val="000D2982"/>
    <w:rsid w:val="000D2B64"/>
    <w:rsid w:val="000D33DB"/>
    <w:rsid w:val="000D33DC"/>
    <w:rsid w:val="000D3BD8"/>
    <w:rsid w:val="000D3CC4"/>
    <w:rsid w:val="000D3D4A"/>
    <w:rsid w:val="000D4453"/>
    <w:rsid w:val="000D4A68"/>
    <w:rsid w:val="000D4A6B"/>
    <w:rsid w:val="000D54C0"/>
    <w:rsid w:val="000D5679"/>
    <w:rsid w:val="000D5B6E"/>
    <w:rsid w:val="000D5C4D"/>
    <w:rsid w:val="000D5EFD"/>
    <w:rsid w:val="000D605A"/>
    <w:rsid w:val="000D6176"/>
    <w:rsid w:val="000D65AD"/>
    <w:rsid w:val="000D7086"/>
    <w:rsid w:val="000D70DE"/>
    <w:rsid w:val="000D7392"/>
    <w:rsid w:val="000D7848"/>
    <w:rsid w:val="000D7902"/>
    <w:rsid w:val="000D7904"/>
    <w:rsid w:val="000D7A45"/>
    <w:rsid w:val="000D7ED4"/>
    <w:rsid w:val="000E03DB"/>
    <w:rsid w:val="000E06AC"/>
    <w:rsid w:val="000E06D6"/>
    <w:rsid w:val="000E0B7B"/>
    <w:rsid w:val="000E0C76"/>
    <w:rsid w:val="000E119A"/>
    <w:rsid w:val="000E140E"/>
    <w:rsid w:val="000E17C4"/>
    <w:rsid w:val="000E1997"/>
    <w:rsid w:val="000E19D4"/>
    <w:rsid w:val="000E1D1D"/>
    <w:rsid w:val="000E21BB"/>
    <w:rsid w:val="000E271D"/>
    <w:rsid w:val="000E27C7"/>
    <w:rsid w:val="000E322A"/>
    <w:rsid w:val="000E39A2"/>
    <w:rsid w:val="000E3B1B"/>
    <w:rsid w:val="000E3BCA"/>
    <w:rsid w:val="000E440B"/>
    <w:rsid w:val="000E4806"/>
    <w:rsid w:val="000E48AF"/>
    <w:rsid w:val="000E4AE9"/>
    <w:rsid w:val="000E4B1E"/>
    <w:rsid w:val="000E4E07"/>
    <w:rsid w:val="000E4F13"/>
    <w:rsid w:val="000E4F84"/>
    <w:rsid w:val="000E4FCD"/>
    <w:rsid w:val="000E5278"/>
    <w:rsid w:val="000E5394"/>
    <w:rsid w:val="000E56C2"/>
    <w:rsid w:val="000E5B4B"/>
    <w:rsid w:val="000E5D96"/>
    <w:rsid w:val="000E66A4"/>
    <w:rsid w:val="000E67F0"/>
    <w:rsid w:val="000E6BED"/>
    <w:rsid w:val="000E7519"/>
    <w:rsid w:val="000E774F"/>
    <w:rsid w:val="000E7CCF"/>
    <w:rsid w:val="000E7CE9"/>
    <w:rsid w:val="000E7D8F"/>
    <w:rsid w:val="000F025F"/>
    <w:rsid w:val="000F0518"/>
    <w:rsid w:val="000F0527"/>
    <w:rsid w:val="000F0B99"/>
    <w:rsid w:val="000F165D"/>
    <w:rsid w:val="000F16C2"/>
    <w:rsid w:val="000F1B14"/>
    <w:rsid w:val="000F1C03"/>
    <w:rsid w:val="000F1D34"/>
    <w:rsid w:val="000F2185"/>
    <w:rsid w:val="000F22EF"/>
    <w:rsid w:val="000F2753"/>
    <w:rsid w:val="000F27AC"/>
    <w:rsid w:val="000F2818"/>
    <w:rsid w:val="000F2AC0"/>
    <w:rsid w:val="000F3004"/>
    <w:rsid w:val="000F31C3"/>
    <w:rsid w:val="000F3BC0"/>
    <w:rsid w:val="000F3EC5"/>
    <w:rsid w:val="000F43AB"/>
    <w:rsid w:val="000F4557"/>
    <w:rsid w:val="000F46AC"/>
    <w:rsid w:val="000F47FA"/>
    <w:rsid w:val="000F4AE8"/>
    <w:rsid w:val="000F4C65"/>
    <w:rsid w:val="000F4E61"/>
    <w:rsid w:val="000F5149"/>
    <w:rsid w:val="000F5754"/>
    <w:rsid w:val="000F582A"/>
    <w:rsid w:val="000F59D7"/>
    <w:rsid w:val="000F613F"/>
    <w:rsid w:val="000F61C8"/>
    <w:rsid w:val="000F6994"/>
    <w:rsid w:val="000F69F5"/>
    <w:rsid w:val="000F74B2"/>
    <w:rsid w:val="0010027F"/>
    <w:rsid w:val="001002D1"/>
    <w:rsid w:val="001010C5"/>
    <w:rsid w:val="0010171B"/>
    <w:rsid w:val="00101BE4"/>
    <w:rsid w:val="00101EC0"/>
    <w:rsid w:val="0010222C"/>
    <w:rsid w:val="0010262A"/>
    <w:rsid w:val="00102AF7"/>
    <w:rsid w:val="00103476"/>
    <w:rsid w:val="0010365E"/>
    <w:rsid w:val="0010390F"/>
    <w:rsid w:val="00103ACC"/>
    <w:rsid w:val="00103F49"/>
    <w:rsid w:val="001044E9"/>
    <w:rsid w:val="001045D3"/>
    <w:rsid w:val="001046C2"/>
    <w:rsid w:val="00104A1F"/>
    <w:rsid w:val="00104CD7"/>
    <w:rsid w:val="00104EF1"/>
    <w:rsid w:val="00104F22"/>
    <w:rsid w:val="00105255"/>
    <w:rsid w:val="001055B9"/>
    <w:rsid w:val="00105B08"/>
    <w:rsid w:val="00105C4C"/>
    <w:rsid w:val="00105E6E"/>
    <w:rsid w:val="001060D1"/>
    <w:rsid w:val="0010615A"/>
    <w:rsid w:val="001061DE"/>
    <w:rsid w:val="001067A2"/>
    <w:rsid w:val="00107028"/>
    <w:rsid w:val="00107193"/>
    <w:rsid w:val="0010739E"/>
    <w:rsid w:val="0010749E"/>
    <w:rsid w:val="00107564"/>
    <w:rsid w:val="001079A2"/>
    <w:rsid w:val="00107B52"/>
    <w:rsid w:val="0011010D"/>
    <w:rsid w:val="001108C3"/>
    <w:rsid w:val="0011135A"/>
    <w:rsid w:val="00111876"/>
    <w:rsid w:val="00111A59"/>
    <w:rsid w:val="00111BE3"/>
    <w:rsid w:val="00112219"/>
    <w:rsid w:val="00112A0D"/>
    <w:rsid w:val="00112A69"/>
    <w:rsid w:val="001130E1"/>
    <w:rsid w:val="001133A6"/>
    <w:rsid w:val="0011354F"/>
    <w:rsid w:val="001137E8"/>
    <w:rsid w:val="00113A59"/>
    <w:rsid w:val="00113DF1"/>
    <w:rsid w:val="00113E62"/>
    <w:rsid w:val="0011469E"/>
    <w:rsid w:val="001146E5"/>
    <w:rsid w:val="001146E8"/>
    <w:rsid w:val="001147A8"/>
    <w:rsid w:val="0011491B"/>
    <w:rsid w:val="00114BD6"/>
    <w:rsid w:val="00114FE3"/>
    <w:rsid w:val="00115533"/>
    <w:rsid w:val="001162B6"/>
    <w:rsid w:val="00116390"/>
    <w:rsid w:val="00116448"/>
    <w:rsid w:val="0011726D"/>
    <w:rsid w:val="001175E6"/>
    <w:rsid w:val="00117630"/>
    <w:rsid w:val="0011790E"/>
    <w:rsid w:val="00117FDD"/>
    <w:rsid w:val="001208B8"/>
    <w:rsid w:val="00120C2A"/>
    <w:rsid w:val="001215E0"/>
    <w:rsid w:val="0012184E"/>
    <w:rsid w:val="001220D3"/>
    <w:rsid w:val="00122672"/>
    <w:rsid w:val="001235C9"/>
    <w:rsid w:val="00123B83"/>
    <w:rsid w:val="00123BDE"/>
    <w:rsid w:val="00123E5D"/>
    <w:rsid w:val="00124940"/>
    <w:rsid w:val="001249EB"/>
    <w:rsid w:val="00125CB3"/>
    <w:rsid w:val="00125F83"/>
    <w:rsid w:val="00126383"/>
    <w:rsid w:val="00126918"/>
    <w:rsid w:val="00126D0C"/>
    <w:rsid w:val="00126FD3"/>
    <w:rsid w:val="00127402"/>
    <w:rsid w:val="00127630"/>
    <w:rsid w:val="00127780"/>
    <w:rsid w:val="00127B64"/>
    <w:rsid w:val="00127B6B"/>
    <w:rsid w:val="00127E8B"/>
    <w:rsid w:val="001305F0"/>
    <w:rsid w:val="00130A74"/>
    <w:rsid w:val="00130A97"/>
    <w:rsid w:val="00130DE5"/>
    <w:rsid w:val="001312DC"/>
    <w:rsid w:val="001314E3"/>
    <w:rsid w:val="001316B5"/>
    <w:rsid w:val="00131A7D"/>
    <w:rsid w:val="00131A7E"/>
    <w:rsid w:val="00131DBB"/>
    <w:rsid w:val="00131E00"/>
    <w:rsid w:val="00132610"/>
    <w:rsid w:val="00132D57"/>
    <w:rsid w:val="00132FA1"/>
    <w:rsid w:val="00132FB5"/>
    <w:rsid w:val="001332F2"/>
    <w:rsid w:val="0013361D"/>
    <w:rsid w:val="0013369D"/>
    <w:rsid w:val="00133CFD"/>
    <w:rsid w:val="0013405A"/>
    <w:rsid w:val="00134092"/>
    <w:rsid w:val="001344C8"/>
    <w:rsid w:val="001345AE"/>
    <w:rsid w:val="00134D40"/>
    <w:rsid w:val="00135B31"/>
    <w:rsid w:val="00135C07"/>
    <w:rsid w:val="00135CA0"/>
    <w:rsid w:val="00136099"/>
    <w:rsid w:val="00136370"/>
    <w:rsid w:val="00137293"/>
    <w:rsid w:val="0013735F"/>
    <w:rsid w:val="00137413"/>
    <w:rsid w:val="00137821"/>
    <w:rsid w:val="00137A40"/>
    <w:rsid w:val="00137AC8"/>
    <w:rsid w:val="00137D34"/>
    <w:rsid w:val="00137FF4"/>
    <w:rsid w:val="001402D3"/>
    <w:rsid w:val="00140689"/>
    <w:rsid w:val="00140978"/>
    <w:rsid w:val="001409F9"/>
    <w:rsid w:val="00140E44"/>
    <w:rsid w:val="00141C7E"/>
    <w:rsid w:val="001422F7"/>
    <w:rsid w:val="001424B3"/>
    <w:rsid w:val="00142AA3"/>
    <w:rsid w:val="0014389C"/>
    <w:rsid w:val="001439A3"/>
    <w:rsid w:val="00143A3D"/>
    <w:rsid w:val="00143B59"/>
    <w:rsid w:val="00143CF3"/>
    <w:rsid w:val="001442FC"/>
    <w:rsid w:val="001444D9"/>
    <w:rsid w:val="001446CD"/>
    <w:rsid w:val="00144A1F"/>
    <w:rsid w:val="00144C96"/>
    <w:rsid w:val="00144CA3"/>
    <w:rsid w:val="00144D1F"/>
    <w:rsid w:val="00144DC8"/>
    <w:rsid w:val="00145A6A"/>
    <w:rsid w:val="00145B45"/>
    <w:rsid w:val="00145EDD"/>
    <w:rsid w:val="0014609B"/>
    <w:rsid w:val="00146483"/>
    <w:rsid w:val="00146519"/>
    <w:rsid w:val="00146AA8"/>
    <w:rsid w:val="00146AE1"/>
    <w:rsid w:val="00146DAE"/>
    <w:rsid w:val="0014769E"/>
    <w:rsid w:val="001476F1"/>
    <w:rsid w:val="001479CC"/>
    <w:rsid w:val="00147C67"/>
    <w:rsid w:val="00147DB0"/>
    <w:rsid w:val="00147E43"/>
    <w:rsid w:val="00147F39"/>
    <w:rsid w:val="00150B95"/>
    <w:rsid w:val="00150D9D"/>
    <w:rsid w:val="00151084"/>
    <w:rsid w:val="001511F7"/>
    <w:rsid w:val="00151220"/>
    <w:rsid w:val="0015143B"/>
    <w:rsid w:val="001517BC"/>
    <w:rsid w:val="0015193F"/>
    <w:rsid w:val="00151A1F"/>
    <w:rsid w:val="00151B80"/>
    <w:rsid w:val="00151DFC"/>
    <w:rsid w:val="0015244C"/>
    <w:rsid w:val="00152A99"/>
    <w:rsid w:val="00152C42"/>
    <w:rsid w:val="001532B2"/>
    <w:rsid w:val="001537DF"/>
    <w:rsid w:val="00153B31"/>
    <w:rsid w:val="00153BF5"/>
    <w:rsid w:val="00153C84"/>
    <w:rsid w:val="00153F9D"/>
    <w:rsid w:val="0015427E"/>
    <w:rsid w:val="00154293"/>
    <w:rsid w:val="001542A8"/>
    <w:rsid w:val="00154453"/>
    <w:rsid w:val="001544AE"/>
    <w:rsid w:val="00154973"/>
    <w:rsid w:val="00154BB3"/>
    <w:rsid w:val="00154C5D"/>
    <w:rsid w:val="00154F4E"/>
    <w:rsid w:val="0015506E"/>
    <w:rsid w:val="00155313"/>
    <w:rsid w:val="00155540"/>
    <w:rsid w:val="00155823"/>
    <w:rsid w:val="00155919"/>
    <w:rsid w:val="00155AFF"/>
    <w:rsid w:val="00155F3B"/>
    <w:rsid w:val="00156039"/>
    <w:rsid w:val="0015638B"/>
    <w:rsid w:val="0015688F"/>
    <w:rsid w:val="00156D47"/>
    <w:rsid w:val="001577B7"/>
    <w:rsid w:val="00157A3B"/>
    <w:rsid w:val="00157B0C"/>
    <w:rsid w:val="00160C47"/>
    <w:rsid w:val="0016131D"/>
    <w:rsid w:val="001613C6"/>
    <w:rsid w:val="00161619"/>
    <w:rsid w:val="00161626"/>
    <w:rsid w:val="001619FC"/>
    <w:rsid w:val="00161C89"/>
    <w:rsid w:val="00161CCB"/>
    <w:rsid w:val="0016207D"/>
    <w:rsid w:val="0016230D"/>
    <w:rsid w:val="0016241B"/>
    <w:rsid w:val="00162A00"/>
    <w:rsid w:val="00162BAD"/>
    <w:rsid w:val="00162D67"/>
    <w:rsid w:val="001632D7"/>
    <w:rsid w:val="001635FC"/>
    <w:rsid w:val="00163AA0"/>
    <w:rsid w:val="00163BBC"/>
    <w:rsid w:val="00164053"/>
    <w:rsid w:val="0016454D"/>
    <w:rsid w:val="001645A1"/>
    <w:rsid w:val="00164730"/>
    <w:rsid w:val="00164949"/>
    <w:rsid w:val="00164AAB"/>
    <w:rsid w:val="00164D6A"/>
    <w:rsid w:val="00165258"/>
    <w:rsid w:val="00165A80"/>
    <w:rsid w:val="00165D0C"/>
    <w:rsid w:val="00165E83"/>
    <w:rsid w:val="00166334"/>
    <w:rsid w:val="00166483"/>
    <w:rsid w:val="0016649B"/>
    <w:rsid w:val="0016752D"/>
    <w:rsid w:val="0016753B"/>
    <w:rsid w:val="0016756D"/>
    <w:rsid w:val="001704AD"/>
    <w:rsid w:val="001708E1"/>
    <w:rsid w:val="001710A3"/>
    <w:rsid w:val="0017136A"/>
    <w:rsid w:val="00171381"/>
    <w:rsid w:val="001716C0"/>
    <w:rsid w:val="00171B88"/>
    <w:rsid w:val="00171C9D"/>
    <w:rsid w:val="00171CA6"/>
    <w:rsid w:val="0017220C"/>
    <w:rsid w:val="00172BA1"/>
    <w:rsid w:val="0017316D"/>
    <w:rsid w:val="001736CA"/>
    <w:rsid w:val="00173C2D"/>
    <w:rsid w:val="00173ECC"/>
    <w:rsid w:val="00173FAF"/>
    <w:rsid w:val="001740BD"/>
    <w:rsid w:val="001740CA"/>
    <w:rsid w:val="00174709"/>
    <w:rsid w:val="00174E67"/>
    <w:rsid w:val="00174E70"/>
    <w:rsid w:val="00174F6C"/>
    <w:rsid w:val="00175F8E"/>
    <w:rsid w:val="0017603C"/>
    <w:rsid w:val="00176129"/>
    <w:rsid w:val="001762C8"/>
    <w:rsid w:val="001765E6"/>
    <w:rsid w:val="00176787"/>
    <w:rsid w:val="00176968"/>
    <w:rsid w:val="001777DE"/>
    <w:rsid w:val="00180164"/>
    <w:rsid w:val="00180191"/>
    <w:rsid w:val="001801F6"/>
    <w:rsid w:val="00180656"/>
    <w:rsid w:val="001808D3"/>
    <w:rsid w:val="00180A02"/>
    <w:rsid w:val="00180E21"/>
    <w:rsid w:val="001814B1"/>
    <w:rsid w:val="00181873"/>
    <w:rsid w:val="00181A18"/>
    <w:rsid w:val="00181CBD"/>
    <w:rsid w:val="001824DD"/>
    <w:rsid w:val="0018265A"/>
    <w:rsid w:val="0018271A"/>
    <w:rsid w:val="0018286B"/>
    <w:rsid w:val="00182891"/>
    <w:rsid w:val="00183009"/>
    <w:rsid w:val="001831DB"/>
    <w:rsid w:val="0018343A"/>
    <w:rsid w:val="0018352E"/>
    <w:rsid w:val="001837D7"/>
    <w:rsid w:val="00183D3D"/>
    <w:rsid w:val="00183E11"/>
    <w:rsid w:val="00184120"/>
    <w:rsid w:val="001842F3"/>
    <w:rsid w:val="0018435A"/>
    <w:rsid w:val="00184535"/>
    <w:rsid w:val="00184CC0"/>
    <w:rsid w:val="00184CE3"/>
    <w:rsid w:val="001850DB"/>
    <w:rsid w:val="001851EE"/>
    <w:rsid w:val="001856F4"/>
    <w:rsid w:val="0018617D"/>
    <w:rsid w:val="00186A75"/>
    <w:rsid w:val="00187951"/>
    <w:rsid w:val="00187B24"/>
    <w:rsid w:val="00187EB3"/>
    <w:rsid w:val="001901DC"/>
    <w:rsid w:val="001901F3"/>
    <w:rsid w:val="001905F0"/>
    <w:rsid w:val="0019094A"/>
    <w:rsid w:val="00190BA2"/>
    <w:rsid w:val="00190F13"/>
    <w:rsid w:val="0019117F"/>
    <w:rsid w:val="001913F6"/>
    <w:rsid w:val="001916CD"/>
    <w:rsid w:val="00191C16"/>
    <w:rsid w:val="001922DF"/>
    <w:rsid w:val="00192BD5"/>
    <w:rsid w:val="00192BDC"/>
    <w:rsid w:val="00193AF8"/>
    <w:rsid w:val="00193ED7"/>
    <w:rsid w:val="00194536"/>
    <w:rsid w:val="0019478E"/>
    <w:rsid w:val="00194C71"/>
    <w:rsid w:val="0019509E"/>
    <w:rsid w:val="0019545E"/>
    <w:rsid w:val="0019564D"/>
    <w:rsid w:val="00195B6D"/>
    <w:rsid w:val="00195CE3"/>
    <w:rsid w:val="001963C5"/>
    <w:rsid w:val="0019641F"/>
    <w:rsid w:val="0019663D"/>
    <w:rsid w:val="00196664"/>
    <w:rsid w:val="00196ACE"/>
    <w:rsid w:val="00196D5A"/>
    <w:rsid w:val="0019729A"/>
    <w:rsid w:val="001974E0"/>
    <w:rsid w:val="00197762"/>
    <w:rsid w:val="00197A10"/>
    <w:rsid w:val="00197BE2"/>
    <w:rsid w:val="001A06B5"/>
    <w:rsid w:val="001A07A8"/>
    <w:rsid w:val="001A0CE8"/>
    <w:rsid w:val="001A1119"/>
    <w:rsid w:val="001A1F5C"/>
    <w:rsid w:val="001A310C"/>
    <w:rsid w:val="001A356A"/>
    <w:rsid w:val="001A36FB"/>
    <w:rsid w:val="001A3C8A"/>
    <w:rsid w:val="001A3C9E"/>
    <w:rsid w:val="001A4303"/>
    <w:rsid w:val="001A47E9"/>
    <w:rsid w:val="001A4856"/>
    <w:rsid w:val="001A487E"/>
    <w:rsid w:val="001A4B7E"/>
    <w:rsid w:val="001A5200"/>
    <w:rsid w:val="001A52F8"/>
    <w:rsid w:val="001A5BDA"/>
    <w:rsid w:val="001A5C38"/>
    <w:rsid w:val="001A5CE3"/>
    <w:rsid w:val="001A63DA"/>
    <w:rsid w:val="001A6514"/>
    <w:rsid w:val="001A6AAB"/>
    <w:rsid w:val="001A6F00"/>
    <w:rsid w:val="001A6F40"/>
    <w:rsid w:val="001A7040"/>
    <w:rsid w:val="001A7213"/>
    <w:rsid w:val="001A73FF"/>
    <w:rsid w:val="001A7462"/>
    <w:rsid w:val="001A75C6"/>
    <w:rsid w:val="001A7A07"/>
    <w:rsid w:val="001A7A78"/>
    <w:rsid w:val="001A7F92"/>
    <w:rsid w:val="001B0B85"/>
    <w:rsid w:val="001B0DA5"/>
    <w:rsid w:val="001B0DFC"/>
    <w:rsid w:val="001B0E2A"/>
    <w:rsid w:val="001B0EA7"/>
    <w:rsid w:val="001B1383"/>
    <w:rsid w:val="001B1442"/>
    <w:rsid w:val="001B19CD"/>
    <w:rsid w:val="001B1C11"/>
    <w:rsid w:val="001B1E81"/>
    <w:rsid w:val="001B1E99"/>
    <w:rsid w:val="001B244F"/>
    <w:rsid w:val="001B2822"/>
    <w:rsid w:val="001B2E87"/>
    <w:rsid w:val="001B30D6"/>
    <w:rsid w:val="001B340E"/>
    <w:rsid w:val="001B3685"/>
    <w:rsid w:val="001B37A2"/>
    <w:rsid w:val="001B3C8D"/>
    <w:rsid w:val="001B3C97"/>
    <w:rsid w:val="001B3FF3"/>
    <w:rsid w:val="001B41BB"/>
    <w:rsid w:val="001B41D2"/>
    <w:rsid w:val="001B4326"/>
    <w:rsid w:val="001B4499"/>
    <w:rsid w:val="001B49AA"/>
    <w:rsid w:val="001B4C47"/>
    <w:rsid w:val="001B4D6B"/>
    <w:rsid w:val="001B4D79"/>
    <w:rsid w:val="001B571A"/>
    <w:rsid w:val="001B58B4"/>
    <w:rsid w:val="001B59C6"/>
    <w:rsid w:val="001B608F"/>
    <w:rsid w:val="001B62C8"/>
    <w:rsid w:val="001B68AB"/>
    <w:rsid w:val="001B690A"/>
    <w:rsid w:val="001B69EF"/>
    <w:rsid w:val="001B6AB9"/>
    <w:rsid w:val="001B73B3"/>
    <w:rsid w:val="001B76C4"/>
    <w:rsid w:val="001B7875"/>
    <w:rsid w:val="001B7B99"/>
    <w:rsid w:val="001B7C3D"/>
    <w:rsid w:val="001B7E00"/>
    <w:rsid w:val="001C0498"/>
    <w:rsid w:val="001C091F"/>
    <w:rsid w:val="001C0C20"/>
    <w:rsid w:val="001C111C"/>
    <w:rsid w:val="001C1259"/>
    <w:rsid w:val="001C14AD"/>
    <w:rsid w:val="001C165C"/>
    <w:rsid w:val="001C1A33"/>
    <w:rsid w:val="001C1C94"/>
    <w:rsid w:val="001C1E43"/>
    <w:rsid w:val="001C1E8F"/>
    <w:rsid w:val="001C218F"/>
    <w:rsid w:val="001C239F"/>
    <w:rsid w:val="001C2CCC"/>
    <w:rsid w:val="001C2CFA"/>
    <w:rsid w:val="001C33E7"/>
    <w:rsid w:val="001C3973"/>
    <w:rsid w:val="001C3C2C"/>
    <w:rsid w:val="001C45D7"/>
    <w:rsid w:val="001C47AE"/>
    <w:rsid w:val="001C4810"/>
    <w:rsid w:val="001C4845"/>
    <w:rsid w:val="001C4A17"/>
    <w:rsid w:val="001C4A50"/>
    <w:rsid w:val="001C4BBE"/>
    <w:rsid w:val="001C4ECA"/>
    <w:rsid w:val="001C5688"/>
    <w:rsid w:val="001C56E1"/>
    <w:rsid w:val="001C58FA"/>
    <w:rsid w:val="001C5B7D"/>
    <w:rsid w:val="001C6F7D"/>
    <w:rsid w:val="001C7365"/>
    <w:rsid w:val="001C772F"/>
    <w:rsid w:val="001C788C"/>
    <w:rsid w:val="001C7CD3"/>
    <w:rsid w:val="001C7D4C"/>
    <w:rsid w:val="001C7F37"/>
    <w:rsid w:val="001D017B"/>
    <w:rsid w:val="001D03A5"/>
    <w:rsid w:val="001D0476"/>
    <w:rsid w:val="001D0ACF"/>
    <w:rsid w:val="001D0E16"/>
    <w:rsid w:val="001D0F0E"/>
    <w:rsid w:val="001D101C"/>
    <w:rsid w:val="001D122E"/>
    <w:rsid w:val="001D15C3"/>
    <w:rsid w:val="001D15FE"/>
    <w:rsid w:val="001D1771"/>
    <w:rsid w:val="001D189B"/>
    <w:rsid w:val="001D1CD3"/>
    <w:rsid w:val="001D1DFB"/>
    <w:rsid w:val="001D1E6D"/>
    <w:rsid w:val="001D1F9A"/>
    <w:rsid w:val="001D2197"/>
    <w:rsid w:val="001D2198"/>
    <w:rsid w:val="001D2A66"/>
    <w:rsid w:val="001D2AC0"/>
    <w:rsid w:val="001D2B1A"/>
    <w:rsid w:val="001D2B7C"/>
    <w:rsid w:val="001D2D3E"/>
    <w:rsid w:val="001D3074"/>
    <w:rsid w:val="001D309E"/>
    <w:rsid w:val="001D3509"/>
    <w:rsid w:val="001D3767"/>
    <w:rsid w:val="001D39AE"/>
    <w:rsid w:val="001D3DBA"/>
    <w:rsid w:val="001D3E6D"/>
    <w:rsid w:val="001D489D"/>
    <w:rsid w:val="001D4CA8"/>
    <w:rsid w:val="001D4D43"/>
    <w:rsid w:val="001D515D"/>
    <w:rsid w:val="001D55E8"/>
    <w:rsid w:val="001D5708"/>
    <w:rsid w:val="001D590E"/>
    <w:rsid w:val="001D5D0F"/>
    <w:rsid w:val="001D6210"/>
    <w:rsid w:val="001D6661"/>
    <w:rsid w:val="001D66C4"/>
    <w:rsid w:val="001D68EF"/>
    <w:rsid w:val="001D6B0F"/>
    <w:rsid w:val="001D6C05"/>
    <w:rsid w:val="001D6FB1"/>
    <w:rsid w:val="001D7ED9"/>
    <w:rsid w:val="001E0101"/>
    <w:rsid w:val="001E068A"/>
    <w:rsid w:val="001E0D37"/>
    <w:rsid w:val="001E115E"/>
    <w:rsid w:val="001E182F"/>
    <w:rsid w:val="001E18C1"/>
    <w:rsid w:val="001E19E5"/>
    <w:rsid w:val="001E1B5B"/>
    <w:rsid w:val="001E1BEC"/>
    <w:rsid w:val="001E1C47"/>
    <w:rsid w:val="001E2133"/>
    <w:rsid w:val="001E230D"/>
    <w:rsid w:val="001E241A"/>
    <w:rsid w:val="001E2437"/>
    <w:rsid w:val="001E270A"/>
    <w:rsid w:val="001E27AA"/>
    <w:rsid w:val="001E29BD"/>
    <w:rsid w:val="001E2EC5"/>
    <w:rsid w:val="001E317A"/>
    <w:rsid w:val="001E348A"/>
    <w:rsid w:val="001E35C7"/>
    <w:rsid w:val="001E3CFD"/>
    <w:rsid w:val="001E407D"/>
    <w:rsid w:val="001E417A"/>
    <w:rsid w:val="001E4599"/>
    <w:rsid w:val="001E48A4"/>
    <w:rsid w:val="001E4A0E"/>
    <w:rsid w:val="001E4B6D"/>
    <w:rsid w:val="001E4D9D"/>
    <w:rsid w:val="001E5191"/>
    <w:rsid w:val="001E5565"/>
    <w:rsid w:val="001E5660"/>
    <w:rsid w:val="001E5730"/>
    <w:rsid w:val="001E5987"/>
    <w:rsid w:val="001E5AEF"/>
    <w:rsid w:val="001E5C4C"/>
    <w:rsid w:val="001E5D4D"/>
    <w:rsid w:val="001E5F89"/>
    <w:rsid w:val="001E6568"/>
    <w:rsid w:val="001E6B1F"/>
    <w:rsid w:val="001E6EDA"/>
    <w:rsid w:val="001E7336"/>
    <w:rsid w:val="001E7405"/>
    <w:rsid w:val="001E752F"/>
    <w:rsid w:val="001E75FC"/>
    <w:rsid w:val="001E7773"/>
    <w:rsid w:val="001E78A5"/>
    <w:rsid w:val="001E7CED"/>
    <w:rsid w:val="001E7E02"/>
    <w:rsid w:val="001E7EDC"/>
    <w:rsid w:val="001E7FE1"/>
    <w:rsid w:val="001E7FFE"/>
    <w:rsid w:val="001F0579"/>
    <w:rsid w:val="001F0DA9"/>
    <w:rsid w:val="001F10B1"/>
    <w:rsid w:val="001F1104"/>
    <w:rsid w:val="001F15DC"/>
    <w:rsid w:val="001F182C"/>
    <w:rsid w:val="001F187A"/>
    <w:rsid w:val="001F188D"/>
    <w:rsid w:val="001F19A1"/>
    <w:rsid w:val="001F1A78"/>
    <w:rsid w:val="001F1DF8"/>
    <w:rsid w:val="001F25AC"/>
    <w:rsid w:val="001F2AE9"/>
    <w:rsid w:val="001F2BCB"/>
    <w:rsid w:val="001F2CA2"/>
    <w:rsid w:val="001F3387"/>
    <w:rsid w:val="001F3763"/>
    <w:rsid w:val="001F39F2"/>
    <w:rsid w:val="001F4660"/>
    <w:rsid w:val="001F4B30"/>
    <w:rsid w:val="001F4C01"/>
    <w:rsid w:val="001F4C35"/>
    <w:rsid w:val="001F4D59"/>
    <w:rsid w:val="001F513B"/>
    <w:rsid w:val="001F51A5"/>
    <w:rsid w:val="001F524F"/>
    <w:rsid w:val="001F534D"/>
    <w:rsid w:val="001F54B5"/>
    <w:rsid w:val="001F5547"/>
    <w:rsid w:val="001F56BB"/>
    <w:rsid w:val="001F6546"/>
    <w:rsid w:val="001F6703"/>
    <w:rsid w:val="001F676A"/>
    <w:rsid w:val="001F6DFF"/>
    <w:rsid w:val="001F7195"/>
    <w:rsid w:val="001F7654"/>
    <w:rsid w:val="00200381"/>
    <w:rsid w:val="00200F89"/>
    <w:rsid w:val="00201707"/>
    <w:rsid w:val="00201730"/>
    <w:rsid w:val="002018F3"/>
    <w:rsid w:val="00201FB5"/>
    <w:rsid w:val="0020205C"/>
    <w:rsid w:val="00202231"/>
    <w:rsid w:val="00202469"/>
    <w:rsid w:val="002025CA"/>
    <w:rsid w:val="00202941"/>
    <w:rsid w:val="00202BDD"/>
    <w:rsid w:val="002030F6"/>
    <w:rsid w:val="00203212"/>
    <w:rsid w:val="00203249"/>
    <w:rsid w:val="002033EE"/>
    <w:rsid w:val="00203946"/>
    <w:rsid w:val="00203C04"/>
    <w:rsid w:val="00203F65"/>
    <w:rsid w:val="0020451F"/>
    <w:rsid w:val="0020480A"/>
    <w:rsid w:val="00204C47"/>
    <w:rsid w:val="002055A5"/>
    <w:rsid w:val="00205F42"/>
    <w:rsid w:val="00206401"/>
    <w:rsid w:val="002067CC"/>
    <w:rsid w:val="00206B84"/>
    <w:rsid w:val="00206D40"/>
    <w:rsid w:val="00206DA8"/>
    <w:rsid w:val="00206FD2"/>
    <w:rsid w:val="00207033"/>
    <w:rsid w:val="0020707D"/>
    <w:rsid w:val="002070AE"/>
    <w:rsid w:val="002072E2"/>
    <w:rsid w:val="002072FC"/>
    <w:rsid w:val="0020748A"/>
    <w:rsid w:val="0020782D"/>
    <w:rsid w:val="00207847"/>
    <w:rsid w:val="00207861"/>
    <w:rsid w:val="00207AAF"/>
    <w:rsid w:val="00207BDB"/>
    <w:rsid w:val="00207FD5"/>
    <w:rsid w:val="00210005"/>
    <w:rsid w:val="002101F2"/>
    <w:rsid w:val="00210227"/>
    <w:rsid w:val="002102E5"/>
    <w:rsid w:val="00210455"/>
    <w:rsid w:val="00210632"/>
    <w:rsid w:val="00210A0E"/>
    <w:rsid w:val="00210F90"/>
    <w:rsid w:val="0021181A"/>
    <w:rsid w:val="0021233A"/>
    <w:rsid w:val="0021287F"/>
    <w:rsid w:val="002128B1"/>
    <w:rsid w:val="00213014"/>
    <w:rsid w:val="0021308E"/>
    <w:rsid w:val="002131F4"/>
    <w:rsid w:val="0021330B"/>
    <w:rsid w:val="0021343A"/>
    <w:rsid w:val="00213859"/>
    <w:rsid w:val="0021386E"/>
    <w:rsid w:val="00214340"/>
    <w:rsid w:val="002149FB"/>
    <w:rsid w:val="00214E83"/>
    <w:rsid w:val="00215A20"/>
    <w:rsid w:val="0021625A"/>
    <w:rsid w:val="00216286"/>
    <w:rsid w:val="002164DA"/>
    <w:rsid w:val="00216573"/>
    <w:rsid w:val="00216747"/>
    <w:rsid w:val="00216A06"/>
    <w:rsid w:val="002175FA"/>
    <w:rsid w:val="00217DB4"/>
    <w:rsid w:val="00217DF9"/>
    <w:rsid w:val="0022002B"/>
    <w:rsid w:val="002202A4"/>
    <w:rsid w:val="00220626"/>
    <w:rsid w:val="00220AB3"/>
    <w:rsid w:val="00220F4F"/>
    <w:rsid w:val="002216A3"/>
    <w:rsid w:val="00221C14"/>
    <w:rsid w:val="00221C21"/>
    <w:rsid w:val="00221E96"/>
    <w:rsid w:val="00221F9B"/>
    <w:rsid w:val="002222D9"/>
    <w:rsid w:val="002222FF"/>
    <w:rsid w:val="00222DE7"/>
    <w:rsid w:val="0022305D"/>
    <w:rsid w:val="00223784"/>
    <w:rsid w:val="002241A8"/>
    <w:rsid w:val="00224502"/>
    <w:rsid w:val="002247C0"/>
    <w:rsid w:val="002250CA"/>
    <w:rsid w:val="00225487"/>
    <w:rsid w:val="00225559"/>
    <w:rsid w:val="002257BD"/>
    <w:rsid w:val="00225BAE"/>
    <w:rsid w:val="00225CA5"/>
    <w:rsid w:val="00226017"/>
    <w:rsid w:val="00226463"/>
    <w:rsid w:val="00227522"/>
    <w:rsid w:val="002275D2"/>
    <w:rsid w:val="00227640"/>
    <w:rsid w:val="002277E8"/>
    <w:rsid w:val="002278B6"/>
    <w:rsid w:val="00227AE4"/>
    <w:rsid w:val="00227B9D"/>
    <w:rsid w:val="00227FD6"/>
    <w:rsid w:val="0023059E"/>
    <w:rsid w:val="002307C0"/>
    <w:rsid w:val="00230C95"/>
    <w:rsid w:val="00230CCD"/>
    <w:rsid w:val="00230E56"/>
    <w:rsid w:val="00231453"/>
    <w:rsid w:val="0023161D"/>
    <w:rsid w:val="002319F6"/>
    <w:rsid w:val="00231A5C"/>
    <w:rsid w:val="00231E24"/>
    <w:rsid w:val="002329C2"/>
    <w:rsid w:val="00232FE0"/>
    <w:rsid w:val="00233183"/>
    <w:rsid w:val="00233211"/>
    <w:rsid w:val="002335BA"/>
    <w:rsid w:val="00233B3F"/>
    <w:rsid w:val="00233C7A"/>
    <w:rsid w:val="00233F3C"/>
    <w:rsid w:val="0023516B"/>
    <w:rsid w:val="002351D2"/>
    <w:rsid w:val="002353E5"/>
    <w:rsid w:val="00235791"/>
    <w:rsid w:val="002357C2"/>
    <w:rsid w:val="002357D3"/>
    <w:rsid w:val="00235B61"/>
    <w:rsid w:val="00235CEE"/>
    <w:rsid w:val="00235FC1"/>
    <w:rsid w:val="00236160"/>
    <w:rsid w:val="002365CB"/>
    <w:rsid w:val="0023667A"/>
    <w:rsid w:val="002368DD"/>
    <w:rsid w:val="00236A54"/>
    <w:rsid w:val="00236A6E"/>
    <w:rsid w:val="00236AC2"/>
    <w:rsid w:val="00236BF0"/>
    <w:rsid w:val="00236F2D"/>
    <w:rsid w:val="00237036"/>
    <w:rsid w:val="002371E3"/>
    <w:rsid w:val="00237D56"/>
    <w:rsid w:val="00237F42"/>
    <w:rsid w:val="002400FF"/>
    <w:rsid w:val="002403A1"/>
    <w:rsid w:val="002403DC"/>
    <w:rsid w:val="002404A5"/>
    <w:rsid w:val="00240CD7"/>
    <w:rsid w:val="002412AD"/>
    <w:rsid w:val="002416A1"/>
    <w:rsid w:val="002416FC"/>
    <w:rsid w:val="00242B22"/>
    <w:rsid w:val="002435DB"/>
    <w:rsid w:val="00244251"/>
    <w:rsid w:val="00244D66"/>
    <w:rsid w:val="00244DEA"/>
    <w:rsid w:val="00244F39"/>
    <w:rsid w:val="002454C7"/>
    <w:rsid w:val="00245E80"/>
    <w:rsid w:val="002463BA"/>
    <w:rsid w:val="002467B4"/>
    <w:rsid w:val="002473E5"/>
    <w:rsid w:val="002502D9"/>
    <w:rsid w:val="0025080B"/>
    <w:rsid w:val="0025093A"/>
    <w:rsid w:val="00250988"/>
    <w:rsid w:val="00250AF4"/>
    <w:rsid w:val="00250B3B"/>
    <w:rsid w:val="00251098"/>
    <w:rsid w:val="00251A5C"/>
    <w:rsid w:val="00251D4B"/>
    <w:rsid w:val="00251D66"/>
    <w:rsid w:val="00251FB5"/>
    <w:rsid w:val="002521D0"/>
    <w:rsid w:val="002522D0"/>
    <w:rsid w:val="0025232D"/>
    <w:rsid w:val="002527DD"/>
    <w:rsid w:val="00252A9E"/>
    <w:rsid w:val="002534FE"/>
    <w:rsid w:val="00253BE2"/>
    <w:rsid w:val="00253D4F"/>
    <w:rsid w:val="0025447D"/>
    <w:rsid w:val="002547CB"/>
    <w:rsid w:val="00254DF3"/>
    <w:rsid w:val="00255011"/>
    <w:rsid w:val="002554F6"/>
    <w:rsid w:val="002557BC"/>
    <w:rsid w:val="002559D4"/>
    <w:rsid w:val="00255E5D"/>
    <w:rsid w:val="00256FE0"/>
    <w:rsid w:val="00256FEF"/>
    <w:rsid w:val="002570EA"/>
    <w:rsid w:val="00257288"/>
    <w:rsid w:val="002578B4"/>
    <w:rsid w:val="00257A3D"/>
    <w:rsid w:val="00257C1E"/>
    <w:rsid w:val="00257F8E"/>
    <w:rsid w:val="00260109"/>
    <w:rsid w:val="00260CF3"/>
    <w:rsid w:val="00260FA2"/>
    <w:rsid w:val="00260FF2"/>
    <w:rsid w:val="00261200"/>
    <w:rsid w:val="00261252"/>
    <w:rsid w:val="00261D75"/>
    <w:rsid w:val="00261E7D"/>
    <w:rsid w:val="002626BA"/>
    <w:rsid w:val="00262787"/>
    <w:rsid w:val="002627AF"/>
    <w:rsid w:val="00262A07"/>
    <w:rsid w:val="00262D9C"/>
    <w:rsid w:val="00262E01"/>
    <w:rsid w:val="002631A1"/>
    <w:rsid w:val="00263380"/>
    <w:rsid w:val="002633B3"/>
    <w:rsid w:val="0026341B"/>
    <w:rsid w:val="00263451"/>
    <w:rsid w:val="002636BE"/>
    <w:rsid w:val="002638BC"/>
    <w:rsid w:val="00264670"/>
    <w:rsid w:val="00264A31"/>
    <w:rsid w:val="00264B50"/>
    <w:rsid w:val="00264C0C"/>
    <w:rsid w:val="00264D1D"/>
    <w:rsid w:val="002653FC"/>
    <w:rsid w:val="0026554C"/>
    <w:rsid w:val="0026571D"/>
    <w:rsid w:val="002659AF"/>
    <w:rsid w:val="00265B84"/>
    <w:rsid w:val="00266CE0"/>
    <w:rsid w:val="00267028"/>
    <w:rsid w:val="00267255"/>
    <w:rsid w:val="00267515"/>
    <w:rsid w:val="00267A0D"/>
    <w:rsid w:val="0027042D"/>
    <w:rsid w:val="0027077A"/>
    <w:rsid w:val="00270F08"/>
    <w:rsid w:val="002713D5"/>
    <w:rsid w:val="0027161D"/>
    <w:rsid w:val="00271707"/>
    <w:rsid w:val="00271EB0"/>
    <w:rsid w:val="00272030"/>
    <w:rsid w:val="00272DD8"/>
    <w:rsid w:val="00273110"/>
    <w:rsid w:val="002733EA"/>
    <w:rsid w:val="002735E4"/>
    <w:rsid w:val="00273D54"/>
    <w:rsid w:val="00273EDE"/>
    <w:rsid w:val="00274706"/>
    <w:rsid w:val="0027477C"/>
    <w:rsid w:val="0027489A"/>
    <w:rsid w:val="00274C6B"/>
    <w:rsid w:val="00274CD4"/>
    <w:rsid w:val="0027535B"/>
    <w:rsid w:val="00275442"/>
    <w:rsid w:val="00275BBE"/>
    <w:rsid w:val="0027698B"/>
    <w:rsid w:val="002769A3"/>
    <w:rsid w:val="00276D64"/>
    <w:rsid w:val="00276DA4"/>
    <w:rsid w:val="00276DA8"/>
    <w:rsid w:val="00277437"/>
    <w:rsid w:val="002775D3"/>
    <w:rsid w:val="0027760F"/>
    <w:rsid w:val="00277B6C"/>
    <w:rsid w:val="00277CB8"/>
    <w:rsid w:val="00277DAB"/>
    <w:rsid w:val="00277EA6"/>
    <w:rsid w:val="002802B9"/>
    <w:rsid w:val="002802EB"/>
    <w:rsid w:val="00280710"/>
    <w:rsid w:val="00280783"/>
    <w:rsid w:val="002808C8"/>
    <w:rsid w:val="002809A9"/>
    <w:rsid w:val="00280A8E"/>
    <w:rsid w:val="00280C64"/>
    <w:rsid w:val="00280C82"/>
    <w:rsid w:val="00280D73"/>
    <w:rsid w:val="00280F5E"/>
    <w:rsid w:val="002811AD"/>
    <w:rsid w:val="0028144B"/>
    <w:rsid w:val="002816C6"/>
    <w:rsid w:val="002818BB"/>
    <w:rsid w:val="00282253"/>
    <w:rsid w:val="002827AF"/>
    <w:rsid w:val="00282CD9"/>
    <w:rsid w:val="00282DDD"/>
    <w:rsid w:val="00282F0F"/>
    <w:rsid w:val="00283211"/>
    <w:rsid w:val="00283691"/>
    <w:rsid w:val="00283BB4"/>
    <w:rsid w:val="00283CD3"/>
    <w:rsid w:val="00283D2A"/>
    <w:rsid w:val="002842FB"/>
    <w:rsid w:val="00284F7B"/>
    <w:rsid w:val="002850D9"/>
    <w:rsid w:val="00285632"/>
    <w:rsid w:val="002856E0"/>
    <w:rsid w:val="00285731"/>
    <w:rsid w:val="002857EC"/>
    <w:rsid w:val="00285C06"/>
    <w:rsid w:val="0028608F"/>
    <w:rsid w:val="00286331"/>
    <w:rsid w:val="0028696E"/>
    <w:rsid w:val="002869A0"/>
    <w:rsid w:val="00286B09"/>
    <w:rsid w:val="00286BB0"/>
    <w:rsid w:val="00287450"/>
    <w:rsid w:val="00287726"/>
    <w:rsid w:val="00287735"/>
    <w:rsid w:val="00287BA5"/>
    <w:rsid w:val="00287F0A"/>
    <w:rsid w:val="0029019D"/>
    <w:rsid w:val="002901F6"/>
    <w:rsid w:val="002901FA"/>
    <w:rsid w:val="00290463"/>
    <w:rsid w:val="0029062D"/>
    <w:rsid w:val="002907E6"/>
    <w:rsid w:val="0029085A"/>
    <w:rsid w:val="00290F9D"/>
    <w:rsid w:val="00291016"/>
    <w:rsid w:val="00291131"/>
    <w:rsid w:val="00291247"/>
    <w:rsid w:val="00291253"/>
    <w:rsid w:val="0029142C"/>
    <w:rsid w:val="002919E1"/>
    <w:rsid w:val="00291CAA"/>
    <w:rsid w:val="00291FAE"/>
    <w:rsid w:val="00292177"/>
    <w:rsid w:val="00292402"/>
    <w:rsid w:val="00292AA0"/>
    <w:rsid w:val="00293177"/>
    <w:rsid w:val="002936A7"/>
    <w:rsid w:val="002939C0"/>
    <w:rsid w:val="002939CB"/>
    <w:rsid w:val="00293EDC"/>
    <w:rsid w:val="0029403A"/>
    <w:rsid w:val="00294178"/>
    <w:rsid w:val="002941D3"/>
    <w:rsid w:val="00294418"/>
    <w:rsid w:val="00294589"/>
    <w:rsid w:val="00294D33"/>
    <w:rsid w:val="00294DF4"/>
    <w:rsid w:val="00294E3A"/>
    <w:rsid w:val="00295019"/>
    <w:rsid w:val="00295451"/>
    <w:rsid w:val="0029563E"/>
    <w:rsid w:val="0029574D"/>
    <w:rsid w:val="0029588E"/>
    <w:rsid w:val="00295BEF"/>
    <w:rsid w:val="00296438"/>
    <w:rsid w:val="00296444"/>
    <w:rsid w:val="0029657C"/>
    <w:rsid w:val="0029669D"/>
    <w:rsid w:val="00296805"/>
    <w:rsid w:val="00296EBE"/>
    <w:rsid w:val="002971DF"/>
    <w:rsid w:val="002971F1"/>
    <w:rsid w:val="002975DD"/>
    <w:rsid w:val="00297672"/>
    <w:rsid w:val="002977E6"/>
    <w:rsid w:val="00297ACC"/>
    <w:rsid w:val="002A01FE"/>
    <w:rsid w:val="002A0202"/>
    <w:rsid w:val="002A07BD"/>
    <w:rsid w:val="002A1FD1"/>
    <w:rsid w:val="002A2074"/>
    <w:rsid w:val="002A21FE"/>
    <w:rsid w:val="002A2588"/>
    <w:rsid w:val="002A2CCC"/>
    <w:rsid w:val="002A3790"/>
    <w:rsid w:val="002A3A26"/>
    <w:rsid w:val="002A42A8"/>
    <w:rsid w:val="002A4371"/>
    <w:rsid w:val="002A438D"/>
    <w:rsid w:val="002A4445"/>
    <w:rsid w:val="002A4530"/>
    <w:rsid w:val="002A4AAC"/>
    <w:rsid w:val="002A52A6"/>
    <w:rsid w:val="002A550E"/>
    <w:rsid w:val="002A5C47"/>
    <w:rsid w:val="002A5EA3"/>
    <w:rsid w:val="002A5FD8"/>
    <w:rsid w:val="002A6046"/>
    <w:rsid w:val="002A6CBC"/>
    <w:rsid w:val="002A6CE7"/>
    <w:rsid w:val="002A78E0"/>
    <w:rsid w:val="002A7D3A"/>
    <w:rsid w:val="002B06C0"/>
    <w:rsid w:val="002B1595"/>
    <w:rsid w:val="002B1E9A"/>
    <w:rsid w:val="002B241E"/>
    <w:rsid w:val="002B2B1C"/>
    <w:rsid w:val="002B2FBC"/>
    <w:rsid w:val="002B3508"/>
    <w:rsid w:val="002B354B"/>
    <w:rsid w:val="002B358C"/>
    <w:rsid w:val="002B3AEF"/>
    <w:rsid w:val="002B3D32"/>
    <w:rsid w:val="002B3D88"/>
    <w:rsid w:val="002B3E0E"/>
    <w:rsid w:val="002B3E46"/>
    <w:rsid w:val="002B422C"/>
    <w:rsid w:val="002B44B6"/>
    <w:rsid w:val="002B457A"/>
    <w:rsid w:val="002B492B"/>
    <w:rsid w:val="002B497E"/>
    <w:rsid w:val="002B4E50"/>
    <w:rsid w:val="002B5658"/>
    <w:rsid w:val="002B5AC2"/>
    <w:rsid w:val="002B5C60"/>
    <w:rsid w:val="002B6027"/>
    <w:rsid w:val="002B6537"/>
    <w:rsid w:val="002B669D"/>
    <w:rsid w:val="002B6C2D"/>
    <w:rsid w:val="002B6D88"/>
    <w:rsid w:val="002B6FBE"/>
    <w:rsid w:val="002B7232"/>
    <w:rsid w:val="002B78A5"/>
    <w:rsid w:val="002B790C"/>
    <w:rsid w:val="002B7D41"/>
    <w:rsid w:val="002C06B4"/>
    <w:rsid w:val="002C0728"/>
    <w:rsid w:val="002C07D3"/>
    <w:rsid w:val="002C09E1"/>
    <w:rsid w:val="002C134D"/>
    <w:rsid w:val="002C16A9"/>
    <w:rsid w:val="002C1E9B"/>
    <w:rsid w:val="002C2279"/>
    <w:rsid w:val="002C227F"/>
    <w:rsid w:val="002C2697"/>
    <w:rsid w:val="002C28F1"/>
    <w:rsid w:val="002C306A"/>
    <w:rsid w:val="002C3295"/>
    <w:rsid w:val="002C32B8"/>
    <w:rsid w:val="002C3538"/>
    <w:rsid w:val="002C36FD"/>
    <w:rsid w:val="002C375A"/>
    <w:rsid w:val="002C42DD"/>
    <w:rsid w:val="002C4BF5"/>
    <w:rsid w:val="002C4CE2"/>
    <w:rsid w:val="002C4F9E"/>
    <w:rsid w:val="002C5583"/>
    <w:rsid w:val="002C57B2"/>
    <w:rsid w:val="002C60D2"/>
    <w:rsid w:val="002C641A"/>
    <w:rsid w:val="002C64AA"/>
    <w:rsid w:val="002C6A9E"/>
    <w:rsid w:val="002C6CD8"/>
    <w:rsid w:val="002C6D49"/>
    <w:rsid w:val="002C6F27"/>
    <w:rsid w:val="002C7BAF"/>
    <w:rsid w:val="002C7DDD"/>
    <w:rsid w:val="002C7E6B"/>
    <w:rsid w:val="002D0816"/>
    <w:rsid w:val="002D0854"/>
    <w:rsid w:val="002D0CC5"/>
    <w:rsid w:val="002D0E34"/>
    <w:rsid w:val="002D0E68"/>
    <w:rsid w:val="002D1774"/>
    <w:rsid w:val="002D1AE1"/>
    <w:rsid w:val="002D1B82"/>
    <w:rsid w:val="002D1BAB"/>
    <w:rsid w:val="002D1EBA"/>
    <w:rsid w:val="002D2356"/>
    <w:rsid w:val="002D240C"/>
    <w:rsid w:val="002D25EA"/>
    <w:rsid w:val="002D2A82"/>
    <w:rsid w:val="002D2E79"/>
    <w:rsid w:val="002D301F"/>
    <w:rsid w:val="002D3916"/>
    <w:rsid w:val="002D3A75"/>
    <w:rsid w:val="002D3E9D"/>
    <w:rsid w:val="002D434C"/>
    <w:rsid w:val="002D4367"/>
    <w:rsid w:val="002D4565"/>
    <w:rsid w:val="002D462D"/>
    <w:rsid w:val="002D4C64"/>
    <w:rsid w:val="002D4E3B"/>
    <w:rsid w:val="002D501D"/>
    <w:rsid w:val="002D506F"/>
    <w:rsid w:val="002D51E9"/>
    <w:rsid w:val="002D5329"/>
    <w:rsid w:val="002D5786"/>
    <w:rsid w:val="002D5E71"/>
    <w:rsid w:val="002D5F2C"/>
    <w:rsid w:val="002D5F63"/>
    <w:rsid w:val="002D6019"/>
    <w:rsid w:val="002D6323"/>
    <w:rsid w:val="002D68C4"/>
    <w:rsid w:val="002D6AB2"/>
    <w:rsid w:val="002D7193"/>
    <w:rsid w:val="002D73EF"/>
    <w:rsid w:val="002D754E"/>
    <w:rsid w:val="002D757E"/>
    <w:rsid w:val="002D77F2"/>
    <w:rsid w:val="002E006C"/>
    <w:rsid w:val="002E0520"/>
    <w:rsid w:val="002E0B94"/>
    <w:rsid w:val="002E1624"/>
    <w:rsid w:val="002E188B"/>
    <w:rsid w:val="002E2116"/>
    <w:rsid w:val="002E27D1"/>
    <w:rsid w:val="002E335F"/>
    <w:rsid w:val="002E3AFD"/>
    <w:rsid w:val="002E3DBF"/>
    <w:rsid w:val="002E4226"/>
    <w:rsid w:val="002E584E"/>
    <w:rsid w:val="002E5AD3"/>
    <w:rsid w:val="002E5BF1"/>
    <w:rsid w:val="002E708E"/>
    <w:rsid w:val="002E7344"/>
    <w:rsid w:val="002E7394"/>
    <w:rsid w:val="002E79D3"/>
    <w:rsid w:val="002E7CF2"/>
    <w:rsid w:val="002E7D07"/>
    <w:rsid w:val="002E7D4A"/>
    <w:rsid w:val="002E7E70"/>
    <w:rsid w:val="002F02B0"/>
    <w:rsid w:val="002F0423"/>
    <w:rsid w:val="002F050F"/>
    <w:rsid w:val="002F0629"/>
    <w:rsid w:val="002F0759"/>
    <w:rsid w:val="002F12D7"/>
    <w:rsid w:val="002F18C5"/>
    <w:rsid w:val="002F1B7E"/>
    <w:rsid w:val="002F1C7C"/>
    <w:rsid w:val="002F1D63"/>
    <w:rsid w:val="002F2039"/>
    <w:rsid w:val="002F28A6"/>
    <w:rsid w:val="002F2C7C"/>
    <w:rsid w:val="002F3413"/>
    <w:rsid w:val="002F367D"/>
    <w:rsid w:val="002F3784"/>
    <w:rsid w:val="002F390B"/>
    <w:rsid w:val="002F3A75"/>
    <w:rsid w:val="002F4201"/>
    <w:rsid w:val="002F465B"/>
    <w:rsid w:val="002F4933"/>
    <w:rsid w:val="002F4C17"/>
    <w:rsid w:val="002F4F0D"/>
    <w:rsid w:val="002F4F4E"/>
    <w:rsid w:val="002F5C54"/>
    <w:rsid w:val="002F6208"/>
    <w:rsid w:val="002F68D0"/>
    <w:rsid w:val="002F6906"/>
    <w:rsid w:val="002F6E70"/>
    <w:rsid w:val="002F701F"/>
    <w:rsid w:val="002F702F"/>
    <w:rsid w:val="002F73DA"/>
    <w:rsid w:val="002F74D9"/>
    <w:rsid w:val="002F76D7"/>
    <w:rsid w:val="002F7B30"/>
    <w:rsid w:val="0030064C"/>
    <w:rsid w:val="003008CD"/>
    <w:rsid w:val="003009DB"/>
    <w:rsid w:val="003011EB"/>
    <w:rsid w:val="00301858"/>
    <w:rsid w:val="0030236C"/>
    <w:rsid w:val="00302687"/>
    <w:rsid w:val="00302C50"/>
    <w:rsid w:val="00302E7B"/>
    <w:rsid w:val="00303C66"/>
    <w:rsid w:val="00303DD6"/>
    <w:rsid w:val="0030440D"/>
    <w:rsid w:val="003051DB"/>
    <w:rsid w:val="0030524E"/>
    <w:rsid w:val="0030567B"/>
    <w:rsid w:val="00305BE9"/>
    <w:rsid w:val="00305F5C"/>
    <w:rsid w:val="00306030"/>
    <w:rsid w:val="003067CE"/>
    <w:rsid w:val="00306A91"/>
    <w:rsid w:val="00306F82"/>
    <w:rsid w:val="00306FB7"/>
    <w:rsid w:val="003070CE"/>
    <w:rsid w:val="0030769E"/>
    <w:rsid w:val="003077AB"/>
    <w:rsid w:val="00307A95"/>
    <w:rsid w:val="00307BD2"/>
    <w:rsid w:val="00307D85"/>
    <w:rsid w:val="00307E68"/>
    <w:rsid w:val="00310291"/>
    <w:rsid w:val="0031029A"/>
    <w:rsid w:val="00310313"/>
    <w:rsid w:val="003104DC"/>
    <w:rsid w:val="00310512"/>
    <w:rsid w:val="00311025"/>
    <w:rsid w:val="0031104D"/>
    <w:rsid w:val="00311071"/>
    <w:rsid w:val="003116D5"/>
    <w:rsid w:val="003117A8"/>
    <w:rsid w:val="00311AC4"/>
    <w:rsid w:val="00311F59"/>
    <w:rsid w:val="00312007"/>
    <w:rsid w:val="00312846"/>
    <w:rsid w:val="00312896"/>
    <w:rsid w:val="003128E9"/>
    <w:rsid w:val="00312A27"/>
    <w:rsid w:val="00312FE6"/>
    <w:rsid w:val="00313379"/>
    <w:rsid w:val="00313A14"/>
    <w:rsid w:val="00313E8C"/>
    <w:rsid w:val="00314274"/>
    <w:rsid w:val="003142A5"/>
    <w:rsid w:val="00314C41"/>
    <w:rsid w:val="00315282"/>
    <w:rsid w:val="00315528"/>
    <w:rsid w:val="00315668"/>
    <w:rsid w:val="0031588F"/>
    <w:rsid w:val="00315A0F"/>
    <w:rsid w:val="00315BB3"/>
    <w:rsid w:val="00315E90"/>
    <w:rsid w:val="00315F11"/>
    <w:rsid w:val="00316249"/>
    <w:rsid w:val="003162C0"/>
    <w:rsid w:val="003166C2"/>
    <w:rsid w:val="003167C6"/>
    <w:rsid w:val="0031682A"/>
    <w:rsid w:val="00316834"/>
    <w:rsid w:val="00316A69"/>
    <w:rsid w:val="00316B50"/>
    <w:rsid w:val="00317325"/>
    <w:rsid w:val="0031740E"/>
    <w:rsid w:val="0031764C"/>
    <w:rsid w:val="00317696"/>
    <w:rsid w:val="0031784F"/>
    <w:rsid w:val="00317C3E"/>
    <w:rsid w:val="0032014C"/>
    <w:rsid w:val="0032041F"/>
    <w:rsid w:val="0032090E"/>
    <w:rsid w:val="00320B96"/>
    <w:rsid w:val="00320CCF"/>
    <w:rsid w:val="003210B6"/>
    <w:rsid w:val="00321250"/>
    <w:rsid w:val="00321A65"/>
    <w:rsid w:val="0032212D"/>
    <w:rsid w:val="003228C3"/>
    <w:rsid w:val="00322960"/>
    <w:rsid w:val="003229C2"/>
    <w:rsid w:val="00322B4E"/>
    <w:rsid w:val="00322BBC"/>
    <w:rsid w:val="0032302F"/>
    <w:rsid w:val="00323128"/>
    <w:rsid w:val="00323356"/>
    <w:rsid w:val="0032361F"/>
    <w:rsid w:val="0032365C"/>
    <w:rsid w:val="00323BE0"/>
    <w:rsid w:val="00324183"/>
    <w:rsid w:val="00324780"/>
    <w:rsid w:val="00324DE5"/>
    <w:rsid w:val="00325495"/>
    <w:rsid w:val="00325639"/>
    <w:rsid w:val="00325A7C"/>
    <w:rsid w:val="00325E5F"/>
    <w:rsid w:val="00326199"/>
    <w:rsid w:val="003267E3"/>
    <w:rsid w:val="00326B11"/>
    <w:rsid w:val="00327308"/>
    <w:rsid w:val="00330390"/>
    <w:rsid w:val="00330542"/>
    <w:rsid w:val="0033075B"/>
    <w:rsid w:val="00330825"/>
    <w:rsid w:val="00330ACE"/>
    <w:rsid w:val="00330B9A"/>
    <w:rsid w:val="00330C71"/>
    <w:rsid w:val="00330FF9"/>
    <w:rsid w:val="0033119A"/>
    <w:rsid w:val="00331966"/>
    <w:rsid w:val="00331D88"/>
    <w:rsid w:val="00331E7F"/>
    <w:rsid w:val="003320DC"/>
    <w:rsid w:val="0033217E"/>
    <w:rsid w:val="003328C6"/>
    <w:rsid w:val="00332A34"/>
    <w:rsid w:val="00332AFB"/>
    <w:rsid w:val="00332CA0"/>
    <w:rsid w:val="0033363A"/>
    <w:rsid w:val="00333942"/>
    <w:rsid w:val="00334106"/>
    <w:rsid w:val="00334216"/>
    <w:rsid w:val="003346DD"/>
    <w:rsid w:val="003347EC"/>
    <w:rsid w:val="00334C6B"/>
    <w:rsid w:val="00334D4D"/>
    <w:rsid w:val="00334F9A"/>
    <w:rsid w:val="00334FAD"/>
    <w:rsid w:val="003355B7"/>
    <w:rsid w:val="0033573B"/>
    <w:rsid w:val="0033580E"/>
    <w:rsid w:val="00335947"/>
    <w:rsid w:val="003359D9"/>
    <w:rsid w:val="00335C2F"/>
    <w:rsid w:val="00336402"/>
    <w:rsid w:val="003366B2"/>
    <w:rsid w:val="0033677B"/>
    <w:rsid w:val="00336980"/>
    <w:rsid w:val="00336A29"/>
    <w:rsid w:val="003370DA"/>
    <w:rsid w:val="003374D5"/>
    <w:rsid w:val="00340165"/>
    <w:rsid w:val="00340BD7"/>
    <w:rsid w:val="00340BFF"/>
    <w:rsid w:val="00340E5C"/>
    <w:rsid w:val="00340FA2"/>
    <w:rsid w:val="00341902"/>
    <w:rsid w:val="00341BE1"/>
    <w:rsid w:val="00341E1C"/>
    <w:rsid w:val="00341FC0"/>
    <w:rsid w:val="003423F1"/>
    <w:rsid w:val="003429C2"/>
    <w:rsid w:val="00342A00"/>
    <w:rsid w:val="00342E90"/>
    <w:rsid w:val="0034315D"/>
    <w:rsid w:val="00343456"/>
    <w:rsid w:val="00343A2C"/>
    <w:rsid w:val="003442FE"/>
    <w:rsid w:val="0034497F"/>
    <w:rsid w:val="00345349"/>
    <w:rsid w:val="00345972"/>
    <w:rsid w:val="003460A8"/>
    <w:rsid w:val="003464A4"/>
    <w:rsid w:val="0034701C"/>
    <w:rsid w:val="003472A1"/>
    <w:rsid w:val="00347357"/>
    <w:rsid w:val="00347927"/>
    <w:rsid w:val="00347A4E"/>
    <w:rsid w:val="00347A8C"/>
    <w:rsid w:val="00347B41"/>
    <w:rsid w:val="00347BB1"/>
    <w:rsid w:val="00347D7A"/>
    <w:rsid w:val="00350649"/>
    <w:rsid w:val="00351680"/>
    <w:rsid w:val="00351766"/>
    <w:rsid w:val="00351877"/>
    <w:rsid w:val="00351B12"/>
    <w:rsid w:val="003520A1"/>
    <w:rsid w:val="0035228F"/>
    <w:rsid w:val="00352426"/>
    <w:rsid w:val="0035269B"/>
    <w:rsid w:val="00352865"/>
    <w:rsid w:val="00352FA7"/>
    <w:rsid w:val="00352FDA"/>
    <w:rsid w:val="003533F3"/>
    <w:rsid w:val="00353BAC"/>
    <w:rsid w:val="00353D15"/>
    <w:rsid w:val="00353F50"/>
    <w:rsid w:val="00354363"/>
    <w:rsid w:val="003546C7"/>
    <w:rsid w:val="00354761"/>
    <w:rsid w:val="00354D76"/>
    <w:rsid w:val="003553BC"/>
    <w:rsid w:val="00355441"/>
    <w:rsid w:val="0035548E"/>
    <w:rsid w:val="00355B3E"/>
    <w:rsid w:val="00355B5F"/>
    <w:rsid w:val="00355CA6"/>
    <w:rsid w:val="00355E0D"/>
    <w:rsid w:val="003560CB"/>
    <w:rsid w:val="00357029"/>
    <w:rsid w:val="0035711C"/>
    <w:rsid w:val="00357757"/>
    <w:rsid w:val="003577F0"/>
    <w:rsid w:val="00357BEC"/>
    <w:rsid w:val="00357FD9"/>
    <w:rsid w:val="003601C7"/>
    <w:rsid w:val="0036083F"/>
    <w:rsid w:val="0036088C"/>
    <w:rsid w:val="00360FDA"/>
    <w:rsid w:val="0036166B"/>
    <w:rsid w:val="00361CED"/>
    <w:rsid w:val="00361ED9"/>
    <w:rsid w:val="003620A3"/>
    <w:rsid w:val="00362407"/>
    <w:rsid w:val="003625C8"/>
    <w:rsid w:val="00362895"/>
    <w:rsid w:val="003632B1"/>
    <w:rsid w:val="003634BD"/>
    <w:rsid w:val="003634CB"/>
    <w:rsid w:val="00363C39"/>
    <w:rsid w:val="00363DBB"/>
    <w:rsid w:val="0036400A"/>
    <w:rsid w:val="00364051"/>
    <w:rsid w:val="003648EF"/>
    <w:rsid w:val="003649A9"/>
    <w:rsid w:val="00364E74"/>
    <w:rsid w:val="00365040"/>
    <w:rsid w:val="00365198"/>
    <w:rsid w:val="0036530E"/>
    <w:rsid w:val="00365324"/>
    <w:rsid w:val="00365373"/>
    <w:rsid w:val="00366142"/>
    <w:rsid w:val="003662FA"/>
    <w:rsid w:val="00366549"/>
    <w:rsid w:val="003666C8"/>
    <w:rsid w:val="003668C6"/>
    <w:rsid w:val="00366FBD"/>
    <w:rsid w:val="00367063"/>
    <w:rsid w:val="003674E7"/>
    <w:rsid w:val="00367603"/>
    <w:rsid w:val="003679FC"/>
    <w:rsid w:val="00367EEB"/>
    <w:rsid w:val="00370008"/>
    <w:rsid w:val="00370E1D"/>
    <w:rsid w:val="00370E8B"/>
    <w:rsid w:val="00370EA2"/>
    <w:rsid w:val="0037188A"/>
    <w:rsid w:val="00371A0D"/>
    <w:rsid w:val="00371C50"/>
    <w:rsid w:val="00371E3D"/>
    <w:rsid w:val="003720E4"/>
    <w:rsid w:val="00372208"/>
    <w:rsid w:val="003723DE"/>
    <w:rsid w:val="00372D4B"/>
    <w:rsid w:val="003732DB"/>
    <w:rsid w:val="0037367B"/>
    <w:rsid w:val="00373B1D"/>
    <w:rsid w:val="00373DA0"/>
    <w:rsid w:val="00373DB2"/>
    <w:rsid w:val="00373F78"/>
    <w:rsid w:val="003741B8"/>
    <w:rsid w:val="003741DC"/>
    <w:rsid w:val="003745D9"/>
    <w:rsid w:val="00374956"/>
    <w:rsid w:val="00374DE5"/>
    <w:rsid w:val="00374E08"/>
    <w:rsid w:val="003750D0"/>
    <w:rsid w:val="00375439"/>
    <w:rsid w:val="0037548B"/>
    <w:rsid w:val="00375570"/>
    <w:rsid w:val="00375D47"/>
    <w:rsid w:val="003763D2"/>
    <w:rsid w:val="00376555"/>
    <w:rsid w:val="00376777"/>
    <w:rsid w:val="003767D4"/>
    <w:rsid w:val="00376E44"/>
    <w:rsid w:val="00376E4B"/>
    <w:rsid w:val="00376F8E"/>
    <w:rsid w:val="00376FFD"/>
    <w:rsid w:val="0037718A"/>
    <w:rsid w:val="00377241"/>
    <w:rsid w:val="00377E69"/>
    <w:rsid w:val="00377E76"/>
    <w:rsid w:val="00380036"/>
    <w:rsid w:val="003800E7"/>
    <w:rsid w:val="003801DE"/>
    <w:rsid w:val="00380B28"/>
    <w:rsid w:val="00380FEA"/>
    <w:rsid w:val="003812A5"/>
    <w:rsid w:val="00381582"/>
    <w:rsid w:val="00381A6F"/>
    <w:rsid w:val="00381B17"/>
    <w:rsid w:val="00381DBD"/>
    <w:rsid w:val="00381EDC"/>
    <w:rsid w:val="0038230E"/>
    <w:rsid w:val="0038231C"/>
    <w:rsid w:val="00382A1D"/>
    <w:rsid w:val="00382E12"/>
    <w:rsid w:val="00383249"/>
    <w:rsid w:val="003835F4"/>
    <w:rsid w:val="00383854"/>
    <w:rsid w:val="0038388D"/>
    <w:rsid w:val="00383C65"/>
    <w:rsid w:val="00384351"/>
    <w:rsid w:val="003848B9"/>
    <w:rsid w:val="00384E05"/>
    <w:rsid w:val="00384E21"/>
    <w:rsid w:val="00384E46"/>
    <w:rsid w:val="003858C1"/>
    <w:rsid w:val="003859B9"/>
    <w:rsid w:val="00385B0F"/>
    <w:rsid w:val="00385D6C"/>
    <w:rsid w:val="00385F0B"/>
    <w:rsid w:val="00385F0D"/>
    <w:rsid w:val="0038678B"/>
    <w:rsid w:val="00386E6E"/>
    <w:rsid w:val="00387035"/>
    <w:rsid w:val="00387088"/>
    <w:rsid w:val="00387973"/>
    <w:rsid w:val="00387C78"/>
    <w:rsid w:val="00387F7C"/>
    <w:rsid w:val="0039039B"/>
    <w:rsid w:val="00390A3E"/>
    <w:rsid w:val="00390FFA"/>
    <w:rsid w:val="0039221C"/>
    <w:rsid w:val="00392236"/>
    <w:rsid w:val="003929E4"/>
    <w:rsid w:val="00392C3C"/>
    <w:rsid w:val="00393B37"/>
    <w:rsid w:val="00394768"/>
    <w:rsid w:val="00395104"/>
    <w:rsid w:val="00395638"/>
    <w:rsid w:val="003957DC"/>
    <w:rsid w:val="00395C44"/>
    <w:rsid w:val="003962CA"/>
    <w:rsid w:val="00396353"/>
    <w:rsid w:val="00396448"/>
    <w:rsid w:val="0039650C"/>
    <w:rsid w:val="003965DA"/>
    <w:rsid w:val="00396987"/>
    <w:rsid w:val="003969A0"/>
    <w:rsid w:val="00396BBA"/>
    <w:rsid w:val="00396D07"/>
    <w:rsid w:val="00396DBE"/>
    <w:rsid w:val="00396E31"/>
    <w:rsid w:val="0039761A"/>
    <w:rsid w:val="00397BE8"/>
    <w:rsid w:val="00397D35"/>
    <w:rsid w:val="00397DC5"/>
    <w:rsid w:val="00397E11"/>
    <w:rsid w:val="003A0003"/>
    <w:rsid w:val="003A0107"/>
    <w:rsid w:val="003A0141"/>
    <w:rsid w:val="003A0641"/>
    <w:rsid w:val="003A0683"/>
    <w:rsid w:val="003A0D56"/>
    <w:rsid w:val="003A1438"/>
    <w:rsid w:val="003A178F"/>
    <w:rsid w:val="003A19B7"/>
    <w:rsid w:val="003A1A95"/>
    <w:rsid w:val="003A20E6"/>
    <w:rsid w:val="003A21E6"/>
    <w:rsid w:val="003A28BC"/>
    <w:rsid w:val="003A297E"/>
    <w:rsid w:val="003A36F0"/>
    <w:rsid w:val="003A38F6"/>
    <w:rsid w:val="003A3E21"/>
    <w:rsid w:val="003A4277"/>
    <w:rsid w:val="003A4616"/>
    <w:rsid w:val="003A4BD1"/>
    <w:rsid w:val="003A4C32"/>
    <w:rsid w:val="003A4F79"/>
    <w:rsid w:val="003A508B"/>
    <w:rsid w:val="003A512E"/>
    <w:rsid w:val="003A534E"/>
    <w:rsid w:val="003A536F"/>
    <w:rsid w:val="003A5B72"/>
    <w:rsid w:val="003A5C4F"/>
    <w:rsid w:val="003A61E2"/>
    <w:rsid w:val="003A620A"/>
    <w:rsid w:val="003A657C"/>
    <w:rsid w:val="003A671B"/>
    <w:rsid w:val="003A6881"/>
    <w:rsid w:val="003A6A52"/>
    <w:rsid w:val="003A6DEE"/>
    <w:rsid w:val="003A7671"/>
    <w:rsid w:val="003A7807"/>
    <w:rsid w:val="003A7BFB"/>
    <w:rsid w:val="003B01A2"/>
    <w:rsid w:val="003B02FC"/>
    <w:rsid w:val="003B087E"/>
    <w:rsid w:val="003B08EB"/>
    <w:rsid w:val="003B0DEB"/>
    <w:rsid w:val="003B12D7"/>
    <w:rsid w:val="003B1358"/>
    <w:rsid w:val="003B19E5"/>
    <w:rsid w:val="003B1A00"/>
    <w:rsid w:val="003B1C39"/>
    <w:rsid w:val="003B2B15"/>
    <w:rsid w:val="003B2CAC"/>
    <w:rsid w:val="003B3479"/>
    <w:rsid w:val="003B3621"/>
    <w:rsid w:val="003B40CD"/>
    <w:rsid w:val="003B4210"/>
    <w:rsid w:val="003B46C4"/>
    <w:rsid w:val="003B4A9D"/>
    <w:rsid w:val="003B4ED4"/>
    <w:rsid w:val="003B4F1C"/>
    <w:rsid w:val="003B516C"/>
    <w:rsid w:val="003B54C1"/>
    <w:rsid w:val="003B5A23"/>
    <w:rsid w:val="003B5B54"/>
    <w:rsid w:val="003B646C"/>
    <w:rsid w:val="003B6AAE"/>
    <w:rsid w:val="003B6CB4"/>
    <w:rsid w:val="003B756D"/>
    <w:rsid w:val="003B775C"/>
    <w:rsid w:val="003B7C4C"/>
    <w:rsid w:val="003C00C8"/>
    <w:rsid w:val="003C0704"/>
    <w:rsid w:val="003C0728"/>
    <w:rsid w:val="003C0911"/>
    <w:rsid w:val="003C094E"/>
    <w:rsid w:val="003C0971"/>
    <w:rsid w:val="003C0A05"/>
    <w:rsid w:val="003C0DD2"/>
    <w:rsid w:val="003C1469"/>
    <w:rsid w:val="003C146D"/>
    <w:rsid w:val="003C14D0"/>
    <w:rsid w:val="003C14F5"/>
    <w:rsid w:val="003C1A96"/>
    <w:rsid w:val="003C1CF0"/>
    <w:rsid w:val="003C1D09"/>
    <w:rsid w:val="003C1DDE"/>
    <w:rsid w:val="003C211C"/>
    <w:rsid w:val="003C22E8"/>
    <w:rsid w:val="003C2678"/>
    <w:rsid w:val="003C2907"/>
    <w:rsid w:val="003C292B"/>
    <w:rsid w:val="003C32A0"/>
    <w:rsid w:val="003C33D7"/>
    <w:rsid w:val="003C344D"/>
    <w:rsid w:val="003C365A"/>
    <w:rsid w:val="003C369E"/>
    <w:rsid w:val="003C36DA"/>
    <w:rsid w:val="003C3ACA"/>
    <w:rsid w:val="003C3DEC"/>
    <w:rsid w:val="003C3FFD"/>
    <w:rsid w:val="003C40D2"/>
    <w:rsid w:val="003C42E8"/>
    <w:rsid w:val="003C42E9"/>
    <w:rsid w:val="003C45E1"/>
    <w:rsid w:val="003C4639"/>
    <w:rsid w:val="003C48C6"/>
    <w:rsid w:val="003C50A2"/>
    <w:rsid w:val="003C543A"/>
    <w:rsid w:val="003C5ECF"/>
    <w:rsid w:val="003C63A0"/>
    <w:rsid w:val="003C6463"/>
    <w:rsid w:val="003C6698"/>
    <w:rsid w:val="003C6848"/>
    <w:rsid w:val="003C6849"/>
    <w:rsid w:val="003C6C70"/>
    <w:rsid w:val="003C74AD"/>
    <w:rsid w:val="003C7902"/>
    <w:rsid w:val="003C7AD1"/>
    <w:rsid w:val="003C7DC3"/>
    <w:rsid w:val="003D0391"/>
    <w:rsid w:val="003D073B"/>
    <w:rsid w:val="003D08B3"/>
    <w:rsid w:val="003D08F1"/>
    <w:rsid w:val="003D08FF"/>
    <w:rsid w:val="003D09A6"/>
    <w:rsid w:val="003D0BA9"/>
    <w:rsid w:val="003D0D14"/>
    <w:rsid w:val="003D0FCC"/>
    <w:rsid w:val="003D1E07"/>
    <w:rsid w:val="003D2130"/>
    <w:rsid w:val="003D229A"/>
    <w:rsid w:val="003D22A7"/>
    <w:rsid w:val="003D2361"/>
    <w:rsid w:val="003D27B8"/>
    <w:rsid w:val="003D27BA"/>
    <w:rsid w:val="003D298D"/>
    <w:rsid w:val="003D29B7"/>
    <w:rsid w:val="003D29EB"/>
    <w:rsid w:val="003D2A3A"/>
    <w:rsid w:val="003D2A87"/>
    <w:rsid w:val="003D34C5"/>
    <w:rsid w:val="003D3A94"/>
    <w:rsid w:val="003D3D10"/>
    <w:rsid w:val="003D3D59"/>
    <w:rsid w:val="003D47FD"/>
    <w:rsid w:val="003D4DB1"/>
    <w:rsid w:val="003D5354"/>
    <w:rsid w:val="003D5362"/>
    <w:rsid w:val="003D5541"/>
    <w:rsid w:val="003D562B"/>
    <w:rsid w:val="003D568B"/>
    <w:rsid w:val="003D58E5"/>
    <w:rsid w:val="003D60A6"/>
    <w:rsid w:val="003D68E6"/>
    <w:rsid w:val="003D6AE9"/>
    <w:rsid w:val="003D6AFE"/>
    <w:rsid w:val="003D6E6B"/>
    <w:rsid w:val="003D6F4B"/>
    <w:rsid w:val="003D71A0"/>
    <w:rsid w:val="003D7860"/>
    <w:rsid w:val="003D7932"/>
    <w:rsid w:val="003D7ECB"/>
    <w:rsid w:val="003E0183"/>
    <w:rsid w:val="003E03D2"/>
    <w:rsid w:val="003E04BC"/>
    <w:rsid w:val="003E057D"/>
    <w:rsid w:val="003E074B"/>
    <w:rsid w:val="003E0E86"/>
    <w:rsid w:val="003E0FE0"/>
    <w:rsid w:val="003E1256"/>
    <w:rsid w:val="003E1467"/>
    <w:rsid w:val="003E15D2"/>
    <w:rsid w:val="003E19EF"/>
    <w:rsid w:val="003E2680"/>
    <w:rsid w:val="003E2879"/>
    <w:rsid w:val="003E2AD1"/>
    <w:rsid w:val="003E2C63"/>
    <w:rsid w:val="003E2D5D"/>
    <w:rsid w:val="003E2FCB"/>
    <w:rsid w:val="003E311A"/>
    <w:rsid w:val="003E31FA"/>
    <w:rsid w:val="003E3833"/>
    <w:rsid w:val="003E3942"/>
    <w:rsid w:val="003E3EA7"/>
    <w:rsid w:val="003E3FF3"/>
    <w:rsid w:val="003E44A0"/>
    <w:rsid w:val="003E493C"/>
    <w:rsid w:val="003E49A7"/>
    <w:rsid w:val="003E4A32"/>
    <w:rsid w:val="003E4C84"/>
    <w:rsid w:val="003E540D"/>
    <w:rsid w:val="003E5633"/>
    <w:rsid w:val="003E58C8"/>
    <w:rsid w:val="003E5EED"/>
    <w:rsid w:val="003E624F"/>
    <w:rsid w:val="003E63F2"/>
    <w:rsid w:val="003E67AC"/>
    <w:rsid w:val="003E7218"/>
    <w:rsid w:val="003E7242"/>
    <w:rsid w:val="003E746A"/>
    <w:rsid w:val="003E77E0"/>
    <w:rsid w:val="003E7884"/>
    <w:rsid w:val="003E7955"/>
    <w:rsid w:val="003E7B85"/>
    <w:rsid w:val="003E7D6F"/>
    <w:rsid w:val="003E7DB5"/>
    <w:rsid w:val="003F02FB"/>
    <w:rsid w:val="003F0628"/>
    <w:rsid w:val="003F0A01"/>
    <w:rsid w:val="003F0E95"/>
    <w:rsid w:val="003F0EA9"/>
    <w:rsid w:val="003F1318"/>
    <w:rsid w:val="003F14FE"/>
    <w:rsid w:val="003F1547"/>
    <w:rsid w:val="003F17FB"/>
    <w:rsid w:val="003F19C7"/>
    <w:rsid w:val="003F31BB"/>
    <w:rsid w:val="003F3CD3"/>
    <w:rsid w:val="003F41A3"/>
    <w:rsid w:val="003F449E"/>
    <w:rsid w:val="003F450C"/>
    <w:rsid w:val="003F458B"/>
    <w:rsid w:val="003F49DC"/>
    <w:rsid w:val="003F4E8E"/>
    <w:rsid w:val="003F52D8"/>
    <w:rsid w:val="003F5499"/>
    <w:rsid w:val="003F5609"/>
    <w:rsid w:val="003F58CC"/>
    <w:rsid w:val="003F6B0A"/>
    <w:rsid w:val="003F6E91"/>
    <w:rsid w:val="003F7072"/>
    <w:rsid w:val="003F70A2"/>
    <w:rsid w:val="003F735C"/>
    <w:rsid w:val="003F75AC"/>
    <w:rsid w:val="003F76BE"/>
    <w:rsid w:val="003F77FB"/>
    <w:rsid w:val="003F78A9"/>
    <w:rsid w:val="003F79C2"/>
    <w:rsid w:val="003F7ACB"/>
    <w:rsid w:val="003F7D3A"/>
    <w:rsid w:val="003F7E87"/>
    <w:rsid w:val="00400578"/>
    <w:rsid w:val="00400579"/>
    <w:rsid w:val="00400675"/>
    <w:rsid w:val="0040072B"/>
    <w:rsid w:val="004007F0"/>
    <w:rsid w:val="00400E8B"/>
    <w:rsid w:val="00401302"/>
    <w:rsid w:val="00401973"/>
    <w:rsid w:val="00402288"/>
    <w:rsid w:val="00402415"/>
    <w:rsid w:val="00402424"/>
    <w:rsid w:val="00402474"/>
    <w:rsid w:val="004027F6"/>
    <w:rsid w:val="00402F86"/>
    <w:rsid w:val="0040329B"/>
    <w:rsid w:val="0040362E"/>
    <w:rsid w:val="00403818"/>
    <w:rsid w:val="00403FE4"/>
    <w:rsid w:val="00403FF8"/>
    <w:rsid w:val="0040464F"/>
    <w:rsid w:val="004047A5"/>
    <w:rsid w:val="00404E21"/>
    <w:rsid w:val="00405531"/>
    <w:rsid w:val="004057F2"/>
    <w:rsid w:val="004058B7"/>
    <w:rsid w:val="00405C32"/>
    <w:rsid w:val="00405DDA"/>
    <w:rsid w:val="004061E6"/>
    <w:rsid w:val="004064C1"/>
    <w:rsid w:val="00406A85"/>
    <w:rsid w:val="004071D1"/>
    <w:rsid w:val="0040772E"/>
    <w:rsid w:val="00407F67"/>
    <w:rsid w:val="00410636"/>
    <w:rsid w:val="004107D1"/>
    <w:rsid w:val="00410E88"/>
    <w:rsid w:val="0041125F"/>
    <w:rsid w:val="004115F9"/>
    <w:rsid w:val="00411BEF"/>
    <w:rsid w:val="00411DC4"/>
    <w:rsid w:val="00411F60"/>
    <w:rsid w:val="004120AF"/>
    <w:rsid w:val="004122AF"/>
    <w:rsid w:val="004123E9"/>
    <w:rsid w:val="00412678"/>
    <w:rsid w:val="0041291C"/>
    <w:rsid w:val="00413340"/>
    <w:rsid w:val="00413665"/>
    <w:rsid w:val="00413727"/>
    <w:rsid w:val="00413C6D"/>
    <w:rsid w:val="00413D04"/>
    <w:rsid w:val="00414080"/>
    <w:rsid w:val="00414132"/>
    <w:rsid w:val="00415727"/>
    <w:rsid w:val="00415AF9"/>
    <w:rsid w:val="00415BC5"/>
    <w:rsid w:val="00415E04"/>
    <w:rsid w:val="00416635"/>
    <w:rsid w:val="00416DA4"/>
    <w:rsid w:val="00417197"/>
    <w:rsid w:val="004171BC"/>
    <w:rsid w:val="00417328"/>
    <w:rsid w:val="004173F0"/>
    <w:rsid w:val="0041761A"/>
    <w:rsid w:val="00417677"/>
    <w:rsid w:val="004177E6"/>
    <w:rsid w:val="004177F7"/>
    <w:rsid w:val="00417A75"/>
    <w:rsid w:val="00417B0A"/>
    <w:rsid w:val="00417C01"/>
    <w:rsid w:val="00417F85"/>
    <w:rsid w:val="004208FE"/>
    <w:rsid w:val="004216A1"/>
    <w:rsid w:val="004217DC"/>
    <w:rsid w:val="004218FD"/>
    <w:rsid w:val="00421949"/>
    <w:rsid w:val="00421BD1"/>
    <w:rsid w:val="00421C76"/>
    <w:rsid w:val="00421D85"/>
    <w:rsid w:val="00421DDB"/>
    <w:rsid w:val="00421FE2"/>
    <w:rsid w:val="00421FF7"/>
    <w:rsid w:val="0042216C"/>
    <w:rsid w:val="0042243C"/>
    <w:rsid w:val="004225E9"/>
    <w:rsid w:val="00422CD2"/>
    <w:rsid w:val="00423097"/>
    <w:rsid w:val="0042318E"/>
    <w:rsid w:val="004231E2"/>
    <w:rsid w:val="00423496"/>
    <w:rsid w:val="00423567"/>
    <w:rsid w:val="004236CD"/>
    <w:rsid w:val="0042382E"/>
    <w:rsid w:val="00423DEC"/>
    <w:rsid w:val="004241D8"/>
    <w:rsid w:val="004242C7"/>
    <w:rsid w:val="004244B0"/>
    <w:rsid w:val="00424DFB"/>
    <w:rsid w:val="00424E79"/>
    <w:rsid w:val="004251A2"/>
    <w:rsid w:val="004254FF"/>
    <w:rsid w:val="00425618"/>
    <w:rsid w:val="00425F90"/>
    <w:rsid w:val="004263B8"/>
    <w:rsid w:val="00427696"/>
    <w:rsid w:val="004276DA"/>
    <w:rsid w:val="00427ABF"/>
    <w:rsid w:val="0042B61F"/>
    <w:rsid w:val="004301B5"/>
    <w:rsid w:val="004301FA"/>
    <w:rsid w:val="00430434"/>
    <w:rsid w:val="0043065B"/>
    <w:rsid w:val="00430BEC"/>
    <w:rsid w:val="00430E9F"/>
    <w:rsid w:val="00430F4B"/>
    <w:rsid w:val="004311BC"/>
    <w:rsid w:val="00432226"/>
    <w:rsid w:val="0043239F"/>
    <w:rsid w:val="004328D4"/>
    <w:rsid w:val="00434755"/>
    <w:rsid w:val="0043496D"/>
    <w:rsid w:val="00435158"/>
    <w:rsid w:val="00435237"/>
    <w:rsid w:val="00435437"/>
    <w:rsid w:val="004358CC"/>
    <w:rsid w:val="0043596A"/>
    <w:rsid w:val="00435D5B"/>
    <w:rsid w:val="00435DFA"/>
    <w:rsid w:val="00436332"/>
    <w:rsid w:val="004363C6"/>
    <w:rsid w:val="00436F52"/>
    <w:rsid w:val="00437149"/>
    <w:rsid w:val="004374F8"/>
    <w:rsid w:val="0043766D"/>
    <w:rsid w:val="004378A6"/>
    <w:rsid w:val="00437B1B"/>
    <w:rsid w:val="00437E30"/>
    <w:rsid w:val="00437FEC"/>
    <w:rsid w:val="0044003B"/>
    <w:rsid w:val="004402FF"/>
    <w:rsid w:val="004403DD"/>
    <w:rsid w:val="004405F4"/>
    <w:rsid w:val="00440C49"/>
    <w:rsid w:val="00440FE7"/>
    <w:rsid w:val="00441317"/>
    <w:rsid w:val="004416A3"/>
    <w:rsid w:val="00441A65"/>
    <w:rsid w:val="00441C01"/>
    <w:rsid w:val="00441D4C"/>
    <w:rsid w:val="0044215C"/>
    <w:rsid w:val="004421AC"/>
    <w:rsid w:val="00442319"/>
    <w:rsid w:val="00442395"/>
    <w:rsid w:val="0044293C"/>
    <w:rsid w:val="00443031"/>
    <w:rsid w:val="0044359E"/>
    <w:rsid w:val="004435B1"/>
    <w:rsid w:val="00443B24"/>
    <w:rsid w:val="00444100"/>
    <w:rsid w:val="0044417D"/>
    <w:rsid w:val="0044428B"/>
    <w:rsid w:val="0044433D"/>
    <w:rsid w:val="004448B6"/>
    <w:rsid w:val="00444C6A"/>
    <w:rsid w:val="00444F8D"/>
    <w:rsid w:val="004457C3"/>
    <w:rsid w:val="00445BC2"/>
    <w:rsid w:val="00446197"/>
    <w:rsid w:val="004461B6"/>
    <w:rsid w:val="00447306"/>
    <w:rsid w:val="004476A7"/>
    <w:rsid w:val="00447A20"/>
    <w:rsid w:val="00447CA5"/>
    <w:rsid w:val="004502F8"/>
    <w:rsid w:val="004508DE"/>
    <w:rsid w:val="00450AE8"/>
    <w:rsid w:val="0045131A"/>
    <w:rsid w:val="004514EE"/>
    <w:rsid w:val="00451D5C"/>
    <w:rsid w:val="004520DC"/>
    <w:rsid w:val="004529F4"/>
    <w:rsid w:val="0045362B"/>
    <w:rsid w:val="00453A0E"/>
    <w:rsid w:val="0045435F"/>
    <w:rsid w:val="00454D15"/>
    <w:rsid w:val="00454F79"/>
    <w:rsid w:val="004550F5"/>
    <w:rsid w:val="004551A9"/>
    <w:rsid w:val="004558FA"/>
    <w:rsid w:val="00455D1F"/>
    <w:rsid w:val="00455D30"/>
    <w:rsid w:val="004563AD"/>
    <w:rsid w:val="00456717"/>
    <w:rsid w:val="00456C45"/>
    <w:rsid w:val="00456F31"/>
    <w:rsid w:val="00456F81"/>
    <w:rsid w:val="00457259"/>
    <w:rsid w:val="00457311"/>
    <w:rsid w:val="00457617"/>
    <w:rsid w:val="00457AA8"/>
    <w:rsid w:val="00457C13"/>
    <w:rsid w:val="00457D14"/>
    <w:rsid w:val="00457DE0"/>
    <w:rsid w:val="00460172"/>
    <w:rsid w:val="00460203"/>
    <w:rsid w:val="004602B4"/>
    <w:rsid w:val="00460430"/>
    <w:rsid w:val="004610FC"/>
    <w:rsid w:val="00461644"/>
    <w:rsid w:val="00461B5B"/>
    <w:rsid w:val="00461C08"/>
    <w:rsid w:val="00461C74"/>
    <w:rsid w:val="00461DE4"/>
    <w:rsid w:val="00461F13"/>
    <w:rsid w:val="00462366"/>
    <w:rsid w:val="0046244F"/>
    <w:rsid w:val="00462975"/>
    <w:rsid w:val="00462BC4"/>
    <w:rsid w:val="00462C0D"/>
    <w:rsid w:val="0046319A"/>
    <w:rsid w:val="004632F7"/>
    <w:rsid w:val="00463362"/>
    <w:rsid w:val="004635EB"/>
    <w:rsid w:val="00463852"/>
    <w:rsid w:val="00463CFF"/>
    <w:rsid w:val="00463F21"/>
    <w:rsid w:val="004641A3"/>
    <w:rsid w:val="004648CA"/>
    <w:rsid w:val="00464CAA"/>
    <w:rsid w:val="004651CB"/>
    <w:rsid w:val="00465796"/>
    <w:rsid w:val="00465877"/>
    <w:rsid w:val="00465E57"/>
    <w:rsid w:val="00465FB1"/>
    <w:rsid w:val="004661C5"/>
    <w:rsid w:val="004662DF"/>
    <w:rsid w:val="00466385"/>
    <w:rsid w:val="004664E1"/>
    <w:rsid w:val="004665E1"/>
    <w:rsid w:val="00466B03"/>
    <w:rsid w:val="00467144"/>
    <w:rsid w:val="00467AD2"/>
    <w:rsid w:val="00467C81"/>
    <w:rsid w:val="00467C95"/>
    <w:rsid w:val="00467D27"/>
    <w:rsid w:val="00467FDE"/>
    <w:rsid w:val="00470842"/>
    <w:rsid w:val="004709B2"/>
    <w:rsid w:val="00470CFC"/>
    <w:rsid w:val="00471123"/>
    <w:rsid w:val="00471800"/>
    <w:rsid w:val="00471D90"/>
    <w:rsid w:val="00472040"/>
    <w:rsid w:val="0047295E"/>
    <w:rsid w:val="0047305F"/>
    <w:rsid w:val="00474650"/>
    <w:rsid w:val="00474A98"/>
    <w:rsid w:val="00474AF3"/>
    <w:rsid w:val="00474B0D"/>
    <w:rsid w:val="00474DB3"/>
    <w:rsid w:val="00474DE6"/>
    <w:rsid w:val="00475CD2"/>
    <w:rsid w:val="004767D1"/>
    <w:rsid w:val="004769D2"/>
    <w:rsid w:val="00476E4B"/>
    <w:rsid w:val="00476EDA"/>
    <w:rsid w:val="0047733B"/>
    <w:rsid w:val="00477367"/>
    <w:rsid w:val="00477740"/>
    <w:rsid w:val="00477759"/>
    <w:rsid w:val="00477764"/>
    <w:rsid w:val="00477BD3"/>
    <w:rsid w:val="00477CC9"/>
    <w:rsid w:val="00477D39"/>
    <w:rsid w:val="00477DDF"/>
    <w:rsid w:val="004803E6"/>
    <w:rsid w:val="00480B81"/>
    <w:rsid w:val="00480F53"/>
    <w:rsid w:val="00481A68"/>
    <w:rsid w:val="00481B36"/>
    <w:rsid w:val="00482145"/>
    <w:rsid w:val="004829C7"/>
    <w:rsid w:val="00482B19"/>
    <w:rsid w:val="00482F54"/>
    <w:rsid w:val="0048309E"/>
    <w:rsid w:val="004831C8"/>
    <w:rsid w:val="004832BD"/>
    <w:rsid w:val="00483493"/>
    <w:rsid w:val="00483642"/>
    <w:rsid w:val="0048430B"/>
    <w:rsid w:val="0048438E"/>
    <w:rsid w:val="004844EC"/>
    <w:rsid w:val="0048477E"/>
    <w:rsid w:val="00484C87"/>
    <w:rsid w:val="00484DF9"/>
    <w:rsid w:val="00485455"/>
    <w:rsid w:val="00485D1A"/>
    <w:rsid w:val="0048604B"/>
    <w:rsid w:val="004863BE"/>
    <w:rsid w:val="0048653C"/>
    <w:rsid w:val="004866F2"/>
    <w:rsid w:val="00486E60"/>
    <w:rsid w:val="00487103"/>
    <w:rsid w:val="0048746D"/>
    <w:rsid w:val="004877FC"/>
    <w:rsid w:val="00487901"/>
    <w:rsid w:val="00487982"/>
    <w:rsid w:val="00487E1D"/>
    <w:rsid w:val="00490309"/>
    <w:rsid w:val="004905B0"/>
    <w:rsid w:val="004907A8"/>
    <w:rsid w:val="00490CDB"/>
    <w:rsid w:val="004919D7"/>
    <w:rsid w:val="0049229D"/>
    <w:rsid w:val="0049232A"/>
    <w:rsid w:val="00492422"/>
    <w:rsid w:val="004928BD"/>
    <w:rsid w:val="00492E91"/>
    <w:rsid w:val="00492F55"/>
    <w:rsid w:val="004935DA"/>
    <w:rsid w:val="0049364C"/>
    <w:rsid w:val="004938EE"/>
    <w:rsid w:val="00493CFA"/>
    <w:rsid w:val="00493F83"/>
    <w:rsid w:val="004941F7"/>
    <w:rsid w:val="00494234"/>
    <w:rsid w:val="004943AC"/>
    <w:rsid w:val="00494ED5"/>
    <w:rsid w:val="0049530E"/>
    <w:rsid w:val="004956A9"/>
    <w:rsid w:val="00495E85"/>
    <w:rsid w:val="00495FA4"/>
    <w:rsid w:val="00495FDA"/>
    <w:rsid w:val="004960E3"/>
    <w:rsid w:val="0049645E"/>
    <w:rsid w:val="004967AC"/>
    <w:rsid w:val="004969C2"/>
    <w:rsid w:val="0049707A"/>
    <w:rsid w:val="004972C6"/>
    <w:rsid w:val="0049737A"/>
    <w:rsid w:val="004974F4"/>
    <w:rsid w:val="00497B14"/>
    <w:rsid w:val="004A0128"/>
    <w:rsid w:val="004A01D1"/>
    <w:rsid w:val="004A0380"/>
    <w:rsid w:val="004A186C"/>
    <w:rsid w:val="004A1906"/>
    <w:rsid w:val="004A1B9F"/>
    <w:rsid w:val="004A1EA8"/>
    <w:rsid w:val="004A2086"/>
    <w:rsid w:val="004A2238"/>
    <w:rsid w:val="004A2A7E"/>
    <w:rsid w:val="004A2D0C"/>
    <w:rsid w:val="004A393C"/>
    <w:rsid w:val="004A3B36"/>
    <w:rsid w:val="004A3C7E"/>
    <w:rsid w:val="004A3E82"/>
    <w:rsid w:val="004A431B"/>
    <w:rsid w:val="004A49CB"/>
    <w:rsid w:val="004A4B25"/>
    <w:rsid w:val="004A5272"/>
    <w:rsid w:val="004A55FB"/>
    <w:rsid w:val="004A5A23"/>
    <w:rsid w:val="004A612C"/>
    <w:rsid w:val="004A6985"/>
    <w:rsid w:val="004A70DB"/>
    <w:rsid w:val="004A71B9"/>
    <w:rsid w:val="004A72A3"/>
    <w:rsid w:val="004A7BD4"/>
    <w:rsid w:val="004B011B"/>
    <w:rsid w:val="004B0146"/>
    <w:rsid w:val="004B09F1"/>
    <w:rsid w:val="004B12F1"/>
    <w:rsid w:val="004B1458"/>
    <w:rsid w:val="004B19BD"/>
    <w:rsid w:val="004B1A6A"/>
    <w:rsid w:val="004B1BE3"/>
    <w:rsid w:val="004B1C82"/>
    <w:rsid w:val="004B23ED"/>
    <w:rsid w:val="004B24FB"/>
    <w:rsid w:val="004B2B4C"/>
    <w:rsid w:val="004B2BB1"/>
    <w:rsid w:val="004B2E9E"/>
    <w:rsid w:val="004B313C"/>
    <w:rsid w:val="004B3181"/>
    <w:rsid w:val="004B386E"/>
    <w:rsid w:val="004B387B"/>
    <w:rsid w:val="004B3AD5"/>
    <w:rsid w:val="004B3BFB"/>
    <w:rsid w:val="004B3D1E"/>
    <w:rsid w:val="004B3F19"/>
    <w:rsid w:val="004B40D9"/>
    <w:rsid w:val="004B4159"/>
    <w:rsid w:val="004B4230"/>
    <w:rsid w:val="004B4707"/>
    <w:rsid w:val="004B4A09"/>
    <w:rsid w:val="004B4DFF"/>
    <w:rsid w:val="004B4E9D"/>
    <w:rsid w:val="004B4EE8"/>
    <w:rsid w:val="004B531A"/>
    <w:rsid w:val="004B5335"/>
    <w:rsid w:val="004B56CA"/>
    <w:rsid w:val="004B56ED"/>
    <w:rsid w:val="004B5AB1"/>
    <w:rsid w:val="004B5AF3"/>
    <w:rsid w:val="004B5E9E"/>
    <w:rsid w:val="004B66B8"/>
    <w:rsid w:val="004B67E0"/>
    <w:rsid w:val="004B69BC"/>
    <w:rsid w:val="004B6AAA"/>
    <w:rsid w:val="004B6C57"/>
    <w:rsid w:val="004B710A"/>
    <w:rsid w:val="004B757D"/>
    <w:rsid w:val="004B7675"/>
    <w:rsid w:val="004B7FCB"/>
    <w:rsid w:val="004C085B"/>
    <w:rsid w:val="004C09E8"/>
    <w:rsid w:val="004C0CB4"/>
    <w:rsid w:val="004C0E82"/>
    <w:rsid w:val="004C1399"/>
    <w:rsid w:val="004C1923"/>
    <w:rsid w:val="004C1989"/>
    <w:rsid w:val="004C1CAE"/>
    <w:rsid w:val="004C1ED7"/>
    <w:rsid w:val="004C2193"/>
    <w:rsid w:val="004C21D6"/>
    <w:rsid w:val="004C22A1"/>
    <w:rsid w:val="004C23C3"/>
    <w:rsid w:val="004C23CA"/>
    <w:rsid w:val="004C296C"/>
    <w:rsid w:val="004C2AF6"/>
    <w:rsid w:val="004C2BBC"/>
    <w:rsid w:val="004C2D6E"/>
    <w:rsid w:val="004C2F58"/>
    <w:rsid w:val="004C308B"/>
    <w:rsid w:val="004C3405"/>
    <w:rsid w:val="004C3966"/>
    <w:rsid w:val="004C431E"/>
    <w:rsid w:val="004C4EE1"/>
    <w:rsid w:val="004C534D"/>
    <w:rsid w:val="004C56A6"/>
    <w:rsid w:val="004C572D"/>
    <w:rsid w:val="004C5785"/>
    <w:rsid w:val="004C58E8"/>
    <w:rsid w:val="004C5A61"/>
    <w:rsid w:val="004C5C3B"/>
    <w:rsid w:val="004C5CB6"/>
    <w:rsid w:val="004C5D9C"/>
    <w:rsid w:val="004C5F70"/>
    <w:rsid w:val="004C6739"/>
    <w:rsid w:val="004C68B0"/>
    <w:rsid w:val="004C6A75"/>
    <w:rsid w:val="004C6BA8"/>
    <w:rsid w:val="004C6CAF"/>
    <w:rsid w:val="004C6E69"/>
    <w:rsid w:val="004C6EB0"/>
    <w:rsid w:val="004C7242"/>
    <w:rsid w:val="004C72B2"/>
    <w:rsid w:val="004C7927"/>
    <w:rsid w:val="004C7B9B"/>
    <w:rsid w:val="004D00AB"/>
    <w:rsid w:val="004D0109"/>
    <w:rsid w:val="004D02CD"/>
    <w:rsid w:val="004D0469"/>
    <w:rsid w:val="004D0550"/>
    <w:rsid w:val="004D08A6"/>
    <w:rsid w:val="004D0BF4"/>
    <w:rsid w:val="004D0F14"/>
    <w:rsid w:val="004D10D0"/>
    <w:rsid w:val="004D121A"/>
    <w:rsid w:val="004D159B"/>
    <w:rsid w:val="004D1A63"/>
    <w:rsid w:val="004D1BB8"/>
    <w:rsid w:val="004D1BE3"/>
    <w:rsid w:val="004D1C2F"/>
    <w:rsid w:val="004D1DC5"/>
    <w:rsid w:val="004D1F41"/>
    <w:rsid w:val="004D2A0E"/>
    <w:rsid w:val="004D2BBC"/>
    <w:rsid w:val="004D2FEA"/>
    <w:rsid w:val="004D33BB"/>
    <w:rsid w:val="004D4673"/>
    <w:rsid w:val="004D496D"/>
    <w:rsid w:val="004D504F"/>
    <w:rsid w:val="004D5626"/>
    <w:rsid w:val="004D572D"/>
    <w:rsid w:val="004D575A"/>
    <w:rsid w:val="004D5775"/>
    <w:rsid w:val="004D57C2"/>
    <w:rsid w:val="004D5994"/>
    <w:rsid w:val="004D5A59"/>
    <w:rsid w:val="004D5AF6"/>
    <w:rsid w:val="004D5D37"/>
    <w:rsid w:val="004D6244"/>
    <w:rsid w:val="004D6300"/>
    <w:rsid w:val="004D6CA3"/>
    <w:rsid w:val="004D6CD1"/>
    <w:rsid w:val="004D6E86"/>
    <w:rsid w:val="004D738F"/>
    <w:rsid w:val="004D7552"/>
    <w:rsid w:val="004D7582"/>
    <w:rsid w:val="004D7784"/>
    <w:rsid w:val="004D7E30"/>
    <w:rsid w:val="004E061C"/>
    <w:rsid w:val="004E072C"/>
    <w:rsid w:val="004E0A0F"/>
    <w:rsid w:val="004E0DF8"/>
    <w:rsid w:val="004E106C"/>
    <w:rsid w:val="004E1313"/>
    <w:rsid w:val="004E164B"/>
    <w:rsid w:val="004E1786"/>
    <w:rsid w:val="004E18AF"/>
    <w:rsid w:val="004E2596"/>
    <w:rsid w:val="004E2730"/>
    <w:rsid w:val="004E2758"/>
    <w:rsid w:val="004E2778"/>
    <w:rsid w:val="004E2A77"/>
    <w:rsid w:val="004E2A7B"/>
    <w:rsid w:val="004E2A94"/>
    <w:rsid w:val="004E2FBA"/>
    <w:rsid w:val="004E32E0"/>
    <w:rsid w:val="004E341A"/>
    <w:rsid w:val="004E3669"/>
    <w:rsid w:val="004E37BF"/>
    <w:rsid w:val="004E38E7"/>
    <w:rsid w:val="004E3B86"/>
    <w:rsid w:val="004E3E79"/>
    <w:rsid w:val="004E3EAE"/>
    <w:rsid w:val="004E4200"/>
    <w:rsid w:val="004E4272"/>
    <w:rsid w:val="004E43C0"/>
    <w:rsid w:val="004E464C"/>
    <w:rsid w:val="004E4A34"/>
    <w:rsid w:val="004E4CE3"/>
    <w:rsid w:val="004E5321"/>
    <w:rsid w:val="004E5580"/>
    <w:rsid w:val="004E5614"/>
    <w:rsid w:val="004E5E4D"/>
    <w:rsid w:val="004E63D2"/>
    <w:rsid w:val="004E6F36"/>
    <w:rsid w:val="004E770E"/>
    <w:rsid w:val="004E7BCC"/>
    <w:rsid w:val="004E7DB3"/>
    <w:rsid w:val="004E7F3C"/>
    <w:rsid w:val="004E7FC7"/>
    <w:rsid w:val="004F0207"/>
    <w:rsid w:val="004F0A12"/>
    <w:rsid w:val="004F1346"/>
    <w:rsid w:val="004F17E7"/>
    <w:rsid w:val="004F1975"/>
    <w:rsid w:val="004F1A1F"/>
    <w:rsid w:val="004F26D2"/>
    <w:rsid w:val="004F27BB"/>
    <w:rsid w:val="004F27CE"/>
    <w:rsid w:val="004F2D62"/>
    <w:rsid w:val="004F2E16"/>
    <w:rsid w:val="004F321F"/>
    <w:rsid w:val="004F328C"/>
    <w:rsid w:val="004F32D2"/>
    <w:rsid w:val="004F34B1"/>
    <w:rsid w:val="004F3771"/>
    <w:rsid w:val="004F39C5"/>
    <w:rsid w:val="004F3B9F"/>
    <w:rsid w:val="004F3C8E"/>
    <w:rsid w:val="004F3FFF"/>
    <w:rsid w:val="004F40D2"/>
    <w:rsid w:val="004F517B"/>
    <w:rsid w:val="004F52FB"/>
    <w:rsid w:val="004F53BA"/>
    <w:rsid w:val="004F55F2"/>
    <w:rsid w:val="004F56C6"/>
    <w:rsid w:val="004F6138"/>
    <w:rsid w:val="004F6241"/>
    <w:rsid w:val="004F624C"/>
    <w:rsid w:val="004F62F3"/>
    <w:rsid w:val="004F65EB"/>
    <w:rsid w:val="004F6681"/>
    <w:rsid w:val="004F6F23"/>
    <w:rsid w:val="004F6F6A"/>
    <w:rsid w:val="004F7170"/>
    <w:rsid w:val="004F7514"/>
    <w:rsid w:val="004F783C"/>
    <w:rsid w:val="004F7CAF"/>
    <w:rsid w:val="0050055A"/>
    <w:rsid w:val="00500AEA"/>
    <w:rsid w:val="00500B3A"/>
    <w:rsid w:val="00500C4F"/>
    <w:rsid w:val="00500DD6"/>
    <w:rsid w:val="00500F2D"/>
    <w:rsid w:val="00501428"/>
    <w:rsid w:val="00501558"/>
    <w:rsid w:val="00501733"/>
    <w:rsid w:val="00502136"/>
    <w:rsid w:val="005027BF"/>
    <w:rsid w:val="00502849"/>
    <w:rsid w:val="00502B63"/>
    <w:rsid w:val="00502BF3"/>
    <w:rsid w:val="00502FCC"/>
    <w:rsid w:val="00503062"/>
    <w:rsid w:val="005036D8"/>
    <w:rsid w:val="005038BE"/>
    <w:rsid w:val="00503BC2"/>
    <w:rsid w:val="00504501"/>
    <w:rsid w:val="005045CC"/>
    <w:rsid w:val="0050512B"/>
    <w:rsid w:val="00505280"/>
    <w:rsid w:val="00505584"/>
    <w:rsid w:val="00505707"/>
    <w:rsid w:val="00505A5E"/>
    <w:rsid w:val="00505AE1"/>
    <w:rsid w:val="00505C18"/>
    <w:rsid w:val="00505DFB"/>
    <w:rsid w:val="00505F9E"/>
    <w:rsid w:val="005060BC"/>
    <w:rsid w:val="00506230"/>
    <w:rsid w:val="00507196"/>
    <w:rsid w:val="00507241"/>
    <w:rsid w:val="005074FA"/>
    <w:rsid w:val="00510026"/>
    <w:rsid w:val="00510082"/>
    <w:rsid w:val="00510572"/>
    <w:rsid w:val="00510594"/>
    <w:rsid w:val="0051070E"/>
    <w:rsid w:val="00510959"/>
    <w:rsid w:val="00510D01"/>
    <w:rsid w:val="00510F17"/>
    <w:rsid w:val="00511034"/>
    <w:rsid w:val="00511043"/>
    <w:rsid w:val="0051122C"/>
    <w:rsid w:val="0051126F"/>
    <w:rsid w:val="005113A4"/>
    <w:rsid w:val="005116AE"/>
    <w:rsid w:val="00512170"/>
    <w:rsid w:val="0051271A"/>
    <w:rsid w:val="00512755"/>
    <w:rsid w:val="00512D15"/>
    <w:rsid w:val="0051300F"/>
    <w:rsid w:val="0051403E"/>
    <w:rsid w:val="00514335"/>
    <w:rsid w:val="00514390"/>
    <w:rsid w:val="00514A40"/>
    <w:rsid w:val="00514D74"/>
    <w:rsid w:val="00514FEE"/>
    <w:rsid w:val="00514FF6"/>
    <w:rsid w:val="005152F0"/>
    <w:rsid w:val="005153D5"/>
    <w:rsid w:val="005156A0"/>
    <w:rsid w:val="0051598F"/>
    <w:rsid w:val="00515D2E"/>
    <w:rsid w:val="005161E6"/>
    <w:rsid w:val="0051630C"/>
    <w:rsid w:val="0051650B"/>
    <w:rsid w:val="005167CC"/>
    <w:rsid w:val="00516991"/>
    <w:rsid w:val="005169F8"/>
    <w:rsid w:val="005170F8"/>
    <w:rsid w:val="00517116"/>
    <w:rsid w:val="0051735F"/>
    <w:rsid w:val="005175A8"/>
    <w:rsid w:val="0051764F"/>
    <w:rsid w:val="00517ACE"/>
    <w:rsid w:val="00517DDC"/>
    <w:rsid w:val="00517E40"/>
    <w:rsid w:val="00517E7D"/>
    <w:rsid w:val="00517EB7"/>
    <w:rsid w:val="00520142"/>
    <w:rsid w:val="00520358"/>
    <w:rsid w:val="005208AE"/>
    <w:rsid w:val="00520C9F"/>
    <w:rsid w:val="00521143"/>
    <w:rsid w:val="0052123A"/>
    <w:rsid w:val="005214C6"/>
    <w:rsid w:val="005216B6"/>
    <w:rsid w:val="00521915"/>
    <w:rsid w:val="00521C2C"/>
    <w:rsid w:val="00521CBA"/>
    <w:rsid w:val="005224ED"/>
    <w:rsid w:val="00522761"/>
    <w:rsid w:val="00522DB4"/>
    <w:rsid w:val="005231F1"/>
    <w:rsid w:val="00523512"/>
    <w:rsid w:val="00523714"/>
    <w:rsid w:val="00523AE4"/>
    <w:rsid w:val="00523BAB"/>
    <w:rsid w:val="005241D6"/>
    <w:rsid w:val="005241FE"/>
    <w:rsid w:val="005248C2"/>
    <w:rsid w:val="00524924"/>
    <w:rsid w:val="00524C6C"/>
    <w:rsid w:val="0052560D"/>
    <w:rsid w:val="00525965"/>
    <w:rsid w:val="00525AD6"/>
    <w:rsid w:val="00525B03"/>
    <w:rsid w:val="00525C58"/>
    <w:rsid w:val="0052630F"/>
    <w:rsid w:val="0052635C"/>
    <w:rsid w:val="005264F6"/>
    <w:rsid w:val="005265E0"/>
    <w:rsid w:val="00526A58"/>
    <w:rsid w:val="00526CD8"/>
    <w:rsid w:val="00526D14"/>
    <w:rsid w:val="005270F6"/>
    <w:rsid w:val="005271C6"/>
    <w:rsid w:val="005271C7"/>
    <w:rsid w:val="00527221"/>
    <w:rsid w:val="005273F8"/>
    <w:rsid w:val="005275B3"/>
    <w:rsid w:val="0052760B"/>
    <w:rsid w:val="00527F70"/>
    <w:rsid w:val="00527FDA"/>
    <w:rsid w:val="005306D5"/>
    <w:rsid w:val="005307EF"/>
    <w:rsid w:val="005309F3"/>
    <w:rsid w:val="00530A98"/>
    <w:rsid w:val="00531361"/>
    <w:rsid w:val="005314D8"/>
    <w:rsid w:val="00531CF7"/>
    <w:rsid w:val="00531ED4"/>
    <w:rsid w:val="00532240"/>
    <w:rsid w:val="005322A3"/>
    <w:rsid w:val="005322C0"/>
    <w:rsid w:val="00532A85"/>
    <w:rsid w:val="00533313"/>
    <w:rsid w:val="00533324"/>
    <w:rsid w:val="005334BE"/>
    <w:rsid w:val="005335E1"/>
    <w:rsid w:val="005339C7"/>
    <w:rsid w:val="00533CB1"/>
    <w:rsid w:val="00533DB3"/>
    <w:rsid w:val="00533EB4"/>
    <w:rsid w:val="005341BE"/>
    <w:rsid w:val="005342DC"/>
    <w:rsid w:val="00534534"/>
    <w:rsid w:val="0053497D"/>
    <w:rsid w:val="00534BEF"/>
    <w:rsid w:val="00534C50"/>
    <w:rsid w:val="00534D50"/>
    <w:rsid w:val="00534E58"/>
    <w:rsid w:val="00535305"/>
    <w:rsid w:val="005359F6"/>
    <w:rsid w:val="00535A21"/>
    <w:rsid w:val="00535BE5"/>
    <w:rsid w:val="005363DC"/>
    <w:rsid w:val="00536C01"/>
    <w:rsid w:val="00536F9F"/>
    <w:rsid w:val="0053729F"/>
    <w:rsid w:val="00537588"/>
    <w:rsid w:val="00537792"/>
    <w:rsid w:val="00537948"/>
    <w:rsid w:val="00537959"/>
    <w:rsid w:val="00537983"/>
    <w:rsid w:val="0053799B"/>
    <w:rsid w:val="00537B3B"/>
    <w:rsid w:val="00537D57"/>
    <w:rsid w:val="00537F3A"/>
    <w:rsid w:val="0054074E"/>
    <w:rsid w:val="005408F4"/>
    <w:rsid w:val="00540972"/>
    <w:rsid w:val="00540AB8"/>
    <w:rsid w:val="00540CA6"/>
    <w:rsid w:val="0054152D"/>
    <w:rsid w:val="00541646"/>
    <w:rsid w:val="00541AE4"/>
    <w:rsid w:val="00541E3E"/>
    <w:rsid w:val="00541FC7"/>
    <w:rsid w:val="00542D82"/>
    <w:rsid w:val="0054341D"/>
    <w:rsid w:val="0054349A"/>
    <w:rsid w:val="005438A2"/>
    <w:rsid w:val="00543DCB"/>
    <w:rsid w:val="0054425D"/>
    <w:rsid w:val="005447DE"/>
    <w:rsid w:val="00544B03"/>
    <w:rsid w:val="00544ECB"/>
    <w:rsid w:val="00545324"/>
    <w:rsid w:val="00545A30"/>
    <w:rsid w:val="00545E6D"/>
    <w:rsid w:val="0054658A"/>
    <w:rsid w:val="005468E5"/>
    <w:rsid w:val="00546A06"/>
    <w:rsid w:val="00546B85"/>
    <w:rsid w:val="00546B86"/>
    <w:rsid w:val="00546CE6"/>
    <w:rsid w:val="00546DED"/>
    <w:rsid w:val="005472E8"/>
    <w:rsid w:val="0054739E"/>
    <w:rsid w:val="00547540"/>
    <w:rsid w:val="00547A91"/>
    <w:rsid w:val="00550523"/>
    <w:rsid w:val="0055061E"/>
    <w:rsid w:val="00550804"/>
    <w:rsid w:val="0055090B"/>
    <w:rsid w:val="00550C7A"/>
    <w:rsid w:val="00550E0B"/>
    <w:rsid w:val="00551201"/>
    <w:rsid w:val="005519F4"/>
    <w:rsid w:val="00551C09"/>
    <w:rsid w:val="00551E8C"/>
    <w:rsid w:val="00552155"/>
    <w:rsid w:val="00552255"/>
    <w:rsid w:val="0055259E"/>
    <w:rsid w:val="00552ACD"/>
    <w:rsid w:val="00552DCC"/>
    <w:rsid w:val="00553372"/>
    <w:rsid w:val="00553449"/>
    <w:rsid w:val="00553553"/>
    <w:rsid w:val="00553F54"/>
    <w:rsid w:val="005548FB"/>
    <w:rsid w:val="00554AC1"/>
    <w:rsid w:val="00554C5A"/>
    <w:rsid w:val="00554D65"/>
    <w:rsid w:val="005550A8"/>
    <w:rsid w:val="0055513A"/>
    <w:rsid w:val="0055587D"/>
    <w:rsid w:val="00555D65"/>
    <w:rsid w:val="00555DA8"/>
    <w:rsid w:val="0055613A"/>
    <w:rsid w:val="005561AF"/>
    <w:rsid w:val="005561B0"/>
    <w:rsid w:val="00556CBD"/>
    <w:rsid w:val="00557014"/>
    <w:rsid w:val="00557432"/>
    <w:rsid w:val="00557B4E"/>
    <w:rsid w:val="00557F89"/>
    <w:rsid w:val="00561145"/>
    <w:rsid w:val="00561774"/>
    <w:rsid w:val="00561A4A"/>
    <w:rsid w:val="00561CAE"/>
    <w:rsid w:val="00561ED3"/>
    <w:rsid w:val="00562416"/>
    <w:rsid w:val="00563BC1"/>
    <w:rsid w:val="00563DA0"/>
    <w:rsid w:val="00564512"/>
    <w:rsid w:val="005647B5"/>
    <w:rsid w:val="005648F4"/>
    <w:rsid w:val="0056499E"/>
    <w:rsid w:val="00564B58"/>
    <w:rsid w:val="00564BD5"/>
    <w:rsid w:val="00564C8A"/>
    <w:rsid w:val="00564F27"/>
    <w:rsid w:val="00565242"/>
    <w:rsid w:val="0056545D"/>
    <w:rsid w:val="00565743"/>
    <w:rsid w:val="005657AF"/>
    <w:rsid w:val="00565F3A"/>
    <w:rsid w:val="00566049"/>
    <w:rsid w:val="005660F4"/>
    <w:rsid w:val="005661B8"/>
    <w:rsid w:val="00566226"/>
    <w:rsid w:val="0056641C"/>
    <w:rsid w:val="0056686D"/>
    <w:rsid w:val="005668A8"/>
    <w:rsid w:val="005668F2"/>
    <w:rsid w:val="00566CB2"/>
    <w:rsid w:val="005670A2"/>
    <w:rsid w:val="0056718C"/>
    <w:rsid w:val="00567208"/>
    <w:rsid w:val="005674E8"/>
    <w:rsid w:val="00567E2A"/>
    <w:rsid w:val="0057035F"/>
    <w:rsid w:val="00570993"/>
    <w:rsid w:val="00570C0C"/>
    <w:rsid w:val="00570F49"/>
    <w:rsid w:val="005713A2"/>
    <w:rsid w:val="00571CD1"/>
    <w:rsid w:val="00571E8E"/>
    <w:rsid w:val="005722C9"/>
    <w:rsid w:val="00573F7D"/>
    <w:rsid w:val="005742F4"/>
    <w:rsid w:val="0057476F"/>
    <w:rsid w:val="00574892"/>
    <w:rsid w:val="00574C1C"/>
    <w:rsid w:val="00574E65"/>
    <w:rsid w:val="00575208"/>
    <w:rsid w:val="005752B3"/>
    <w:rsid w:val="0057536B"/>
    <w:rsid w:val="00575482"/>
    <w:rsid w:val="00575D21"/>
    <w:rsid w:val="00575F56"/>
    <w:rsid w:val="00576693"/>
    <w:rsid w:val="00576C7C"/>
    <w:rsid w:val="00576F64"/>
    <w:rsid w:val="005770C3"/>
    <w:rsid w:val="005775A5"/>
    <w:rsid w:val="00577C0B"/>
    <w:rsid w:val="00577FC7"/>
    <w:rsid w:val="005802DC"/>
    <w:rsid w:val="00580FC4"/>
    <w:rsid w:val="005813C8"/>
    <w:rsid w:val="00581BAF"/>
    <w:rsid w:val="00581D3C"/>
    <w:rsid w:val="00581E9E"/>
    <w:rsid w:val="00582088"/>
    <w:rsid w:val="00582349"/>
    <w:rsid w:val="00582568"/>
    <w:rsid w:val="00582729"/>
    <w:rsid w:val="00582C4C"/>
    <w:rsid w:val="00582E14"/>
    <w:rsid w:val="00583400"/>
    <w:rsid w:val="0058354A"/>
    <w:rsid w:val="005836B7"/>
    <w:rsid w:val="005836EF"/>
    <w:rsid w:val="005837F6"/>
    <w:rsid w:val="00583A9D"/>
    <w:rsid w:val="00583BC0"/>
    <w:rsid w:val="00584191"/>
    <w:rsid w:val="0058466F"/>
    <w:rsid w:val="005846CE"/>
    <w:rsid w:val="00584C06"/>
    <w:rsid w:val="00584CF3"/>
    <w:rsid w:val="00584DF9"/>
    <w:rsid w:val="005850F5"/>
    <w:rsid w:val="00585101"/>
    <w:rsid w:val="005851BB"/>
    <w:rsid w:val="0058542B"/>
    <w:rsid w:val="005855B3"/>
    <w:rsid w:val="00585661"/>
    <w:rsid w:val="00585793"/>
    <w:rsid w:val="005857DE"/>
    <w:rsid w:val="00585980"/>
    <w:rsid w:val="0058599C"/>
    <w:rsid w:val="00585B4B"/>
    <w:rsid w:val="00585B90"/>
    <w:rsid w:val="0058619D"/>
    <w:rsid w:val="00586A37"/>
    <w:rsid w:val="00586E2E"/>
    <w:rsid w:val="00586E5A"/>
    <w:rsid w:val="00587711"/>
    <w:rsid w:val="005878AA"/>
    <w:rsid w:val="00587B9C"/>
    <w:rsid w:val="00587EFF"/>
    <w:rsid w:val="0059019B"/>
    <w:rsid w:val="00590367"/>
    <w:rsid w:val="0059053D"/>
    <w:rsid w:val="00590944"/>
    <w:rsid w:val="00590AB7"/>
    <w:rsid w:val="005910C7"/>
    <w:rsid w:val="005910E0"/>
    <w:rsid w:val="005911A0"/>
    <w:rsid w:val="0059143E"/>
    <w:rsid w:val="005915C9"/>
    <w:rsid w:val="0059172C"/>
    <w:rsid w:val="0059173F"/>
    <w:rsid w:val="005918D8"/>
    <w:rsid w:val="00591C18"/>
    <w:rsid w:val="0059223B"/>
    <w:rsid w:val="005929EA"/>
    <w:rsid w:val="00592FEF"/>
    <w:rsid w:val="005930F1"/>
    <w:rsid w:val="00593577"/>
    <w:rsid w:val="005938C4"/>
    <w:rsid w:val="00593F28"/>
    <w:rsid w:val="00594301"/>
    <w:rsid w:val="005947E1"/>
    <w:rsid w:val="00594DE4"/>
    <w:rsid w:val="00595469"/>
    <w:rsid w:val="00595691"/>
    <w:rsid w:val="005963C9"/>
    <w:rsid w:val="0059654B"/>
    <w:rsid w:val="00596570"/>
    <w:rsid w:val="005965B2"/>
    <w:rsid w:val="00596691"/>
    <w:rsid w:val="005968D9"/>
    <w:rsid w:val="00596BA1"/>
    <w:rsid w:val="00596E5F"/>
    <w:rsid w:val="00597060"/>
    <w:rsid w:val="005979CF"/>
    <w:rsid w:val="005A018D"/>
    <w:rsid w:val="005A02D8"/>
    <w:rsid w:val="005A03FF"/>
    <w:rsid w:val="005A09A3"/>
    <w:rsid w:val="005A0A56"/>
    <w:rsid w:val="005A1296"/>
    <w:rsid w:val="005A14A2"/>
    <w:rsid w:val="005A1968"/>
    <w:rsid w:val="005A1BA5"/>
    <w:rsid w:val="005A1E3B"/>
    <w:rsid w:val="005A23C8"/>
    <w:rsid w:val="005A27D3"/>
    <w:rsid w:val="005A2BAE"/>
    <w:rsid w:val="005A2C3F"/>
    <w:rsid w:val="005A2CF9"/>
    <w:rsid w:val="005A2F17"/>
    <w:rsid w:val="005A2F90"/>
    <w:rsid w:val="005A342D"/>
    <w:rsid w:val="005A379B"/>
    <w:rsid w:val="005A3E8A"/>
    <w:rsid w:val="005A4181"/>
    <w:rsid w:val="005A438C"/>
    <w:rsid w:val="005A4674"/>
    <w:rsid w:val="005A48BC"/>
    <w:rsid w:val="005A49D0"/>
    <w:rsid w:val="005A4D8E"/>
    <w:rsid w:val="005A4DFE"/>
    <w:rsid w:val="005A507A"/>
    <w:rsid w:val="005A51BD"/>
    <w:rsid w:val="005A58D0"/>
    <w:rsid w:val="005A5FCD"/>
    <w:rsid w:val="005A600E"/>
    <w:rsid w:val="005A60D6"/>
    <w:rsid w:val="005A6516"/>
    <w:rsid w:val="005A6C1D"/>
    <w:rsid w:val="005A6F46"/>
    <w:rsid w:val="005A7180"/>
    <w:rsid w:val="005A72BE"/>
    <w:rsid w:val="005A75DF"/>
    <w:rsid w:val="005A794B"/>
    <w:rsid w:val="005A7B6C"/>
    <w:rsid w:val="005A7D0D"/>
    <w:rsid w:val="005A7D84"/>
    <w:rsid w:val="005B0651"/>
    <w:rsid w:val="005B08D2"/>
    <w:rsid w:val="005B0AA3"/>
    <w:rsid w:val="005B0CD7"/>
    <w:rsid w:val="005B1801"/>
    <w:rsid w:val="005B1803"/>
    <w:rsid w:val="005B1822"/>
    <w:rsid w:val="005B1ABC"/>
    <w:rsid w:val="005B244D"/>
    <w:rsid w:val="005B29BB"/>
    <w:rsid w:val="005B32EC"/>
    <w:rsid w:val="005B33A7"/>
    <w:rsid w:val="005B370B"/>
    <w:rsid w:val="005B38C8"/>
    <w:rsid w:val="005B3944"/>
    <w:rsid w:val="005B3CB4"/>
    <w:rsid w:val="005B3DB6"/>
    <w:rsid w:val="005B3E22"/>
    <w:rsid w:val="005B4139"/>
    <w:rsid w:val="005B41CB"/>
    <w:rsid w:val="005B4439"/>
    <w:rsid w:val="005B47DB"/>
    <w:rsid w:val="005B5395"/>
    <w:rsid w:val="005B5426"/>
    <w:rsid w:val="005B55EB"/>
    <w:rsid w:val="005B5741"/>
    <w:rsid w:val="005B584F"/>
    <w:rsid w:val="005B5C5A"/>
    <w:rsid w:val="005B61AF"/>
    <w:rsid w:val="005B6272"/>
    <w:rsid w:val="005B6BC8"/>
    <w:rsid w:val="005B6D50"/>
    <w:rsid w:val="005B70E5"/>
    <w:rsid w:val="005B7995"/>
    <w:rsid w:val="005B79D8"/>
    <w:rsid w:val="005B7CD6"/>
    <w:rsid w:val="005C010B"/>
    <w:rsid w:val="005C0252"/>
    <w:rsid w:val="005C0A06"/>
    <w:rsid w:val="005C15EF"/>
    <w:rsid w:val="005C1C55"/>
    <w:rsid w:val="005C1C63"/>
    <w:rsid w:val="005C250C"/>
    <w:rsid w:val="005C2738"/>
    <w:rsid w:val="005C2BCF"/>
    <w:rsid w:val="005C2E7C"/>
    <w:rsid w:val="005C2F45"/>
    <w:rsid w:val="005C2F52"/>
    <w:rsid w:val="005C318B"/>
    <w:rsid w:val="005C3C80"/>
    <w:rsid w:val="005C418F"/>
    <w:rsid w:val="005C45CB"/>
    <w:rsid w:val="005C495C"/>
    <w:rsid w:val="005C4CCE"/>
    <w:rsid w:val="005C59C7"/>
    <w:rsid w:val="005C639D"/>
    <w:rsid w:val="005C6428"/>
    <w:rsid w:val="005C65EE"/>
    <w:rsid w:val="005C6893"/>
    <w:rsid w:val="005C69C4"/>
    <w:rsid w:val="005C6ACA"/>
    <w:rsid w:val="005C6E71"/>
    <w:rsid w:val="005C71C7"/>
    <w:rsid w:val="005C7333"/>
    <w:rsid w:val="005C74BA"/>
    <w:rsid w:val="005C7846"/>
    <w:rsid w:val="005C7919"/>
    <w:rsid w:val="005C7CC3"/>
    <w:rsid w:val="005D0036"/>
    <w:rsid w:val="005D05C4"/>
    <w:rsid w:val="005D0AC2"/>
    <w:rsid w:val="005D12DE"/>
    <w:rsid w:val="005D14FC"/>
    <w:rsid w:val="005D1ABC"/>
    <w:rsid w:val="005D1BB9"/>
    <w:rsid w:val="005D1D56"/>
    <w:rsid w:val="005D1EEE"/>
    <w:rsid w:val="005D2023"/>
    <w:rsid w:val="005D2154"/>
    <w:rsid w:val="005D34D7"/>
    <w:rsid w:val="005D3558"/>
    <w:rsid w:val="005D39F4"/>
    <w:rsid w:val="005D3A85"/>
    <w:rsid w:val="005D3A9F"/>
    <w:rsid w:val="005D3E11"/>
    <w:rsid w:val="005D3F57"/>
    <w:rsid w:val="005D4092"/>
    <w:rsid w:val="005D449A"/>
    <w:rsid w:val="005D452B"/>
    <w:rsid w:val="005D468A"/>
    <w:rsid w:val="005D4757"/>
    <w:rsid w:val="005D48EE"/>
    <w:rsid w:val="005D4AE1"/>
    <w:rsid w:val="005D4F8E"/>
    <w:rsid w:val="005D512B"/>
    <w:rsid w:val="005D5379"/>
    <w:rsid w:val="005D59DE"/>
    <w:rsid w:val="005D6219"/>
    <w:rsid w:val="005D6501"/>
    <w:rsid w:val="005D656E"/>
    <w:rsid w:val="005D6684"/>
    <w:rsid w:val="005D68BD"/>
    <w:rsid w:val="005D6E30"/>
    <w:rsid w:val="005D70F5"/>
    <w:rsid w:val="005D76A0"/>
    <w:rsid w:val="005D76DD"/>
    <w:rsid w:val="005D7926"/>
    <w:rsid w:val="005D7F87"/>
    <w:rsid w:val="005E020E"/>
    <w:rsid w:val="005E02D0"/>
    <w:rsid w:val="005E0413"/>
    <w:rsid w:val="005E0516"/>
    <w:rsid w:val="005E0D1B"/>
    <w:rsid w:val="005E0DAD"/>
    <w:rsid w:val="005E0E2A"/>
    <w:rsid w:val="005E0F25"/>
    <w:rsid w:val="005E1231"/>
    <w:rsid w:val="005E1643"/>
    <w:rsid w:val="005E174A"/>
    <w:rsid w:val="005E1AFC"/>
    <w:rsid w:val="005E1B95"/>
    <w:rsid w:val="005E2263"/>
    <w:rsid w:val="005E22E0"/>
    <w:rsid w:val="005E23DF"/>
    <w:rsid w:val="005E23E8"/>
    <w:rsid w:val="005E2525"/>
    <w:rsid w:val="005E271A"/>
    <w:rsid w:val="005E2822"/>
    <w:rsid w:val="005E2C6C"/>
    <w:rsid w:val="005E2EED"/>
    <w:rsid w:val="005E313E"/>
    <w:rsid w:val="005E408B"/>
    <w:rsid w:val="005E44A5"/>
    <w:rsid w:val="005E452C"/>
    <w:rsid w:val="005E45DA"/>
    <w:rsid w:val="005E4909"/>
    <w:rsid w:val="005E52B4"/>
    <w:rsid w:val="005E57BA"/>
    <w:rsid w:val="005E5841"/>
    <w:rsid w:val="005E586A"/>
    <w:rsid w:val="005E599B"/>
    <w:rsid w:val="005E5F46"/>
    <w:rsid w:val="005E6FA7"/>
    <w:rsid w:val="005E7521"/>
    <w:rsid w:val="005E76AF"/>
    <w:rsid w:val="005F0262"/>
    <w:rsid w:val="005F0277"/>
    <w:rsid w:val="005F0666"/>
    <w:rsid w:val="005F06E8"/>
    <w:rsid w:val="005F0707"/>
    <w:rsid w:val="005F0733"/>
    <w:rsid w:val="005F0969"/>
    <w:rsid w:val="005F0A04"/>
    <w:rsid w:val="005F0A95"/>
    <w:rsid w:val="005F0B01"/>
    <w:rsid w:val="005F0C6D"/>
    <w:rsid w:val="005F0D9C"/>
    <w:rsid w:val="005F0EFF"/>
    <w:rsid w:val="005F1325"/>
    <w:rsid w:val="005F13E0"/>
    <w:rsid w:val="005F15B8"/>
    <w:rsid w:val="005F1EC9"/>
    <w:rsid w:val="005F2A7E"/>
    <w:rsid w:val="005F2C1C"/>
    <w:rsid w:val="005F2CE0"/>
    <w:rsid w:val="005F31B3"/>
    <w:rsid w:val="005F350A"/>
    <w:rsid w:val="005F39CB"/>
    <w:rsid w:val="005F3A30"/>
    <w:rsid w:val="005F3B57"/>
    <w:rsid w:val="005F3D76"/>
    <w:rsid w:val="005F3EC9"/>
    <w:rsid w:val="005F445A"/>
    <w:rsid w:val="005F47FD"/>
    <w:rsid w:val="005F4831"/>
    <w:rsid w:val="005F4C5F"/>
    <w:rsid w:val="005F50C2"/>
    <w:rsid w:val="005F5675"/>
    <w:rsid w:val="005F5C12"/>
    <w:rsid w:val="005F5C32"/>
    <w:rsid w:val="005F5F8C"/>
    <w:rsid w:val="005F609B"/>
    <w:rsid w:val="005F70EF"/>
    <w:rsid w:val="005F71FF"/>
    <w:rsid w:val="005F727A"/>
    <w:rsid w:val="005F73AE"/>
    <w:rsid w:val="005F758E"/>
    <w:rsid w:val="005F78B2"/>
    <w:rsid w:val="005F7D60"/>
    <w:rsid w:val="006001C9"/>
    <w:rsid w:val="006002FA"/>
    <w:rsid w:val="0060065B"/>
    <w:rsid w:val="006006A1"/>
    <w:rsid w:val="0060115E"/>
    <w:rsid w:val="00601204"/>
    <w:rsid w:val="0060121C"/>
    <w:rsid w:val="0060123C"/>
    <w:rsid w:val="006017C7"/>
    <w:rsid w:val="006019B5"/>
    <w:rsid w:val="00601A1A"/>
    <w:rsid w:val="00602433"/>
    <w:rsid w:val="00602B69"/>
    <w:rsid w:val="00602FD9"/>
    <w:rsid w:val="0060340F"/>
    <w:rsid w:val="006035EC"/>
    <w:rsid w:val="006038C8"/>
    <w:rsid w:val="006044F2"/>
    <w:rsid w:val="00604A99"/>
    <w:rsid w:val="00604B2D"/>
    <w:rsid w:val="00604FAD"/>
    <w:rsid w:val="00605670"/>
    <w:rsid w:val="00605F5B"/>
    <w:rsid w:val="00606052"/>
    <w:rsid w:val="006060B0"/>
    <w:rsid w:val="00606117"/>
    <w:rsid w:val="00606364"/>
    <w:rsid w:val="00606771"/>
    <w:rsid w:val="00606904"/>
    <w:rsid w:val="00606CC1"/>
    <w:rsid w:val="00606D1A"/>
    <w:rsid w:val="0060719E"/>
    <w:rsid w:val="006071FA"/>
    <w:rsid w:val="006075BB"/>
    <w:rsid w:val="0060763E"/>
    <w:rsid w:val="006079A8"/>
    <w:rsid w:val="00607D08"/>
    <w:rsid w:val="00607E08"/>
    <w:rsid w:val="00610062"/>
    <w:rsid w:val="006100E2"/>
    <w:rsid w:val="0061068C"/>
    <w:rsid w:val="00610A4B"/>
    <w:rsid w:val="00610C26"/>
    <w:rsid w:val="00610C4C"/>
    <w:rsid w:val="00611057"/>
    <w:rsid w:val="006110B5"/>
    <w:rsid w:val="006111E5"/>
    <w:rsid w:val="006113E3"/>
    <w:rsid w:val="006114CB"/>
    <w:rsid w:val="00611705"/>
    <w:rsid w:val="0061198A"/>
    <w:rsid w:val="00611B95"/>
    <w:rsid w:val="00611CBE"/>
    <w:rsid w:val="00611D50"/>
    <w:rsid w:val="00611DB3"/>
    <w:rsid w:val="00612051"/>
    <w:rsid w:val="0061216D"/>
    <w:rsid w:val="0061252A"/>
    <w:rsid w:val="00612642"/>
    <w:rsid w:val="00612925"/>
    <w:rsid w:val="00612933"/>
    <w:rsid w:val="00612EE4"/>
    <w:rsid w:val="0061307D"/>
    <w:rsid w:val="00613B3C"/>
    <w:rsid w:val="00613DFC"/>
    <w:rsid w:val="006145F8"/>
    <w:rsid w:val="00614ACE"/>
    <w:rsid w:val="00614B78"/>
    <w:rsid w:val="00615238"/>
    <w:rsid w:val="00615372"/>
    <w:rsid w:val="00615695"/>
    <w:rsid w:val="00615C7D"/>
    <w:rsid w:val="00615E4C"/>
    <w:rsid w:val="00615E92"/>
    <w:rsid w:val="00615EEC"/>
    <w:rsid w:val="0061604A"/>
    <w:rsid w:val="006166CB"/>
    <w:rsid w:val="006166E8"/>
    <w:rsid w:val="00616CD3"/>
    <w:rsid w:val="00616D07"/>
    <w:rsid w:val="00617B2A"/>
    <w:rsid w:val="006206FF"/>
    <w:rsid w:val="00620ADC"/>
    <w:rsid w:val="00620B0B"/>
    <w:rsid w:val="00620D6A"/>
    <w:rsid w:val="00620E3E"/>
    <w:rsid w:val="006212AC"/>
    <w:rsid w:val="00621575"/>
    <w:rsid w:val="006217AB"/>
    <w:rsid w:val="00621C06"/>
    <w:rsid w:val="00621D58"/>
    <w:rsid w:val="00621E42"/>
    <w:rsid w:val="0062263D"/>
    <w:rsid w:val="0062290B"/>
    <w:rsid w:val="00622AE2"/>
    <w:rsid w:val="00622BE1"/>
    <w:rsid w:val="00622E5F"/>
    <w:rsid w:val="006233C2"/>
    <w:rsid w:val="006235E1"/>
    <w:rsid w:val="00623939"/>
    <w:rsid w:val="0062393A"/>
    <w:rsid w:val="00623A10"/>
    <w:rsid w:val="00623A6B"/>
    <w:rsid w:val="00623B3F"/>
    <w:rsid w:val="0062426D"/>
    <w:rsid w:val="006243BE"/>
    <w:rsid w:val="006248F5"/>
    <w:rsid w:val="00624973"/>
    <w:rsid w:val="006249A3"/>
    <w:rsid w:val="006254F9"/>
    <w:rsid w:val="00625543"/>
    <w:rsid w:val="00625911"/>
    <w:rsid w:val="00625B61"/>
    <w:rsid w:val="00625D55"/>
    <w:rsid w:val="00626127"/>
    <w:rsid w:val="00626912"/>
    <w:rsid w:val="00626C3E"/>
    <w:rsid w:val="00627173"/>
    <w:rsid w:val="006271A6"/>
    <w:rsid w:val="006278A1"/>
    <w:rsid w:val="00627BE1"/>
    <w:rsid w:val="00627E2C"/>
    <w:rsid w:val="00630145"/>
    <w:rsid w:val="00630442"/>
    <w:rsid w:val="006304FA"/>
    <w:rsid w:val="0063052C"/>
    <w:rsid w:val="006308D6"/>
    <w:rsid w:val="00630A59"/>
    <w:rsid w:val="00630B05"/>
    <w:rsid w:val="00630D3F"/>
    <w:rsid w:val="00630E05"/>
    <w:rsid w:val="006312AD"/>
    <w:rsid w:val="0063133E"/>
    <w:rsid w:val="0063149D"/>
    <w:rsid w:val="00631A8A"/>
    <w:rsid w:val="00631E2B"/>
    <w:rsid w:val="00632929"/>
    <w:rsid w:val="00632A58"/>
    <w:rsid w:val="00632B14"/>
    <w:rsid w:val="006331A6"/>
    <w:rsid w:val="006334DF"/>
    <w:rsid w:val="00633539"/>
    <w:rsid w:val="00633902"/>
    <w:rsid w:val="0063411B"/>
    <w:rsid w:val="006346FB"/>
    <w:rsid w:val="006347C3"/>
    <w:rsid w:val="00634E53"/>
    <w:rsid w:val="006350D3"/>
    <w:rsid w:val="006353AB"/>
    <w:rsid w:val="00635473"/>
    <w:rsid w:val="006354C8"/>
    <w:rsid w:val="0063584E"/>
    <w:rsid w:val="006358E6"/>
    <w:rsid w:val="00635DEF"/>
    <w:rsid w:val="00635F20"/>
    <w:rsid w:val="00636575"/>
    <w:rsid w:val="0063664D"/>
    <w:rsid w:val="00636D56"/>
    <w:rsid w:val="006372F9"/>
    <w:rsid w:val="006374AF"/>
    <w:rsid w:val="006374B2"/>
    <w:rsid w:val="0063751C"/>
    <w:rsid w:val="00640815"/>
    <w:rsid w:val="00640F21"/>
    <w:rsid w:val="0064103C"/>
    <w:rsid w:val="00641079"/>
    <w:rsid w:val="006410AA"/>
    <w:rsid w:val="00641369"/>
    <w:rsid w:val="006413A8"/>
    <w:rsid w:val="006414DC"/>
    <w:rsid w:val="006415BC"/>
    <w:rsid w:val="006417B4"/>
    <w:rsid w:val="00641EB0"/>
    <w:rsid w:val="006420C7"/>
    <w:rsid w:val="006422BA"/>
    <w:rsid w:val="006423EE"/>
    <w:rsid w:val="0064255B"/>
    <w:rsid w:val="006426F5"/>
    <w:rsid w:val="006427BC"/>
    <w:rsid w:val="006428D8"/>
    <w:rsid w:val="00642913"/>
    <w:rsid w:val="00642A28"/>
    <w:rsid w:val="00642A86"/>
    <w:rsid w:val="00642DDA"/>
    <w:rsid w:val="00643025"/>
    <w:rsid w:val="006435A8"/>
    <w:rsid w:val="006435EB"/>
    <w:rsid w:val="006437BC"/>
    <w:rsid w:val="00643B25"/>
    <w:rsid w:val="00644451"/>
    <w:rsid w:val="00644806"/>
    <w:rsid w:val="00645BF6"/>
    <w:rsid w:val="00646154"/>
    <w:rsid w:val="006463A1"/>
    <w:rsid w:val="0064674F"/>
    <w:rsid w:val="00646C9D"/>
    <w:rsid w:val="00646FFD"/>
    <w:rsid w:val="006471EA"/>
    <w:rsid w:val="00647AA3"/>
    <w:rsid w:val="00647FCF"/>
    <w:rsid w:val="00650642"/>
    <w:rsid w:val="0065080F"/>
    <w:rsid w:val="006517EF"/>
    <w:rsid w:val="00651B94"/>
    <w:rsid w:val="00651F26"/>
    <w:rsid w:val="00652369"/>
    <w:rsid w:val="006529EF"/>
    <w:rsid w:val="00652D5C"/>
    <w:rsid w:val="00652FB1"/>
    <w:rsid w:val="006532B6"/>
    <w:rsid w:val="00653327"/>
    <w:rsid w:val="006544D7"/>
    <w:rsid w:val="0065474E"/>
    <w:rsid w:val="00654DB3"/>
    <w:rsid w:val="0065501C"/>
    <w:rsid w:val="006551BA"/>
    <w:rsid w:val="006556BB"/>
    <w:rsid w:val="00655A3D"/>
    <w:rsid w:val="00655F8A"/>
    <w:rsid w:val="0065628E"/>
    <w:rsid w:val="00656738"/>
    <w:rsid w:val="00656873"/>
    <w:rsid w:val="00657109"/>
    <w:rsid w:val="006577BC"/>
    <w:rsid w:val="00657A3B"/>
    <w:rsid w:val="00657C85"/>
    <w:rsid w:val="00660300"/>
    <w:rsid w:val="00660416"/>
    <w:rsid w:val="00661177"/>
    <w:rsid w:val="00661620"/>
    <w:rsid w:val="00661DB1"/>
    <w:rsid w:val="00661ED0"/>
    <w:rsid w:val="00662241"/>
    <w:rsid w:val="006626CB"/>
    <w:rsid w:val="00662774"/>
    <w:rsid w:val="0066385B"/>
    <w:rsid w:val="00663986"/>
    <w:rsid w:val="0066399E"/>
    <w:rsid w:val="00664416"/>
    <w:rsid w:val="0066475E"/>
    <w:rsid w:val="006649DB"/>
    <w:rsid w:val="00664E8A"/>
    <w:rsid w:val="00665082"/>
    <w:rsid w:val="00665328"/>
    <w:rsid w:val="00666124"/>
    <w:rsid w:val="00666295"/>
    <w:rsid w:val="006663F3"/>
    <w:rsid w:val="006665AE"/>
    <w:rsid w:val="00666781"/>
    <w:rsid w:val="006669CA"/>
    <w:rsid w:val="00666CBA"/>
    <w:rsid w:val="0066719A"/>
    <w:rsid w:val="0066723C"/>
    <w:rsid w:val="0066730A"/>
    <w:rsid w:val="00667577"/>
    <w:rsid w:val="00667FDF"/>
    <w:rsid w:val="0067007C"/>
    <w:rsid w:val="006700C2"/>
    <w:rsid w:val="0067014E"/>
    <w:rsid w:val="006703AE"/>
    <w:rsid w:val="0067049A"/>
    <w:rsid w:val="00670507"/>
    <w:rsid w:val="0067050A"/>
    <w:rsid w:val="00670AFA"/>
    <w:rsid w:val="0067124C"/>
    <w:rsid w:val="0067130F"/>
    <w:rsid w:val="006714F5"/>
    <w:rsid w:val="00671500"/>
    <w:rsid w:val="00671ACF"/>
    <w:rsid w:val="0067247C"/>
    <w:rsid w:val="00672B9B"/>
    <w:rsid w:val="00673510"/>
    <w:rsid w:val="006735B6"/>
    <w:rsid w:val="006736F0"/>
    <w:rsid w:val="00673775"/>
    <w:rsid w:val="00673C59"/>
    <w:rsid w:val="00673F58"/>
    <w:rsid w:val="00674234"/>
    <w:rsid w:val="006744E3"/>
    <w:rsid w:val="00674518"/>
    <w:rsid w:val="006746BC"/>
    <w:rsid w:val="006747A0"/>
    <w:rsid w:val="00674BD7"/>
    <w:rsid w:val="00674D13"/>
    <w:rsid w:val="00675468"/>
    <w:rsid w:val="00675592"/>
    <w:rsid w:val="00675906"/>
    <w:rsid w:val="00675AF9"/>
    <w:rsid w:val="0067613D"/>
    <w:rsid w:val="006763D9"/>
    <w:rsid w:val="00676512"/>
    <w:rsid w:val="00676B82"/>
    <w:rsid w:val="00676FFC"/>
    <w:rsid w:val="00677164"/>
    <w:rsid w:val="006775EF"/>
    <w:rsid w:val="00677738"/>
    <w:rsid w:val="0067791E"/>
    <w:rsid w:val="00677B2F"/>
    <w:rsid w:val="00677C6D"/>
    <w:rsid w:val="00677CD2"/>
    <w:rsid w:val="0068009B"/>
    <w:rsid w:val="0068039A"/>
    <w:rsid w:val="00680574"/>
    <w:rsid w:val="00680771"/>
    <w:rsid w:val="006807C1"/>
    <w:rsid w:val="006807F6"/>
    <w:rsid w:val="00680976"/>
    <w:rsid w:val="00680EED"/>
    <w:rsid w:val="006810DB"/>
    <w:rsid w:val="006817E4"/>
    <w:rsid w:val="00681C54"/>
    <w:rsid w:val="00681DB4"/>
    <w:rsid w:val="00681E9F"/>
    <w:rsid w:val="00681EE6"/>
    <w:rsid w:val="006820A8"/>
    <w:rsid w:val="00682277"/>
    <w:rsid w:val="00682320"/>
    <w:rsid w:val="006823CC"/>
    <w:rsid w:val="006831C3"/>
    <w:rsid w:val="00683477"/>
    <w:rsid w:val="00683A02"/>
    <w:rsid w:val="00683F84"/>
    <w:rsid w:val="006840D7"/>
    <w:rsid w:val="00684400"/>
    <w:rsid w:val="00684B95"/>
    <w:rsid w:val="00684E4B"/>
    <w:rsid w:val="00685042"/>
    <w:rsid w:val="00685152"/>
    <w:rsid w:val="00685372"/>
    <w:rsid w:val="00685DC7"/>
    <w:rsid w:val="00686327"/>
    <w:rsid w:val="0068635C"/>
    <w:rsid w:val="006865B0"/>
    <w:rsid w:val="006867D5"/>
    <w:rsid w:val="006869E3"/>
    <w:rsid w:val="00686CCB"/>
    <w:rsid w:val="00687340"/>
    <w:rsid w:val="00687467"/>
    <w:rsid w:val="00687662"/>
    <w:rsid w:val="006877D0"/>
    <w:rsid w:val="00687846"/>
    <w:rsid w:val="00687E71"/>
    <w:rsid w:val="006901EE"/>
    <w:rsid w:val="006902A3"/>
    <w:rsid w:val="00690420"/>
    <w:rsid w:val="006908BF"/>
    <w:rsid w:val="00690D90"/>
    <w:rsid w:val="0069125D"/>
    <w:rsid w:val="006918FE"/>
    <w:rsid w:val="00691B0D"/>
    <w:rsid w:val="00691C00"/>
    <w:rsid w:val="00691CF0"/>
    <w:rsid w:val="006929A9"/>
    <w:rsid w:val="00692AB6"/>
    <w:rsid w:val="00692AEF"/>
    <w:rsid w:val="00692EB4"/>
    <w:rsid w:val="00693784"/>
    <w:rsid w:val="00693791"/>
    <w:rsid w:val="00693BDD"/>
    <w:rsid w:val="00693DAA"/>
    <w:rsid w:val="0069405A"/>
    <w:rsid w:val="00694296"/>
    <w:rsid w:val="0069495D"/>
    <w:rsid w:val="00694B45"/>
    <w:rsid w:val="00694C29"/>
    <w:rsid w:val="00694E7F"/>
    <w:rsid w:val="006951B9"/>
    <w:rsid w:val="0069548D"/>
    <w:rsid w:val="00696764"/>
    <w:rsid w:val="00696A6B"/>
    <w:rsid w:val="00696B1A"/>
    <w:rsid w:val="00697236"/>
    <w:rsid w:val="00697778"/>
    <w:rsid w:val="00697875"/>
    <w:rsid w:val="00697FFD"/>
    <w:rsid w:val="006A0191"/>
    <w:rsid w:val="006A0226"/>
    <w:rsid w:val="006A08A4"/>
    <w:rsid w:val="006A0A79"/>
    <w:rsid w:val="006A1174"/>
    <w:rsid w:val="006A122A"/>
    <w:rsid w:val="006A1306"/>
    <w:rsid w:val="006A13F5"/>
    <w:rsid w:val="006A14DF"/>
    <w:rsid w:val="006A1AA6"/>
    <w:rsid w:val="006A2637"/>
    <w:rsid w:val="006A265D"/>
    <w:rsid w:val="006A2B85"/>
    <w:rsid w:val="006A3264"/>
    <w:rsid w:val="006A3575"/>
    <w:rsid w:val="006A359E"/>
    <w:rsid w:val="006A3B79"/>
    <w:rsid w:val="006A406A"/>
    <w:rsid w:val="006A4124"/>
    <w:rsid w:val="006A427D"/>
    <w:rsid w:val="006A44A5"/>
    <w:rsid w:val="006A45EF"/>
    <w:rsid w:val="006A491B"/>
    <w:rsid w:val="006A497C"/>
    <w:rsid w:val="006A4F10"/>
    <w:rsid w:val="006A5D2F"/>
    <w:rsid w:val="006A5E2C"/>
    <w:rsid w:val="006A5FD3"/>
    <w:rsid w:val="006A607A"/>
    <w:rsid w:val="006A62A1"/>
    <w:rsid w:val="006A639B"/>
    <w:rsid w:val="006A6D41"/>
    <w:rsid w:val="006A6DDB"/>
    <w:rsid w:val="006A6E52"/>
    <w:rsid w:val="006A7773"/>
    <w:rsid w:val="006A79B4"/>
    <w:rsid w:val="006A79DE"/>
    <w:rsid w:val="006A7E32"/>
    <w:rsid w:val="006B0674"/>
    <w:rsid w:val="006B0C44"/>
    <w:rsid w:val="006B1200"/>
    <w:rsid w:val="006B1304"/>
    <w:rsid w:val="006B17D5"/>
    <w:rsid w:val="006B22DA"/>
    <w:rsid w:val="006B24B5"/>
    <w:rsid w:val="006B25DB"/>
    <w:rsid w:val="006B2ABC"/>
    <w:rsid w:val="006B2CD6"/>
    <w:rsid w:val="006B31C5"/>
    <w:rsid w:val="006B33E5"/>
    <w:rsid w:val="006B384D"/>
    <w:rsid w:val="006B3E1D"/>
    <w:rsid w:val="006B4288"/>
    <w:rsid w:val="006B4330"/>
    <w:rsid w:val="006B43C1"/>
    <w:rsid w:val="006B4523"/>
    <w:rsid w:val="006B51C7"/>
    <w:rsid w:val="006B5742"/>
    <w:rsid w:val="006B60A2"/>
    <w:rsid w:val="006B624E"/>
    <w:rsid w:val="006B64FE"/>
    <w:rsid w:val="006B6AAE"/>
    <w:rsid w:val="006B6B26"/>
    <w:rsid w:val="006B6CCB"/>
    <w:rsid w:val="006B7334"/>
    <w:rsid w:val="006B7336"/>
    <w:rsid w:val="006B7543"/>
    <w:rsid w:val="006B7ECD"/>
    <w:rsid w:val="006B7F29"/>
    <w:rsid w:val="006C036A"/>
    <w:rsid w:val="006C0744"/>
    <w:rsid w:val="006C09D5"/>
    <w:rsid w:val="006C0ADC"/>
    <w:rsid w:val="006C1146"/>
    <w:rsid w:val="006C19DA"/>
    <w:rsid w:val="006C2186"/>
    <w:rsid w:val="006C2236"/>
    <w:rsid w:val="006C267E"/>
    <w:rsid w:val="006C286A"/>
    <w:rsid w:val="006C2A87"/>
    <w:rsid w:val="006C2CC1"/>
    <w:rsid w:val="006C303C"/>
    <w:rsid w:val="006C3281"/>
    <w:rsid w:val="006C3F9E"/>
    <w:rsid w:val="006C4498"/>
    <w:rsid w:val="006C455C"/>
    <w:rsid w:val="006C4861"/>
    <w:rsid w:val="006C4A8B"/>
    <w:rsid w:val="006C4B2E"/>
    <w:rsid w:val="006C4DE5"/>
    <w:rsid w:val="006C4EA1"/>
    <w:rsid w:val="006C5017"/>
    <w:rsid w:val="006C50AD"/>
    <w:rsid w:val="006C5267"/>
    <w:rsid w:val="006C54E0"/>
    <w:rsid w:val="006C6322"/>
    <w:rsid w:val="006C65BC"/>
    <w:rsid w:val="006C668E"/>
    <w:rsid w:val="006C6924"/>
    <w:rsid w:val="006C6B7C"/>
    <w:rsid w:val="006C6C15"/>
    <w:rsid w:val="006C6D4E"/>
    <w:rsid w:val="006C769F"/>
    <w:rsid w:val="006C7C8F"/>
    <w:rsid w:val="006D033E"/>
    <w:rsid w:val="006D06D0"/>
    <w:rsid w:val="006D0CDF"/>
    <w:rsid w:val="006D0D35"/>
    <w:rsid w:val="006D157D"/>
    <w:rsid w:val="006D210B"/>
    <w:rsid w:val="006D23B6"/>
    <w:rsid w:val="006D269C"/>
    <w:rsid w:val="006D28FC"/>
    <w:rsid w:val="006D2C80"/>
    <w:rsid w:val="006D2F47"/>
    <w:rsid w:val="006D37CD"/>
    <w:rsid w:val="006D396A"/>
    <w:rsid w:val="006D3EBC"/>
    <w:rsid w:val="006D4024"/>
    <w:rsid w:val="006D41BC"/>
    <w:rsid w:val="006D48F7"/>
    <w:rsid w:val="006D4BBF"/>
    <w:rsid w:val="006D4C2E"/>
    <w:rsid w:val="006D5256"/>
    <w:rsid w:val="006D5363"/>
    <w:rsid w:val="006D54DC"/>
    <w:rsid w:val="006D5551"/>
    <w:rsid w:val="006D5B57"/>
    <w:rsid w:val="006D5C72"/>
    <w:rsid w:val="006D609B"/>
    <w:rsid w:val="006D6140"/>
    <w:rsid w:val="006D644B"/>
    <w:rsid w:val="006D6664"/>
    <w:rsid w:val="006D69A2"/>
    <w:rsid w:val="006D6AE7"/>
    <w:rsid w:val="006D6D44"/>
    <w:rsid w:val="006D7093"/>
    <w:rsid w:val="006D7847"/>
    <w:rsid w:val="006D7889"/>
    <w:rsid w:val="006D7C12"/>
    <w:rsid w:val="006D7C17"/>
    <w:rsid w:val="006D7C83"/>
    <w:rsid w:val="006D7EA5"/>
    <w:rsid w:val="006D7F0F"/>
    <w:rsid w:val="006D7F64"/>
    <w:rsid w:val="006E00EB"/>
    <w:rsid w:val="006E0423"/>
    <w:rsid w:val="006E05E4"/>
    <w:rsid w:val="006E08B3"/>
    <w:rsid w:val="006E0A11"/>
    <w:rsid w:val="006E0B78"/>
    <w:rsid w:val="006E0C34"/>
    <w:rsid w:val="006E0E17"/>
    <w:rsid w:val="006E13EF"/>
    <w:rsid w:val="006E1430"/>
    <w:rsid w:val="006E17AE"/>
    <w:rsid w:val="006E1C73"/>
    <w:rsid w:val="006E1EB8"/>
    <w:rsid w:val="006E1FB6"/>
    <w:rsid w:val="006E222B"/>
    <w:rsid w:val="006E2558"/>
    <w:rsid w:val="006E2C66"/>
    <w:rsid w:val="006E365D"/>
    <w:rsid w:val="006E36C5"/>
    <w:rsid w:val="006E376D"/>
    <w:rsid w:val="006E3A8A"/>
    <w:rsid w:val="006E3F38"/>
    <w:rsid w:val="006E3F61"/>
    <w:rsid w:val="006E4318"/>
    <w:rsid w:val="006E5107"/>
    <w:rsid w:val="006E5483"/>
    <w:rsid w:val="006E54C7"/>
    <w:rsid w:val="006E5A8F"/>
    <w:rsid w:val="006E5E00"/>
    <w:rsid w:val="006E647C"/>
    <w:rsid w:val="006E6A59"/>
    <w:rsid w:val="006E6A67"/>
    <w:rsid w:val="006E7157"/>
    <w:rsid w:val="006E71D1"/>
    <w:rsid w:val="006E7482"/>
    <w:rsid w:val="006E7B07"/>
    <w:rsid w:val="006E7B70"/>
    <w:rsid w:val="006E7F80"/>
    <w:rsid w:val="006F000C"/>
    <w:rsid w:val="006F01C6"/>
    <w:rsid w:val="006F043D"/>
    <w:rsid w:val="006F1042"/>
    <w:rsid w:val="006F124F"/>
    <w:rsid w:val="006F1887"/>
    <w:rsid w:val="006F1E35"/>
    <w:rsid w:val="006F1E51"/>
    <w:rsid w:val="006F255A"/>
    <w:rsid w:val="006F28B6"/>
    <w:rsid w:val="006F2984"/>
    <w:rsid w:val="006F2B9F"/>
    <w:rsid w:val="006F3032"/>
    <w:rsid w:val="006F31FD"/>
    <w:rsid w:val="006F32C9"/>
    <w:rsid w:val="006F33DA"/>
    <w:rsid w:val="006F38D5"/>
    <w:rsid w:val="006F41CC"/>
    <w:rsid w:val="006F517C"/>
    <w:rsid w:val="006F5362"/>
    <w:rsid w:val="006F5452"/>
    <w:rsid w:val="006F5656"/>
    <w:rsid w:val="006F6243"/>
    <w:rsid w:val="006F6248"/>
    <w:rsid w:val="006F6477"/>
    <w:rsid w:val="006F6671"/>
    <w:rsid w:val="006F697D"/>
    <w:rsid w:val="006F6E22"/>
    <w:rsid w:val="006F7399"/>
    <w:rsid w:val="006F774A"/>
    <w:rsid w:val="006F7760"/>
    <w:rsid w:val="006F790A"/>
    <w:rsid w:val="006F799E"/>
    <w:rsid w:val="006F7FEC"/>
    <w:rsid w:val="00700007"/>
    <w:rsid w:val="0070000E"/>
    <w:rsid w:val="0070073D"/>
    <w:rsid w:val="0070112C"/>
    <w:rsid w:val="00701635"/>
    <w:rsid w:val="00701BA1"/>
    <w:rsid w:val="00701CAF"/>
    <w:rsid w:val="00701E12"/>
    <w:rsid w:val="007031DF"/>
    <w:rsid w:val="007031F5"/>
    <w:rsid w:val="00703795"/>
    <w:rsid w:val="007038B1"/>
    <w:rsid w:val="007039AB"/>
    <w:rsid w:val="00703E0C"/>
    <w:rsid w:val="007042FC"/>
    <w:rsid w:val="007044EE"/>
    <w:rsid w:val="00704C45"/>
    <w:rsid w:val="00705B2C"/>
    <w:rsid w:val="00705E5B"/>
    <w:rsid w:val="00705F27"/>
    <w:rsid w:val="00706094"/>
    <w:rsid w:val="00706264"/>
    <w:rsid w:val="0070650C"/>
    <w:rsid w:val="007065D4"/>
    <w:rsid w:val="00706794"/>
    <w:rsid w:val="00706D27"/>
    <w:rsid w:val="00707294"/>
    <w:rsid w:val="00707413"/>
    <w:rsid w:val="00707742"/>
    <w:rsid w:val="00707B97"/>
    <w:rsid w:val="007101BA"/>
    <w:rsid w:val="007103E6"/>
    <w:rsid w:val="007106BD"/>
    <w:rsid w:val="0071073F"/>
    <w:rsid w:val="00710806"/>
    <w:rsid w:val="00710AA3"/>
    <w:rsid w:val="00710CD4"/>
    <w:rsid w:val="00711538"/>
    <w:rsid w:val="0071210D"/>
    <w:rsid w:val="00712236"/>
    <w:rsid w:val="0071243E"/>
    <w:rsid w:val="00712C52"/>
    <w:rsid w:val="00712F6F"/>
    <w:rsid w:val="0071359D"/>
    <w:rsid w:val="00713659"/>
    <w:rsid w:val="007137A7"/>
    <w:rsid w:val="007139D9"/>
    <w:rsid w:val="007139E3"/>
    <w:rsid w:val="00713FBD"/>
    <w:rsid w:val="00714008"/>
    <w:rsid w:val="00714173"/>
    <w:rsid w:val="00714709"/>
    <w:rsid w:val="00714A94"/>
    <w:rsid w:val="00714B93"/>
    <w:rsid w:val="00715121"/>
    <w:rsid w:val="0071514E"/>
    <w:rsid w:val="0071536F"/>
    <w:rsid w:val="0071569C"/>
    <w:rsid w:val="00715997"/>
    <w:rsid w:val="00715A50"/>
    <w:rsid w:val="00715A9D"/>
    <w:rsid w:val="00715B80"/>
    <w:rsid w:val="00715FB2"/>
    <w:rsid w:val="0071604D"/>
    <w:rsid w:val="007163D7"/>
    <w:rsid w:val="007163F1"/>
    <w:rsid w:val="0071640D"/>
    <w:rsid w:val="00716DCE"/>
    <w:rsid w:val="007170F9"/>
    <w:rsid w:val="007173CB"/>
    <w:rsid w:val="0071756C"/>
    <w:rsid w:val="007177B4"/>
    <w:rsid w:val="00717817"/>
    <w:rsid w:val="00717824"/>
    <w:rsid w:val="00717992"/>
    <w:rsid w:val="00717B77"/>
    <w:rsid w:val="00717BA3"/>
    <w:rsid w:val="00717BA7"/>
    <w:rsid w:val="00720398"/>
    <w:rsid w:val="0072093C"/>
    <w:rsid w:val="007209E7"/>
    <w:rsid w:val="00720EE3"/>
    <w:rsid w:val="00720FE4"/>
    <w:rsid w:val="00720FEC"/>
    <w:rsid w:val="00721154"/>
    <w:rsid w:val="007211AC"/>
    <w:rsid w:val="00721EC5"/>
    <w:rsid w:val="00722197"/>
    <w:rsid w:val="00722222"/>
    <w:rsid w:val="0072285D"/>
    <w:rsid w:val="007228EA"/>
    <w:rsid w:val="00722AC4"/>
    <w:rsid w:val="00723340"/>
    <w:rsid w:val="0072346F"/>
    <w:rsid w:val="0072362D"/>
    <w:rsid w:val="00723DFB"/>
    <w:rsid w:val="007242DB"/>
    <w:rsid w:val="0072444D"/>
    <w:rsid w:val="007244B6"/>
    <w:rsid w:val="007249D8"/>
    <w:rsid w:val="007249E0"/>
    <w:rsid w:val="00724E25"/>
    <w:rsid w:val="00724F3F"/>
    <w:rsid w:val="00725768"/>
    <w:rsid w:val="00725ABA"/>
    <w:rsid w:val="00725AF4"/>
    <w:rsid w:val="00725BA2"/>
    <w:rsid w:val="00725CEB"/>
    <w:rsid w:val="00725F46"/>
    <w:rsid w:val="00726370"/>
    <w:rsid w:val="007266C6"/>
    <w:rsid w:val="00726AFA"/>
    <w:rsid w:val="00726EBB"/>
    <w:rsid w:val="0072729B"/>
    <w:rsid w:val="007277FA"/>
    <w:rsid w:val="00727A9E"/>
    <w:rsid w:val="00727DE5"/>
    <w:rsid w:val="00727E9B"/>
    <w:rsid w:val="00727ED8"/>
    <w:rsid w:val="00727EE4"/>
    <w:rsid w:val="007305EB"/>
    <w:rsid w:val="00730954"/>
    <w:rsid w:val="00730B8F"/>
    <w:rsid w:val="007314AD"/>
    <w:rsid w:val="007314BE"/>
    <w:rsid w:val="0073160D"/>
    <w:rsid w:val="00731736"/>
    <w:rsid w:val="00731BB8"/>
    <w:rsid w:val="00731D48"/>
    <w:rsid w:val="00732108"/>
    <w:rsid w:val="007325AE"/>
    <w:rsid w:val="007325FB"/>
    <w:rsid w:val="007329A9"/>
    <w:rsid w:val="00732B12"/>
    <w:rsid w:val="00732B6E"/>
    <w:rsid w:val="00732CE9"/>
    <w:rsid w:val="00732D90"/>
    <w:rsid w:val="00732F6B"/>
    <w:rsid w:val="007341A2"/>
    <w:rsid w:val="007343CB"/>
    <w:rsid w:val="0073448A"/>
    <w:rsid w:val="00734506"/>
    <w:rsid w:val="00734520"/>
    <w:rsid w:val="00734D16"/>
    <w:rsid w:val="00734DFF"/>
    <w:rsid w:val="007355FD"/>
    <w:rsid w:val="007357C9"/>
    <w:rsid w:val="00735A0D"/>
    <w:rsid w:val="00735E70"/>
    <w:rsid w:val="00735F46"/>
    <w:rsid w:val="0073613E"/>
    <w:rsid w:val="0073649D"/>
    <w:rsid w:val="007364C3"/>
    <w:rsid w:val="007364DD"/>
    <w:rsid w:val="007369F0"/>
    <w:rsid w:val="00736B15"/>
    <w:rsid w:val="00736D16"/>
    <w:rsid w:val="00736D99"/>
    <w:rsid w:val="0073711A"/>
    <w:rsid w:val="00737144"/>
    <w:rsid w:val="007372BC"/>
    <w:rsid w:val="00737425"/>
    <w:rsid w:val="00737D3F"/>
    <w:rsid w:val="00737F4C"/>
    <w:rsid w:val="00737F91"/>
    <w:rsid w:val="00740505"/>
    <w:rsid w:val="00740D93"/>
    <w:rsid w:val="007413C3"/>
    <w:rsid w:val="007416DF"/>
    <w:rsid w:val="007418EC"/>
    <w:rsid w:val="00741B79"/>
    <w:rsid w:val="0074274B"/>
    <w:rsid w:val="0074277E"/>
    <w:rsid w:val="00742B83"/>
    <w:rsid w:val="00742DEC"/>
    <w:rsid w:val="007434E3"/>
    <w:rsid w:val="00743519"/>
    <w:rsid w:val="007437F2"/>
    <w:rsid w:val="0074398E"/>
    <w:rsid w:val="00743ABB"/>
    <w:rsid w:val="00743F05"/>
    <w:rsid w:val="00743FA8"/>
    <w:rsid w:val="0074431F"/>
    <w:rsid w:val="0074447E"/>
    <w:rsid w:val="007452E1"/>
    <w:rsid w:val="00745543"/>
    <w:rsid w:val="00745F93"/>
    <w:rsid w:val="007461F4"/>
    <w:rsid w:val="00746644"/>
    <w:rsid w:val="0074676D"/>
    <w:rsid w:val="007468EA"/>
    <w:rsid w:val="00746B6A"/>
    <w:rsid w:val="00746D11"/>
    <w:rsid w:val="0074749F"/>
    <w:rsid w:val="0074767D"/>
    <w:rsid w:val="007477C7"/>
    <w:rsid w:val="00747B7C"/>
    <w:rsid w:val="007500C2"/>
    <w:rsid w:val="00750365"/>
    <w:rsid w:val="00750CAA"/>
    <w:rsid w:val="00750F36"/>
    <w:rsid w:val="00751059"/>
    <w:rsid w:val="007510A6"/>
    <w:rsid w:val="00751756"/>
    <w:rsid w:val="00751A0F"/>
    <w:rsid w:val="00752A2F"/>
    <w:rsid w:val="00753061"/>
    <w:rsid w:val="00754C6E"/>
    <w:rsid w:val="007553DA"/>
    <w:rsid w:val="00755410"/>
    <w:rsid w:val="00755621"/>
    <w:rsid w:val="0075583C"/>
    <w:rsid w:val="00755D06"/>
    <w:rsid w:val="007568BF"/>
    <w:rsid w:val="00756F9B"/>
    <w:rsid w:val="00757155"/>
    <w:rsid w:val="00757A4F"/>
    <w:rsid w:val="00757C85"/>
    <w:rsid w:val="007602A5"/>
    <w:rsid w:val="00760505"/>
    <w:rsid w:val="00760F2E"/>
    <w:rsid w:val="0076101B"/>
    <w:rsid w:val="00761349"/>
    <w:rsid w:val="007614DE"/>
    <w:rsid w:val="00761597"/>
    <w:rsid w:val="007619EF"/>
    <w:rsid w:val="00761BC1"/>
    <w:rsid w:val="00761DDE"/>
    <w:rsid w:val="007621E9"/>
    <w:rsid w:val="00762302"/>
    <w:rsid w:val="00762319"/>
    <w:rsid w:val="00762334"/>
    <w:rsid w:val="007626C5"/>
    <w:rsid w:val="00762790"/>
    <w:rsid w:val="00762BA7"/>
    <w:rsid w:val="0076310B"/>
    <w:rsid w:val="00763533"/>
    <w:rsid w:val="007638C6"/>
    <w:rsid w:val="00763D81"/>
    <w:rsid w:val="00763FAB"/>
    <w:rsid w:val="0076453C"/>
    <w:rsid w:val="00764BA8"/>
    <w:rsid w:val="00764E5D"/>
    <w:rsid w:val="00764F82"/>
    <w:rsid w:val="007650AD"/>
    <w:rsid w:val="0076546B"/>
    <w:rsid w:val="00765605"/>
    <w:rsid w:val="00765A8C"/>
    <w:rsid w:val="00765D82"/>
    <w:rsid w:val="00766076"/>
    <w:rsid w:val="0076630D"/>
    <w:rsid w:val="00766489"/>
    <w:rsid w:val="00766767"/>
    <w:rsid w:val="007668EB"/>
    <w:rsid w:val="00766E0C"/>
    <w:rsid w:val="00767305"/>
    <w:rsid w:val="00767BBA"/>
    <w:rsid w:val="00767E5A"/>
    <w:rsid w:val="0077072C"/>
    <w:rsid w:val="00770BB0"/>
    <w:rsid w:val="00770DAD"/>
    <w:rsid w:val="00771609"/>
    <w:rsid w:val="007718EB"/>
    <w:rsid w:val="0077240C"/>
    <w:rsid w:val="0077274F"/>
    <w:rsid w:val="007727E6"/>
    <w:rsid w:val="007728DB"/>
    <w:rsid w:val="0077290F"/>
    <w:rsid w:val="00772ED9"/>
    <w:rsid w:val="00772F07"/>
    <w:rsid w:val="0077309F"/>
    <w:rsid w:val="007730E4"/>
    <w:rsid w:val="00773517"/>
    <w:rsid w:val="00773695"/>
    <w:rsid w:val="0077426A"/>
    <w:rsid w:val="0077452A"/>
    <w:rsid w:val="00774646"/>
    <w:rsid w:val="00775262"/>
    <w:rsid w:val="007755AE"/>
    <w:rsid w:val="007758E9"/>
    <w:rsid w:val="0077594E"/>
    <w:rsid w:val="00775C4A"/>
    <w:rsid w:val="00776DD7"/>
    <w:rsid w:val="007770CA"/>
    <w:rsid w:val="00777825"/>
    <w:rsid w:val="007778C3"/>
    <w:rsid w:val="007778E3"/>
    <w:rsid w:val="00777B32"/>
    <w:rsid w:val="00777C46"/>
    <w:rsid w:val="00777F08"/>
    <w:rsid w:val="00777FB2"/>
    <w:rsid w:val="00780044"/>
    <w:rsid w:val="007800A2"/>
    <w:rsid w:val="00780777"/>
    <w:rsid w:val="007813D2"/>
    <w:rsid w:val="007819C7"/>
    <w:rsid w:val="007819D4"/>
    <w:rsid w:val="00781F17"/>
    <w:rsid w:val="00781F29"/>
    <w:rsid w:val="00781F44"/>
    <w:rsid w:val="00781FD8"/>
    <w:rsid w:val="00782961"/>
    <w:rsid w:val="00782B74"/>
    <w:rsid w:val="007833BF"/>
    <w:rsid w:val="00783521"/>
    <w:rsid w:val="007835BE"/>
    <w:rsid w:val="00783857"/>
    <w:rsid w:val="00784119"/>
    <w:rsid w:val="00784133"/>
    <w:rsid w:val="007844AE"/>
    <w:rsid w:val="00784AB1"/>
    <w:rsid w:val="007850F4"/>
    <w:rsid w:val="00785440"/>
    <w:rsid w:val="00785A78"/>
    <w:rsid w:val="007860EE"/>
    <w:rsid w:val="00786333"/>
    <w:rsid w:val="007864D7"/>
    <w:rsid w:val="00786C40"/>
    <w:rsid w:val="00786D79"/>
    <w:rsid w:val="007870FE"/>
    <w:rsid w:val="007871FE"/>
    <w:rsid w:val="00787626"/>
    <w:rsid w:val="00787673"/>
    <w:rsid w:val="00787AA6"/>
    <w:rsid w:val="00787D69"/>
    <w:rsid w:val="007908FD"/>
    <w:rsid w:val="00790A00"/>
    <w:rsid w:val="00790A47"/>
    <w:rsid w:val="00790F1E"/>
    <w:rsid w:val="0079108D"/>
    <w:rsid w:val="00791404"/>
    <w:rsid w:val="00791609"/>
    <w:rsid w:val="00791920"/>
    <w:rsid w:val="00791A34"/>
    <w:rsid w:val="00791A4F"/>
    <w:rsid w:val="00791B72"/>
    <w:rsid w:val="00791D5A"/>
    <w:rsid w:val="00791F1E"/>
    <w:rsid w:val="007926B1"/>
    <w:rsid w:val="007933AB"/>
    <w:rsid w:val="007938D7"/>
    <w:rsid w:val="00793B55"/>
    <w:rsid w:val="00793B62"/>
    <w:rsid w:val="00793C24"/>
    <w:rsid w:val="00793EC6"/>
    <w:rsid w:val="007943E1"/>
    <w:rsid w:val="0079479B"/>
    <w:rsid w:val="00794B74"/>
    <w:rsid w:val="00794BD4"/>
    <w:rsid w:val="0079512A"/>
    <w:rsid w:val="007952EB"/>
    <w:rsid w:val="007953AB"/>
    <w:rsid w:val="007956BF"/>
    <w:rsid w:val="00796575"/>
    <w:rsid w:val="00796E22"/>
    <w:rsid w:val="00796F61"/>
    <w:rsid w:val="00797476"/>
    <w:rsid w:val="007A0567"/>
    <w:rsid w:val="007A07E9"/>
    <w:rsid w:val="007A0A97"/>
    <w:rsid w:val="007A0CDF"/>
    <w:rsid w:val="007A0EBA"/>
    <w:rsid w:val="007A1728"/>
    <w:rsid w:val="007A1786"/>
    <w:rsid w:val="007A2341"/>
    <w:rsid w:val="007A26A0"/>
    <w:rsid w:val="007A2718"/>
    <w:rsid w:val="007A2CE4"/>
    <w:rsid w:val="007A2F9F"/>
    <w:rsid w:val="007A34C8"/>
    <w:rsid w:val="007A3A59"/>
    <w:rsid w:val="007A3A86"/>
    <w:rsid w:val="007A3A8A"/>
    <w:rsid w:val="007A3B10"/>
    <w:rsid w:val="007A3EAD"/>
    <w:rsid w:val="007A3EB1"/>
    <w:rsid w:val="007A4288"/>
    <w:rsid w:val="007A4491"/>
    <w:rsid w:val="007A4784"/>
    <w:rsid w:val="007A4930"/>
    <w:rsid w:val="007A4C6D"/>
    <w:rsid w:val="007A4DA7"/>
    <w:rsid w:val="007A5417"/>
    <w:rsid w:val="007A56E1"/>
    <w:rsid w:val="007A58FB"/>
    <w:rsid w:val="007A6043"/>
    <w:rsid w:val="007A607F"/>
    <w:rsid w:val="007A661D"/>
    <w:rsid w:val="007A6D63"/>
    <w:rsid w:val="007A72B5"/>
    <w:rsid w:val="007A744D"/>
    <w:rsid w:val="007A7504"/>
    <w:rsid w:val="007A766B"/>
    <w:rsid w:val="007A7706"/>
    <w:rsid w:val="007A77BF"/>
    <w:rsid w:val="007A790A"/>
    <w:rsid w:val="007A7E36"/>
    <w:rsid w:val="007B0F44"/>
    <w:rsid w:val="007B11F3"/>
    <w:rsid w:val="007B1342"/>
    <w:rsid w:val="007B145E"/>
    <w:rsid w:val="007B173A"/>
    <w:rsid w:val="007B17B5"/>
    <w:rsid w:val="007B1946"/>
    <w:rsid w:val="007B197E"/>
    <w:rsid w:val="007B19DA"/>
    <w:rsid w:val="007B1E0E"/>
    <w:rsid w:val="007B1F72"/>
    <w:rsid w:val="007B2600"/>
    <w:rsid w:val="007B298C"/>
    <w:rsid w:val="007B299E"/>
    <w:rsid w:val="007B29E6"/>
    <w:rsid w:val="007B2A05"/>
    <w:rsid w:val="007B2B31"/>
    <w:rsid w:val="007B2DDC"/>
    <w:rsid w:val="007B3340"/>
    <w:rsid w:val="007B34D4"/>
    <w:rsid w:val="007B362E"/>
    <w:rsid w:val="007B36E7"/>
    <w:rsid w:val="007B38BA"/>
    <w:rsid w:val="007B394C"/>
    <w:rsid w:val="007B3A76"/>
    <w:rsid w:val="007B3F12"/>
    <w:rsid w:val="007B4484"/>
    <w:rsid w:val="007B4717"/>
    <w:rsid w:val="007B4944"/>
    <w:rsid w:val="007B4AA0"/>
    <w:rsid w:val="007B4E33"/>
    <w:rsid w:val="007B535C"/>
    <w:rsid w:val="007B5471"/>
    <w:rsid w:val="007B5749"/>
    <w:rsid w:val="007B5809"/>
    <w:rsid w:val="007B597E"/>
    <w:rsid w:val="007B5A64"/>
    <w:rsid w:val="007B5E70"/>
    <w:rsid w:val="007B63BA"/>
    <w:rsid w:val="007B6643"/>
    <w:rsid w:val="007B6646"/>
    <w:rsid w:val="007B6A4E"/>
    <w:rsid w:val="007B6E34"/>
    <w:rsid w:val="007B71FB"/>
    <w:rsid w:val="007B7620"/>
    <w:rsid w:val="007B7778"/>
    <w:rsid w:val="007B7A04"/>
    <w:rsid w:val="007B7B9C"/>
    <w:rsid w:val="007C0187"/>
    <w:rsid w:val="007C08E2"/>
    <w:rsid w:val="007C0937"/>
    <w:rsid w:val="007C0CB8"/>
    <w:rsid w:val="007C1148"/>
    <w:rsid w:val="007C18FD"/>
    <w:rsid w:val="007C19E3"/>
    <w:rsid w:val="007C1B62"/>
    <w:rsid w:val="007C1F9B"/>
    <w:rsid w:val="007C20C0"/>
    <w:rsid w:val="007C2671"/>
    <w:rsid w:val="007C276C"/>
    <w:rsid w:val="007C2B84"/>
    <w:rsid w:val="007C2BAB"/>
    <w:rsid w:val="007C2BFD"/>
    <w:rsid w:val="007C2D68"/>
    <w:rsid w:val="007C2DA6"/>
    <w:rsid w:val="007C3113"/>
    <w:rsid w:val="007C347A"/>
    <w:rsid w:val="007C3AC9"/>
    <w:rsid w:val="007C3C52"/>
    <w:rsid w:val="007C3CE1"/>
    <w:rsid w:val="007C3ED1"/>
    <w:rsid w:val="007C3EE9"/>
    <w:rsid w:val="007C4063"/>
    <w:rsid w:val="007C4211"/>
    <w:rsid w:val="007C513E"/>
    <w:rsid w:val="007C5229"/>
    <w:rsid w:val="007C56DA"/>
    <w:rsid w:val="007C5DA1"/>
    <w:rsid w:val="007C63E0"/>
    <w:rsid w:val="007C6F5E"/>
    <w:rsid w:val="007C70DC"/>
    <w:rsid w:val="007C7601"/>
    <w:rsid w:val="007C7ACB"/>
    <w:rsid w:val="007C7B83"/>
    <w:rsid w:val="007C7C0F"/>
    <w:rsid w:val="007D06E0"/>
    <w:rsid w:val="007D108A"/>
    <w:rsid w:val="007D1526"/>
    <w:rsid w:val="007D15FA"/>
    <w:rsid w:val="007D17CF"/>
    <w:rsid w:val="007D1C43"/>
    <w:rsid w:val="007D1F01"/>
    <w:rsid w:val="007D2086"/>
    <w:rsid w:val="007D22BA"/>
    <w:rsid w:val="007D2410"/>
    <w:rsid w:val="007D24B0"/>
    <w:rsid w:val="007D252C"/>
    <w:rsid w:val="007D282E"/>
    <w:rsid w:val="007D2C4E"/>
    <w:rsid w:val="007D3030"/>
    <w:rsid w:val="007D3BB4"/>
    <w:rsid w:val="007D3E4A"/>
    <w:rsid w:val="007D3ECD"/>
    <w:rsid w:val="007D40E6"/>
    <w:rsid w:val="007D45B4"/>
    <w:rsid w:val="007D4678"/>
    <w:rsid w:val="007D4A4F"/>
    <w:rsid w:val="007D5478"/>
    <w:rsid w:val="007D5BE7"/>
    <w:rsid w:val="007D5F39"/>
    <w:rsid w:val="007D5FD5"/>
    <w:rsid w:val="007D60BC"/>
    <w:rsid w:val="007D6391"/>
    <w:rsid w:val="007D658E"/>
    <w:rsid w:val="007D68F7"/>
    <w:rsid w:val="007D6AAC"/>
    <w:rsid w:val="007D728F"/>
    <w:rsid w:val="007D77CF"/>
    <w:rsid w:val="007D7914"/>
    <w:rsid w:val="007E0941"/>
    <w:rsid w:val="007E0A83"/>
    <w:rsid w:val="007E0E8A"/>
    <w:rsid w:val="007E0F51"/>
    <w:rsid w:val="007E141D"/>
    <w:rsid w:val="007E15C5"/>
    <w:rsid w:val="007E18DD"/>
    <w:rsid w:val="007E1E00"/>
    <w:rsid w:val="007E1F36"/>
    <w:rsid w:val="007E20F3"/>
    <w:rsid w:val="007E29A5"/>
    <w:rsid w:val="007E29E8"/>
    <w:rsid w:val="007E2BC8"/>
    <w:rsid w:val="007E2F26"/>
    <w:rsid w:val="007E318F"/>
    <w:rsid w:val="007E3C7A"/>
    <w:rsid w:val="007E4179"/>
    <w:rsid w:val="007E443B"/>
    <w:rsid w:val="007E45BE"/>
    <w:rsid w:val="007E497E"/>
    <w:rsid w:val="007E4D58"/>
    <w:rsid w:val="007E4DE0"/>
    <w:rsid w:val="007E4E16"/>
    <w:rsid w:val="007E5051"/>
    <w:rsid w:val="007E5228"/>
    <w:rsid w:val="007E53B6"/>
    <w:rsid w:val="007E5D10"/>
    <w:rsid w:val="007E5EE5"/>
    <w:rsid w:val="007E64D0"/>
    <w:rsid w:val="007E6B33"/>
    <w:rsid w:val="007E712B"/>
    <w:rsid w:val="007E71B4"/>
    <w:rsid w:val="007E7206"/>
    <w:rsid w:val="007E76BA"/>
    <w:rsid w:val="007E7B27"/>
    <w:rsid w:val="007E7B45"/>
    <w:rsid w:val="007E7C83"/>
    <w:rsid w:val="007E7C94"/>
    <w:rsid w:val="007E7CAF"/>
    <w:rsid w:val="007E7DD7"/>
    <w:rsid w:val="007F01A5"/>
    <w:rsid w:val="007F01DD"/>
    <w:rsid w:val="007F022E"/>
    <w:rsid w:val="007F0537"/>
    <w:rsid w:val="007F0D66"/>
    <w:rsid w:val="007F0E3B"/>
    <w:rsid w:val="007F0F7C"/>
    <w:rsid w:val="007F107F"/>
    <w:rsid w:val="007F12B8"/>
    <w:rsid w:val="007F13C3"/>
    <w:rsid w:val="007F1410"/>
    <w:rsid w:val="007F1617"/>
    <w:rsid w:val="007F190B"/>
    <w:rsid w:val="007F2312"/>
    <w:rsid w:val="007F2695"/>
    <w:rsid w:val="007F28D9"/>
    <w:rsid w:val="007F2F6F"/>
    <w:rsid w:val="007F345F"/>
    <w:rsid w:val="007F3733"/>
    <w:rsid w:val="007F398C"/>
    <w:rsid w:val="007F3A3C"/>
    <w:rsid w:val="007F3AA2"/>
    <w:rsid w:val="007F4190"/>
    <w:rsid w:val="007F44AE"/>
    <w:rsid w:val="007F4D2E"/>
    <w:rsid w:val="007F582A"/>
    <w:rsid w:val="007F59CD"/>
    <w:rsid w:val="007F5F49"/>
    <w:rsid w:val="007F6415"/>
    <w:rsid w:val="007F669D"/>
    <w:rsid w:val="007F7474"/>
    <w:rsid w:val="007F74C1"/>
    <w:rsid w:val="007F7882"/>
    <w:rsid w:val="007F7891"/>
    <w:rsid w:val="007F7BE8"/>
    <w:rsid w:val="008001D8"/>
    <w:rsid w:val="008002E4"/>
    <w:rsid w:val="00800323"/>
    <w:rsid w:val="008005EE"/>
    <w:rsid w:val="0080081C"/>
    <w:rsid w:val="008009B6"/>
    <w:rsid w:val="00800B36"/>
    <w:rsid w:val="00800D53"/>
    <w:rsid w:val="00800DA1"/>
    <w:rsid w:val="008018EC"/>
    <w:rsid w:val="00801B0D"/>
    <w:rsid w:val="00801B32"/>
    <w:rsid w:val="00801D4B"/>
    <w:rsid w:val="0080285A"/>
    <w:rsid w:val="00802985"/>
    <w:rsid w:val="0080360D"/>
    <w:rsid w:val="0080361D"/>
    <w:rsid w:val="00804661"/>
    <w:rsid w:val="00804805"/>
    <w:rsid w:val="00804893"/>
    <w:rsid w:val="00804AB0"/>
    <w:rsid w:val="0080512E"/>
    <w:rsid w:val="00805178"/>
    <w:rsid w:val="008051B0"/>
    <w:rsid w:val="00805958"/>
    <w:rsid w:val="00805C60"/>
    <w:rsid w:val="0080609E"/>
    <w:rsid w:val="00806301"/>
    <w:rsid w:val="008063ED"/>
    <w:rsid w:val="0080649E"/>
    <w:rsid w:val="008067D9"/>
    <w:rsid w:val="008067F2"/>
    <w:rsid w:val="00806E55"/>
    <w:rsid w:val="008073D9"/>
    <w:rsid w:val="00807692"/>
    <w:rsid w:val="008077FD"/>
    <w:rsid w:val="0081066E"/>
    <w:rsid w:val="0081076C"/>
    <w:rsid w:val="00810A5E"/>
    <w:rsid w:val="00812268"/>
    <w:rsid w:val="00812934"/>
    <w:rsid w:val="00812AD0"/>
    <w:rsid w:val="00812BCF"/>
    <w:rsid w:val="0081301C"/>
    <w:rsid w:val="00813521"/>
    <w:rsid w:val="00813966"/>
    <w:rsid w:val="00813BE8"/>
    <w:rsid w:val="0081448E"/>
    <w:rsid w:val="00814876"/>
    <w:rsid w:val="00814A3F"/>
    <w:rsid w:val="00814D1D"/>
    <w:rsid w:val="00814D76"/>
    <w:rsid w:val="00815110"/>
    <w:rsid w:val="0081522A"/>
    <w:rsid w:val="008153E7"/>
    <w:rsid w:val="0081548D"/>
    <w:rsid w:val="00815558"/>
    <w:rsid w:val="00815CC4"/>
    <w:rsid w:val="00815EEA"/>
    <w:rsid w:val="008165BD"/>
    <w:rsid w:val="00816707"/>
    <w:rsid w:val="00816794"/>
    <w:rsid w:val="00817439"/>
    <w:rsid w:val="00817440"/>
    <w:rsid w:val="0081760A"/>
    <w:rsid w:val="00817871"/>
    <w:rsid w:val="008200A1"/>
    <w:rsid w:val="0082048A"/>
    <w:rsid w:val="0082049D"/>
    <w:rsid w:val="00820D41"/>
    <w:rsid w:val="00820FFE"/>
    <w:rsid w:val="00821091"/>
    <w:rsid w:val="00821548"/>
    <w:rsid w:val="00821FE7"/>
    <w:rsid w:val="00823073"/>
    <w:rsid w:val="008231D3"/>
    <w:rsid w:val="0082362C"/>
    <w:rsid w:val="00824D00"/>
    <w:rsid w:val="00824E06"/>
    <w:rsid w:val="00824E24"/>
    <w:rsid w:val="00825016"/>
    <w:rsid w:val="00825256"/>
    <w:rsid w:val="0082546B"/>
    <w:rsid w:val="0082610D"/>
    <w:rsid w:val="0082642E"/>
    <w:rsid w:val="00826647"/>
    <w:rsid w:val="00826BC6"/>
    <w:rsid w:val="00826C0D"/>
    <w:rsid w:val="00827100"/>
    <w:rsid w:val="0082724E"/>
    <w:rsid w:val="008272E6"/>
    <w:rsid w:val="008275C5"/>
    <w:rsid w:val="0082779D"/>
    <w:rsid w:val="0082799B"/>
    <w:rsid w:val="00827D37"/>
    <w:rsid w:val="00827D99"/>
    <w:rsid w:val="008302A3"/>
    <w:rsid w:val="008303F7"/>
    <w:rsid w:val="00830705"/>
    <w:rsid w:val="00830739"/>
    <w:rsid w:val="0083096A"/>
    <w:rsid w:val="00830BED"/>
    <w:rsid w:val="00831290"/>
    <w:rsid w:val="008314E1"/>
    <w:rsid w:val="008315FE"/>
    <w:rsid w:val="00831B48"/>
    <w:rsid w:val="008320C3"/>
    <w:rsid w:val="00832504"/>
    <w:rsid w:val="0083250B"/>
    <w:rsid w:val="00832543"/>
    <w:rsid w:val="008329BF"/>
    <w:rsid w:val="00833162"/>
    <w:rsid w:val="008331C3"/>
    <w:rsid w:val="00833AB9"/>
    <w:rsid w:val="00833FA0"/>
    <w:rsid w:val="0083474F"/>
    <w:rsid w:val="00834E2F"/>
    <w:rsid w:val="00835B25"/>
    <w:rsid w:val="00835DB1"/>
    <w:rsid w:val="0083625A"/>
    <w:rsid w:val="00836C43"/>
    <w:rsid w:val="00836ECC"/>
    <w:rsid w:val="008370D5"/>
    <w:rsid w:val="00837239"/>
    <w:rsid w:val="00837494"/>
    <w:rsid w:val="0083787C"/>
    <w:rsid w:val="00837E9A"/>
    <w:rsid w:val="00837FF5"/>
    <w:rsid w:val="00840296"/>
    <w:rsid w:val="0084051B"/>
    <w:rsid w:val="008408A5"/>
    <w:rsid w:val="00840C82"/>
    <w:rsid w:val="00840FA7"/>
    <w:rsid w:val="0084143F"/>
    <w:rsid w:val="008417BF"/>
    <w:rsid w:val="00841ED7"/>
    <w:rsid w:val="00842436"/>
    <w:rsid w:val="00842985"/>
    <w:rsid w:val="0084309E"/>
    <w:rsid w:val="008433F8"/>
    <w:rsid w:val="00843B46"/>
    <w:rsid w:val="00843E18"/>
    <w:rsid w:val="0084429C"/>
    <w:rsid w:val="008446AD"/>
    <w:rsid w:val="008446C1"/>
    <w:rsid w:val="00844ABA"/>
    <w:rsid w:val="00844AFB"/>
    <w:rsid w:val="00844CCF"/>
    <w:rsid w:val="008456B8"/>
    <w:rsid w:val="008457C9"/>
    <w:rsid w:val="00845D4A"/>
    <w:rsid w:val="00845E1C"/>
    <w:rsid w:val="00845E7F"/>
    <w:rsid w:val="00846093"/>
    <w:rsid w:val="00846584"/>
    <w:rsid w:val="00846CAB"/>
    <w:rsid w:val="00847158"/>
    <w:rsid w:val="00847202"/>
    <w:rsid w:val="00847455"/>
    <w:rsid w:val="008477D9"/>
    <w:rsid w:val="00847B3A"/>
    <w:rsid w:val="00847B90"/>
    <w:rsid w:val="00847C66"/>
    <w:rsid w:val="00847DF9"/>
    <w:rsid w:val="008500B0"/>
    <w:rsid w:val="00850923"/>
    <w:rsid w:val="00850996"/>
    <w:rsid w:val="00850AF2"/>
    <w:rsid w:val="00850B24"/>
    <w:rsid w:val="00850F5C"/>
    <w:rsid w:val="00851581"/>
    <w:rsid w:val="00851698"/>
    <w:rsid w:val="00851F14"/>
    <w:rsid w:val="00852181"/>
    <w:rsid w:val="0085224A"/>
    <w:rsid w:val="0085257E"/>
    <w:rsid w:val="008527C2"/>
    <w:rsid w:val="00852AAF"/>
    <w:rsid w:val="00852C31"/>
    <w:rsid w:val="00853973"/>
    <w:rsid w:val="008539B1"/>
    <w:rsid w:val="00853CD0"/>
    <w:rsid w:val="0085404A"/>
    <w:rsid w:val="0085409E"/>
    <w:rsid w:val="00854387"/>
    <w:rsid w:val="008543F3"/>
    <w:rsid w:val="008543F9"/>
    <w:rsid w:val="008547C6"/>
    <w:rsid w:val="008547EF"/>
    <w:rsid w:val="00854B45"/>
    <w:rsid w:val="00856018"/>
    <w:rsid w:val="00856430"/>
    <w:rsid w:val="00856B06"/>
    <w:rsid w:val="00856B45"/>
    <w:rsid w:val="00856E89"/>
    <w:rsid w:val="00856F05"/>
    <w:rsid w:val="00857116"/>
    <w:rsid w:val="008576D8"/>
    <w:rsid w:val="00857C74"/>
    <w:rsid w:val="00857E8B"/>
    <w:rsid w:val="00857FFA"/>
    <w:rsid w:val="008602C2"/>
    <w:rsid w:val="008604D0"/>
    <w:rsid w:val="00860AC0"/>
    <w:rsid w:val="00860DBA"/>
    <w:rsid w:val="008622F9"/>
    <w:rsid w:val="008624D5"/>
    <w:rsid w:val="0086261D"/>
    <w:rsid w:val="00862F8A"/>
    <w:rsid w:val="008632E9"/>
    <w:rsid w:val="00863375"/>
    <w:rsid w:val="00863381"/>
    <w:rsid w:val="008633E9"/>
    <w:rsid w:val="00863A25"/>
    <w:rsid w:val="00863FC5"/>
    <w:rsid w:val="00864407"/>
    <w:rsid w:val="00864444"/>
    <w:rsid w:val="008647A5"/>
    <w:rsid w:val="00864AFD"/>
    <w:rsid w:val="00864CD0"/>
    <w:rsid w:val="00865219"/>
    <w:rsid w:val="0086532A"/>
    <w:rsid w:val="008654B1"/>
    <w:rsid w:val="0086572B"/>
    <w:rsid w:val="0086655A"/>
    <w:rsid w:val="008668EB"/>
    <w:rsid w:val="00866A8D"/>
    <w:rsid w:val="00866D82"/>
    <w:rsid w:val="0086711F"/>
    <w:rsid w:val="0086715C"/>
    <w:rsid w:val="008671F5"/>
    <w:rsid w:val="008672BC"/>
    <w:rsid w:val="008707FC"/>
    <w:rsid w:val="008711B6"/>
    <w:rsid w:val="0087186B"/>
    <w:rsid w:val="00872244"/>
    <w:rsid w:val="00872A69"/>
    <w:rsid w:val="00872B34"/>
    <w:rsid w:val="00872BEF"/>
    <w:rsid w:val="00872EA9"/>
    <w:rsid w:val="00873871"/>
    <w:rsid w:val="00873C53"/>
    <w:rsid w:val="008746B5"/>
    <w:rsid w:val="00874FB4"/>
    <w:rsid w:val="008751CB"/>
    <w:rsid w:val="008758F6"/>
    <w:rsid w:val="00875D87"/>
    <w:rsid w:val="0087629B"/>
    <w:rsid w:val="00876410"/>
    <w:rsid w:val="008764BC"/>
    <w:rsid w:val="008765E8"/>
    <w:rsid w:val="008771A8"/>
    <w:rsid w:val="00877242"/>
    <w:rsid w:val="00877656"/>
    <w:rsid w:val="008776E0"/>
    <w:rsid w:val="00877813"/>
    <w:rsid w:val="00880CE0"/>
    <w:rsid w:val="00881117"/>
    <w:rsid w:val="00881243"/>
    <w:rsid w:val="00881B52"/>
    <w:rsid w:val="00881E68"/>
    <w:rsid w:val="00881F62"/>
    <w:rsid w:val="008820EF"/>
    <w:rsid w:val="008823BC"/>
    <w:rsid w:val="008824E0"/>
    <w:rsid w:val="00882542"/>
    <w:rsid w:val="008828EE"/>
    <w:rsid w:val="00882B91"/>
    <w:rsid w:val="00882BA6"/>
    <w:rsid w:val="0088362D"/>
    <w:rsid w:val="00883EF5"/>
    <w:rsid w:val="00883F93"/>
    <w:rsid w:val="0088421A"/>
    <w:rsid w:val="008844BF"/>
    <w:rsid w:val="008844DA"/>
    <w:rsid w:val="00884793"/>
    <w:rsid w:val="00884E60"/>
    <w:rsid w:val="00884F03"/>
    <w:rsid w:val="00886315"/>
    <w:rsid w:val="008867E7"/>
    <w:rsid w:val="00886817"/>
    <w:rsid w:val="008868BA"/>
    <w:rsid w:val="008871D6"/>
    <w:rsid w:val="008875BE"/>
    <w:rsid w:val="00887D8C"/>
    <w:rsid w:val="008908A9"/>
    <w:rsid w:val="00890B02"/>
    <w:rsid w:val="00891757"/>
    <w:rsid w:val="00891B3B"/>
    <w:rsid w:val="00891B9D"/>
    <w:rsid w:val="00891EC3"/>
    <w:rsid w:val="008920A9"/>
    <w:rsid w:val="00892202"/>
    <w:rsid w:val="008922FF"/>
    <w:rsid w:val="008924CC"/>
    <w:rsid w:val="008927CC"/>
    <w:rsid w:val="00892D54"/>
    <w:rsid w:val="008930E6"/>
    <w:rsid w:val="0089369D"/>
    <w:rsid w:val="008936CD"/>
    <w:rsid w:val="0089382E"/>
    <w:rsid w:val="00893B8E"/>
    <w:rsid w:val="00893C21"/>
    <w:rsid w:val="00893F8A"/>
    <w:rsid w:val="00894537"/>
    <w:rsid w:val="00894B79"/>
    <w:rsid w:val="008953C4"/>
    <w:rsid w:val="00895578"/>
    <w:rsid w:val="008956D9"/>
    <w:rsid w:val="00895A3B"/>
    <w:rsid w:val="00895A77"/>
    <w:rsid w:val="00895CE1"/>
    <w:rsid w:val="00895F36"/>
    <w:rsid w:val="008960E3"/>
    <w:rsid w:val="00896235"/>
    <w:rsid w:val="0089624F"/>
    <w:rsid w:val="00896806"/>
    <w:rsid w:val="00896869"/>
    <w:rsid w:val="00896A38"/>
    <w:rsid w:val="00896F0C"/>
    <w:rsid w:val="008971BB"/>
    <w:rsid w:val="008977B0"/>
    <w:rsid w:val="008979F5"/>
    <w:rsid w:val="00897B9C"/>
    <w:rsid w:val="00897EAA"/>
    <w:rsid w:val="008A0212"/>
    <w:rsid w:val="008A05D8"/>
    <w:rsid w:val="008A0654"/>
    <w:rsid w:val="008A076E"/>
    <w:rsid w:val="008A0B58"/>
    <w:rsid w:val="008A0CEA"/>
    <w:rsid w:val="008A0D15"/>
    <w:rsid w:val="008A0D7A"/>
    <w:rsid w:val="008A0FFD"/>
    <w:rsid w:val="008A1197"/>
    <w:rsid w:val="008A1210"/>
    <w:rsid w:val="008A1576"/>
    <w:rsid w:val="008A18CD"/>
    <w:rsid w:val="008A1B49"/>
    <w:rsid w:val="008A1CE0"/>
    <w:rsid w:val="008A1D20"/>
    <w:rsid w:val="008A1F96"/>
    <w:rsid w:val="008A2386"/>
    <w:rsid w:val="008A2555"/>
    <w:rsid w:val="008A268D"/>
    <w:rsid w:val="008A2813"/>
    <w:rsid w:val="008A288F"/>
    <w:rsid w:val="008A28A0"/>
    <w:rsid w:val="008A2F95"/>
    <w:rsid w:val="008A309B"/>
    <w:rsid w:val="008A31B0"/>
    <w:rsid w:val="008A346A"/>
    <w:rsid w:val="008A37A7"/>
    <w:rsid w:val="008A3BF3"/>
    <w:rsid w:val="008A3E5F"/>
    <w:rsid w:val="008A4068"/>
    <w:rsid w:val="008A43BF"/>
    <w:rsid w:val="008A43FE"/>
    <w:rsid w:val="008A49AB"/>
    <w:rsid w:val="008A4B13"/>
    <w:rsid w:val="008A509C"/>
    <w:rsid w:val="008A5527"/>
    <w:rsid w:val="008A5705"/>
    <w:rsid w:val="008A5F8F"/>
    <w:rsid w:val="008A619C"/>
    <w:rsid w:val="008A63C6"/>
    <w:rsid w:val="008A676B"/>
    <w:rsid w:val="008A6AB2"/>
    <w:rsid w:val="008A7304"/>
    <w:rsid w:val="008A732A"/>
    <w:rsid w:val="008A7B2B"/>
    <w:rsid w:val="008A7B70"/>
    <w:rsid w:val="008B064E"/>
    <w:rsid w:val="008B0CE5"/>
    <w:rsid w:val="008B0DE9"/>
    <w:rsid w:val="008B130F"/>
    <w:rsid w:val="008B1876"/>
    <w:rsid w:val="008B1BF6"/>
    <w:rsid w:val="008B24C7"/>
    <w:rsid w:val="008B2D22"/>
    <w:rsid w:val="008B3171"/>
    <w:rsid w:val="008B377E"/>
    <w:rsid w:val="008B3F6E"/>
    <w:rsid w:val="008B403E"/>
    <w:rsid w:val="008B417A"/>
    <w:rsid w:val="008B4250"/>
    <w:rsid w:val="008B440F"/>
    <w:rsid w:val="008B46F5"/>
    <w:rsid w:val="008B4747"/>
    <w:rsid w:val="008B4B08"/>
    <w:rsid w:val="008B502B"/>
    <w:rsid w:val="008B521C"/>
    <w:rsid w:val="008B5462"/>
    <w:rsid w:val="008B5532"/>
    <w:rsid w:val="008B55A1"/>
    <w:rsid w:val="008B5A3E"/>
    <w:rsid w:val="008B60BE"/>
    <w:rsid w:val="008B62C2"/>
    <w:rsid w:val="008B6369"/>
    <w:rsid w:val="008B6DD3"/>
    <w:rsid w:val="008B700B"/>
    <w:rsid w:val="008B7303"/>
    <w:rsid w:val="008B731F"/>
    <w:rsid w:val="008B767B"/>
    <w:rsid w:val="008B786F"/>
    <w:rsid w:val="008B7E07"/>
    <w:rsid w:val="008B7F65"/>
    <w:rsid w:val="008C00EF"/>
    <w:rsid w:val="008C0166"/>
    <w:rsid w:val="008C03A2"/>
    <w:rsid w:val="008C0526"/>
    <w:rsid w:val="008C0586"/>
    <w:rsid w:val="008C05B6"/>
    <w:rsid w:val="008C08DA"/>
    <w:rsid w:val="008C090E"/>
    <w:rsid w:val="008C1087"/>
    <w:rsid w:val="008C12D2"/>
    <w:rsid w:val="008C13D8"/>
    <w:rsid w:val="008C1FD3"/>
    <w:rsid w:val="008C2070"/>
    <w:rsid w:val="008C22FB"/>
    <w:rsid w:val="008C291D"/>
    <w:rsid w:val="008C2D78"/>
    <w:rsid w:val="008C33F2"/>
    <w:rsid w:val="008C3D50"/>
    <w:rsid w:val="008C3F24"/>
    <w:rsid w:val="008C3FE7"/>
    <w:rsid w:val="008C443B"/>
    <w:rsid w:val="008C4639"/>
    <w:rsid w:val="008C4BC6"/>
    <w:rsid w:val="008C4CA8"/>
    <w:rsid w:val="008C5154"/>
    <w:rsid w:val="008C5630"/>
    <w:rsid w:val="008C5AAA"/>
    <w:rsid w:val="008C5B6A"/>
    <w:rsid w:val="008C5F91"/>
    <w:rsid w:val="008C622D"/>
    <w:rsid w:val="008C64A6"/>
    <w:rsid w:val="008C6B5B"/>
    <w:rsid w:val="008C6CC7"/>
    <w:rsid w:val="008C6D59"/>
    <w:rsid w:val="008C6FEC"/>
    <w:rsid w:val="008C714A"/>
    <w:rsid w:val="008C74A3"/>
    <w:rsid w:val="008C76B9"/>
    <w:rsid w:val="008C7B28"/>
    <w:rsid w:val="008D038D"/>
    <w:rsid w:val="008D0482"/>
    <w:rsid w:val="008D078D"/>
    <w:rsid w:val="008D07C7"/>
    <w:rsid w:val="008D0DB3"/>
    <w:rsid w:val="008D1692"/>
    <w:rsid w:val="008D1785"/>
    <w:rsid w:val="008D1C95"/>
    <w:rsid w:val="008D1D0F"/>
    <w:rsid w:val="008D2851"/>
    <w:rsid w:val="008D28DB"/>
    <w:rsid w:val="008D2A13"/>
    <w:rsid w:val="008D2B82"/>
    <w:rsid w:val="008D2E8E"/>
    <w:rsid w:val="008D343B"/>
    <w:rsid w:val="008D354B"/>
    <w:rsid w:val="008D35CB"/>
    <w:rsid w:val="008D3687"/>
    <w:rsid w:val="008D3860"/>
    <w:rsid w:val="008D39E8"/>
    <w:rsid w:val="008D3E45"/>
    <w:rsid w:val="008D40D3"/>
    <w:rsid w:val="008D4332"/>
    <w:rsid w:val="008D45A2"/>
    <w:rsid w:val="008D4B6F"/>
    <w:rsid w:val="008D4BB4"/>
    <w:rsid w:val="008D51F9"/>
    <w:rsid w:val="008D53C1"/>
    <w:rsid w:val="008D5423"/>
    <w:rsid w:val="008D54B8"/>
    <w:rsid w:val="008D5BE1"/>
    <w:rsid w:val="008D61AD"/>
    <w:rsid w:val="008D6A6D"/>
    <w:rsid w:val="008D6A94"/>
    <w:rsid w:val="008D6B86"/>
    <w:rsid w:val="008D6BF6"/>
    <w:rsid w:val="008D6ED1"/>
    <w:rsid w:val="008D70A0"/>
    <w:rsid w:val="008D74E9"/>
    <w:rsid w:val="008D7BBB"/>
    <w:rsid w:val="008D7DA6"/>
    <w:rsid w:val="008D7F14"/>
    <w:rsid w:val="008D7F35"/>
    <w:rsid w:val="008E0344"/>
    <w:rsid w:val="008E05E0"/>
    <w:rsid w:val="008E0A05"/>
    <w:rsid w:val="008E13E1"/>
    <w:rsid w:val="008E1B2A"/>
    <w:rsid w:val="008E1E08"/>
    <w:rsid w:val="008E23EA"/>
    <w:rsid w:val="008E2E2D"/>
    <w:rsid w:val="008E2E7C"/>
    <w:rsid w:val="008E3341"/>
    <w:rsid w:val="008E36E8"/>
    <w:rsid w:val="008E370D"/>
    <w:rsid w:val="008E374A"/>
    <w:rsid w:val="008E3BE3"/>
    <w:rsid w:val="008E3EF2"/>
    <w:rsid w:val="008E4ADF"/>
    <w:rsid w:val="008E4B1E"/>
    <w:rsid w:val="008E5174"/>
    <w:rsid w:val="008E5810"/>
    <w:rsid w:val="008E5B65"/>
    <w:rsid w:val="008E5B6D"/>
    <w:rsid w:val="008E5EFD"/>
    <w:rsid w:val="008E5FFE"/>
    <w:rsid w:val="008E615A"/>
    <w:rsid w:val="008E7456"/>
    <w:rsid w:val="008E753B"/>
    <w:rsid w:val="008E755E"/>
    <w:rsid w:val="008E780F"/>
    <w:rsid w:val="008E7C5B"/>
    <w:rsid w:val="008E7D35"/>
    <w:rsid w:val="008F0068"/>
    <w:rsid w:val="008F101A"/>
    <w:rsid w:val="008F12CB"/>
    <w:rsid w:val="008F13ED"/>
    <w:rsid w:val="008F1460"/>
    <w:rsid w:val="008F1688"/>
    <w:rsid w:val="008F1BD5"/>
    <w:rsid w:val="008F1D95"/>
    <w:rsid w:val="008F1DBF"/>
    <w:rsid w:val="008F2341"/>
    <w:rsid w:val="008F234A"/>
    <w:rsid w:val="008F29AB"/>
    <w:rsid w:val="008F2ADB"/>
    <w:rsid w:val="008F2DED"/>
    <w:rsid w:val="008F2F98"/>
    <w:rsid w:val="008F307C"/>
    <w:rsid w:val="008F34F5"/>
    <w:rsid w:val="008F43AE"/>
    <w:rsid w:val="008F5774"/>
    <w:rsid w:val="008F5C6F"/>
    <w:rsid w:val="008F626C"/>
    <w:rsid w:val="008F6AC5"/>
    <w:rsid w:val="008F6B97"/>
    <w:rsid w:val="008F6CC1"/>
    <w:rsid w:val="008F6E9A"/>
    <w:rsid w:val="008F6F50"/>
    <w:rsid w:val="008F7104"/>
    <w:rsid w:val="008F7146"/>
    <w:rsid w:val="008F71D2"/>
    <w:rsid w:val="008F7458"/>
    <w:rsid w:val="008F7562"/>
    <w:rsid w:val="008F76BF"/>
    <w:rsid w:val="008F7ED7"/>
    <w:rsid w:val="008F7F02"/>
    <w:rsid w:val="00900863"/>
    <w:rsid w:val="00901084"/>
    <w:rsid w:val="0090122B"/>
    <w:rsid w:val="00901A8F"/>
    <w:rsid w:val="00902043"/>
    <w:rsid w:val="009025CA"/>
    <w:rsid w:val="00902735"/>
    <w:rsid w:val="00902848"/>
    <w:rsid w:val="00902E3A"/>
    <w:rsid w:val="00902FF5"/>
    <w:rsid w:val="00903466"/>
    <w:rsid w:val="009038D5"/>
    <w:rsid w:val="00904271"/>
    <w:rsid w:val="0090498E"/>
    <w:rsid w:val="00904998"/>
    <w:rsid w:val="00904D93"/>
    <w:rsid w:val="0090508E"/>
    <w:rsid w:val="00905355"/>
    <w:rsid w:val="0090570E"/>
    <w:rsid w:val="0090573F"/>
    <w:rsid w:val="00906156"/>
    <w:rsid w:val="0090696C"/>
    <w:rsid w:val="00906B10"/>
    <w:rsid w:val="00906EA0"/>
    <w:rsid w:val="009079B3"/>
    <w:rsid w:val="00910322"/>
    <w:rsid w:val="0091071C"/>
    <w:rsid w:val="0091113A"/>
    <w:rsid w:val="009115FF"/>
    <w:rsid w:val="009117AD"/>
    <w:rsid w:val="00911A26"/>
    <w:rsid w:val="00911EEF"/>
    <w:rsid w:val="00912410"/>
    <w:rsid w:val="009124A1"/>
    <w:rsid w:val="009128A6"/>
    <w:rsid w:val="009129D2"/>
    <w:rsid w:val="00912F3F"/>
    <w:rsid w:val="00913640"/>
    <w:rsid w:val="00913E65"/>
    <w:rsid w:val="009145C5"/>
    <w:rsid w:val="00914633"/>
    <w:rsid w:val="00914907"/>
    <w:rsid w:val="00914B81"/>
    <w:rsid w:val="00914DF2"/>
    <w:rsid w:val="00914F0F"/>
    <w:rsid w:val="009154BC"/>
    <w:rsid w:val="00915DC8"/>
    <w:rsid w:val="00915E00"/>
    <w:rsid w:val="00916167"/>
    <w:rsid w:val="00916396"/>
    <w:rsid w:val="009168A7"/>
    <w:rsid w:val="00916F7B"/>
    <w:rsid w:val="00916FBA"/>
    <w:rsid w:val="0091715B"/>
    <w:rsid w:val="0091744E"/>
    <w:rsid w:val="009176CF"/>
    <w:rsid w:val="009176DB"/>
    <w:rsid w:val="00917A4F"/>
    <w:rsid w:val="00917E25"/>
    <w:rsid w:val="00917E7D"/>
    <w:rsid w:val="00920180"/>
    <w:rsid w:val="009207E4"/>
    <w:rsid w:val="009208F5"/>
    <w:rsid w:val="00920B6B"/>
    <w:rsid w:val="00920E5D"/>
    <w:rsid w:val="009211AD"/>
    <w:rsid w:val="00921770"/>
    <w:rsid w:val="00922162"/>
    <w:rsid w:val="00922367"/>
    <w:rsid w:val="00922395"/>
    <w:rsid w:val="0092254F"/>
    <w:rsid w:val="00922743"/>
    <w:rsid w:val="00922C01"/>
    <w:rsid w:val="0092301B"/>
    <w:rsid w:val="00924000"/>
    <w:rsid w:val="0092483E"/>
    <w:rsid w:val="00924A87"/>
    <w:rsid w:val="00924B0D"/>
    <w:rsid w:val="00924F69"/>
    <w:rsid w:val="00925A7C"/>
    <w:rsid w:val="00925B29"/>
    <w:rsid w:val="00925DA9"/>
    <w:rsid w:val="00925DD3"/>
    <w:rsid w:val="009261A4"/>
    <w:rsid w:val="0092630D"/>
    <w:rsid w:val="009264B1"/>
    <w:rsid w:val="009273A0"/>
    <w:rsid w:val="00927489"/>
    <w:rsid w:val="0092760B"/>
    <w:rsid w:val="0092765C"/>
    <w:rsid w:val="009278A1"/>
    <w:rsid w:val="00927A29"/>
    <w:rsid w:val="00927D0D"/>
    <w:rsid w:val="00927EB5"/>
    <w:rsid w:val="00927FA6"/>
    <w:rsid w:val="00930263"/>
    <w:rsid w:val="00930321"/>
    <w:rsid w:val="00930437"/>
    <w:rsid w:val="0093096B"/>
    <w:rsid w:val="00931130"/>
    <w:rsid w:val="0093188C"/>
    <w:rsid w:val="00931D33"/>
    <w:rsid w:val="00932394"/>
    <w:rsid w:val="009327CC"/>
    <w:rsid w:val="00933370"/>
    <w:rsid w:val="0093349D"/>
    <w:rsid w:val="0093423E"/>
    <w:rsid w:val="00934573"/>
    <w:rsid w:val="00934A3D"/>
    <w:rsid w:val="00934F10"/>
    <w:rsid w:val="0093529D"/>
    <w:rsid w:val="009357C9"/>
    <w:rsid w:val="009358CA"/>
    <w:rsid w:val="00936C3C"/>
    <w:rsid w:val="00937557"/>
    <w:rsid w:val="009379B9"/>
    <w:rsid w:val="00937B36"/>
    <w:rsid w:val="00937D34"/>
    <w:rsid w:val="0094014C"/>
    <w:rsid w:val="00940434"/>
    <w:rsid w:val="00940623"/>
    <w:rsid w:val="0094106D"/>
    <w:rsid w:val="009413D4"/>
    <w:rsid w:val="0094143D"/>
    <w:rsid w:val="0094160B"/>
    <w:rsid w:val="0094178D"/>
    <w:rsid w:val="009424FB"/>
    <w:rsid w:val="00942957"/>
    <w:rsid w:val="0094305A"/>
    <w:rsid w:val="009431F9"/>
    <w:rsid w:val="009431FD"/>
    <w:rsid w:val="00943B57"/>
    <w:rsid w:val="00943D3B"/>
    <w:rsid w:val="00943FF2"/>
    <w:rsid w:val="009442F4"/>
    <w:rsid w:val="0094448E"/>
    <w:rsid w:val="009446D2"/>
    <w:rsid w:val="009449CE"/>
    <w:rsid w:val="00944D41"/>
    <w:rsid w:val="00944ED0"/>
    <w:rsid w:val="00944FEF"/>
    <w:rsid w:val="0094508D"/>
    <w:rsid w:val="009451C1"/>
    <w:rsid w:val="009454FE"/>
    <w:rsid w:val="0094555D"/>
    <w:rsid w:val="00945C2F"/>
    <w:rsid w:val="00946295"/>
    <w:rsid w:val="00946600"/>
    <w:rsid w:val="00946AF2"/>
    <w:rsid w:val="00947199"/>
    <w:rsid w:val="009473B0"/>
    <w:rsid w:val="00947575"/>
    <w:rsid w:val="00947770"/>
    <w:rsid w:val="009477F9"/>
    <w:rsid w:val="00950909"/>
    <w:rsid w:val="00950A84"/>
    <w:rsid w:val="00951050"/>
    <w:rsid w:val="009513D7"/>
    <w:rsid w:val="00951426"/>
    <w:rsid w:val="00951805"/>
    <w:rsid w:val="00951CCC"/>
    <w:rsid w:val="00952218"/>
    <w:rsid w:val="00952653"/>
    <w:rsid w:val="00952A5C"/>
    <w:rsid w:val="00952C41"/>
    <w:rsid w:val="00952D24"/>
    <w:rsid w:val="009530C1"/>
    <w:rsid w:val="009533F5"/>
    <w:rsid w:val="00953480"/>
    <w:rsid w:val="009536AA"/>
    <w:rsid w:val="00953761"/>
    <w:rsid w:val="0095395D"/>
    <w:rsid w:val="009539A8"/>
    <w:rsid w:val="00953BB5"/>
    <w:rsid w:val="00954118"/>
    <w:rsid w:val="009544C5"/>
    <w:rsid w:val="009544CD"/>
    <w:rsid w:val="00954913"/>
    <w:rsid w:val="00954A75"/>
    <w:rsid w:val="00954B28"/>
    <w:rsid w:val="00954D70"/>
    <w:rsid w:val="00954DC1"/>
    <w:rsid w:val="00954EB9"/>
    <w:rsid w:val="00954F8D"/>
    <w:rsid w:val="009555E6"/>
    <w:rsid w:val="0095575C"/>
    <w:rsid w:val="00955A3F"/>
    <w:rsid w:val="00955FB5"/>
    <w:rsid w:val="0095604C"/>
    <w:rsid w:val="009561A7"/>
    <w:rsid w:val="00956392"/>
    <w:rsid w:val="0095651A"/>
    <w:rsid w:val="00956520"/>
    <w:rsid w:val="009566D2"/>
    <w:rsid w:val="00956852"/>
    <w:rsid w:val="009569ED"/>
    <w:rsid w:val="00956BE8"/>
    <w:rsid w:val="0095738B"/>
    <w:rsid w:val="0095746F"/>
    <w:rsid w:val="00957ABB"/>
    <w:rsid w:val="00957B53"/>
    <w:rsid w:val="00957E32"/>
    <w:rsid w:val="0096024C"/>
    <w:rsid w:val="00960547"/>
    <w:rsid w:val="00960610"/>
    <w:rsid w:val="00960643"/>
    <w:rsid w:val="009606AE"/>
    <w:rsid w:val="00960906"/>
    <w:rsid w:val="00960A97"/>
    <w:rsid w:val="00960E0B"/>
    <w:rsid w:val="00960FE9"/>
    <w:rsid w:val="00961054"/>
    <w:rsid w:val="009612CE"/>
    <w:rsid w:val="00961446"/>
    <w:rsid w:val="00961877"/>
    <w:rsid w:val="00961CDE"/>
    <w:rsid w:val="009626A4"/>
    <w:rsid w:val="00963303"/>
    <w:rsid w:val="00963663"/>
    <w:rsid w:val="00963C89"/>
    <w:rsid w:val="00963FA2"/>
    <w:rsid w:val="009641FE"/>
    <w:rsid w:val="009646D3"/>
    <w:rsid w:val="0096470F"/>
    <w:rsid w:val="00964863"/>
    <w:rsid w:val="00964C0D"/>
    <w:rsid w:val="009651E6"/>
    <w:rsid w:val="00965746"/>
    <w:rsid w:val="00965768"/>
    <w:rsid w:val="009658FE"/>
    <w:rsid w:val="00965A1C"/>
    <w:rsid w:val="00965DB8"/>
    <w:rsid w:val="00965ED9"/>
    <w:rsid w:val="00965F1C"/>
    <w:rsid w:val="00966168"/>
    <w:rsid w:val="009661DE"/>
    <w:rsid w:val="0096642B"/>
    <w:rsid w:val="00966889"/>
    <w:rsid w:val="00966D4C"/>
    <w:rsid w:val="00966F77"/>
    <w:rsid w:val="0096728D"/>
    <w:rsid w:val="0096795E"/>
    <w:rsid w:val="009679A4"/>
    <w:rsid w:val="00967EF3"/>
    <w:rsid w:val="00967FF9"/>
    <w:rsid w:val="009700A1"/>
    <w:rsid w:val="00970165"/>
    <w:rsid w:val="009701A4"/>
    <w:rsid w:val="009702F6"/>
    <w:rsid w:val="009704AF"/>
    <w:rsid w:val="009706E1"/>
    <w:rsid w:val="009713AA"/>
    <w:rsid w:val="009718AF"/>
    <w:rsid w:val="00972B56"/>
    <w:rsid w:val="009732E2"/>
    <w:rsid w:val="0097390C"/>
    <w:rsid w:val="00973E06"/>
    <w:rsid w:val="0097407F"/>
    <w:rsid w:val="009743D2"/>
    <w:rsid w:val="00974783"/>
    <w:rsid w:val="00974907"/>
    <w:rsid w:val="00974E3D"/>
    <w:rsid w:val="0097538D"/>
    <w:rsid w:val="00975B6F"/>
    <w:rsid w:val="00975C12"/>
    <w:rsid w:val="009761F5"/>
    <w:rsid w:val="00976593"/>
    <w:rsid w:val="0097682B"/>
    <w:rsid w:val="00976D14"/>
    <w:rsid w:val="00976D36"/>
    <w:rsid w:val="00976E39"/>
    <w:rsid w:val="009771E1"/>
    <w:rsid w:val="00977297"/>
    <w:rsid w:val="009772A9"/>
    <w:rsid w:val="009772AF"/>
    <w:rsid w:val="00977FD6"/>
    <w:rsid w:val="0098050F"/>
    <w:rsid w:val="00980549"/>
    <w:rsid w:val="009806CD"/>
    <w:rsid w:val="009810CB"/>
    <w:rsid w:val="009811EF"/>
    <w:rsid w:val="009813D1"/>
    <w:rsid w:val="009813E7"/>
    <w:rsid w:val="00981CE8"/>
    <w:rsid w:val="00981F5F"/>
    <w:rsid w:val="00982626"/>
    <w:rsid w:val="009827DF"/>
    <w:rsid w:val="00982E75"/>
    <w:rsid w:val="00983264"/>
    <w:rsid w:val="0098332E"/>
    <w:rsid w:val="009833BB"/>
    <w:rsid w:val="00983917"/>
    <w:rsid w:val="00983C49"/>
    <w:rsid w:val="00983FCB"/>
    <w:rsid w:val="0098468E"/>
    <w:rsid w:val="009849A7"/>
    <w:rsid w:val="00984CAD"/>
    <w:rsid w:val="00985046"/>
    <w:rsid w:val="0098518D"/>
    <w:rsid w:val="00985205"/>
    <w:rsid w:val="00985262"/>
    <w:rsid w:val="00985418"/>
    <w:rsid w:val="00985538"/>
    <w:rsid w:val="0098599C"/>
    <w:rsid w:val="00985A28"/>
    <w:rsid w:val="00985AD5"/>
    <w:rsid w:val="00985BA7"/>
    <w:rsid w:val="00985BFE"/>
    <w:rsid w:val="00986279"/>
    <w:rsid w:val="00986878"/>
    <w:rsid w:val="009869DF"/>
    <w:rsid w:val="0098701A"/>
    <w:rsid w:val="009872CF"/>
    <w:rsid w:val="00987584"/>
    <w:rsid w:val="009875C4"/>
    <w:rsid w:val="009900F0"/>
    <w:rsid w:val="009905AA"/>
    <w:rsid w:val="0099072A"/>
    <w:rsid w:val="00990AEC"/>
    <w:rsid w:val="00990F81"/>
    <w:rsid w:val="009910E2"/>
    <w:rsid w:val="0099137A"/>
    <w:rsid w:val="00991B7D"/>
    <w:rsid w:val="00991D04"/>
    <w:rsid w:val="00991D3C"/>
    <w:rsid w:val="00992E96"/>
    <w:rsid w:val="0099331A"/>
    <w:rsid w:val="009933A1"/>
    <w:rsid w:val="00993FA2"/>
    <w:rsid w:val="00994329"/>
    <w:rsid w:val="009950EC"/>
    <w:rsid w:val="00995367"/>
    <w:rsid w:val="009958C0"/>
    <w:rsid w:val="00995A1F"/>
    <w:rsid w:val="00996482"/>
    <w:rsid w:val="009964FA"/>
    <w:rsid w:val="00996827"/>
    <w:rsid w:val="00996891"/>
    <w:rsid w:val="00996AD7"/>
    <w:rsid w:val="009970C7"/>
    <w:rsid w:val="00997C6F"/>
    <w:rsid w:val="009A0467"/>
    <w:rsid w:val="009A04AD"/>
    <w:rsid w:val="009A04F7"/>
    <w:rsid w:val="009A0513"/>
    <w:rsid w:val="009A090B"/>
    <w:rsid w:val="009A0ADF"/>
    <w:rsid w:val="009A0EC5"/>
    <w:rsid w:val="009A0F2A"/>
    <w:rsid w:val="009A1026"/>
    <w:rsid w:val="009A1AAE"/>
    <w:rsid w:val="009A1B27"/>
    <w:rsid w:val="009A22FF"/>
    <w:rsid w:val="009A2881"/>
    <w:rsid w:val="009A2942"/>
    <w:rsid w:val="009A29C2"/>
    <w:rsid w:val="009A2C37"/>
    <w:rsid w:val="009A3863"/>
    <w:rsid w:val="009A40A3"/>
    <w:rsid w:val="009A4303"/>
    <w:rsid w:val="009A440C"/>
    <w:rsid w:val="009A4F61"/>
    <w:rsid w:val="009A5214"/>
    <w:rsid w:val="009A5953"/>
    <w:rsid w:val="009A6C52"/>
    <w:rsid w:val="009A6C56"/>
    <w:rsid w:val="009A7167"/>
    <w:rsid w:val="009A75CF"/>
    <w:rsid w:val="009A781A"/>
    <w:rsid w:val="009A7C95"/>
    <w:rsid w:val="009A7CDD"/>
    <w:rsid w:val="009A7D36"/>
    <w:rsid w:val="009B018D"/>
    <w:rsid w:val="009B03C7"/>
    <w:rsid w:val="009B04FD"/>
    <w:rsid w:val="009B054C"/>
    <w:rsid w:val="009B0651"/>
    <w:rsid w:val="009B0844"/>
    <w:rsid w:val="009B08EE"/>
    <w:rsid w:val="009B12BF"/>
    <w:rsid w:val="009B1724"/>
    <w:rsid w:val="009B18D8"/>
    <w:rsid w:val="009B1AE0"/>
    <w:rsid w:val="009B1F48"/>
    <w:rsid w:val="009B22BC"/>
    <w:rsid w:val="009B2CE7"/>
    <w:rsid w:val="009B3143"/>
    <w:rsid w:val="009B330D"/>
    <w:rsid w:val="009B34AE"/>
    <w:rsid w:val="009B364F"/>
    <w:rsid w:val="009B3769"/>
    <w:rsid w:val="009B39CE"/>
    <w:rsid w:val="009B3D73"/>
    <w:rsid w:val="009B49DB"/>
    <w:rsid w:val="009B4C12"/>
    <w:rsid w:val="009B5039"/>
    <w:rsid w:val="009B504D"/>
    <w:rsid w:val="009B55DD"/>
    <w:rsid w:val="009B5637"/>
    <w:rsid w:val="009B5A53"/>
    <w:rsid w:val="009B5B82"/>
    <w:rsid w:val="009B611C"/>
    <w:rsid w:val="009B6862"/>
    <w:rsid w:val="009B6D5A"/>
    <w:rsid w:val="009B7040"/>
    <w:rsid w:val="009B7706"/>
    <w:rsid w:val="009B7CA9"/>
    <w:rsid w:val="009B7CAF"/>
    <w:rsid w:val="009C0134"/>
    <w:rsid w:val="009C0339"/>
    <w:rsid w:val="009C0DF7"/>
    <w:rsid w:val="009C0E4C"/>
    <w:rsid w:val="009C11C5"/>
    <w:rsid w:val="009C1426"/>
    <w:rsid w:val="009C1657"/>
    <w:rsid w:val="009C1F8A"/>
    <w:rsid w:val="009C1FB1"/>
    <w:rsid w:val="009C23BA"/>
    <w:rsid w:val="009C24B8"/>
    <w:rsid w:val="009C2C77"/>
    <w:rsid w:val="009C2E73"/>
    <w:rsid w:val="009C315C"/>
    <w:rsid w:val="009C37FE"/>
    <w:rsid w:val="009C39ED"/>
    <w:rsid w:val="009C3B0F"/>
    <w:rsid w:val="009C3C57"/>
    <w:rsid w:val="009C3D97"/>
    <w:rsid w:val="009C48CC"/>
    <w:rsid w:val="009C4A03"/>
    <w:rsid w:val="009C4F18"/>
    <w:rsid w:val="009C509B"/>
    <w:rsid w:val="009C519A"/>
    <w:rsid w:val="009C51CA"/>
    <w:rsid w:val="009C55AB"/>
    <w:rsid w:val="009C5633"/>
    <w:rsid w:val="009C571C"/>
    <w:rsid w:val="009C5750"/>
    <w:rsid w:val="009C596C"/>
    <w:rsid w:val="009C61DC"/>
    <w:rsid w:val="009C61FB"/>
    <w:rsid w:val="009C642A"/>
    <w:rsid w:val="009C6565"/>
    <w:rsid w:val="009C661B"/>
    <w:rsid w:val="009C67AF"/>
    <w:rsid w:val="009C6BF6"/>
    <w:rsid w:val="009C7523"/>
    <w:rsid w:val="009C7A5D"/>
    <w:rsid w:val="009D033D"/>
    <w:rsid w:val="009D035B"/>
    <w:rsid w:val="009D04DC"/>
    <w:rsid w:val="009D0BB1"/>
    <w:rsid w:val="009D0BB6"/>
    <w:rsid w:val="009D0F41"/>
    <w:rsid w:val="009D144E"/>
    <w:rsid w:val="009D1497"/>
    <w:rsid w:val="009D1790"/>
    <w:rsid w:val="009D1DB4"/>
    <w:rsid w:val="009D20CB"/>
    <w:rsid w:val="009D22D3"/>
    <w:rsid w:val="009D2526"/>
    <w:rsid w:val="009D2A42"/>
    <w:rsid w:val="009D2A44"/>
    <w:rsid w:val="009D2A92"/>
    <w:rsid w:val="009D2BF6"/>
    <w:rsid w:val="009D30BB"/>
    <w:rsid w:val="009D3120"/>
    <w:rsid w:val="009D331C"/>
    <w:rsid w:val="009D333A"/>
    <w:rsid w:val="009D38BC"/>
    <w:rsid w:val="009D3A80"/>
    <w:rsid w:val="009D3AB3"/>
    <w:rsid w:val="009D3B0E"/>
    <w:rsid w:val="009D4522"/>
    <w:rsid w:val="009D46D3"/>
    <w:rsid w:val="009D4939"/>
    <w:rsid w:val="009D4D0E"/>
    <w:rsid w:val="009D4D34"/>
    <w:rsid w:val="009D4D6D"/>
    <w:rsid w:val="009D4DB1"/>
    <w:rsid w:val="009D4E8C"/>
    <w:rsid w:val="009D5100"/>
    <w:rsid w:val="009D55E8"/>
    <w:rsid w:val="009D56C5"/>
    <w:rsid w:val="009D5844"/>
    <w:rsid w:val="009D6014"/>
    <w:rsid w:val="009D60CF"/>
    <w:rsid w:val="009D6198"/>
    <w:rsid w:val="009D629E"/>
    <w:rsid w:val="009D64F6"/>
    <w:rsid w:val="009D6871"/>
    <w:rsid w:val="009D6940"/>
    <w:rsid w:val="009D69B3"/>
    <w:rsid w:val="009D71CB"/>
    <w:rsid w:val="009D7221"/>
    <w:rsid w:val="009D7AF0"/>
    <w:rsid w:val="009D7E87"/>
    <w:rsid w:val="009D7F67"/>
    <w:rsid w:val="009E042E"/>
    <w:rsid w:val="009E0707"/>
    <w:rsid w:val="009E1272"/>
    <w:rsid w:val="009E1A6B"/>
    <w:rsid w:val="009E1C43"/>
    <w:rsid w:val="009E21C9"/>
    <w:rsid w:val="009E229F"/>
    <w:rsid w:val="009E25AE"/>
    <w:rsid w:val="009E2682"/>
    <w:rsid w:val="009E279E"/>
    <w:rsid w:val="009E2B12"/>
    <w:rsid w:val="009E2F72"/>
    <w:rsid w:val="009E31ED"/>
    <w:rsid w:val="009E3534"/>
    <w:rsid w:val="009E396D"/>
    <w:rsid w:val="009E431D"/>
    <w:rsid w:val="009E454F"/>
    <w:rsid w:val="009E4879"/>
    <w:rsid w:val="009E4906"/>
    <w:rsid w:val="009E4933"/>
    <w:rsid w:val="009E4971"/>
    <w:rsid w:val="009E4EA5"/>
    <w:rsid w:val="009E50AC"/>
    <w:rsid w:val="009E55CB"/>
    <w:rsid w:val="009E55FB"/>
    <w:rsid w:val="009E5661"/>
    <w:rsid w:val="009E5AAF"/>
    <w:rsid w:val="009E5E3E"/>
    <w:rsid w:val="009E6469"/>
    <w:rsid w:val="009E6A2B"/>
    <w:rsid w:val="009E6B60"/>
    <w:rsid w:val="009E6B83"/>
    <w:rsid w:val="009E6CF2"/>
    <w:rsid w:val="009E7106"/>
    <w:rsid w:val="009E750A"/>
    <w:rsid w:val="009E7518"/>
    <w:rsid w:val="009E7534"/>
    <w:rsid w:val="009E7D11"/>
    <w:rsid w:val="009E7DF4"/>
    <w:rsid w:val="009F0421"/>
    <w:rsid w:val="009F0519"/>
    <w:rsid w:val="009F058F"/>
    <w:rsid w:val="009F0AC9"/>
    <w:rsid w:val="009F0C6A"/>
    <w:rsid w:val="009F1033"/>
    <w:rsid w:val="009F19DF"/>
    <w:rsid w:val="009F215C"/>
    <w:rsid w:val="009F2858"/>
    <w:rsid w:val="009F2ED5"/>
    <w:rsid w:val="009F3078"/>
    <w:rsid w:val="009F3163"/>
    <w:rsid w:val="009F3F6E"/>
    <w:rsid w:val="009F481E"/>
    <w:rsid w:val="009F493F"/>
    <w:rsid w:val="009F4A76"/>
    <w:rsid w:val="009F4F1F"/>
    <w:rsid w:val="009F571A"/>
    <w:rsid w:val="009F5D85"/>
    <w:rsid w:val="009F602F"/>
    <w:rsid w:val="009F6637"/>
    <w:rsid w:val="009F6C2E"/>
    <w:rsid w:val="009F6F54"/>
    <w:rsid w:val="009F72CF"/>
    <w:rsid w:val="009F7371"/>
    <w:rsid w:val="009F7690"/>
    <w:rsid w:val="009F769C"/>
    <w:rsid w:val="009F7825"/>
    <w:rsid w:val="00A00781"/>
    <w:rsid w:val="00A00875"/>
    <w:rsid w:val="00A01038"/>
    <w:rsid w:val="00A01071"/>
    <w:rsid w:val="00A013BA"/>
    <w:rsid w:val="00A01763"/>
    <w:rsid w:val="00A01924"/>
    <w:rsid w:val="00A01D33"/>
    <w:rsid w:val="00A01D66"/>
    <w:rsid w:val="00A02246"/>
    <w:rsid w:val="00A022FC"/>
    <w:rsid w:val="00A034D2"/>
    <w:rsid w:val="00A03B77"/>
    <w:rsid w:val="00A03BED"/>
    <w:rsid w:val="00A03D49"/>
    <w:rsid w:val="00A03FB9"/>
    <w:rsid w:val="00A0430C"/>
    <w:rsid w:val="00A0436A"/>
    <w:rsid w:val="00A04567"/>
    <w:rsid w:val="00A04D15"/>
    <w:rsid w:val="00A04D67"/>
    <w:rsid w:val="00A04F64"/>
    <w:rsid w:val="00A05132"/>
    <w:rsid w:val="00A052A5"/>
    <w:rsid w:val="00A05AA0"/>
    <w:rsid w:val="00A05AAD"/>
    <w:rsid w:val="00A06564"/>
    <w:rsid w:val="00A06739"/>
    <w:rsid w:val="00A06AEC"/>
    <w:rsid w:val="00A06B1E"/>
    <w:rsid w:val="00A06F23"/>
    <w:rsid w:val="00A07854"/>
    <w:rsid w:val="00A079D8"/>
    <w:rsid w:val="00A07F04"/>
    <w:rsid w:val="00A105C5"/>
    <w:rsid w:val="00A1077C"/>
    <w:rsid w:val="00A10861"/>
    <w:rsid w:val="00A11450"/>
    <w:rsid w:val="00A115F1"/>
    <w:rsid w:val="00A119C7"/>
    <w:rsid w:val="00A11B4A"/>
    <w:rsid w:val="00A11EF3"/>
    <w:rsid w:val="00A124AD"/>
    <w:rsid w:val="00A125AD"/>
    <w:rsid w:val="00A12F21"/>
    <w:rsid w:val="00A1325D"/>
    <w:rsid w:val="00A13374"/>
    <w:rsid w:val="00A13901"/>
    <w:rsid w:val="00A13BCB"/>
    <w:rsid w:val="00A13EB2"/>
    <w:rsid w:val="00A13F60"/>
    <w:rsid w:val="00A14481"/>
    <w:rsid w:val="00A149FF"/>
    <w:rsid w:val="00A14B0B"/>
    <w:rsid w:val="00A14E8E"/>
    <w:rsid w:val="00A154A8"/>
    <w:rsid w:val="00A15B4F"/>
    <w:rsid w:val="00A16132"/>
    <w:rsid w:val="00A16244"/>
    <w:rsid w:val="00A164D5"/>
    <w:rsid w:val="00A164D9"/>
    <w:rsid w:val="00A165C7"/>
    <w:rsid w:val="00A1687D"/>
    <w:rsid w:val="00A168C7"/>
    <w:rsid w:val="00A16E87"/>
    <w:rsid w:val="00A170B1"/>
    <w:rsid w:val="00A17C17"/>
    <w:rsid w:val="00A17F6A"/>
    <w:rsid w:val="00A2007A"/>
    <w:rsid w:val="00A200D3"/>
    <w:rsid w:val="00A2019D"/>
    <w:rsid w:val="00A20358"/>
    <w:rsid w:val="00A20BB6"/>
    <w:rsid w:val="00A21046"/>
    <w:rsid w:val="00A21110"/>
    <w:rsid w:val="00A213ED"/>
    <w:rsid w:val="00A21A6D"/>
    <w:rsid w:val="00A21CEA"/>
    <w:rsid w:val="00A21DAD"/>
    <w:rsid w:val="00A21E27"/>
    <w:rsid w:val="00A21F39"/>
    <w:rsid w:val="00A222D4"/>
    <w:rsid w:val="00A22525"/>
    <w:rsid w:val="00A22881"/>
    <w:rsid w:val="00A229B9"/>
    <w:rsid w:val="00A23AE3"/>
    <w:rsid w:val="00A2426F"/>
    <w:rsid w:val="00A248B1"/>
    <w:rsid w:val="00A2496D"/>
    <w:rsid w:val="00A24C94"/>
    <w:rsid w:val="00A24EE5"/>
    <w:rsid w:val="00A2548B"/>
    <w:rsid w:val="00A25746"/>
    <w:rsid w:val="00A26067"/>
    <w:rsid w:val="00A26072"/>
    <w:rsid w:val="00A260FE"/>
    <w:rsid w:val="00A26167"/>
    <w:rsid w:val="00A2652A"/>
    <w:rsid w:val="00A267A6"/>
    <w:rsid w:val="00A26DA4"/>
    <w:rsid w:val="00A26E6F"/>
    <w:rsid w:val="00A27A27"/>
    <w:rsid w:val="00A27FD9"/>
    <w:rsid w:val="00A300C6"/>
    <w:rsid w:val="00A301E0"/>
    <w:rsid w:val="00A3047E"/>
    <w:rsid w:val="00A304DE"/>
    <w:rsid w:val="00A30507"/>
    <w:rsid w:val="00A31294"/>
    <w:rsid w:val="00A31352"/>
    <w:rsid w:val="00A315D0"/>
    <w:rsid w:val="00A317BC"/>
    <w:rsid w:val="00A318F4"/>
    <w:rsid w:val="00A31B8D"/>
    <w:rsid w:val="00A3203B"/>
    <w:rsid w:val="00A326ED"/>
    <w:rsid w:val="00A335E9"/>
    <w:rsid w:val="00A33673"/>
    <w:rsid w:val="00A33942"/>
    <w:rsid w:val="00A33B02"/>
    <w:rsid w:val="00A33BC1"/>
    <w:rsid w:val="00A34313"/>
    <w:rsid w:val="00A3456E"/>
    <w:rsid w:val="00A34705"/>
    <w:rsid w:val="00A34750"/>
    <w:rsid w:val="00A34AC5"/>
    <w:rsid w:val="00A35270"/>
    <w:rsid w:val="00A35301"/>
    <w:rsid w:val="00A3549F"/>
    <w:rsid w:val="00A358CE"/>
    <w:rsid w:val="00A35985"/>
    <w:rsid w:val="00A35EEF"/>
    <w:rsid w:val="00A3672C"/>
    <w:rsid w:val="00A36ACB"/>
    <w:rsid w:val="00A372E6"/>
    <w:rsid w:val="00A37458"/>
    <w:rsid w:val="00A376AB"/>
    <w:rsid w:val="00A378F0"/>
    <w:rsid w:val="00A37C78"/>
    <w:rsid w:val="00A404A7"/>
    <w:rsid w:val="00A4062F"/>
    <w:rsid w:val="00A4146E"/>
    <w:rsid w:val="00A41676"/>
    <w:rsid w:val="00A41964"/>
    <w:rsid w:val="00A419B4"/>
    <w:rsid w:val="00A41A5A"/>
    <w:rsid w:val="00A41CB5"/>
    <w:rsid w:val="00A42151"/>
    <w:rsid w:val="00A42969"/>
    <w:rsid w:val="00A42CA3"/>
    <w:rsid w:val="00A43172"/>
    <w:rsid w:val="00A43441"/>
    <w:rsid w:val="00A43824"/>
    <w:rsid w:val="00A44147"/>
    <w:rsid w:val="00A4475D"/>
    <w:rsid w:val="00A4483A"/>
    <w:rsid w:val="00A4495E"/>
    <w:rsid w:val="00A449F6"/>
    <w:rsid w:val="00A44D1E"/>
    <w:rsid w:val="00A44DB5"/>
    <w:rsid w:val="00A4508D"/>
    <w:rsid w:val="00A45216"/>
    <w:rsid w:val="00A45573"/>
    <w:rsid w:val="00A45741"/>
    <w:rsid w:val="00A4591C"/>
    <w:rsid w:val="00A459F2"/>
    <w:rsid w:val="00A45C79"/>
    <w:rsid w:val="00A45CFE"/>
    <w:rsid w:val="00A45D48"/>
    <w:rsid w:val="00A45DD0"/>
    <w:rsid w:val="00A45EB1"/>
    <w:rsid w:val="00A46448"/>
    <w:rsid w:val="00A466E8"/>
    <w:rsid w:val="00A4671B"/>
    <w:rsid w:val="00A46984"/>
    <w:rsid w:val="00A46CC8"/>
    <w:rsid w:val="00A4751D"/>
    <w:rsid w:val="00A47762"/>
    <w:rsid w:val="00A478A5"/>
    <w:rsid w:val="00A479CD"/>
    <w:rsid w:val="00A47BAF"/>
    <w:rsid w:val="00A47BF9"/>
    <w:rsid w:val="00A5010F"/>
    <w:rsid w:val="00A501FE"/>
    <w:rsid w:val="00A5022B"/>
    <w:rsid w:val="00A50C71"/>
    <w:rsid w:val="00A51022"/>
    <w:rsid w:val="00A51BBA"/>
    <w:rsid w:val="00A528A3"/>
    <w:rsid w:val="00A52D29"/>
    <w:rsid w:val="00A52D89"/>
    <w:rsid w:val="00A530FB"/>
    <w:rsid w:val="00A53433"/>
    <w:rsid w:val="00A53B5C"/>
    <w:rsid w:val="00A53FC1"/>
    <w:rsid w:val="00A54035"/>
    <w:rsid w:val="00A54888"/>
    <w:rsid w:val="00A54C5C"/>
    <w:rsid w:val="00A54E8E"/>
    <w:rsid w:val="00A552D2"/>
    <w:rsid w:val="00A555B6"/>
    <w:rsid w:val="00A555FB"/>
    <w:rsid w:val="00A55B3C"/>
    <w:rsid w:val="00A5632E"/>
    <w:rsid w:val="00A5639E"/>
    <w:rsid w:val="00A563DA"/>
    <w:rsid w:val="00A56606"/>
    <w:rsid w:val="00A56983"/>
    <w:rsid w:val="00A5702A"/>
    <w:rsid w:val="00A57D61"/>
    <w:rsid w:val="00A57F4D"/>
    <w:rsid w:val="00A607DE"/>
    <w:rsid w:val="00A60A60"/>
    <w:rsid w:val="00A60B82"/>
    <w:rsid w:val="00A6198D"/>
    <w:rsid w:val="00A6222F"/>
    <w:rsid w:val="00A62244"/>
    <w:rsid w:val="00A622AB"/>
    <w:rsid w:val="00A622F7"/>
    <w:rsid w:val="00A62413"/>
    <w:rsid w:val="00A62692"/>
    <w:rsid w:val="00A6273E"/>
    <w:rsid w:val="00A62A7C"/>
    <w:rsid w:val="00A63692"/>
    <w:rsid w:val="00A63AB6"/>
    <w:rsid w:val="00A63BF8"/>
    <w:rsid w:val="00A64032"/>
    <w:rsid w:val="00A641F2"/>
    <w:rsid w:val="00A64395"/>
    <w:rsid w:val="00A64E3D"/>
    <w:rsid w:val="00A65F62"/>
    <w:rsid w:val="00A66E20"/>
    <w:rsid w:val="00A6714A"/>
    <w:rsid w:val="00A674B2"/>
    <w:rsid w:val="00A67742"/>
    <w:rsid w:val="00A70142"/>
    <w:rsid w:val="00A70958"/>
    <w:rsid w:val="00A71579"/>
    <w:rsid w:val="00A71814"/>
    <w:rsid w:val="00A7183C"/>
    <w:rsid w:val="00A7185A"/>
    <w:rsid w:val="00A71C29"/>
    <w:rsid w:val="00A728C8"/>
    <w:rsid w:val="00A72B47"/>
    <w:rsid w:val="00A72CFC"/>
    <w:rsid w:val="00A7302F"/>
    <w:rsid w:val="00A73C62"/>
    <w:rsid w:val="00A73D12"/>
    <w:rsid w:val="00A741FE"/>
    <w:rsid w:val="00A7427D"/>
    <w:rsid w:val="00A747C9"/>
    <w:rsid w:val="00A74811"/>
    <w:rsid w:val="00A74C18"/>
    <w:rsid w:val="00A74C2C"/>
    <w:rsid w:val="00A7525F"/>
    <w:rsid w:val="00A752AE"/>
    <w:rsid w:val="00A755FC"/>
    <w:rsid w:val="00A75945"/>
    <w:rsid w:val="00A75AB3"/>
    <w:rsid w:val="00A75D55"/>
    <w:rsid w:val="00A75F34"/>
    <w:rsid w:val="00A76D5B"/>
    <w:rsid w:val="00A76F04"/>
    <w:rsid w:val="00A77005"/>
    <w:rsid w:val="00A7740A"/>
    <w:rsid w:val="00A778EE"/>
    <w:rsid w:val="00A77C4E"/>
    <w:rsid w:val="00A802FC"/>
    <w:rsid w:val="00A80C16"/>
    <w:rsid w:val="00A81342"/>
    <w:rsid w:val="00A813F4"/>
    <w:rsid w:val="00A8153E"/>
    <w:rsid w:val="00A818AD"/>
    <w:rsid w:val="00A82781"/>
    <w:rsid w:val="00A8322B"/>
    <w:rsid w:val="00A83BF5"/>
    <w:rsid w:val="00A83DC5"/>
    <w:rsid w:val="00A83DFF"/>
    <w:rsid w:val="00A83E5F"/>
    <w:rsid w:val="00A83F4C"/>
    <w:rsid w:val="00A83F61"/>
    <w:rsid w:val="00A846B7"/>
    <w:rsid w:val="00A84AB3"/>
    <w:rsid w:val="00A8590F"/>
    <w:rsid w:val="00A859AB"/>
    <w:rsid w:val="00A85A03"/>
    <w:rsid w:val="00A85A8E"/>
    <w:rsid w:val="00A85CBE"/>
    <w:rsid w:val="00A86207"/>
    <w:rsid w:val="00A86639"/>
    <w:rsid w:val="00A867B1"/>
    <w:rsid w:val="00A868FE"/>
    <w:rsid w:val="00A8694A"/>
    <w:rsid w:val="00A86A59"/>
    <w:rsid w:val="00A86DFF"/>
    <w:rsid w:val="00A86E87"/>
    <w:rsid w:val="00A8739D"/>
    <w:rsid w:val="00A875AA"/>
    <w:rsid w:val="00A87687"/>
    <w:rsid w:val="00A87DDC"/>
    <w:rsid w:val="00A87F84"/>
    <w:rsid w:val="00A9015C"/>
    <w:rsid w:val="00A90222"/>
    <w:rsid w:val="00A9057F"/>
    <w:rsid w:val="00A9084D"/>
    <w:rsid w:val="00A90E1A"/>
    <w:rsid w:val="00A90F7A"/>
    <w:rsid w:val="00A917C5"/>
    <w:rsid w:val="00A91C24"/>
    <w:rsid w:val="00A91E10"/>
    <w:rsid w:val="00A92016"/>
    <w:rsid w:val="00A92911"/>
    <w:rsid w:val="00A92BA1"/>
    <w:rsid w:val="00A93C62"/>
    <w:rsid w:val="00A940D1"/>
    <w:rsid w:val="00A9418D"/>
    <w:rsid w:val="00A945AF"/>
    <w:rsid w:val="00A945E6"/>
    <w:rsid w:val="00A94628"/>
    <w:rsid w:val="00A94969"/>
    <w:rsid w:val="00A94D6D"/>
    <w:rsid w:val="00A94EAB"/>
    <w:rsid w:val="00A95154"/>
    <w:rsid w:val="00A95B6D"/>
    <w:rsid w:val="00A960A4"/>
    <w:rsid w:val="00A964EC"/>
    <w:rsid w:val="00A96926"/>
    <w:rsid w:val="00A96CFB"/>
    <w:rsid w:val="00A9700F"/>
    <w:rsid w:val="00A974AC"/>
    <w:rsid w:val="00A97A92"/>
    <w:rsid w:val="00A97AE9"/>
    <w:rsid w:val="00A97C52"/>
    <w:rsid w:val="00A97DFB"/>
    <w:rsid w:val="00A97E8C"/>
    <w:rsid w:val="00A97FA1"/>
    <w:rsid w:val="00AA0AC7"/>
    <w:rsid w:val="00AA0BAC"/>
    <w:rsid w:val="00AA0CD3"/>
    <w:rsid w:val="00AA1017"/>
    <w:rsid w:val="00AA1381"/>
    <w:rsid w:val="00AA1559"/>
    <w:rsid w:val="00AA1B8E"/>
    <w:rsid w:val="00AA1F21"/>
    <w:rsid w:val="00AA2269"/>
    <w:rsid w:val="00AA24A7"/>
    <w:rsid w:val="00AA24A9"/>
    <w:rsid w:val="00AA2D11"/>
    <w:rsid w:val="00AA359E"/>
    <w:rsid w:val="00AA40BC"/>
    <w:rsid w:val="00AA4C44"/>
    <w:rsid w:val="00AA4D58"/>
    <w:rsid w:val="00AA5482"/>
    <w:rsid w:val="00AA55C3"/>
    <w:rsid w:val="00AA5DC8"/>
    <w:rsid w:val="00AA5F23"/>
    <w:rsid w:val="00AA6768"/>
    <w:rsid w:val="00AA6B16"/>
    <w:rsid w:val="00AA6CBA"/>
    <w:rsid w:val="00AA6DC6"/>
    <w:rsid w:val="00AA7132"/>
    <w:rsid w:val="00AA73AC"/>
    <w:rsid w:val="00AA75B4"/>
    <w:rsid w:val="00AA7B0E"/>
    <w:rsid w:val="00AA7B38"/>
    <w:rsid w:val="00AA7B42"/>
    <w:rsid w:val="00AA7CA9"/>
    <w:rsid w:val="00AB02FC"/>
    <w:rsid w:val="00AB0AD6"/>
    <w:rsid w:val="00AB0B94"/>
    <w:rsid w:val="00AB1218"/>
    <w:rsid w:val="00AB128E"/>
    <w:rsid w:val="00AB16C5"/>
    <w:rsid w:val="00AB2057"/>
    <w:rsid w:val="00AB2186"/>
    <w:rsid w:val="00AB238B"/>
    <w:rsid w:val="00AB2863"/>
    <w:rsid w:val="00AB296E"/>
    <w:rsid w:val="00AB2A55"/>
    <w:rsid w:val="00AB2B34"/>
    <w:rsid w:val="00AB2D59"/>
    <w:rsid w:val="00AB34D5"/>
    <w:rsid w:val="00AB379B"/>
    <w:rsid w:val="00AB394D"/>
    <w:rsid w:val="00AB3C6E"/>
    <w:rsid w:val="00AB3E51"/>
    <w:rsid w:val="00AB3EE1"/>
    <w:rsid w:val="00AB4383"/>
    <w:rsid w:val="00AB4D99"/>
    <w:rsid w:val="00AB4FB6"/>
    <w:rsid w:val="00AB58C9"/>
    <w:rsid w:val="00AB5985"/>
    <w:rsid w:val="00AB5D11"/>
    <w:rsid w:val="00AB62C5"/>
    <w:rsid w:val="00AB63D2"/>
    <w:rsid w:val="00AB63E4"/>
    <w:rsid w:val="00AB6733"/>
    <w:rsid w:val="00AB67DA"/>
    <w:rsid w:val="00AB6AC3"/>
    <w:rsid w:val="00AB6FB6"/>
    <w:rsid w:val="00AB728F"/>
    <w:rsid w:val="00AB731B"/>
    <w:rsid w:val="00AB75B7"/>
    <w:rsid w:val="00AB75FD"/>
    <w:rsid w:val="00AB761E"/>
    <w:rsid w:val="00AB7A57"/>
    <w:rsid w:val="00AB7EA4"/>
    <w:rsid w:val="00AC0000"/>
    <w:rsid w:val="00AC0455"/>
    <w:rsid w:val="00AC0826"/>
    <w:rsid w:val="00AC08B5"/>
    <w:rsid w:val="00AC09D4"/>
    <w:rsid w:val="00AC0E99"/>
    <w:rsid w:val="00AC111F"/>
    <w:rsid w:val="00AC15A7"/>
    <w:rsid w:val="00AC1F57"/>
    <w:rsid w:val="00AC22C4"/>
    <w:rsid w:val="00AC22E0"/>
    <w:rsid w:val="00AC2609"/>
    <w:rsid w:val="00AC2A67"/>
    <w:rsid w:val="00AC2B56"/>
    <w:rsid w:val="00AC2BB2"/>
    <w:rsid w:val="00AC2DEA"/>
    <w:rsid w:val="00AC3289"/>
    <w:rsid w:val="00AC32E2"/>
    <w:rsid w:val="00AC377A"/>
    <w:rsid w:val="00AC3A71"/>
    <w:rsid w:val="00AC3BB3"/>
    <w:rsid w:val="00AC3FEA"/>
    <w:rsid w:val="00AC4847"/>
    <w:rsid w:val="00AC4959"/>
    <w:rsid w:val="00AC583C"/>
    <w:rsid w:val="00AC642E"/>
    <w:rsid w:val="00AC650C"/>
    <w:rsid w:val="00AC688A"/>
    <w:rsid w:val="00AC691E"/>
    <w:rsid w:val="00AC6993"/>
    <w:rsid w:val="00AC6FA0"/>
    <w:rsid w:val="00AC7588"/>
    <w:rsid w:val="00AC7B4D"/>
    <w:rsid w:val="00AC7D41"/>
    <w:rsid w:val="00AD01AE"/>
    <w:rsid w:val="00AD0203"/>
    <w:rsid w:val="00AD026A"/>
    <w:rsid w:val="00AD03E8"/>
    <w:rsid w:val="00AD04E5"/>
    <w:rsid w:val="00AD0736"/>
    <w:rsid w:val="00AD08E2"/>
    <w:rsid w:val="00AD1386"/>
    <w:rsid w:val="00AD1582"/>
    <w:rsid w:val="00AD1591"/>
    <w:rsid w:val="00AD1622"/>
    <w:rsid w:val="00AD1850"/>
    <w:rsid w:val="00AD1F7A"/>
    <w:rsid w:val="00AD2658"/>
    <w:rsid w:val="00AD2F46"/>
    <w:rsid w:val="00AD30CD"/>
    <w:rsid w:val="00AD3C5A"/>
    <w:rsid w:val="00AD4000"/>
    <w:rsid w:val="00AD4793"/>
    <w:rsid w:val="00AD4815"/>
    <w:rsid w:val="00AD4816"/>
    <w:rsid w:val="00AD5519"/>
    <w:rsid w:val="00AD553A"/>
    <w:rsid w:val="00AD562D"/>
    <w:rsid w:val="00AD56A0"/>
    <w:rsid w:val="00AD5735"/>
    <w:rsid w:val="00AD5A48"/>
    <w:rsid w:val="00AD5CC9"/>
    <w:rsid w:val="00AD5CF4"/>
    <w:rsid w:val="00AD5FE2"/>
    <w:rsid w:val="00AD60C8"/>
    <w:rsid w:val="00AD63B1"/>
    <w:rsid w:val="00AD6576"/>
    <w:rsid w:val="00AD67DD"/>
    <w:rsid w:val="00AD6A4C"/>
    <w:rsid w:val="00AD6AD5"/>
    <w:rsid w:val="00AD6C76"/>
    <w:rsid w:val="00AD7112"/>
    <w:rsid w:val="00AD71AB"/>
    <w:rsid w:val="00AD721C"/>
    <w:rsid w:val="00AD78E4"/>
    <w:rsid w:val="00AD7C69"/>
    <w:rsid w:val="00AD7E0F"/>
    <w:rsid w:val="00AD7E55"/>
    <w:rsid w:val="00AD7FC1"/>
    <w:rsid w:val="00AE086E"/>
    <w:rsid w:val="00AE0907"/>
    <w:rsid w:val="00AE0954"/>
    <w:rsid w:val="00AE0A0F"/>
    <w:rsid w:val="00AE1712"/>
    <w:rsid w:val="00AE17E9"/>
    <w:rsid w:val="00AE1D55"/>
    <w:rsid w:val="00AE1F83"/>
    <w:rsid w:val="00AE226C"/>
    <w:rsid w:val="00AE2321"/>
    <w:rsid w:val="00AE299C"/>
    <w:rsid w:val="00AE313C"/>
    <w:rsid w:val="00AE33F8"/>
    <w:rsid w:val="00AE36A2"/>
    <w:rsid w:val="00AE37AC"/>
    <w:rsid w:val="00AE3AD2"/>
    <w:rsid w:val="00AE407D"/>
    <w:rsid w:val="00AE41B8"/>
    <w:rsid w:val="00AE4305"/>
    <w:rsid w:val="00AE457A"/>
    <w:rsid w:val="00AE4988"/>
    <w:rsid w:val="00AE5190"/>
    <w:rsid w:val="00AE524F"/>
    <w:rsid w:val="00AE5857"/>
    <w:rsid w:val="00AE5B10"/>
    <w:rsid w:val="00AE5B2D"/>
    <w:rsid w:val="00AE604F"/>
    <w:rsid w:val="00AE6363"/>
    <w:rsid w:val="00AE647E"/>
    <w:rsid w:val="00AE64B6"/>
    <w:rsid w:val="00AE707A"/>
    <w:rsid w:val="00AE7537"/>
    <w:rsid w:val="00AE7966"/>
    <w:rsid w:val="00AE7D32"/>
    <w:rsid w:val="00AE7F2C"/>
    <w:rsid w:val="00AF0636"/>
    <w:rsid w:val="00AF0AF2"/>
    <w:rsid w:val="00AF0C3F"/>
    <w:rsid w:val="00AF0C77"/>
    <w:rsid w:val="00AF1000"/>
    <w:rsid w:val="00AF15AB"/>
    <w:rsid w:val="00AF1BF3"/>
    <w:rsid w:val="00AF1F24"/>
    <w:rsid w:val="00AF249E"/>
    <w:rsid w:val="00AF24F0"/>
    <w:rsid w:val="00AF2EB5"/>
    <w:rsid w:val="00AF2F39"/>
    <w:rsid w:val="00AF319B"/>
    <w:rsid w:val="00AF34AF"/>
    <w:rsid w:val="00AF34EC"/>
    <w:rsid w:val="00AF369B"/>
    <w:rsid w:val="00AF3D23"/>
    <w:rsid w:val="00AF402C"/>
    <w:rsid w:val="00AF4126"/>
    <w:rsid w:val="00AF431F"/>
    <w:rsid w:val="00AF44C5"/>
    <w:rsid w:val="00AF4902"/>
    <w:rsid w:val="00AF4CC9"/>
    <w:rsid w:val="00AF4F60"/>
    <w:rsid w:val="00AF4FA3"/>
    <w:rsid w:val="00AF500E"/>
    <w:rsid w:val="00AF5B2D"/>
    <w:rsid w:val="00AF637A"/>
    <w:rsid w:val="00AF6393"/>
    <w:rsid w:val="00AF659B"/>
    <w:rsid w:val="00AF682E"/>
    <w:rsid w:val="00AF727F"/>
    <w:rsid w:val="00AF72BD"/>
    <w:rsid w:val="00AF73B3"/>
    <w:rsid w:val="00AF73E1"/>
    <w:rsid w:val="00AF76C8"/>
    <w:rsid w:val="00AF7AB5"/>
    <w:rsid w:val="00B004C8"/>
    <w:rsid w:val="00B00755"/>
    <w:rsid w:val="00B00A7C"/>
    <w:rsid w:val="00B012F7"/>
    <w:rsid w:val="00B019E1"/>
    <w:rsid w:val="00B019FA"/>
    <w:rsid w:val="00B01C9A"/>
    <w:rsid w:val="00B01ED2"/>
    <w:rsid w:val="00B0204C"/>
    <w:rsid w:val="00B02884"/>
    <w:rsid w:val="00B02BD4"/>
    <w:rsid w:val="00B02E67"/>
    <w:rsid w:val="00B02EAF"/>
    <w:rsid w:val="00B031B9"/>
    <w:rsid w:val="00B0322F"/>
    <w:rsid w:val="00B03496"/>
    <w:rsid w:val="00B034F7"/>
    <w:rsid w:val="00B037E6"/>
    <w:rsid w:val="00B0380C"/>
    <w:rsid w:val="00B03A9B"/>
    <w:rsid w:val="00B03BF4"/>
    <w:rsid w:val="00B04367"/>
    <w:rsid w:val="00B043C8"/>
    <w:rsid w:val="00B045AF"/>
    <w:rsid w:val="00B0472D"/>
    <w:rsid w:val="00B0500A"/>
    <w:rsid w:val="00B05239"/>
    <w:rsid w:val="00B0568E"/>
    <w:rsid w:val="00B05C7B"/>
    <w:rsid w:val="00B065B1"/>
    <w:rsid w:val="00B0667C"/>
    <w:rsid w:val="00B06FCD"/>
    <w:rsid w:val="00B07473"/>
    <w:rsid w:val="00B07568"/>
    <w:rsid w:val="00B075F2"/>
    <w:rsid w:val="00B07B2E"/>
    <w:rsid w:val="00B07EA4"/>
    <w:rsid w:val="00B103FC"/>
    <w:rsid w:val="00B10EC8"/>
    <w:rsid w:val="00B110C7"/>
    <w:rsid w:val="00B110D5"/>
    <w:rsid w:val="00B11420"/>
    <w:rsid w:val="00B117D9"/>
    <w:rsid w:val="00B11E9D"/>
    <w:rsid w:val="00B1231A"/>
    <w:rsid w:val="00B12C98"/>
    <w:rsid w:val="00B1336E"/>
    <w:rsid w:val="00B13975"/>
    <w:rsid w:val="00B13AB8"/>
    <w:rsid w:val="00B13F16"/>
    <w:rsid w:val="00B13FA7"/>
    <w:rsid w:val="00B14600"/>
    <w:rsid w:val="00B14986"/>
    <w:rsid w:val="00B1517A"/>
    <w:rsid w:val="00B166EA"/>
    <w:rsid w:val="00B16A65"/>
    <w:rsid w:val="00B16C67"/>
    <w:rsid w:val="00B17067"/>
    <w:rsid w:val="00B170C0"/>
    <w:rsid w:val="00B172CB"/>
    <w:rsid w:val="00B17591"/>
    <w:rsid w:val="00B17644"/>
    <w:rsid w:val="00B17C3A"/>
    <w:rsid w:val="00B2062D"/>
    <w:rsid w:val="00B2066C"/>
    <w:rsid w:val="00B20A05"/>
    <w:rsid w:val="00B21135"/>
    <w:rsid w:val="00B216D4"/>
    <w:rsid w:val="00B2177D"/>
    <w:rsid w:val="00B21954"/>
    <w:rsid w:val="00B21D8E"/>
    <w:rsid w:val="00B22762"/>
    <w:rsid w:val="00B2282A"/>
    <w:rsid w:val="00B22B98"/>
    <w:rsid w:val="00B23394"/>
    <w:rsid w:val="00B24062"/>
    <w:rsid w:val="00B2421C"/>
    <w:rsid w:val="00B255C2"/>
    <w:rsid w:val="00B25F30"/>
    <w:rsid w:val="00B2602B"/>
    <w:rsid w:val="00B261B3"/>
    <w:rsid w:val="00B261CE"/>
    <w:rsid w:val="00B2644E"/>
    <w:rsid w:val="00B26AF1"/>
    <w:rsid w:val="00B26CA2"/>
    <w:rsid w:val="00B26E36"/>
    <w:rsid w:val="00B270D9"/>
    <w:rsid w:val="00B27229"/>
    <w:rsid w:val="00B275C2"/>
    <w:rsid w:val="00B308B2"/>
    <w:rsid w:val="00B30989"/>
    <w:rsid w:val="00B30CC8"/>
    <w:rsid w:val="00B30F18"/>
    <w:rsid w:val="00B30FF5"/>
    <w:rsid w:val="00B310C0"/>
    <w:rsid w:val="00B31459"/>
    <w:rsid w:val="00B315F9"/>
    <w:rsid w:val="00B3199A"/>
    <w:rsid w:val="00B31D8A"/>
    <w:rsid w:val="00B32292"/>
    <w:rsid w:val="00B32992"/>
    <w:rsid w:val="00B32B26"/>
    <w:rsid w:val="00B32BE6"/>
    <w:rsid w:val="00B33259"/>
    <w:rsid w:val="00B332D2"/>
    <w:rsid w:val="00B3340F"/>
    <w:rsid w:val="00B33598"/>
    <w:rsid w:val="00B3378B"/>
    <w:rsid w:val="00B33C78"/>
    <w:rsid w:val="00B33DCA"/>
    <w:rsid w:val="00B341D6"/>
    <w:rsid w:val="00B341F3"/>
    <w:rsid w:val="00B34443"/>
    <w:rsid w:val="00B34968"/>
    <w:rsid w:val="00B34F9A"/>
    <w:rsid w:val="00B35049"/>
    <w:rsid w:val="00B353CD"/>
    <w:rsid w:val="00B3541A"/>
    <w:rsid w:val="00B3550A"/>
    <w:rsid w:val="00B35BF6"/>
    <w:rsid w:val="00B36963"/>
    <w:rsid w:val="00B36D6F"/>
    <w:rsid w:val="00B37017"/>
    <w:rsid w:val="00B37089"/>
    <w:rsid w:val="00B374C6"/>
    <w:rsid w:val="00B37B33"/>
    <w:rsid w:val="00B37B7A"/>
    <w:rsid w:val="00B37FAF"/>
    <w:rsid w:val="00B40327"/>
    <w:rsid w:val="00B40478"/>
    <w:rsid w:val="00B40644"/>
    <w:rsid w:val="00B4086C"/>
    <w:rsid w:val="00B40950"/>
    <w:rsid w:val="00B40E2D"/>
    <w:rsid w:val="00B41027"/>
    <w:rsid w:val="00B412EE"/>
    <w:rsid w:val="00B41442"/>
    <w:rsid w:val="00B4174E"/>
    <w:rsid w:val="00B4186B"/>
    <w:rsid w:val="00B419C9"/>
    <w:rsid w:val="00B41B80"/>
    <w:rsid w:val="00B420B7"/>
    <w:rsid w:val="00B429F6"/>
    <w:rsid w:val="00B42BA3"/>
    <w:rsid w:val="00B42D11"/>
    <w:rsid w:val="00B43289"/>
    <w:rsid w:val="00B43765"/>
    <w:rsid w:val="00B437E6"/>
    <w:rsid w:val="00B43A40"/>
    <w:rsid w:val="00B43C35"/>
    <w:rsid w:val="00B4449F"/>
    <w:rsid w:val="00B44580"/>
    <w:rsid w:val="00B446EE"/>
    <w:rsid w:val="00B44972"/>
    <w:rsid w:val="00B44B6E"/>
    <w:rsid w:val="00B44B85"/>
    <w:rsid w:val="00B44BF4"/>
    <w:rsid w:val="00B44D4A"/>
    <w:rsid w:val="00B4584E"/>
    <w:rsid w:val="00B45A3E"/>
    <w:rsid w:val="00B460C3"/>
    <w:rsid w:val="00B4652F"/>
    <w:rsid w:val="00B46689"/>
    <w:rsid w:val="00B46EDE"/>
    <w:rsid w:val="00B5008C"/>
    <w:rsid w:val="00B501D8"/>
    <w:rsid w:val="00B5083D"/>
    <w:rsid w:val="00B50E80"/>
    <w:rsid w:val="00B50E91"/>
    <w:rsid w:val="00B5103C"/>
    <w:rsid w:val="00B51527"/>
    <w:rsid w:val="00B51700"/>
    <w:rsid w:val="00B518A6"/>
    <w:rsid w:val="00B51F54"/>
    <w:rsid w:val="00B51F86"/>
    <w:rsid w:val="00B52041"/>
    <w:rsid w:val="00B53052"/>
    <w:rsid w:val="00B532DF"/>
    <w:rsid w:val="00B533FE"/>
    <w:rsid w:val="00B53670"/>
    <w:rsid w:val="00B53D0C"/>
    <w:rsid w:val="00B53FA1"/>
    <w:rsid w:val="00B541BE"/>
    <w:rsid w:val="00B54398"/>
    <w:rsid w:val="00B54829"/>
    <w:rsid w:val="00B5492C"/>
    <w:rsid w:val="00B54D69"/>
    <w:rsid w:val="00B54F07"/>
    <w:rsid w:val="00B551DA"/>
    <w:rsid w:val="00B557A7"/>
    <w:rsid w:val="00B55EC4"/>
    <w:rsid w:val="00B55FD8"/>
    <w:rsid w:val="00B56296"/>
    <w:rsid w:val="00B566BC"/>
    <w:rsid w:val="00B56C4E"/>
    <w:rsid w:val="00B56CD6"/>
    <w:rsid w:val="00B56E57"/>
    <w:rsid w:val="00B5743A"/>
    <w:rsid w:val="00B57A2B"/>
    <w:rsid w:val="00B57C5C"/>
    <w:rsid w:val="00B57F5C"/>
    <w:rsid w:val="00B6046A"/>
    <w:rsid w:val="00B606F3"/>
    <w:rsid w:val="00B60A9B"/>
    <w:rsid w:val="00B61221"/>
    <w:rsid w:val="00B6127F"/>
    <w:rsid w:val="00B61293"/>
    <w:rsid w:val="00B619E3"/>
    <w:rsid w:val="00B61CF5"/>
    <w:rsid w:val="00B62287"/>
    <w:rsid w:val="00B62298"/>
    <w:rsid w:val="00B62650"/>
    <w:rsid w:val="00B6274F"/>
    <w:rsid w:val="00B628B0"/>
    <w:rsid w:val="00B629BB"/>
    <w:rsid w:val="00B62BC2"/>
    <w:rsid w:val="00B62D5E"/>
    <w:rsid w:val="00B62F3B"/>
    <w:rsid w:val="00B63156"/>
    <w:rsid w:val="00B63294"/>
    <w:rsid w:val="00B63872"/>
    <w:rsid w:val="00B638C5"/>
    <w:rsid w:val="00B63AD9"/>
    <w:rsid w:val="00B63BE7"/>
    <w:rsid w:val="00B63F23"/>
    <w:rsid w:val="00B640EA"/>
    <w:rsid w:val="00B64258"/>
    <w:rsid w:val="00B64337"/>
    <w:rsid w:val="00B64BDF"/>
    <w:rsid w:val="00B64C35"/>
    <w:rsid w:val="00B659C4"/>
    <w:rsid w:val="00B65AA0"/>
    <w:rsid w:val="00B65B16"/>
    <w:rsid w:val="00B65D20"/>
    <w:rsid w:val="00B65DFD"/>
    <w:rsid w:val="00B66158"/>
    <w:rsid w:val="00B66606"/>
    <w:rsid w:val="00B66ADF"/>
    <w:rsid w:val="00B67366"/>
    <w:rsid w:val="00B673B9"/>
    <w:rsid w:val="00B67407"/>
    <w:rsid w:val="00B67973"/>
    <w:rsid w:val="00B70573"/>
    <w:rsid w:val="00B70856"/>
    <w:rsid w:val="00B70B3F"/>
    <w:rsid w:val="00B7155E"/>
    <w:rsid w:val="00B71582"/>
    <w:rsid w:val="00B7168F"/>
    <w:rsid w:val="00B717D8"/>
    <w:rsid w:val="00B717F8"/>
    <w:rsid w:val="00B71989"/>
    <w:rsid w:val="00B71B56"/>
    <w:rsid w:val="00B71E87"/>
    <w:rsid w:val="00B72007"/>
    <w:rsid w:val="00B72114"/>
    <w:rsid w:val="00B72201"/>
    <w:rsid w:val="00B7256C"/>
    <w:rsid w:val="00B72CE5"/>
    <w:rsid w:val="00B72D09"/>
    <w:rsid w:val="00B73117"/>
    <w:rsid w:val="00B73476"/>
    <w:rsid w:val="00B73751"/>
    <w:rsid w:val="00B73D54"/>
    <w:rsid w:val="00B73F3B"/>
    <w:rsid w:val="00B7483D"/>
    <w:rsid w:val="00B7506C"/>
    <w:rsid w:val="00B75258"/>
    <w:rsid w:val="00B75443"/>
    <w:rsid w:val="00B7568F"/>
    <w:rsid w:val="00B75717"/>
    <w:rsid w:val="00B7599D"/>
    <w:rsid w:val="00B75AB8"/>
    <w:rsid w:val="00B762AC"/>
    <w:rsid w:val="00B77B27"/>
    <w:rsid w:val="00B77F59"/>
    <w:rsid w:val="00B801B0"/>
    <w:rsid w:val="00B80518"/>
    <w:rsid w:val="00B80787"/>
    <w:rsid w:val="00B807FE"/>
    <w:rsid w:val="00B8082B"/>
    <w:rsid w:val="00B80CD3"/>
    <w:rsid w:val="00B80F99"/>
    <w:rsid w:val="00B81016"/>
    <w:rsid w:val="00B811A5"/>
    <w:rsid w:val="00B812FC"/>
    <w:rsid w:val="00B8131B"/>
    <w:rsid w:val="00B8165D"/>
    <w:rsid w:val="00B8172B"/>
    <w:rsid w:val="00B818C1"/>
    <w:rsid w:val="00B82349"/>
    <w:rsid w:val="00B823A1"/>
    <w:rsid w:val="00B824AE"/>
    <w:rsid w:val="00B8299E"/>
    <w:rsid w:val="00B82E08"/>
    <w:rsid w:val="00B82E6A"/>
    <w:rsid w:val="00B83312"/>
    <w:rsid w:val="00B83516"/>
    <w:rsid w:val="00B83DDF"/>
    <w:rsid w:val="00B846CE"/>
    <w:rsid w:val="00B85137"/>
    <w:rsid w:val="00B851DB"/>
    <w:rsid w:val="00B8535D"/>
    <w:rsid w:val="00B85590"/>
    <w:rsid w:val="00B859EF"/>
    <w:rsid w:val="00B85D00"/>
    <w:rsid w:val="00B85FA1"/>
    <w:rsid w:val="00B86181"/>
    <w:rsid w:val="00B86AF5"/>
    <w:rsid w:val="00B871E2"/>
    <w:rsid w:val="00B8724F"/>
    <w:rsid w:val="00B87406"/>
    <w:rsid w:val="00B8781D"/>
    <w:rsid w:val="00B87967"/>
    <w:rsid w:val="00B87A88"/>
    <w:rsid w:val="00B90028"/>
    <w:rsid w:val="00B9038C"/>
    <w:rsid w:val="00B90E6D"/>
    <w:rsid w:val="00B91085"/>
    <w:rsid w:val="00B912E0"/>
    <w:rsid w:val="00B913B7"/>
    <w:rsid w:val="00B914E2"/>
    <w:rsid w:val="00B916D7"/>
    <w:rsid w:val="00B919B5"/>
    <w:rsid w:val="00B91E0B"/>
    <w:rsid w:val="00B92B71"/>
    <w:rsid w:val="00B93084"/>
    <w:rsid w:val="00B9340C"/>
    <w:rsid w:val="00B9345E"/>
    <w:rsid w:val="00B93555"/>
    <w:rsid w:val="00B9360D"/>
    <w:rsid w:val="00B937B7"/>
    <w:rsid w:val="00B93957"/>
    <w:rsid w:val="00B93982"/>
    <w:rsid w:val="00B939B6"/>
    <w:rsid w:val="00B940A2"/>
    <w:rsid w:val="00B942F4"/>
    <w:rsid w:val="00B94475"/>
    <w:rsid w:val="00B945C8"/>
    <w:rsid w:val="00B9471D"/>
    <w:rsid w:val="00B94B36"/>
    <w:rsid w:val="00B94D0B"/>
    <w:rsid w:val="00B94E9B"/>
    <w:rsid w:val="00B9517D"/>
    <w:rsid w:val="00B95302"/>
    <w:rsid w:val="00B95617"/>
    <w:rsid w:val="00B95CBB"/>
    <w:rsid w:val="00B95D6E"/>
    <w:rsid w:val="00B968DC"/>
    <w:rsid w:val="00B96BD5"/>
    <w:rsid w:val="00B97529"/>
    <w:rsid w:val="00B97786"/>
    <w:rsid w:val="00B9798E"/>
    <w:rsid w:val="00B97C02"/>
    <w:rsid w:val="00BA0064"/>
    <w:rsid w:val="00BA041E"/>
    <w:rsid w:val="00BA075D"/>
    <w:rsid w:val="00BA0B37"/>
    <w:rsid w:val="00BA15A8"/>
    <w:rsid w:val="00BA183B"/>
    <w:rsid w:val="00BA1BB1"/>
    <w:rsid w:val="00BA1E98"/>
    <w:rsid w:val="00BA21C9"/>
    <w:rsid w:val="00BA288B"/>
    <w:rsid w:val="00BA2B9F"/>
    <w:rsid w:val="00BA2F6E"/>
    <w:rsid w:val="00BA3594"/>
    <w:rsid w:val="00BA39D3"/>
    <w:rsid w:val="00BA3D82"/>
    <w:rsid w:val="00BA3FFD"/>
    <w:rsid w:val="00BA4326"/>
    <w:rsid w:val="00BA449B"/>
    <w:rsid w:val="00BA49AA"/>
    <w:rsid w:val="00BA49AC"/>
    <w:rsid w:val="00BA4B40"/>
    <w:rsid w:val="00BA4C58"/>
    <w:rsid w:val="00BA4CAB"/>
    <w:rsid w:val="00BA53BE"/>
    <w:rsid w:val="00BA55CD"/>
    <w:rsid w:val="00BA58F8"/>
    <w:rsid w:val="00BA5FC3"/>
    <w:rsid w:val="00BA60CD"/>
    <w:rsid w:val="00BA6463"/>
    <w:rsid w:val="00BA67B4"/>
    <w:rsid w:val="00BA6A15"/>
    <w:rsid w:val="00BA703E"/>
    <w:rsid w:val="00BA7BCC"/>
    <w:rsid w:val="00BA7C0E"/>
    <w:rsid w:val="00BA7E3E"/>
    <w:rsid w:val="00BB040C"/>
    <w:rsid w:val="00BB055A"/>
    <w:rsid w:val="00BB08D3"/>
    <w:rsid w:val="00BB0A58"/>
    <w:rsid w:val="00BB0ABF"/>
    <w:rsid w:val="00BB0D32"/>
    <w:rsid w:val="00BB0DC9"/>
    <w:rsid w:val="00BB0ED2"/>
    <w:rsid w:val="00BB15BF"/>
    <w:rsid w:val="00BB1E4C"/>
    <w:rsid w:val="00BB2097"/>
    <w:rsid w:val="00BB2200"/>
    <w:rsid w:val="00BB2E16"/>
    <w:rsid w:val="00BB2E55"/>
    <w:rsid w:val="00BB3364"/>
    <w:rsid w:val="00BB3A9E"/>
    <w:rsid w:val="00BB3B30"/>
    <w:rsid w:val="00BB3C7C"/>
    <w:rsid w:val="00BB4080"/>
    <w:rsid w:val="00BB419D"/>
    <w:rsid w:val="00BB4454"/>
    <w:rsid w:val="00BB48DE"/>
    <w:rsid w:val="00BB4E1D"/>
    <w:rsid w:val="00BB5446"/>
    <w:rsid w:val="00BB54AB"/>
    <w:rsid w:val="00BB5611"/>
    <w:rsid w:val="00BB5BB6"/>
    <w:rsid w:val="00BB5E2D"/>
    <w:rsid w:val="00BB623D"/>
    <w:rsid w:val="00BB650F"/>
    <w:rsid w:val="00BB6B5B"/>
    <w:rsid w:val="00BB6C27"/>
    <w:rsid w:val="00BB718E"/>
    <w:rsid w:val="00BB7289"/>
    <w:rsid w:val="00BB7393"/>
    <w:rsid w:val="00BB73B1"/>
    <w:rsid w:val="00BB74C9"/>
    <w:rsid w:val="00BB78DC"/>
    <w:rsid w:val="00BB79FC"/>
    <w:rsid w:val="00BB7D74"/>
    <w:rsid w:val="00BB7F50"/>
    <w:rsid w:val="00BC03BD"/>
    <w:rsid w:val="00BC0E34"/>
    <w:rsid w:val="00BC112F"/>
    <w:rsid w:val="00BC12FB"/>
    <w:rsid w:val="00BC13B9"/>
    <w:rsid w:val="00BC220C"/>
    <w:rsid w:val="00BC2C0C"/>
    <w:rsid w:val="00BC2C2D"/>
    <w:rsid w:val="00BC30F4"/>
    <w:rsid w:val="00BC3424"/>
    <w:rsid w:val="00BC342B"/>
    <w:rsid w:val="00BC3681"/>
    <w:rsid w:val="00BC3700"/>
    <w:rsid w:val="00BC3FC8"/>
    <w:rsid w:val="00BC4387"/>
    <w:rsid w:val="00BC4A95"/>
    <w:rsid w:val="00BC4B09"/>
    <w:rsid w:val="00BC4C13"/>
    <w:rsid w:val="00BC4FE4"/>
    <w:rsid w:val="00BC514B"/>
    <w:rsid w:val="00BC5963"/>
    <w:rsid w:val="00BC5C72"/>
    <w:rsid w:val="00BC5FE5"/>
    <w:rsid w:val="00BC6722"/>
    <w:rsid w:val="00BC673C"/>
    <w:rsid w:val="00BC6936"/>
    <w:rsid w:val="00BC6C8B"/>
    <w:rsid w:val="00BC7405"/>
    <w:rsid w:val="00BC748B"/>
    <w:rsid w:val="00BC7C8E"/>
    <w:rsid w:val="00BD0324"/>
    <w:rsid w:val="00BD03B6"/>
    <w:rsid w:val="00BD06F9"/>
    <w:rsid w:val="00BD1344"/>
    <w:rsid w:val="00BD1A43"/>
    <w:rsid w:val="00BD1B4E"/>
    <w:rsid w:val="00BD1C54"/>
    <w:rsid w:val="00BD20EB"/>
    <w:rsid w:val="00BD218B"/>
    <w:rsid w:val="00BD241A"/>
    <w:rsid w:val="00BD2519"/>
    <w:rsid w:val="00BD2C53"/>
    <w:rsid w:val="00BD2EB9"/>
    <w:rsid w:val="00BD3231"/>
    <w:rsid w:val="00BD3308"/>
    <w:rsid w:val="00BD33A7"/>
    <w:rsid w:val="00BD3627"/>
    <w:rsid w:val="00BD422B"/>
    <w:rsid w:val="00BD43E9"/>
    <w:rsid w:val="00BD4447"/>
    <w:rsid w:val="00BD461C"/>
    <w:rsid w:val="00BD4DC6"/>
    <w:rsid w:val="00BD561D"/>
    <w:rsid w:val="00BD5778"/>
    <w:rsid w:val="00BD6E53"/>
    <w:rsid w:val="00BD6EF6"/>
    <w:rsid w:val="00BD77BA"/>
    <w:rsid w:val="00BD7A8D"/>
    <w:rsid w:val="00BD7B7E"/>
    <w:rsid w:val="00BE0137"/>
    <w:rsid w:val="00BE0217"/>
    <w:rsid w:val="00BE0240"/>
    <w:rsid w:val="00BE0627"/>
    <w:rsid w:val="00BE0BE1"/>
    <w:rsid w:val="00BE103F"/>
    <w:rsid w:val="00BE1407"/>
    <w:rsid w:val="00BE15EC"/>
    <w:rsid w:val="00BE1A4D"/>
    <w:rsid w:val="00BE1D03"/>
    <w:rsid w:val="00BE2EFF"/>
    <w:rsid w:val="00BE38A7"/>
    <w:rsid w:val="00BE3C1C"/>
    <w:rsid w:val="00BE3EA9"/>
    <w:rsid w:val="00BE4066"/>
    <w:rsid w:val="00BE43C9"/>
    <w:rsid w:val="00BE47B4"/>
    <w:rsid w:val="00BE4A21"/>
    <w:rsid w:val="00BE582F"/>
    <w:rsid w:val="00BE5DC9"/>
    <w:rsid w:val="00BE67B4"/>
    <w:rsid w:val="00BE67D6"/>
    <w:rsid w:val="00BE694A"/>
    <w:rsid w:val="00BE7147"/>
    <w:rsid w:val="00BE7372"/>
    <w:rsid w:val="00BE7674"/>
    <w:rsid w:val="00BE77EA"/>
    <w:rsid w:val="00BE78A8"/>
    <w:rsid w:val="00BE7A8E"/>
    <w:rsid w:val="00BF05DF"/>
    <w:rsid w:val="00BF06A1"/>
    <w:rsid w:val="00BF0CBE"/>
    <w:rsid w:val="00BF112F"/>
    <w:rsid w:val="00BF1265"/>
    <w:rsid w:val="00BF16BD"/>
    <w:rsid w:val="00BF1E1E"/>
    <w:rsid w:val="00BF213F"/>
    <w:rsid w:val="00BF21BC"/>
    <w:rsid w:val="00BF22A2"/>
    <w:rsid w:val="00BF3579"/>
    <w:rsid w:val="00BF38D9"/>
    <w:rsid w:val="00BF3A2F"/>
    <w:rsid w:val="00BF3D7B"/>
    <w:rsid w:val="00BF3D96"/>
    <w:rsid w:val="00BF4180"/>
    <w:rsid w:val="00BF439F"/>
    <w:rsid w:val="00BF4466"/>
    <w:rsid w:val="00BF45D8"/>
    <w:rsid w:val="00BF49F4"/>
    <w:rsid w:val="00BF4ADC"/>
    <w:rsid w:val="00BF4B52"/>
    <w:rsid w:val="00BF4B71"/>
    <w:rsid w:val="00BF4E00"/>
    <w:rsid w:val="00BF4E74"/>
    <w:rsid w:val="00BF5930"/>
    <w:rsid w:val="00BF6369"/>
    <w:rsid w:val="00BF63E1"/>
    <w:rsid w:val="00BF67BC"/>
    <w:rsid w:val="00BF69C0"/>
    <w:rsid w:val="00BF6FBB"/>
    <w:rsid w:val="00BF71D3"/>
    <w:rsid w:val="00BF75CE"/>
    <w:rsid w:val="00BF76BA"/>
    <w:rsid w:val="00BF7AE7"/>
    <w:rsid w:val="00BF7B08"/>
    <w:rsid w:val="00BF7F4F"/>
    <w:rsid w:val="00C00EC2"/>
    <w:rsid w:val="00C01507"/>
    <w:rsid w:val="00C017CB"/>
    <w:rsid w:val="00C0181B"/>
    <w:rsid w:val="00C01933"/>
    <w:rsid w:val="00C019A0"/>
    <w:rsid w:val="00C019A2"/>
    <w:rsid w:val="00C01B27"/>
    <w:rsid w:val="00C01DC9"/>
    <w:rsid w:val="00C02040"/>
    <w:rsid w:val="00C020BA"/>
    <w:rsid w:val="00C020FA"/>
    <w:rsid w:val="00C02234"/>
    <w:rsid w:val="00C02333"/>
    <w:rsid w:val="00C02B68"/>
    <w:rsid w:val="00C02B8B"/>
    <w:rsid w:val="00C036B2"/>
    <w:rsid w:val="00C0399B"/>
    <w:rsid w:val="00C039BF"/>
    <w:rsid w:val="00C03CDE"/>
    <w:rsid w:val="00C04357"/>
    <w:rsid w:val="00C04472"/>
    <w:rsid w:val="00C0472F"/>
    <w:rsid w:val="00C0486F"/>
    <w:rsid w:val="00C048B7"/>
    <w:rsid w:val="00C04E12"/>
    <w:rsid w:val="00C05172"/>
    <w:rsid w:val="00C051C0"/>
    <w:rsid w:val="00C0567A"/>
    <w:rsid w:val="00C05722"/>
    <w:rsid w:val="00C057AB"/>
    <w:rsid w:val="00C05B90"/>
    <w:rsid w:val="00C0665C"/>
    <w:rsid w:val="00C06985"/>
    <w:rsid w:val="00C06BC9"/>
    <w:rsid w:val="00C06E72"/>
    <w:rsid w:val="00C07411"/>
    <w:rsid w:val="00C0767E"/>
    <w:rsid w:val="00C07B0F"/>
    <w:rsid w:val="00C07B6F"/>
    <w:rsid w:val="00C07C32"/>
    <w:rsid w:val="00C07ED3"/>
    <w:rsid w:val="00C104F8"/>
    <w:rsid w:val="00C106B7"/>
    <w:rsid w:val="00C10939"/>
    <w:rsid w:val="00C10979"/>
    <w:rsid w:val="00C10EBD"/>
    <w:rsid w:val="00C111D7"/>
    <w:rsid w:val="00C1161F"/>
    <w:rsid w:val="00C1174B"/>
    <w:rsid w:val="00C120C3"/>
    <w:rsid w:val="00C121CB"/>
    <w:rsid w:val="00C125ED"/>
    <w:rsid w:val="00C12989"/>
    <w:rsid w:val="00C12F46"/>
    <w:rsid w:val="00C130FF"/>
    <w:rsid w:val="00C13459"/>
    <w:rsid w:val="00C13C8C"/>
    <w:rsid w:val="00C13F74"/>
    <w:rsid w:val="00C13FEA"/>
    <w:rsid w:val="00C14C5C"/>
    <w:rsid w:val="00C14CBD"/>
    <w:rsid w:val="00C15034"/>
    <w:rsid w:val="00C150D6"/>
    <w:rsid w:val="00C153E4"/>
    <w:rsid w:val="00C15412"/>
    <w:rsid w:val="00C15416"/>
    <w:rsid w:val="00C159C7"/>
    <w:rsid w:val="00C161C8"/>
    <w:rsid w:val="00C1640E"/>
    <w:rsid w:val="00C166D0"/>
    <w:rsid w:val="00C1696F"/>
    <w:rsid w:val="00C1723C"/>
    <w:rsid w:val="00C17ADF"/>
    <w:rsid w:val="00C17C55"/>
    <w:rsid w:val="00C2013F"/>
    <w:rsid w:val="00C20243"/>
    <w:rsid w:val="00C20557"/>
    <w:rsid w:val="00C2090E"/>
    <w:rsid w:val="00C209FC"/>
    <w:rsid w:val="00C2133F"/>
    <w:rsid w:val="00C21385"/>
    <w:rsid w:val="00C21D2F"/>
    <w:rsid w:val="00C221E6"/>
    <w:rsid w:val="00C22375"/>
    <w:rsid w:val="00C223C0"/>
    <w:rsid w:val="00C2296A"/>
    <w:rsid w:val="00C22B7D"/>
    <w:rsid w:val="00C22BB2"/>
    <w:rsid w:val="00C22D9D"/>
    <w:rsid w:val="00C233DD"/>
    <w:rsid w:val="00C2357F"/>
    <w:rsid w:val="00C237D8"/>
    <w:rsid w:val="00C23DB9"/>
    <w:rsid w:val="00C24587"/>
    <w:rsid w:val="00C25043"/>
    <w:rsid w:val="00C2506C"/>
    <w:rsid w:val="00C2537A"/>
    <w:rsid w:val="00C253C1"/>
    <w:rsid w:val="00C25621"/>
    <w:rsid w:val="00C2584D"/>
    <w:rsid w:val="00C2586C"/>
    <w:rsid w:val="00C26340"/>
    <w:rsid w:val="00C2662C"/>
    <w:rsid w:val="00C271C1"/>
    <w:rsid w:val="00C27C7F"/>
    <w:rsid w:val="00C27E4E"/>
    <w:rsid w:val="00C27F79"/>
    <w:rsid w:val="00C304F2"/>
    <w:rsid w:val="00C307BB"/>
    <w:rsid w:val="00C30881"/>
    <w:rsid w:val="00C3156C"/>
    <w:rsid w:val="00C316CA"/>
    <w:rsid w:val="00C31821"/>
    <w:rsid w:val="00C31BB6"/>
    <w:rsid w:val="00C3230D"/>
    <w:rsid w:val="00C32784"/>
    <w:rsid w:val="00C32A90"/>
    <w:rsid w:val="00C32C5E"/>
    <w:rsid w:val="00C32C62"/>
    <w:rsid w:val="00C32D5D"/>
    <w:rsid w:val="00C330D7"/>
    <w:rsid w:val="00C3396D"/>
    <w:rsid w:val="00C339AD"/>
    <w:rsid w:val="00C33B8D"/>
    <w:rsid w:val="00C33D64"/>
    <w:rsid w:val="00C34195"/>
    <w:rsid w:val="00C3455D"/>
    <w:rsid w:val="00C347B2"/>
    <w:rsid w:val="00C34A0B"/>
    <w:rsid w:val="00C34D5C"/>
    <w:rsid w:val="00C34D7D"/>
    <w:rsid w:val="00C3509D"/>
    <w:rsid w:val="00C351EE"/>
    <w:rsid w:val="00C35471"/>
    <w:rsid w:val="00C35770"/>
    <w:rsid w:val="00C35B88"/>
    <w:rsid w:val="00C35D04"/>
    <w:rsid w:val="00C35E5B"/>
    <w:rsid w:val="00C367CA"/>
    <w:rsid w:val="00C36C88"/>
    <w:rsid w:val="00C3708A"/>
    <w:rsid w:val="00C37416"/>
    <w:rsid w:val="00C37497"/>
    <w:rsid w:val="00C375F1"/>
    <w:rsid w:val="00C379E2"/>
    <w:rsid w:val="00C37D0E"/>
    <w:rsid w:val="00C37DDC"/>
    <w:rsid w:val="00C4016A"/>
    <w:rsid w:val="00C40DB4"/>
    <w:rsid w:val="00C41398"/>
    <w:rsid w:val="00C41A6A"/>
    <w:rsid w:val="00C41C17"/>
    <w:rsid w:val="00C41E33"/>
    <w:rsid w:val="00C41F13"/>
    <w:rsid w:val="00C421D8"/>
    <w:rsid w:val="00C42774"/>
    <w:rsid w:val="00C42C49"/>
    <w:rsid w:val="00C42CED"/>
    <w:rsid w:val="00C43597"/>
    <w:rsid w:val="00C43A33"/>
    <w:rsid w:val="00C43AE8"/>
    <w:rsid w:val="00C43E9A"/>
    <w:rsid w:val="00C43F01"/>
    <w:rsid w:val="00C44104"/>
    <w:rsid w:val="00C450F4"/>
    <w:rsid w:val="00C45134"/>
    <w:rsid w:val="00C45523"/>
    <w:rsid w:val="00C459BF"/>
    <w:rsid w:val="00C45AEC"/>
    <w:rsid w:val="00C45D7B"/>
    <w:rsid w:val="00C46119"/>
    <w:rsid w:val="00C4623E"/>
    <w:rsid w:val="00C46D9F"/>
    <w:rsid w:val="00C472D6"/>
    <w:rsid w:val="00C4737B"/>
    <w:rsid w:val="00C4760A"/>
    <w:rsid w:val="00C477C8"/>
    <w:rsid w:val="00C47975"/>
    <w:rsid w:val="00C47A2C"/>
    <w:rsid w:val="00C47B24"/>
    <w:rsid w:val="00C47F0B"/>
    <w:rsid w:val="00C500AB"/>
    <w:rsid w:val="00C50717"/>
    <w:rsid w:val="00C50ADE"/>
    <w:rsid w:val="00C511D0"/>
    <w:rsid w:val="00C5129D"/>
    <w:rsid w:val="00C51474"/>
    <w:rsid w:val="00C51B37"/>
    <w:rsid w:val="00C52717"/>
    <w:rsid w:val="00C52B36"/>
    <w:rsid w:val="00C52C84"/>
    <w:rsid w:val="00C52FAF"/>
    <w:rsid w:val="00C53070"/>
    <w:rsid w:val="00C53122"/>
    <w:rsid w:val="00C531C7"/>
    <w:rsid w:val="00C5380F"/>
    <w:rsid w:val="00C53832"/>
    <w:rsid w:val="00C53A47"/>
    <w:rsid w:val="00C53B1D"/>
    <w:rsid w:val="00C53EB3"/>
    <w:rsid w:val="00C54466"/>
    <w:rsid w:val="00C544DA"/>
    <w:rsid w:val="00C545CA"/>
    <w:rsid w:val="00C55325"/>
    <w:rsid w:val="00C55370"/>
    <w:rsid w:val="00C553FC"/>
    <w:rsid w:val="00C55AFF"/>
    <w:rsid w:val="00C561DD"/>
    <w:rsid w:val="00C5642D"/>
    <w:rsid w:val="00C56D72"/>
    <w:rsid w:val="00C56EFA"/>
    <w:rsid w:val="00C570A6"/>
    <w:rsid w:val="00C57107"/>
    <w:rsid w:val="00C57338"/>
    <w:rsid w:val="00C573B1"/>
    <w:rsid w:val="00C57638"/>
    <w:rsid w:val="00C5787D"/>
    <w:rsid w:val="00C57FCF"/>
    <w:rsid w:val="00C6034B"/>
    <w:rsid w:val="00C60B02"/>
    <w:rsid w:val="00C61459"/>
    <w:rsid w:val="00C61603"/>
    <w:rsid w:val="00C61690"/>
    <w:rsid w:val="00C61A82"/>
    <w:rsid w:val="00C61B7D"/>
    <w:rsid w:val="00C61BBE"/>
    <w:rsid w:val="00C6282A"/>
    <w:rsid w:val="00C62B00"/>
    <w:rsid w:val="00C62B91"/>
    <w:rsid w:val="00C62E73"/>
    <w:rsid w:val="00C634B5"/>
    <w:rsid w:val="00C636D6"/>
    <w:rsid w:val="00C63C8F"/>
    <w:rsid w:val="00C63CAF"/>
    <w:rsid w:val="00C63F3E"/>
    <w:rsid w:val="00C642C2"/>
    <w:rsid w:val="00C643DA"/>
    <w:rsid w:val="00C64429"/>
    <w:rsid w:val="00C64513"/>
    <w:rsid w:val="00C64886"/>
    <w:rsid w:val="00C6496B"/>
    <w:rsid w:val="00C64B4A"/>
    <w:rsid w:val="00C64C14"/>
    <w:rsid w:val="00C64E5D"/>
    <w:rsid w:val="00C65066"/>
    <w:rsid w:val="00C654B1"/>
    <w:rsid w:val="00C65845"/>
    <w:rsid w:val="00C65A35"/>
    <w:rsid w:val="00C65BB7"/>
    <w:rsid w:val="00C65D92"/>
    <w:rsid w:val="00C664CE"/>
    <w:rsid w:val="00C66697"/>
    <w:rsid w:val="00C66A75"/>
    <w:rsid w:val="00C66BAE"/>
    <w:rsid w:val="00C66E24"/>
    <w:rsid w:val="00C671AB"/>
    <w:rsid w:val="00C67518"/>
    <w:rsid w:val="00C67899"/>
    <w:rsid w:val="00C67A97"/>
    <w:rsid w:val="00C67F69"/>
    <w:rsid w:val="00C7059E"/>
    <w:rsid w:val="00C70629"/>
    <w:rsid w:val="00C7095E"/>
    <w:rsid w:val="00C70ED1"/>
    <w:rsid w:val="00C7139B"/>
    <w:rsid w:val="00C71897"/>
    <w:rsid w:val="00C71A27"/>
    <w:rsid w:val="00C725A1"/>
    <w:rsid w:val="00C7273E"/>
    <w:rsid w:val="00C7350C"/>
    <w:rsid w:val="00C735A8"/>
    <w:rsid w:val="00C73B5E"/>
    <w:rsid w:val="00C73E69"/>
    <w:rsid w:val="00C73EC6"/>
    <w:rsid w:val="00C741BA"/>
    <w:rsid w:val="00C74366"/>
    <w:rsid w:val="00C7518D"/>
    <w:rsid w:val="00C7536B"/>
    <w:rsid w:val="00C75B8C"/>
    <w:rsid w:val="00C75E73"/>
    <w:rsid w:val="00C75FDA"/>
    <w:rsid w:val="00C7600F"/>
    <w:rsid w:val="00C7641C"/>
    <w:rsid w:val="00C76574"/>
    <w:rsid w:val="00C7698C"/>
    <w:rsid w:val="00C76A8D"/>
    <w:rsid w:val="00C770B1"/>
    <w:rsid w:val="00C8002F"/>
    <w:rsid w:val="00C80424"/>
    <w:rsid w:val="00C80492"/>
    <w:rsid w:val="00C8060C"/>
    <w:rsid w:val="00C80A8B"/>
    <w:rsid w:val="00C80DA1"/>
    <w:rsid w:val="00C80E6D"/>
    <w:rsid w:val="00C811E2"/>
    <w:rsid w:val="00C811FA"/>
    <w:rsid w:val="00C811FC"/>
    <w:rsid w:val="00C812DF"/>
    <w:rsid w:val="00C818B6"/>
    <w:rsid w:val="00C81A95"/>
    <w:rsid w:val="00C820BA"/>
    <w:rsid w:val="00C82289"/>
    <w:rsid w:val="00C8246B"/>
    <w:rsid w:val="00C824EF"/>
    <w:rsid w:val="00C82AF4"/>
    <w:rsid w:val="00C82C40"/>
    <w:rsid w:val="00C82CA7"/>
    <w:rsid w:val="00C82F59"/>
    <w:rsid w:val="00C833C4"/>
    <w:rsid w:val="00C8375E"/>
    <w:rsid w:val="00C83800"/>
    <w:rsid w:val="00C83E25"/>
    <w:rsid w:val="00C83F59"/>
    <w:rsid w:val="00C840B4"/>
    <w:rsid w:val="00C84184"/>
    <w:rsid w:val="00C84321"/>
    <w:rsid w:val="00C84453"/>
    <w:rsid w:val="00C845EF"/>
    <w:rsid w:val="00C84770"/>
    <w:rsid w:val="00C8483C"/>
    <w:rsid w:val="00C84A12"/>
    <w:rsid w:val="00C84F01"/>
    <w:rsid w:val="00C85174"/>
    <w:rsid w:val="00C851DB"/>
    <w:rsid w:val="00C8523A"/>
    <w:rsid w:val="00C85247"/>
    <w:rsid w:val="00C85325"/>
    <w:rsid w:val="00C853DD"/>
    <w:rsid w:val="00C85580"/>
    <w:rsid w:val="00C8559B"/>
    <w:rsid w:val="00C85A3C"/>
    <w:rsid w:val="00C860ED"/>
    <w:rsid w:val="00C86193"/>
    <w:rsid w:val="00C861F2"/>
    <w:rsid w:val="00C8650B"/>
    <w:rsid w:val="00C869E7"/>
    <w:rsid w:val="00C86B9A"/>
    <w:rsid w:val="00C86F5E"/>
    <w:rsid w:val="00C87168"/>
    <w:rsid w:val="00C8730A"/>
    <w:rsid w:val="00C87464"/>
    <w:rsid w:val="00C87789"/>
    <w:rsid w:val="00C87802"/>
    <w:rsid w:val="00C878D7"/>
    <w:rsid w:val="00C87AD1"/>
    <w:rsid w:val="00C87D77"/>
    <w:rsid w:val="00C87E94"/>
    <w:rsid w:val="00C90307"/>
    <w:rsid w:val="00C90E27"/>
    <w:rsid w:val="00C90ECF"/>
    <w:rsid w:val="00C914F8"/>
    <w:rsid w:val="00C91541"/>
    <w:rsid w:val="00C9188B"/>
    <w:rsid w:val="00C91F85"/>
    <w:rsid w:val="00C92215"/>
    <w:rsid w:val="00C9241E"/>
    <w:rsid w:val="00C92664"/>
    <w:rsid w:val="00C9288F"/>
    <w:rsid w:val="00C92E00"/>
    <w:rsid w:val="00C931DF"/>
    <w:rsid w:val="00C93BC2"/>
    <w:rsid w:val="00C93FED"/>
    <w:rsid w:val="00C946F7"/>
    <w:rsid w:val="00C94700"/>
    <w:rsid w:val="00C94878"/>
    <w:rsid w:val="00C949A8"/>
    <w:rsid w:val="00C95184"/>
    <w:rsid w:val="00C957F0"/>
    <w:rsid w:val="00C95897"/>
    <w:rsid w:val="00C9592E"/>
    <w:rsid w:val="00C95E17"/>
    <w:rsid w:val="00C9611F"/>
    <w:rsid w:val="00C96167"/>
    <w:rsid w:val="00C96214"/>
    <w:rsid w:val="00C96329"/>
    <w:rsid w:val="00C9683B"/>
    <w:rsid w:val="00C96D3A"/>
    <w:rsid w:val="00C97812"/>
    <w:rsid w:val="00C97E5E"/>
    <w:rsid w:val="00CA0F60"/>
    <w:rsid w:val="00CA1FDB"/>
    <w:rsid w:val="00CA2054"/>
    <w:rsid w:val="00CA27B7"/>
    <w:rsid w:val="00CA2EFF"/>
    <w:rsid w:val="00CA348C"/>
    <w:rsid w:val="00CA3A1C"/>
    <w:rsid w:val="00CA3C99"/>
    <w:rsid w:val="00CA3F88"/>
    <w:rsid w:val="00CA4015"/>
    <w:rsid w:val="00CA4493"/>
    <w:rsid w:val="00CA451E"/>
    <w:rsid w:val="00CA49D4"/>
    <w:rsid w:val="00CA4C0F"/>
    <w:rsid w:val="00CA52DE"/>
    <w:rsid w:val="00CA5513"/>
    <w:rsid w:val="00CA56B3"/>
    <w:rsid w:val="00CA57E4"/>
    <w:rsid w:val="00CA5BCD"/>
    <w:rsid w:val="00CA5CA8"/>
    <w:rsid w:val="00CA60A6"/>
    <w:rsid w:val="00CA64C3"/>
    <w:rsid w:val="00CA73AA"/>
    <w:rsid w:val="00CA7614"/>
    <w:rsid w:val="00CA7739"/>
    <w:rsid w:val="00CA7D88"/>
    <w:rsid w:val="00CA7DC9"/>
    <w:rsid w:val="00CA7EED"/>
    <w:rsid w:val="00CB05A4"/>
    <w:rsid w:val="00CB0978"/>
    <w:rsid w:val="00CB11FD"/>
    <w:rsid w:val="00CB120A"/>
    <w:rsid w:val="00CB1272"/>
    <w:rsid w:val="00CB158C"/>
    <w:rsid w:val="00CB1E6C"/>
    <w:rsid w:val="00CB2691"/>
    <w:rsid w:val="00CB2702"/>
    <w:rsid w:val="00CB2890"/>
    <w:rsid w:val="00CB297B"/>
    <w:rsid w:val="00CB2B7E"/>
    <w:rsid w:val="00CB2CC7"/>
    <w:rsid w:val="00CB3098"/>
    <w:rsid w:val="00CB31FE"/>
    <w:rsid w:val="00CB3966"/>
    <w:rsid w:val="00CB3982"/>
    <w:rsid w:val="00CB3AE2"/>
    <w:rsid w:val="00CB405C"/>
    <w:rsid w:val="00CB4207"/>
    <w:rsid w:val="00CB4423"/>
    <w:rsid w:val="00CB460E"/>
    <w:rsid w:val="00CB475D"/>
    <w:rsid w:val="00CB52C2"/>
    <w:rsid w:val="00CB5372"/>
    <w:rsid w:val="00CB64F7"/>
    <w:rsid w:val="00CB6723"/>
    <w:rsid w:val="00CB6950"/>
    <w:rsid w:val="00CB699B"/>
    <w:rsid w:val="00CB6B9F"/>
    <w:rsid w:val="00CB6C9A"/>
    <w:rsid w:val="00CB721F"/>
    <w:rsid w:val="00CB750C"/>
    <w:rsid w:val="00CB752B"/>
    <w:rsid w:val="00CB7884"/>
    <w:rsid w:val="00CB7B14"/>
    <w:rsid w:val="00CB7C84"/>
    <w:rsid w:val="00CB7F12"/>
    <w:rsid w:val="00CC00CF"/>
    <w:rsid w:val="00CC014A"/>
    <w:rsid w:val="00CC02EF"/>
    <w:rsid w:val="00CC02FF"/>
    <w:rsid w:val="00CC04DD"/>
    <w:rsid w:val="00CC0786"/>
    <w:rsid w:val="00CC094C"/>
    <w:rsid w:val="00CC0AD8"/>
    <w:rsid w:val="00CC0B19"/>
    <w:rsid w:val="00CC0C1E"/>
    <w:rsid w:val="00CC0FAE"/>
    <w:rsid w:val="00CC11BC"/>
    <w:rsid w:val="00CC18DA"/>
    <w:rsid w:val="00CC1AEB"/>
    <w:rsid w:val="00CC1BD6"/>
    <w:rsid w:val="00CC1CD7"/>
    <w:rsid w:val="00CC22DB"/>
    <w:rsid w:val="00CC2460"/>
    <w:rsid w:val="00CC253B"/>
    <w:rsid w:val="00CC3583"/>
    <w:rsid w:val="00CC375B"/>
    <w:rsid w:val="00CC3960"/>
    <w:rsid w:val="00CC41DE"/>
    <w:rsid w:val="00CC5282"/>
    <w:rsid w:val="00CC5DE1"/>
    <w:rsid w:val="00CC663A"/>
    <w:rsid w:val="00CC6E18"/>
    <w:rsid w:val="00CC6E56"/>
    <w:rsid w:val="00CC723A"/>
    <w:rsid w:val="00CD032E"/>
    <w:rsid w:val="00CD083B"/>
    <w:rsid w:val="00CD0935"/>
    <w:rsid w:val="00CD094E"/>
    <w:rsid w:val="00CD0AC8"/>
    <w:rsid w:val="00CD1019"/>
    <w:rsid w:val="00CD1044"/>
    <w:rsid w:val="00CD149E"/>
    <w:rsid w:val="00CD222F"/>
    <w:rsid w:val="00CD2500"/>
    <w:rsid w:val="00CD2582"/>
    <w:rsid w:val="00CD283E"/>
    <w:rsid w:val="00CD2A03"/>
    <w:rsid w:val="00CD2C84"/>
    <w:rsid w:val="00CD3200"/>
    <w:rsid w:val="00CD3767"/>
    <w:rsid w:val="00CD3C95"/>
    <w:rsid w:val="00CD3D18"/>
    <w:rsid w:val="00CD3DFF"/>
    <w:rsid w:val="00CD4606"/>
    <w:rsid w:val="00CD4944"/>
    <w:rsid w:val="00CD5112"/>
    <w:rsid w:val="00CD530D"/>
    <w:rsid w:val="00CD5461"/>
    <w:rsid w:val="00CD54F3"/>
    <w:rsid w:val="00CD57C6"/>
    <w:rsid w:val="00CD5AAA"/>
    <w:rsid w:val="00CD5B90"/>
    <w:rsid w:val="00CD5D93"/>
    <w:rsid w:val="00CD5FE9"/>
    <w:rsid w:val="00CD6086"/>
    <w:rsid w:val="00CD625F"/>
    <w:rsid w:val="00CD62B3"/>
    <w:rsid w:val="00CD6429"/>
    <w:rsid w:val="00CD67A9"/>
    <w:rsid w:val="00CD67D5"/>
    <w:rsid w:val="00CD6A40"/>
    <w:rsid w:val="00CD6C27"/>
    <w:rsid w:val="00CD6F85"/>
    <w:rsid w:val="00CD77F0"/>
    <w:rsid w:val="00CD798B"/>
    <w:rsid w:val="00CD7B69"/>
    <w:rsid w:val="00CE0096"/>
    <w:rsid w:val="00CE01F8"/>
    <w:rsid w:val="00CE02CA"/>
    <w:rsid w:val="00CE07DF"/>
    <w:rsid w:val="00CE0AE4"/>
    <w:rsid w:val="00CE0CC6"/>
    <w:rsid w:val="00CE1002"/>
    <w:rsid w:val="00CE1380"/>
    <w:rsid w:val="00CE14F4"/>
    <w:rsid w:val="00CE176C"/>
    <w:rsid w:val="00CE1924"/>
    <w:rsid w:val="00CE22A1"/>
    <w:rsid w:val="00CE2AA9"/>
    <w:rsid w:val="00CE30E7"/>
    <w:rsid w:val="00CE3853"/>
    <w:rsid w:val="00CE39CA"/>
    <w:rsid w:val="00CE3C19"/>
    <w:rsid w:val="00CE3C51"/>
    <w:rsid w:val="00CE44AF"/>
    <w:rsid w:val="00CE47EA"/>
    <w:rsid w:val="00CE4F9F"/>
    <w:rsid w:val="00CE52AE"/>
    <w:rsid w:val="00CE5328"/>
    <w:rsid w:val="00CE56A7"/>
    <w:rsid w:val="00CE5831"/>
    <w:rsid w:val="00CE59EF"/>
    <w:rsid w:val="00CE5E33"/>
    <w:rsid w:val="00CE6187"/>
    <w:rsid w:val="00CE62C1"/>
    <w:rsid w:val="00CE62D2"/>
    <w:rsid w:val="00CE637E"/>
    <w:rsid w:val="00CE6C17"/>
    <w:rsid w:val="00CE6C4B"/>
    <w:rsid w:val="00CE6EB3"/>
    <w:rsid w:val="00CE6F69"/>
    <w:rsid w:val="00CE71CC"/>
    <w:rsid w:val="00CE72FF"/>
    <w:rsid w:val="00CE74B6"/>
    <w:rsid w:val="00CE76AA"/>
    <w:rsid w:val="00CE7F61"/>
    <w:rsid w:val="00CE7FB6"/>
    <w:rsid w:val="00CF0AAE"/>
    <w:rsid w:val="00CF0AB6"/>
    <w:rsid w:val="00CF0BAD"/>
    <w:rsid w:val="00CF0C74"/>
    <w:rsid w:val="00CF0F5A"/>
    <w:rsid w:val="00CF1351"/>
    <w:rsid w:val="00CF1366"/>
    <w:rsid w:val="00CF188C"/>
    <w:rsid w:val="00CF188F"/>
    <w:rsid w:val="00CF1C91"/>
    <w:rsid w:val="00CF1F94"/>
    <w:rsid w:val="00CF2019"/>
    <w:rsid w:val="00CF236C"/>
    <w:rsid w:val="00CF2D45"/>
    <w:rsid w:val="00CF2F38"/>
    <w:rsid w:val="00CF31E8"/>
    <w:rsid w:val="00CF36A3"/>
    <w:rsid w:val="00CF3A85"/>
    <w:rsid w:val="00CF3E13"/>
    <w:rsid w:val="00CF3FDD"/>
    <w:rsid w:val="00CF4455"/>
    <w:rsid w:val="00CF44E6"/>
    <w:rsid w:val="00CF4778"/>
    <w:rsid w:val="00CF4862"/>
    <w:rsid w:val="00CF4A28"/>
    <w:rsid w:val="00CF4E0C"/>
    <w:rsid w:val="00CF5426"/>
    <w:rsid w:val="00CF5494"/>
    <w:rsid w:val="00CF5A62"/>
    <w:rsid w:val="00CF5D4C"/>
    <w:rsid w:val="00CF5FE3"/>
    <w:rsid w:val="00CF626B"/>
    <w:rsid w:val="00CF71E3"/>
    <w:rsid w:val="00CF7742"/>
    <w:rsid w:val="00CF77D0"/>
    <w:rsid w:val="00CF7920"/>
    <w:rsid w:val="00CF7AE4"/>
    <w:rsid w:val="00CF7CC0"/>
    <w:rsid w:val="00CF7E8E"/>
    <w:rsid w:val="00D000AC"/>
    <w:rsid w:val="00D00459"/>
    <w:rsid w:val="00D006DE"/>
    <w:rsid w:val="00D00CDE"/>
    <w:rsid w:val="00D00F3B"/>
    <w:rsid w:val="00D01206"/>
    <w:rsid w:val="00D0124F"/>
    <w:rsid w:val="00D014C9"/>
    <w:rsid w:val="00D01E46"/>
    <w:rsid w:val="00D0202F"/>
    <w:rsid w:val="00D023F8"/>
    <w:rsid w:val="00D02A5A"/>
    <w:rsid w:val="00D02E5B"/>
    <w:rsid w:val="00D0321A"/>
    <w:rsid w:val="00D0356E"/>
    <w:rsid w:val="00D036F4"/>
    <w:rsid w:val="00D03AFD"/>
    <w:rsid w:val="00D042E2"/>
    <w:rsid w:val="00D04BC3"/>
    <w:rsid w:val="00D04D00"/>
    <w:rsid w:val="00D04D6E"/>
    <w:rsid w:val="00D050C5"/>
    <w:rsid w:val="00D056E5"/>
    <w:rsid w:val="00D05710"/>
    <w:rsid w:val="00D0595E"/>
    <w:rsid w:val="00D05988"/>
    <w:rsid w:val="00D05BD2"/>
    <w:rsid w:val="00D05D66"/>
    <w:rsid w:val="00D05E19"/>
    <w:rsid w:val="00D05F98"/>
    <w:rsid w:val="00D060E0"/>
    <w:rsid w:val="00D06158"/>
    <w:rsid w:val="00D06237"/>
    <w:rsid w:val="00D06A67"/>
    <w:rsid w:val="00D06C26"/>
    <w:rsid w:val="00D06DC0"/>
    <w:rsid w:val="00D06F81"/>
    <w:rsid w:val="00D072D4"/>
    <w:rsid w:val="00D07908"/>
    <w:rsid w:val="00D07BBD"/>
    <w:rsid w:val="00D07D45"/>
    <w:rsid w:val="00D07FD4"/>
    <w:rsid w:val="00D1049F"/>
    <w:rsid w:val="00D105AB"/>
    <w:rsid w:val="00D11176"/>
    <w:rsid w:val="00D116C6"/>
    <w:rsid w:val="00D1193D"/>
    <w:rsid w:val="00D11AD1"/>
    <w:rsid w:val="00D12936"/>
    <w:rsid w:val="00D12A86"/>
    <w:rsid w:val="00D12E17"/>
    <w:rsid w:val="00D13275"/>
    <w:rsid w:val="00D13373"/>
    <w:rsid w:val="00D1349A"/>
    <w:rsid w:val="00D13A0F"/>
    <w:rsid w:val="00D13B34"/>
    <w:rsid w:val="00D13BED"/>
    <w:rsid w:val="00D13E51"/>
    <w:rsid w:val="00D140BB"/>
    <w:rsid w:val="00D14379"/>
    <w:rsid w:val="00D143E6"/>
    <w:rsid w:val="00D144AB"/>
    <w:rsid w:val="00D1478F"/>
    <w:rsid w:val="00D14A9A"/>
    <w:rsid w:val="00D14B4D"/>
    <w:rsid w:val="00D14FBC"/>
    <w:rsid w:val="00D1544E"/>
    <w:rsid w:val="00D154BF"/>
    <w:rsid w:val="00D15B51"/>
    <w:rsid w:val="00D15B7F"/>
    <w:rsid w:val="00D15C99"/>
    <w:rsid w:val="00D163A1"/>
    <w:rsid w:val="00D16D6F"/>
    <w:rsid w:val="00D17BA6"/>
    <w:rsid w:val="00D2013C"/>
    <w:rsid w:val="00D2021A"/>
    <w:rsid w:val="00D20628"/>
    <w:rsid w:val="00D206B0"/>
    <w:rsid w:val="00D21093"/>
    <w:rsid w:val="00D218CA"/>
    <w:rsid w:val="00D21935"/>
    <w:rsid w:val="00D21AAD"/>
    <w:rsid w:val="00D21B9C"/>
    <w:rsid w:val="00D21C25"/>
    <w:rsid w:val="00D21D39"/>
    <w:rsid w:val="00D22060"/>
    <w:rsid w:val="00D22909"/>
    <w:rsid w:val="00D230CF"/>
    <w:rsid w:val="00D23133"/>
    <w:rsid w:val="00D233F2"/>
    <w:rsid w:val="00D23856"/>
    <w:rsid w:val="00D23A5F"/>
    <w:rsid w:val="00D24513"/>
    <w:rsid w:val="00D24533"/>
    <w:rsid w:val="00D249B1"/>
    <w:rsid w:val="00D24D2B"/>
    <w:rsid w:val="00D25740"/>
    <w:rsid w:val="00D258D8"/>
    <w:rsid w:val="00D25CC3"/>
    <w:rsid w:val="00D26B75"/>
    <w:rsid w:val="00D26C4A"/>
    <w:rsid w:val="00D26D32"/>
    <w:rsid w:val="00D27142"/>
    <w:rsid w:val="00D2751F"/>
    <w:rsid w:val="00D30389"/>
    <w:rsid w:val="00D303E1"/>
    <w:rsid w:val="00D304EB"/>
    <w:rsid w:val="00D3062F"/>
    <w:rsid w:val="00D3082E"/>
    <w:rsid w:val="00D30DBE"/>
    <w:rsid w:val="00D30E2E"/>
    <w:rsid w:val="00D3168F"/>
    <w:rsid w:val="00D317CF"/>
    <w:rsid w:val="00D317F6"/>
    <w:rsid w:val="00D31817"/>
    <w:rsid w:val="00D31A87"/>
    <w:rsid w:val="00D3201D"/>
    <w:rsid w:val="00D32211"/>
    <w:rsid w:val="00D32A1F"/>
    <w:rsid w:val="00D32E6B"/>
    <w:rsid w:val="00D33AFB"/>
    <w:rsid w:val="00D33E17"/>
    <w:rsid w:val="00D33E4C"/>
    <w:rsid w:val="00D344D5"/>
    <w:rsid w:val="00D345A8"/>
    <w:rsid w:val="00D345AB"/>
    <w:rsid w:val="00D34D46"/>
    <w:rsid w:val="00D34EF4"/>
    <w:rsid w:val="00D35032"/>
    <w:rsid w:val="00D357E7"/>
    <w:rsid w:val="00D358BC"/>
    <w:rsid w:val="00D35F2F"/>
    <w:rsid w:val="00D361D2"/>
    <w:rsid w:val="00D363A1"/>
    <w:rsid w:val="00D363BE"/>
    <w:rsid w:val="00D366E2"/>
    <w:rsid w:val="00D36700"/>
    <w:rsid w:val="00D3697A"/>
    <w:rsid w:val="00D36CD2"/>
    <w:rsid w:val="00D36CDC"/>
    <w:rsid w:val="00D370E6"/>
    <w:rsid w:val="00D3711E"/>
    <w:rsid w:val="00D373D9"/>
    <w:rsid w:val="00D3762E"/>
    <w:rsid w:val="00D378E1"/>
    <w:rsid w:val="00D37A7C"/>
    <w:rsid w:val="00D37ABC"/>
    <w:rsid w:val="00D37E11"/>
    <w:rsid w:val="00D404BA"/>
    <w:rsid w:val="00D404BE"/>
    <w:rsid w:val="00D407E9"/>
    <w:rsid w:val="00D40808"/>
    <w:rsid w:val="00D4081E"/>
    <w:rsid w:val="00D4084F"/>
    <w:rsid w:val="00D40ACB"/>
    <w:rsid w:val="00D40F3D"/>
    <w:rsid w:val="00D413CB"/>
    <w:rsid w:val="00D41683"/>
    <w:rsid w:val="00D41922"/>
    <w:rsid w:val="00D41CBE"/>
    <w:rsid w:val="00D41D5C"/>
    <w:rsid w:val="00D41FC1"/>
    <w:rsid w:val="00D420F0"/>
    <w:rsid w:val="00D42466"/>
    <w:rsid w:val="00D42732"/>
    <w:rsid w:val="00D42C6A"/>
    <w:rsid w:val="00D42CF4"/>
    <w:rsid w:val="00D42E26"/>
    <w:rsid w:val="00D42F91"/>
    <w:rsid w:val="00D43637"/>
    <w:rsid w:val="00D437AD"/>
    <w:rsid w:val="00D439B7"/>
    <w:rsid w:val="00D43A46"/>
    <w:rsid w:val="00D446C2"/>
    <w:rsid w:val="00D44D1C"/>
    <w:rsid w:val="00D450A3"/>
    <w:rsid w:val="00D45418"/>
    <w:rsid w:val="00D45771"/>
    <w:rsid w:val="00D457A0"/>
    <w:rsid w:val="00D457EE"/>
    <w:rsid w:val="00D45852"/>
    <w:rsid w:val="00D45ABE"/>
    <w:rsid w:val="00D45ADA"/>
    <w:rsid w:val="00D45D29"/>
    <w:rsid w:val="00D46939"/>
    <w:rsid w:val="00D46D9F"/>
    <w:rsid w:val="00D46E5F"/>
    <w:rsid w:val="00D47BC1"/>
    <w:rsid w:val="00D47E5E"/>
    <w:rsid w:val="00D50056"/>
    <w:rsid w:val="00D5022E"/>
    <w:rsid w:val="00D50DFD"/>
    <w:rsid w:val="00D51931"/>
    <w:rsid w:val="00D51CA4"/>
    <w:rsid w:val="00D52438"/>
    <w:rsid w:val="00D52D83"/>
    <w:rsid w:val="00D52DEF"/>
    <w:rsid w:val="00D5308F"/>
    <w:rsid w:val="00D535B3"/>
    <w:rsid w:val="00D5373B"/>
    <w:rsid w:val="00D53978"/>
    <w:rsid w:val="00D53D9E"/>
    <w:rsid w:val="00D542B6"/>
    <w:rsid w:val="00D54A44"/>
    <w:rsid w:val="00D55006"/>
    <w:rsid w:val="00D55163"/>
    <w:rsid w:val="00D551BC"/>
    <w:rsid w:val="00D5524B"/>
    <w:rsid w:val="00D55661"/>
    <w:rsid w:val="00D55802"/>
    <w:rsid w:val="00D55B35"/>
    <w:rsid w:val="00D55B40"/>
    <w:rsid w:val="00D55F53"/>
    <w:rsid w:val="00D560DD"/>
    <w:rsid w:val="00D562E7"/>
    <w:rsid w:val="00D56A35"/>
    <w:rsid w:val="00D5705A"/>
    <w:rsid w:val="00D57647"/>
    <w:rsid w:val="00D577BB"/>
    <w:rsid w:val="00D5787C"/>
    <w:rsid w:val="00D578B3"/>
    <w:rsid w:val="00D578FE"/>
    <w:rsid w:val="00D57B78"/>
    <w:rsid w:val="00D57C51"/>
    <w:rsid w:val="00D57F90"/>
    <w:rsid w:val="00D60155"/>
    <w:rsid w:val="00D60414"/>
    <w:rsid w:val="00D60A18"/>
    <w:rsid w:val="00D60E00"/>
    <w:rsid w:val="00D61102"/>
    <w:rsid w:val="00D611BF"/>
    <w:rsid w:val="00D61470"/>
    <w:rsid w:val="00D61573"/>
    <w:rsid w:val="00D61D4A"/>
    <w:rsid w:val="00D620D9"/>
    <w:rsid w:val="00D6228D"/>
    <w:rsid w:val="00D6292A"/>
    <w:rsid w:val="00D629BE"/>
    <w:rsid w:val="00D62D0A"/>
    <w:rsid w:val="00D62FC1"/>
    <w:rsid w:val="00D635A5"/>
    <w:rsid w:val="00D63719"/>
    <w:rsid w:val="00D63BED"/>
    <w:rsid w:val="00D6437D"/>
    <w:rsid w:val="00D64480"/>
    <w:rsid w:val="00D64754"/>
    <w:rsid w:val="00D6476A"/>
    <w:rsid w:val="00D64FC9"/>
    <w:rsid w:val="00D651C5"/>
    <w:rsid w:val="00D651EB"/>
    <w:rsid w:val="00D65873"/>
    <w:rsid w:val="00D66222"/>
    <w:rsid w:val="00D66302"/>
    <w:rsid w:val="00D6648C"/>
    <w:rsid w:val="00D66CA9"/>
    <w:rsid w:val="00D66D5C"/>
    <w:rsid w:val="00D66D90"/>
    <w:rsid w:val="00D67013"/>
    <w:rsid w:val="00D6772D"/>
    <w:rsid w:val="00D6773A"/>
    <w:rsid w:val="00D677B0"/>
    <w:rsid w:val="00D67928"/>
    <w:rsid w:val="00D67AE8"/>
    <w:rsid w:val="00D67DA0"/>
    <w:rsid w:val="00D7011E"/>
    <w:rsid w:val="00D7018E"/>
    <w:rsid w:val="00D70649"/>
    <w:rsid w:val="00D70733"/>
    <w:rsid w:val="00D70B86"/>
    <w:rsid w:val="00D70DDA"/>
    <w:rsid w:val="00D70F66"/>
    <w:rsid w:val="00D71127"/>
    <w:rsid w:val="00D7117B"/>
    <w:rsid w:val="00D71408"/>
    <w:rsid w:val="00D7150D"/>
    <w:rsid w:val="00D715B0"/>
    <w:rsid w:val="00D71A1E"/>
    <w:rsid w:val="00D71E32"/>
    <w:rsid w:val="00D71E85"/>
    <w:rsid w:val="00D723E3"/>
    <w:rsid w:val="00D728C8"/>
    <w:rsid w:val="00D72AEA"/>
    <w:rsid w:val="00D72D9E"/>
    <w:rsid w:val="00D73331"/>
    <w:rsid w:val="00D73BCB"/>
    <w:rsid w:val="00D73E12"/>
    <w:rsid w:val="00D743F6"/>
    <w:rsid w:val="00D749F1"/>
    <w:rsid w:val="00D74AF2"/>
    <w:rsid w:val="00D74D64"/>
    <w:rsid w:val="00D74F56"/>
    <w:rsid w:val="00D75B34"/>
    <w:rsid w:val="00D769AA"/>
    <w:rsid w:val="00D76ACD"/>
    <w:rsid w:val="00D76D35"/>
    <w:rsid w:val="00D76E20"/>
    <w:rsid w:val="00D76F38"/>
    <w:rsid w:val="00D7725A"/>
    <w:rsid w:val="00D773C9"/>
    <w:rsid w:val="00D775E0"/>
    <w:rsid w:val="00D77B40"/>
    <w:rsid w:val="00D77D4A"/>
    <w:rsid w:val="00D80903"/>
    <w:rsid w:val="00D80AC7"/>
    <w:rsid w:val="00D80C7D"/>
    <w:rsid w:val="00D811AC"/>
    <w:rsid w:val="00D811CD"/>
    <w:rsid w:val="00D81862"/>
    <w:rsid w:val="00D81DD1"/>
    <w:rsid w:val="00D81E65"/>
    <w:rsid w:val="00D821D5"/>
    <w:rsid w:val="00D82748"/>
    <w:rsid w:val="00D82F27"/>
    <w:rsid w:val="00D832E5"/>
    <w:rsid w:val="00D837BC"/>
    <w:rsid w:val="00D841F3"/>
    <w:rsid w:val="00D846E7"/>
    <w:rsid w:val="00D847C2"/>
    <w:rsid w:val="00D848AF"/>
    <w:rsid w:val="00D84BA2"/>
    <w:rsid w:val="00D84F91"/>
    <w:rsid w:val="00D8524F"/>
    <w:rsid w:val="00D852D1"/>
    <w:rsid w:val="00D8556F"/>
    <w:rsid w:val="00D85853"/>
    <w:rsid w:val="00D859CC"/>
    <w:rsid w:val="00D85CAF"/>
    <w:rsid w:val="00D85E15"/>
    <w:rsid w:val="00D86235"/>
    <w:rsid w:val="00D863B5"/>
    <w:rsid w:val="00D86801"/>
    <w:rsid w:val="00D86A30"/>
    <w:rsid w:val="00D876F2"/>
    <w:rsid w:val="00D87777"/>
    <w:rsid w:val="00D877F7"/>
    <w:rsid w:val="00D87983"/>
    <w:rsid w:val="00D87E5B"/>
    <w:rsid w:val="00D902AD"/>
    <w:rsid w:val="00D90D3A"/>
    <w:rsid w:val="00D90D79"/>
    <w:rsid w:val="00D90EA1"/>
    <w:rsid w:val="00D91B8D"/>
    <w:rsid w:val="00D91FA5"/>
    <w:rsid w:val="00D928E2"/>
    <w:rsid w:val="00D92AF7"/>
    <w:rsid w:val="00D931C5"/>
    <w:rsid w:val="00D9346A"/>
    <w:rsid w:val="00D938DC"/>
    <w:rsid w:val="00D93C4A"/>
    <w:rsid w:val="00D93F85"/>
    <w:rsid w:val="00D941E0"/>
    <w:rsid w:val="00D94338"/>
    <w:rsid w:val="00D94881"/>
    <w:rsid w:val="00D94C9D"/>
    <w:rsid w:val="00D9551F"/>
    <w:rsid w:val="00D95CCB"/>
    <w:rsid w:val="00D960E2"/>
    <w:rsid w:val="00D960FD"/>
    <w:rsid w:val="00D96257"/>
    <w:rsid w:val="00D969B5"/>
    <w:rsid w:val="00D96A50"/>
    <w:rsid w:val="00D96B4B"/>
    <w:rsid w:val="00D96CD2"/>
    <w:rsid w:val="00D96E48"/>
    <w:rsid w:val="00D97052"/>
    <w:rsid w:val="00D9746E"/>
    <w:rsid w:val="00D97719"/>
    <w:rsid w:val="00D97816"/>
    <w:rsid w:val="00D97903"/>
    <w:rsid w:val="00D9792C"/>
    <w:rsid w:val="00D97BBE"/>
    <w:rsid w:val="00DA0082"/>
    <w:rsid w:val="00DA04CF"/>
    <w:rsid w:val="00DA1054"/>
    <w:rsid w:val="00DA1B23"/>
    <w:rsid w:val="00DA1C46"/>
    <w:rsid w:val="00DA22B1"/>
    <w:rsid w:val="00DA2634"/>
    <w:rsid w:val="00DA2AA8"/>
    <w:rsid w:val="00DA2AE9"/>
    <w:rsid w:val="00DA2C7E"/>
    <w:rsid w:val="00DA2D9A"/>
    <w:rsid w:val="00DA32C2"/>
    <w:rsid w:val="00DA39E3"/>
    <w:rsid w:val="00DA4599"/>
    <w:rsid w:val="00DA48CE"/>
    <w:rsid w:val="00DA4B6A"/>
    <w:rsid w:val="00DA4F1F"/>
    <w:rsid w:val="00DA4F68"/>
    <w:rsid w:val="00DA551C"/>
    <w:rsid w:val="00DA55D9"/>
    <w:rsid w:val="00DA56A2"/>
    <w:rsid w:val="00DA5877"/>
    <w:rsid w:val="00DA5E64"/>
    <w:rsid w:val="00DA649F"/>
    <w:rsid w:val="00DA64F9"/>
    <w:rsid w:val="00DA6583"/>
    <w:rsid w:val="00DA67BA"/>
    <w:rsid w:val="00DA69A5"/>
    <w:rsid w:val="00DA6EC3"/>
    <w:rsid w:val="00DA7117"/>
    <w:rsid w:val="00DA7129"/>
    <w:rsid w:val="00DA71FE"/>
    <w:rsid w:val="00DA7728"/>
    <w:rsid w:val="00DA79C4"/>
    <w:rsid w:val="00DB05E7"/>
    <w:rsid w:val="00DB0AD6"/>
    <w:rsid w:val="00DB0EFE"/>
    <w:rsid w:val="00DB0FB2"/>
    <w:rsid w:val="00DB12E5"/>
    <w:rsid w:val="00DB1674"/>
    <w:rsid w:val="00DB16AA"/>
    <w:rsid w:val="00DB1BEC"/>
    <w:rsid w:val="00DB20D1"/>
    <w:rsid w:val="00DB2374"/>
    <w:rsid w:val="00DB23A4"/>
    <w:rsid w:val="00DB240D"/>
    <w:rsid w:val="00DB247A"/>
    <w:rsid w:val="00DB25A8"/>
    <w:rsid w:val="00DB2A8C"/>
    <w:rsid w:val="00DB2BC6"/>
    <w:rsid w:val="00DB4929"/>
    <w:rsid w:val="00DB4C4A"/>
    <w:rsid w:val="00DB6073"/>
    <w:rsid w:val="00DB6081"/>
    <w:rsid w:val="00DB674C"/>
    <w:rsid w:val="00DB6B47"/>
    <w:rsid w:val="00DB6CAA"/>
    <w:rsid w:val="00DB6EF2"/>
    <w:rsid w:val="00DB6F8B"/>
    <w:rsid w:val="00DB6F95"/>
    <w:rsid w:val="00DB7177"/>
    <w:rsid w:val="00DB72A1"/>
    <w:rsid w:val="00DB755B"/>
    <w:rsid w:val="00DB7C90"/>
    <w:rsid w:val="00DB7D33"/>
    <w:rsid w:val="00DB7F62"/>
    <w:rsid w:val="00DB7FDE"/>
    <w:rsid w:val="00DC0060"/>
    <w:rsid w:val="00DC088A"/>
    <w:rsid w:val="00DC08D0"/>
    <w:rsid w:val="00DC0FD4"/>
    <w:rsid w:val="00DC1141"/>
    <w:rsid w:val="00DC18B6"/>
    <w:rsid w:val="00DC1C83"/>
    <w:rsid w:val="00DC1D0E"/>
    <w:rsid w:val="00DC21B0"/>
    <w:rsid w:val="00DC2302"/>
    <w:rsid w:val="00DC2717"/>
    <w:rsid w:val="00DC2C6E"/>
    <w:rsid w:val="00DC2DB2"/>
    <w:rsid w:val="00DC31FF"/>
    <w:rsid w:val="00DC34D2"/>
    <w:rsid w:val="00DC35FE"/>
    <w:rsid w:val="00DC399A"/>
    <w:rsid w:val="00DC3D13"/>
    <w:rsid w:val="00DC404A"/>
    <w:rsid w:val="00DC460D"/>
    <w:rsid w:val="00DC54AB"/>
    <w:rsid w:val="00DC592D"/>
    <w:rsid w:val="00DC5B9A"/>
    <w:rsid w:val="00DC5DC3"/>
    <w:rsid w:val="00DC6132"/>
    <w:rsid w:val="00DC6362"/>
    <w:rsid w:val="00DC68CC"/>
    <w:rsid w:val="00DC6F1B"/>
    <w:rsid w:val="00DC76B7"/>
    <w:rsid w:val="00DD0001"/>
    <w:rsid w:val="00DD0877"/>
    <w:rsid w:val="00DD0973"/>
    <w:rsid w:val="00DD0A2A"/>
    <w:rsid w:val="00DD0C06"/>
    <w:rsid w:val="00DD0C0B"/>
    <w:rsid w:val="00DD0CF1"/>
    <w:rsid w:val="00DD0E2F"/>
    <w:rsid w:val="00DD15DF"/>
    <w:rsid w:val="00DD1A0E"/>
    <w:rsid w:val="00DD212B"/>
    <w:rsid w:val="00DD2220"/>
    <w:rsid w:val="00DD256E"/>
    <w:rsid w:val="00DD26B2"/>
    <w:rsid w:val="00DD295E"/>
    <w:rsid w:val="00DD2A68"/>
    <w:rsid w:val="00DD33AF"/>
    <w:rsid w:val="00DD3732"/>
    <w:rsid w:val="00DD39AC"/>
    <w:rsid w:val="00DD3B13"/>
    <w:rsid w:val="00DD3B50"/>
    <w:rsid w:val="00DD3EEE"/>
    <w:rsid w:val="00DD3FC3"/>
    <w:rsid w:val="00DD4118"/>
    <w:rsid w:val="00DD4163"/>
    <w:rsid w:val="00DD41F3"/>
    <w:rsid w:val="00DD46EB"/>
    <w:rsid w:val="00DD495C"/>
    <w:rsid w:val="00DD4BD6"/>
    <w:rsid w:val="00DD4CCA"/>
    <w:rsid w:val="00DD53B0"/>
    <w:rsid w:val="00DD54F8"/>
    <w:rsid w:val="00DD5627"/>
    <w:rsid w:val="00DD578B"/>
    <w:rsid w:val="00DD58F2"/>
    <w:rsid w:val="00DD5A1B"/>
    <w:rsid w:val="00DD6296"/>
    <w:rsid w:val="00DD63DC"/>
    <w:rsid w:val="00DD6424"/>
    <w:rsid w:val="00DD64ED"/>
    <w:rsid w:val="00DD67DA"/>
    <w:rsid w:val="00DD6B49"/>
    <w:rsid w:val="00DD736E"/>
    <w:rsid w:val="00DD73CC"/>
    <w:rsid w:val="00DD7575"/>
    <w:rsid w:val="00DD76AC"/>
    <w:rsid w:val="00DD788B"/>
    <w:rsid w:val="00DD7B1C"/>
    <w:rsid w:val="00DE0468"/>
    <w:rsid w:val="00DE07E1"/>
    <w:rsid w:val="00DE0B69"/>
    <w:rsid w:val="00DE0D87"/>
    <w:rsid w:val="00DE0E7E"/>
    <w:rsid w:val="00DE0E90"/>
    <w:rsid w:val="00DE1046"/>
    <w:rsid w:val="00DE115D"/>
    <w:rsid w:val="00DE123F"/>
    <w:rsid w:val="00DE17DF"/>
    <w:rsid w:val="00DE1955"/>
    <w:rsid w:val="00DE1B86"/>
    <w:rsid w:val="00DE1EBE"/>
    <w:rsid w:val="00DE21EF"/>
    <w:rsid w:val="00DE248F"/>
    <w:rsid w:val="00DE25CB"/>
    <w:rsid w:val="00DE261F"/>
    <w:rsid w:val="00DE2673"/>
    <w:rsid w:val="00DE2746"/>
    <w:rsid w:val="00DE2892"/>
    <w:rsid w:val="00DE2E7E"/>
    <w:rsid w:val="00DE2ECC"/>
    <w:rsid w:val="00DE30E9"/>
    <w:rsid w:val="00DE31F6"/>
    <w:rsid w:val="00DE34A6"/>
    <w:rsid w:val="00DE3CD2"/>
    <w:rsid w:val="00DE405D"/>
    <w:rsid w:val="00DE4069"/>
    <w:rsid w:val="00DE4450"/>
    <w:rsid w:val="00DE4727"/>
    <w:rsid w:val="00DE4933"/>
    <w:rsid w:val="00DE4E0E"/>
    <w:rsid w:val="00DE529B"/>
    <w:rsid w:val="00DE52FD"/>
    <w:rsid w:val="00DE5370"/>
    <w:rsid w:val="00DE5874"/>
    <w:rsid w:val="00DE59EA"/>
    <w:rsid w:val="00DE5A6A"/>
    <w:rsid w:val="00DE5C6B"/>
    <w:rsid w:val="00DE5C98"/>
    <w:rsid w:val="00DE5E62"/>
    <w:rsid w:val="00DE6702"/>
    <w:rsid w:val="00DE7032"/>
    <w:rsid w:val="00DE7486"/>
    <w:rsid w:val="00DE74FA"/>
    <w:rsid w:val="00DF0177"/>
    <w:rsid w:val="00DF025E"/>
    <w:rsid w:val="00DF02D1"/>
    <w:rsid w:val="00DF048A"/>
    <w:rsid w:val="00DF04EC"/>
    <w:rsid w:val="00DF09AB"/>
    <w:rsid w:val="00DF0D32"/>
    <w:rsid w:val="00DF11F1"/>
    <w:rsid w:val="00DF12FD"/>
    <w:rsid w:val="00DF131A"/>
    <w:rsid w:val="00DF2059"/>
    <w:rsid w:val="00DF2384"/>
    <w:rsid w:val="00DF2409"/>
    <w:rsid w:val="00DF3013"/>
    <w:rsid w:val="00DF351A"/>
    <w:rsid w:val="00DF439E"/>
    <w:rsid w:val="00DF443C"/>
    <w:rsid w:val="00DF4599"/>
    <w:rsid w:val="00DF4638"/>
    <w:rsid w:val="00DF489F"/>
    <w:rsid w:val="00DF5A40"/>
    <w:rsid w:val="00DF63AF"/>
    <w:rsid w:val="00DF6767"/>
    <w:rsid w:val="00DF6BC0"/>
    <w:rsid w:val="00DF7630"/>
    <w:rsid w:val="00DF7673"/>
    <w:rsid w:val="00DF7711"/>
    <w:rsid w:val="00DF7762"/>
    <w:rsid w:val="00DF7B1F"/>
    <w:rsid w:val="00DF7BDD"/>
    <w:rsid w:val="00E00034"/>
    <w:rsid w:val="00E005AA"/>
    <w:rsid w:val="00E005D5"/>
    <w:rsid w:val="00E00799"/>
    <w:rsid w:val="00E007E8"/>
    <w:rsid w:val="00E00968"/>
    <w:rsid w:val="00E00A09"/>
    <w:rsid w:val="00E00C7A"/>
    <w:rsid w:val="00E00CE0"/>
    <w:rsid w:val="00E013CD"/>
    <w:rsid w:val="00E016AB"/>
    <w:rsid w:val="00E016FB"/>
    <w:rsid w:val="00E01A6E"/>
    <w:rsid w:val="00E01AB2"/>
    <w:rsid w:val="00E01D63"/>
    <w:rsid w:val="00E01E89"/>
    <w:rsid w:val="00E01EB3"/>
    <w:rsid w:val="00E02158"/>
    <w:rsid w:val="00E02EC2"/>
    <w:rsid w:val="00E03269"/>
    <w:rsid w:val="00E0374C"/>
    <w:rsid w:val="00E037D3"/>
    <w:rsid w:val="00E03D1B"/>
    <w:rsid w:val="00E03E29"/>
    <w:rsid w:val="00E04194"/>
    <w:rsid w:val="00E04611"/>
    <w:rsid w:val="00E050AF"/>
    <w:rsid w:val="00E051B5"/>
    <w:rsid w:val="00E05593"/>
    <w:rsid w:val="00E055BA"/>
    <w:rsid w:val="00E0574B"/>
    <w:rsid w:val="00E05B55"/>
    <w:rsid w:val="00E05C19"/>
    <w:rsid w:val="00E05E1C"/>
    <w:rsid w:val="00E05E5A"/>
    <w:rsid w:val="00E06ACE"/>
    <w:rsid w:val="00E06EB8"/>
    <w:rsid w:val="00E07008"/>
    <w:rsid w:val="00E071E6"/>
    <w:rsid w:val="00E07511"/>
    <w:rsid w:val="00E078A5"/>
    <w:rsid w:val="00E07A9F"/>
    <w:rsid w:val="00E10425"/>
    <w:rsid w:val="00E11122"/>
    <w:rsid w:val="00E1121E"/>
    <w:rsid w:val="00E112EF"/>
    <w:rsid w:val="00E116D8"/>
    <w:rsid w:val="00E11B18"/>
    <w:rsid w:val="00E11D04"/>
    <w:rsid w:val="00E11DC5"/>
    <w:rsid w:val="00E11E21"/>
    <w:rsid w:val="00E1211D"/>
    <w:rsid w:val="00E129AB"/>
    <w:rsid w:val="00E133FA"/>
    <w:rsid w:val="00E137EE"/>
    <w:rsid w:val="00E13C15"/>
    <w:rsid w:val="00E13D34"/>
    <w:rsid w:val="00E13D90"/>
    <w:rsid w:val="00E142B6"/>
    <w:rsid w:val="00E14345"/>
    <w:rsid w:val="00E14632"/>
    <w:rsid w:val="00E14661"/>
    <w:rsid w:val="00E14688"/>
    <w:rsid w:val="00E1474C"/>
    <w:rsid w:val="00E148A6"/>
    <w:rsid w:val="00E14C8A"/>
    <w:rsid w:val="00E153A4"/>
    <w:rsid w:val="00E1544E"/>
    <w:rsid w:val="00E1594B"/>
    <w:rsid w:val="00E15E37"/>
    <w:rsid w:val="00E15FE5"/>
    <w:rsid w:val="00E16027"/>
    <w:rsid w:val="00E1614B"/>
    <w:rsid w:val="00E1634A"/>
    <w:rsid w:val="00E16746"/>
    <w:rsid w:val="00E1676C"/>
    <w:rsid w:val="00E16BCB"/>
    <w:rsid w:val="00E16CA1"/>
    <w:rsid w:val="00E17539"/>
    <w:rsid w:val="00E176D7"/>
    <w:rsid w:val="00E17B66"/>
    <w:rsid w:val="00E17F3D"/>
    <w:rsid w:val="00E17FB1"/>
    <w:rsid w:val="00E2011B"/>
    <w:rsid w:val="00E202AF"/>
    <w:rsid w:val="00E20A29"/>
    <w:rsid w:val="00E20FAC"/>
    <w:rsid w:val="00E210BD"/>
    <w:rsid w:val="00E21158"/>
    <w:rsid w:val="00E21461"/>
    <w:rsid w:val="00E215C5"/>
    <w:rsid w:val="00E21830"/>
    <w:rsid w:val="00E2199B"/>
    <w:rsid w:val="00E21B3B"/>
    <w:rsid w:val="00E21CF6"/>
    <w:rsid w:val="00E2238B"/>
    <w:rsid w:val="00E225BB"/>
    <w:rsid w:val="00E228A5"/>
    <w:rsid w:val="00E23212"/>
    <w:rsid w:val="00E23521"/>
    <w:rsid w:val="00E235DE"/>
    <w:rsid w:val="00E23FA7"/>
    <w:rsid w:val="00E24116"/>
    <w:rsid w:val="00E241BA"/>
    <w:rsid w:val="00E24F5E"/>
    <w:rsid w:val="00E24FAF"/>
    <w:rsid w:val="00E25265"/>
    <w:rsid w:val="00E25734"/>
    <w:rsid w:val="00E259F0"/>
    <w:rsid w:val="00E265CB"/>
    <w:rsid w:val="00E26A2B"/>
    <w:rsid w:val="00E27120"/>
    <w:rsid w:val="00E2748F"/>
    <w:rsid w:val="00E2785D"/>
    <w:rsid w:val="00E27A45"/>
    <w:rsid w:val="00E30335"/>
    <w:rsid w:val="00E3055F"/>
    <w:rsid w:val="00E30715"/>
    <w:rsid w:val="00E3078D"/>
    <w:rsid w:val="00E30B1E"/>
    <w:rsid w:val="00E30BA9"/>
    <w:rsid w:val="00E31621"/>
    <w:rsid w:val="00E31E31"/>
    <w:rsid w:val="00E3304C"/>
    <w:rsid w:val="00E33233"/>
    <w:rsid w:val="00E332CC"/>
    <w:rsid w:val="00E33383"/>
    <w:rsid w:val="00E3364C"/>
    <w:rsid w:val="00E33690"/>
    <w:rsid w:val="00E33D98"/>
    <w:rsid w:val="00E33DCB"/>
    <w:rsid w:val="00E33FA8"/>
    <w:rsid w:val="00E345CE"/>
    <w:rsid w:val="00E34967"/>
    <w:rsid w:val="00E351B9"/>
    <w:rsid w:val="00E35729"/>
    <w:rsid w:val="00E3587B"/>
    <w:rsid w:val="00E35CC8"/>
    <w:rsid w:val="00E35F20"/>
    <w:rsid w:val="00E36131"/>
    <w:rsid w:val="00E367E7"/>
    <w:rsid w:val="00E36E2C"/>
    <w:rsid w:val="00E3705C"/>
    <w:rsid w:val="00E373FC"/>
    <w:rsid w:val="00E37764"/>
    <w:rsid w:val="00E37910"/>
    <w:rsid w:val="00E37EEE"/>
    <w:rsid w:val="00E40284"/>
    <w:rsid w:val="00E407A1"/>
    <w:rsid w:val="00E41034"/>
    <w:rsid w:val="00E41528"/>
    <w:rsid w:val="00E4198B"/>
    <w:rsid w:val="00E41D76"/>
    <w:rsid w:val="00E41D96"/>
    <w:rsid w:val="00E4220B"/>
    <w:rsid w:val="00E42320"/>
    <w:rsid w:val="00E42410"/>
    <w:rsid w:val="00E424B9"/>
    <w:rsid w:val="00E42DC9"/>
    <w:rsid w:val="00E42F76"/>
    <w:rsid w:val="00E42FA8"/>
    <w:rsid w:val="00E43F4D"/>
    <w:rsid w:val="00E4471E"/>
    <w:rsid w:val="00E44DB6"/>
    <w:rsid w:val="00E453AC"/>
    <w:rsid w:val="00E4569A"/>
    <w:rsid w:val="00E45914"/>
    <w:rsid w:val="00E46022"/>
    <w:rsid w:val="00E460F4"/>
    <w:rsid w:val="00E46369"/>
    <w:rsid w:val="00E465DD"/>
    <w:rsid w:val="00E467BE"/>
    <w:rsid w:val="00E46868"/>
    <w:rsid w:val="00E469D6"/>
    <w:rsid w:val="00E46A7F"/>
    <w:rsid w:val="00E46EE0"/>
    <w:rsid w:val="00E47C6C"/>
    <w:rsid w:val="00E47E9D"/>
    <w:rsid w:val="00E50138"/>
    <w:rsid w:val="00E503A2"/>
    <w:rsid w:val="00E50975"/>
    <w:rsid w:val="00E50A46"/>
    <w:rsid w:val="00E50A83"/>
    <w:rsid w:val="00E5145E"/>
    <w:rsid w:val="00E519DF"/>
    <w:rsid w:val="00E51B5F"/>
    <w:rsid w:val="00E52864"/>
    <w:rsid w:val="00E52B56"/>
    <w:rsid w:val="00E52C58"/>
    <w:rsid w:val="00E535B6"/>
    <w:rsid w:val="00E53685"/>
    <w:rsid w:val="00E539C9"/>
    <w:rsid w:val="00E53BF2"/>
    <w:rsid w:val="00E542BA"/>
    <w:rsid w:val="00E55439"/>
    <w:rsid w:val="00E55579"/>
    <w:rsid w:val="00E555F6"/>
    <w:rsid w:val="00E5569C"/>
    <w:rsid w:val="00E55DF4"/>
    <w:rsid w:val="00E55F23"/>
    <w:rsid w:val="00E5623B"/>
    <w:rsid w:val="00E56589"/>
    <w:rsid w:val="00E56759"/>
    <w:rsid w:val="00E56DCE"/>
    <w:rsid w:val="00E56EA9"/>
    <w:rsid w:val="00E56F8C"/>
    <w:rsid w:val="00E57502"/>
    <w:rsid w:val="00E577F1"/>
    <w:rsid w:val="00E578AE"/>
    <w:rsid w:val="00E57975"/>
    <w:rsid w:val="00E579A4"/>
    <w:rsid w:val="00E57ABF"/>
    <w:rsid w:val="00E57AE7"/>
    <w:rsid w:val="00E57C48"/>
    <w:rsid w:val="00E57D3A"/>
    <w:rsid w:val="00E57EE6"/>
    <w:rsid w:val="00E6025F"/>
    <w:rsid w:val="00E608B1"/>
    <w:rsid w:val="00E60CCE"/>
    <w:rsid w:val="00E60E2F"/>
    <w:rsid w:val="00E619BE"/>
    <w:rsid w:val="00E61D1C"/>
    <w:rsid w:val="00E61FAB"/>
    <w:rsid w:val="00E6240D"/>
    <w:rsid w:val="00E6281A"/>
    <w:rsid w:val="00E62860"/>
    <w:rsid w:val="00E628BB"/>
    <w:rsid w:val="00E62FBF"/>
    <w:rsid w:val="00E630A6"/>
    <w:rsid w:val="00E637BF"/>
    <w:rsid w:val="00E63B26"/>
    <w:rsid w:val="00E64040"/>
    <w:rsid w:val="00E6450C"/>
    <w:rsid w:val="00E649B0"/>
    <w:rsid w:val="00E64A6A"/>
    <w:rsid w:val="00E64C00"/>
    <w:rsid w:val="00E64C25"/>
    <w:rsid w:val="00E64DF5"/>
    <w:rsid w:val="00E64F38"/>
    <w:rsid w:val="00E651B7"/>
    <w:rsid w:val="00E6520D"/>
    <w:rsid w:val="00E6533C"/>
    <w:rsid w:val="00E65717"/>
    <w:rsid w:val="00E6581B"/>
    <w:rsid w:val="00E65856"/>
    <w:rsid w:val="00E65F68"/>
    <w:rsid w:val="00E66402"/>
    <w:rsid w:val="00E66570"/>
    <w:rsid w:val="00E66666"/>
    <w:rsid w:val="00E667AB"/>
    <w:rsid w:val="00E6692C"/>
    <w:rsid w:val="00E669CF"/>
    <w:rsid w:val="00E66C41"/>
    <w:rsid w:val="00E66CF4"/>
    <w:rsid w:val="00E6719E"/>
    <w:rsid w:val="00E67830"/>
    <w:rsid w:val="00E708EE"/>
    <w:rsid w:val="00E709F8"/>
    <w:rsid w:val="00E70BDE"/>
    <w:rsid w:val="00E70F3B"/>
    <w:rsid w:val="00E70F79"/>
    <w:rsid w:val="00E7108C"/>
    <w:rsid w:val="00E71778"/>
    <w:rsid w:val="00E7214A"/>
    <w:rsid w:val="00E72191"/>
    <w:rsid w:val="00E72805"/>
    <w:rsid w:val="00E7284B"/>
    <w:rsid w:val="00E72C96"/>
    <w:rsid w:val="00E72CCF"/>
    <w:rsid w:val="00E72D74"/>
    <w:rsid w:val="00E73400"/>
    <w:rsid w:val="00E73C2C"/>
    <w:rsid w:val="00E740C2"/>
    <w:rsid w:val="00E74408"/>
    <w:rsid w:val="00E747C3"/>
    <w:rsid w:val="00E748DD"/>
    <w:rsid w:val="00E74ADC"/>
    <w:rsid w:val="00E74D1F"/>
    <w:rsid w:val="00E75744"/>
    <w:rsid w:val="00E759C0"/>
    <w:rsid w:val="00E763E3"/>
    <w:rsid w:val="00E7679D"/>
    <w:rsid w:val="00E77C43"/>
    <w:rsid w:val="00E801EF"/>
    <w:rsid w:val="00E803CA"/>
    <w:rsid w:val="00E80846"/>
    <w:rsid w:val="00E80932"/>
    <w:rsid w:val="00E81B80"/>
    <w:rsid w:val="00E82838"/>
    <w:rsid w:val="00E82B08"/>
    <w:rsid w:val="00E82E8C"/>
    <w:rsid w:val="00E830FF"/>
    <w:rsid w:val="00E834E6"/>
    <w:rsid w:val="00E83B4B"/>
    <w:rsid w:val="00E83D18"/>
    <w:rsid w:val="00E8487F"/>
    <w:rsid w:val="00E8497D"/>
    <w:rsid w:val="00E849A8"/>
    <w:rsid w:val="00E84CAD"/>
    <w:rsid w:val="00E84D81"/>
    <w:rsid w:val="00E85408"/>
    <w:rsid w:val="00E8629B"/>
    <w:rsid w:val="00E863EA"/>
    <w:rsid w:val="00E8659D"/>
    <w:rsid w:val="00E86876"/>
    <w:rsid w:val="00E8693B"/>
    <w:rsid w:val="00E86F2D"/>
    <w:rsid w:val="00E86FEC"/>
    <w:rsid w:val="00E87594"/>
    <w:rsid w:val="00E905CF"/>
    <w:rsid w:val="00E90896"/>
    <w:rsid w:val="00E9169E"/>
    <w:rsid w:val="00E9188C"/>
    <w:rsid w:val="00E9194B"/>
    <w:rsid w:val="00E919DE"/>
    <w:rsid w:val="00E91A22"/>
    <w:rsid w:val="00E91A2F"/>
    <w:rsid w:val="00E91FA7"/>
    <w:rsid w:val="00E9228F"/>
    <w:rsid w:val="00E9254D"/>
    <w:rsid w:val="00E93417"/>
    <w:rsid w:val="00E93449"/>
    <w:rsid w:val="00E934AC"/>
    <w:rsid w:val="00E9390D"/>
    <w:rsid w:val="00E93B42"/>
    <w:rsid w:val="00E93ED1"/>
    <w:rsid w:val="00E93EED"/>
    <w:rsid w:val="00E9433A"/>
    <w:rsid w:val="00E943FA"/>
    <w:rsid w:val="00E94828"/>
    <w:rsid w:val="00E94AC9"/>
    <w:rsid w:val="00E95605"/>
    <w:rsid w:val="00E95C0B"/>
    <w:rsid w:val="00E95D5B"/>
    <w:rsid w:val="00E95DE6"/>
    <w:rsid w:val="00E95E2F"/>
    <w:rsid w:val="00E96139"/>
    <w:rsid w:val="00E967D7"/>
    <w:rsid w:val="00E96987"/>
    <w:rsid w:val="00E97D13"/>
    <w:rsid w:val="00E97D56"/>
    <w:rsid w:val="00EA0355"/>
    <w:rsid w:val="00EA0469"/>
    <w:rsid w:val="00EA0767"/>
    <w:rsid w:val="00EA08C2"/>
    <w:rsid w:val="00EA0935"/>
    <w:rsid w:val="00EA0D7B"/>
    <w:rsid w:val="00EA12DC"/>
    <w:rsid w:val="00EA1532"/>
    <w:rsid w:val="00EA1C44"/>
    <w:rsid w:val="00EA1E34"/>
    <w:rsid w:val="00EA1F55"/>
    <w:rsid w:val="00EA23E4"/>
    <w:rsid w:val="00EA2706"/>
    <w:rsid w:val="00EA2AD5"/>
    <w:rsid w:val="00EA31D5"/>
    <w:rsid w:val="00EA36D1"/>
    <w:rsid w:val="00EA3754"/>
    <w:rsid w:val="00EA384F"/>
    <w:rsid w:val="00EA3DAF"/>
    <w:rsid w:val="00EA3F02"/>
    <w:rsid w:val="00EA40C6"/>
    <w:rsid w:val="00EA42B1"/>
    <w:rsid w:val="00EA4938"/>
    <w:rsid w:val="00EA4B32"/>
    <w:rsid w:val="00EA4B71"/>
    <w:rsid w:val="00EA52F2"/>
    <w:rsid w:val="00EA59EF"/>
    <w:rsid w:val="00EA5C89"/>
    <w:rsid w:val="00EA68CA"/>
    <w:rsid w:val="00EA744F"/>
    <w:rsid w:val="00EA7764"/>
    <w:rsid w:val="00EA7B4F"/>
    <w:rsid w:val="00EB04E4"/>
    <w:rsid w:val="00EB0765"/>
    <w:rsid w:val="00EB0C1F"/>
    <w:rsid w:val="00EB0CBD"/>
    <w:rsid w:val="00EB1074"/>
    <w:rsid w:val="00EB14E7"/>
    <w:rsid w:val="00EB17F8"/>
    <w:rsid w:val="00EB1ED7"/>
    <w:rsid w:val="00EB24C9"/>
    <w:rsid w:val="00EB24F9"/>
    <w:rsid w:val="00EB2921"/>
    <w:rsid w:val="00EB29B3"/>
    <w:rsid w:val="00EB2F39"/>
    <w:rsid w:val="00EB2F76"/>
    <w:rsid w:val="00EB3A76"/>
    <w:rsid w:val="00EB3E68"/>
    <w:rsid w:val="00EB3EED"/>
    <w:rsid w:val="00EB40B7"/>
    <w:rsid w:val="00EB52D8"/>
    <w:rsid w:val="00EB54DD"/>
    <w:rsid w:val="00EB5775"/>
    <w:rsid w:val="00EB58A1"/>
    <w:rsid w:val="00EB5AE7"/>
    <w:rsid w:val="00EB62EB"/>
    <w:rsid w:val="00EB6363"/>
    <w:rsid w:val="00EB6375"/>
    <w:rsid w:val="00EB6435"/>
    <w:rsid w:val="00EB64DE"/>
    <w:rsid w:val="00EB6744"/>
    <w:rsid w:val="00EB67CA"/>
    <w:rsid w:val="00EB7203"/>
    <w:rsid w:val="00EB77A5"/>
    <w:rsid w:val="00EB7EE6"/>
    <w:rsid w:val="00EC061C"/>
    <w:rsid w:val="00EC08E8"/>
    <w:rsid w:val="00EC0C6D"/>
    <w:rsid w:val="00EC0E28"/>
    <w:rsid w:val="00EC1374"/>
    <w:rsid w:val="00EC13FE"/>
    <w:rsid w:val="00EC1551"/>
    <w:rsid w:val="00EC15E0"/>
    <w:rsid w:val="00EC16EF"/>
    <w:rsid w:val="00EC1776"/>
    <w:rsid w:val="00EC1A34"/>
    <w:rsid w:val="00EC1E0C"/>
    <w:rsid w:val="00EC21D9"/>
    <w:rsid w:val="00EC23E6"/>
    <w:rsid w:val="00EC2A58"/>
    <w:rsid w:val="00EC2B1E"/>
    <w:rsid w:val="00EC2C56"/>
    <w:rsid w:val="00EC332F"/>
    <w:rsid w:val="00EC3705"/>
    <w:rsid w:val="00EC385A"/>
    <w:rsid w:val="00EC39F2"/>
    <w:rsid w:val="00EC3DE4"/>
    <w:rsid w:val="00EC4168"/>
    <w:rsid w:val="00EC4199"/>
    <w:rsid w:val="00EC4531"/>
    <w:rsid w:val="00EC4777"/>
    <w:rsid w:val="00EC4781"/>
    <w:rsid w:val="00EC49D3"/>
    <w:rsid w:val="00EC4B7B"/>
    <w:rsid w:val="00EC4E31"/>
    <w:rsid w:val="00EC5378"/>
    <w:rsid w:val="00EC539F"/>
    <w:rsid w:val="00EC5962"/>
    <w:rsid w:val="00EC596C"/>
    <w:rsid w:val="00EC5B04"/>
    <w:rsid w:val="00EC5EE5"/>
    <w:rsid w:val="00EC60E2"/>
    <w:rsid w:val="00EC6352"/>
    <w:rsid w:val="00EC6A6B"/>
    <w:rsid w:val="00EC6B8D"/>
    <w:rsid w:val="00EC6B9C"/>
    <w:rsid w:val="00EC6E37"/>
    <w:rsid w:val="00EC7217"/>
    <w:rsid w:val="00EC72D8"/>
    <w:rsid w:val="00EC7376"/>
    <w:rsid w:val="00EC7713"/>
    <w:rsid w:val="00EC7892"/>
    <w:rsid w:val="00EC7896"/>
    <w:rsid w:val="00EC7DA8"/>
    <w:rsid w:val="00EC7DE5"/>
    <w:rsid w:val="00ED0356"/>
    <w:rsid w:val="00ED0383"/>
    <w:rsid w:val="00ED085C"/>
    <w:rsid w:val="00ED0DAF"/>
    <w:rsid w:val="00ED109D"/>
    <w:rsid w:val="00ED134E"/>
    <w:rsid w:val="00ED14B7"/>
    <w:rsid w:val="00ED1A81"/>
    <w:rsid w:val="00ED22B8"/>
    <w:rsid w:val="00ED3207"/>
    <w:rsid w:val="00ED3B93"/>
    <w:rsid w:val="00ED3CAC"/>
    <w:rsid w:val="00ED3CB9"/>
    <w:rsid w:val="00ED411D"/>
    <w:rsid w:val="00ED41B8"/>
    <w:rsid w:val="00ED4A26"/>
    <w:rsid w:val="00ED4AB5"/>
    <w:rsid w:val="00ED5198"/>
    <w:rsid w:val="00ED51E1"/>
    <w:rsid w:val="00ED5252"/>
    <w:rsid w:val="00ED57CB"/>
    <w:rsid w:val="00ED5C25"/>
    <w:rsid w:val="00ED5DF6"/>
    <w:rsid w:val="00ED5E51"/>
    <w:rsid w:val="00ED637D"/>
    <w:rsid w:val="00ED64F2"/>
    <w:rsid w:val="00ED6504"/>
    <w:rsid w:val="00ED6BD8"/>
    <w:rsid w:val="00ED6CEA"/>
    <w:rsid w:val="00ED6F09"/>
    <w:rsid w:val="00ED6F52"/>
    <w:rsid w:val="00ED7093"/>
    <w:rsid w:val="00ED7240"/>
    <w:rsid w:val="00ED724C"/>
    <w:rsid w:val="00ED7428"/>
    <w:rsid w:val="00ED76A7"/>
    <w:rsid w:val="00ED7B60"/>
    <w:rsid w:val="00ED7EC7"/>
    <w:rsid w:val="00EE00E8"/>
    <w:rsid w:val="00EE0196"/>
    <w:rsid w:val="00EE095B"/>
    <w:rsid w:val="00EE0A16"/>
    <w:rsid w:val="00EE0A33"/>
    <w:rsid w:val="00EE0B29"/>
    <w:rsid w:val="00EE1268"/>
    <w:rsid w:val="00EE145B"/>
    <w:rsid w:val="00EE14E3"/>
    <w:rsid w:val="00EE1640"/>
    <w:rsid w:val="00EE1FD8"/>
    <w:rsid w:val="00EE26D6"/>
    <w:rsid w:val="00EE2FE2"/>
    <w:rsid w:val="00EE3C73"/>
    <w:rsid w:val="00EE3C8A"/>
    <w:rsid w:val="00EE3ECB"/>
    <w:rsid w:val="00EE46B9"/>
    <w:rsid w:val="00EE494D"/>
    <w:rsid w:val="00EE4E54"/>
    <w:rsid w:val="00EE56DF"/>
    <w:rsid w:val="00EE5C57"/>
    <w:rsid w:val="00EE5E1E"/>
    <w:rsid w:val="00EE619F"/>
    <w:rsid w:val="00EE6230"/>
    <w:rsid w:val="00EE6DA3"/>
    <w:rsid w:val="00EE6F44"/>
    <w:rsid w:val="00EE7327"/>
    <w:rsid w:val="00EE73A4"/>
    <w:rsid w:val="00EE75FE"/>
    <w:rsid w:val="00EE76C2"/>
    <w:rsid w:val="00EE79F8"/>
    <w:rsid w:val="00EE7BA0"/>
    <w:rsid w:val="00EE7C4E"/>
    <w:rsid w:val="00EE7DFA"/>
    <w:rsid w:val="00EF0719"/>
    <w:rsid w:val="00EF07BD"/>
    <w:rsid w:val="00EF1431"/>
    <w:rsid w:val="00EF14DB"/>
    <w:rsid w:val="00EF160B"/>
    <w:rsid w:val="00EF1EC5"/>
    <w:rsid w:val="00EF24EB"/>
    <w:rsid w:val="00EF2894"/>
    <w:rsid w:val="00EF3156"/>
    <w:rsid w:val="00EF3189"/>
    <w:rsid w:val="00EF326A"/>
    <w:rsid w:val="00EF33E3"/>
    <w:rsid w:val="00EF35F6"/>
    <w:rsid w:val="00EF373B"/>
    <w:rsid w:val="00EF3CA6"/>
    <w:rsid w:val="00EF3DD6"/>
    <w:rsid w:val="00EF44DA"/>
    <w:rsid w:val="00EF45A4"/>
    <w:rsid w:val="00EF4669"/>
    <w:rsid w:val="00EF4725"/>
    <w:rsid w:val="00EF47E4"/>
    <w:rsid w:val="00EF4862"/>
    <w:rsid w:val="00EF4AB7"/>
    <w:rsid w:val="00EF4C77"/>
    <w:rsid w:val="00EF4CB0"/>
    <w:rsid w:val="00EF4CF3"/>
    <w:rsid w:val="00EF4E12"/>
    <w:rsid w:val="00EF54BC"/>
    <w:rsid w:val="00EF5503"/>
    <w:rsid w:val="00EF5529"/>
    <w:rsid w:val="00EF57D7"/>
    <w:rsid w:val="00EF6584"/>
    <w:rsid w:val="00EF676C"/>
    <w:rsid w:val="00EF67A7"/>
    <w:rsid w:val="00EF77BD"/>
    <w:rsid w:val="00EF7DD1"/>
    <w:rsid w:val="00F0001C"/>
    <w:rsid w:val="00F0024F"/>
    <w:rsid w:val="00F00346"/>
    <w:rsid w:val="00F00364"/>
    <w:rsid w:val="00F0042E"/>
    <w:rsid w:val="00F0043B"/>
    <w:rsid w:val="00F0078F"/>
    <w:rsid w:val="00F00C4D"/>
    <w:rsid w:val="00F00D67"/>
    <w:rsid w:val="00F01648"/>
    <w:rsid w:val="00F0175F"/>
    <w:rsid w:val="00F0182B"/>
    <w:rsid w:val="00F0198B"/>
    <w:rsid w:val="00F01B69"/>
    <w:rsid w:val="00F01E3F"/>
    <w:rsid w:val="00F01F39"/>
    <w:rsid w:val="00F020AC"/>
    <w:rsid w:val="00F02890"/>
    <w:rsid w:val="00F02D0E"/>
    <w:rsid w:val="00F02EDF"/>
    <w:rsid w:val="00F02F18"/>
    <w:rsid w:val="00F0352A"/>
    <w:rsid w:val="00F03A6A"/>
    <w:rsid w:val="00F03D7C"/>
    <w:rsid w:val="00F03EBA"/>
    <w:rsid w:val="00F03F65"/>
    <w:rsid w:val="00F04531"/>
    <w:rsid w:val="00F04913"/>
    <w:rsid w:val="00F04A75"/>
    <w:rsid w:val="00F05435"/>
    <w:rsid w:val="00F05869"/>
    <w:rsid w:val="00F05881"/>
    <w:rsid w:val="00F064BC"/>
    <w:rsid w:val="00F068CE"/>
    <w:rsid w:val="00F0696F"/>
    <w:rsid w:val="00F06989"/>
    <w:rsid w:val="00F06A79"/>
    <w:rsid w:val="00F06AF2"/>
    <w:rsid w:val="00F071FE"/>
    <w:rsid w:val="00F07481"/>
    <w:rsid w:val="00F074D7"/>
    <w:rsid w:val="00F077F8"/>
    <w:rsid w:val="00F07E74"/>
    <w:rsid w:val="00F07E77"/>
    <w:rsid w:val="00F101FA"/>
    <w:rsid w:val="00F103A5"/>
    <w:rsid w:val="00F1094F"/>
    <w:rsid w:val="00F10AF0"/>
    <w:rsid w:val="00F10BA5"/>
    <w:rsid w:val="00F10C6E"/>
    <w:rsid w:val="00F10D5D"/>
    <w:rsid w:val="00F10D65"/>
    <w:rsid w:val="00F10EB8"/>
    <w:rsid w:val="00F115AA"/>
    <w:rsid w:val="00F119E8"/>
    <w:rsid w:val="00F11C5A"/>
    <w:rsid w:val="00F12391"/>
    <w:rsid w:val="00F12449"/>
    <w:rsid w:val="00F12938"/>
    <w:rsid w:val="00F12BE2"/>
    <w:rsid w:val="00F1320C"/>
    <w:rsid w:val="00F13388"/>
    <w:rsid w:val="00F13B94"/>
    <w:rsid w:val="00F13CBB"/>
    <w:rsid w:val="00F14171"/>
    <w:rsid w:val="00F144A7"/>
    <w:rsid w:val="00F14BE2"/>
    <w:rsid w:val="00F14F82"/>
    <w:rsid w:val="00F1559C"/>
    <w:rsid w:val="00F15BEB"/>
    <w:rsid w:val="00F15E15"/>
    <w:rsid w:val="00F1696D"/>
    <w:rsid w:val="00F169EB"/>
    <w:rsid w:val="00F16A64"/>
    <w:rsid w:val="00F170FB"/>
    <w:rsid w:val="00F172CF"/>
    <w:rsid w:val="00F1776B"/>
    <w:rsid w:val="00F179DD"/>
    <w:rsid w:val="00F17D19"/>
    <w:rsid w:val="00F17D68"/>
    <w:rsid w:val="00F20206"/>
    <w:rsid w:val="00F20704"/>
    <w:rsid w:val="00F208B1"/>
    <w:rsid w:val="00F20E97"/>
    <w:rsid w:val="00F212A3"/>
    <w:rsid w:val="00F21315"/>
    <w:rsid w:val="00F2155F"/>
    <w:rsid w:val="00F215E0"/>
    <w:rsid w:val="00F2169B"/>
    <w:rsid w:val="00F21A46"/>
    <w:rsid w:val="00F21A95"/>
    <w:rsid w:val="00F22173"/>
    <w:rsid w:val="00F221A6"/>
    <w:rsid w:val="00F22209"/>
    <w:rsid w:val="00F227FD"/>
    <w:rsid w:val="00F22D3F"/>
    <w:rsid w:val="00F22F7A"/>
    <w:rsid w:val="00F23836"/>
    <w:rsid w:val="00F23B23"/>
    <w:rsid w:val="00F23C1B"/>
    <w:rsid w:val="00F23C32"/>
    <w:rsid w:val="00F23D1A"/>
    <w:rsid w:val="00F23D52"/>
    <w:rsid w:val="00F24084"/>
    <w:rsid w:val="00F24350"/>
    <w:rsid w:val="00F2469D"/>
    <w:rsid w:val="00F24DB2"/>
    <w:rsid w:val="00F25038"/>
    <w:rsid w:val="00F2544A"/>
    <w:rsid w:val="00F25B45"/>
    <w:rsid w:val="00F25C9F"/>
    <w:rsid w:val="00F25ED4"/>
    <w:rsid w:val="00F25F25"/>
    <w:rsid w:val="00F2646B"/>
    <w:rsid w:val="00F266A1"/>
    <w:rsid w:val="00F26C2A"/>
    <w:rsid w:val="00F26E86"/>
    <w:rsid w:val="00F275EA"/>
    <w:rsid w:val="00F27681"/>
    <w:rsid w:val="00F301E5"/>
    <w:rsid w:val="00F3044F"/>
    <w:rsid w:val="00F30736"/>
    <w:rsid w:val="00F30E43"/>
    <w:rsid w:val="00F31133"/>
    <w:rsid w:val="00F3121B"/>
    <w:rsid w:val="00F31262"/>
    <w:rsid w:val="00F31659"/>
    <w:rsid w:val="00F31938"/>
    <w:rsid w:val="00F31A7C"/>
    <w:rsid w:val="00F31CD8"/>
    <w:rsid w:val="00F31FAF"/>
    <w:rsid w:val="00F3209B"/>
    <w:rsid w:val="00F3238E"/>
    <w:rsid w:val="00F3291F"/>
    <w:rsid w:val="00F32AC0"/>
    <w:rsid w:val="00F32BF7"/>
    <w:rsid w:val="00F32C12"/>
    <w:rsid w:val="00F32F4A"/>
    <w:rsid w:val="00F333B7"/>
    <w:rsid w:val="00F336A0"/>
    <w:rsid w:val="00F3374A"/>
    <w:rsid w:val="00F337C9"/>
    <w:rsid w:val="00F33A77"/>
    <w:rsid w:val="00F33A79"/>
    <w:rsid w:val="00F33BA8"/>
    <w:rsid w:val="00F33F05"/>
    <w:rsid w:val="00F33FBA"/>
    <w:rsid w:val="00F34130"/>
    <w:rsid w:val="00F34148"/>
    <w:rsid w:val="00F34193"/>
    <w:rsid w:val="00F3450D"/>
    <w:rsid w:val="00F3470F"/>
    <w:rsid w:val="00F35565"/>
    <w:rsid w:val="00F3561A"/>
    <w:rsid w:val="00F3595F"/>
    <w:rsid w:val="00F35D22"/>
    <w:rsid w:val="00F36026"/>
    <w:rsid w:val="00F36230"/>
    <w:rsid w:val="00F36453"/>
    <w:rsid w:val="00F36668"/>
    <w:rsid w:val="00F367DE"/>
    <w:rsid w:val="00F36B51"/>
    <w:rsid w:val="00F36E10"/>
    <w:rsid w:val="00F375BC"/>
    <w:rsid w:val="00F375F2"/>
    <w:rsid w:val="00F37AAD"/>
    <w:rsid w:val="00F37BDD"/>
    <w:rsid w:val="00F40202"/>
    <w:rsid w:val="00F4043E"/>
    <w:rsid w:val="00F407ED"/>
    <w:rsid w:val="00F408A5"/>
    <w:rsid w:val="00F40DDA"/>
    <w:rsid w:val="00F40FC6"/>
    <w:rsid w:val="00F41191"/>
    <w:rsid w:val="00F41557"/>
    <w:rsid w:val="00F41BF2"/>
    <w:rsid w:val="00F41DDB"/>
    <w:rsid w:val="00F42537"/>
    <w:rsid w:val="00F42A6C"/>
    <w:rsid w:val="00F431B5"/>
    <w:rsid w:val="00F431B6"/>
    <w:rsid w:val="00F43D30"/>
    <w:rsid w:val="00F43D86"/>
    <w:rsid w:val="00F442A9"/>
    <w:rsid w:val="00F443DF"/>
    <w:rsid w:val="00F44632"/>
    <w:rsid w:val="00F44A69"/>
    <w:rsid w:val="00F44D85"/>
    <w:rsid w:val="00F44DE9"/>
    <w:rsid w:val="00F44F53"/>
    <w:rsid w:val="00F455E8"/>
    <w:rsid w:val="00F465A9"/>
    <w:rsid w:val="00F47429"/>
    <w:rsid w:val="00F4750C"/>
    <w:rsid w:val="00F47736"/>
    <w:rsid w:val="00F47D67"/>
    <w:rsid w:val="00F47D75"/>
    <w:rsid w:val="00F501D1"/>
    <w:rsid w:val="00F502DD"/>
    <w:rsid w:val="00F50568"/>
    <w:rsid w:val="00F50CB8"/>
    <w:rsid w:val="00F50DB2"/>
    <w:rsid w:val="00F50DFC"/>
    <w:rsid w:val="00F50FF1"/>
    <w:rsid w:val="00F5112C"/>
    <w:rsid w:val="00F5123C"/>
    <w:rsid w:val="00F51507"/>
    <w:rsid w:val="00F51618"/>
    <w:rsid w:val="00F5189C"/>
    <w:rsid w:val="00F51EE9"/>
    <w:rsid w:val="00F51FB5"/>
    <w:rsid w:val="00F53603"/>
    <w:rsid w:val="00F537D7"/>
    <w:rsid w:val="00F5380A"/>
    <w:rsid w:val="00F53876"/>
    <w:rsid w:val="00F53AEC"/>
    <w:rsid w:val="00F53CF9"/>
    <w:rsid w:val="00F53ED5"/>
    <w:rsid w:val="00F54C7C"/>
    <w:rsid w:val="00F54EDF"/>
    <w:rsid w:val="00F55227"/>
    <w:rsid w:val="00F558DC"/>
    <w:rsid w:val="00F5629A"/>
    <w:rsid w:val="00F56308"/>
    <w:rsid w:val="00F564A3"/>
    <w:rsid w:val="00F56813"/>
    <w:rsid w:val="00F5688A"/>
    <w:rsid w:val="00F6097F"/>
    <w:rsid w:val="00F61117"/>
    <w:rsid w:val="00F61424"/>
    <w:rsid w:val="00F61627"/>
    <w:rsid w:val="00F61781"/>
    <w:rsid w:val="00F6195F"/>
    <w:rsid w:val="00F61C07"/>
    <w:rsid w:val="00F62252"/>
    <w:rsid w:val="00F623A5"/>
    <w:rsid w:val="00F62488"/>
    <w:rsid w:val="00F62603"/>
    <w:rsid w:val="00F6318C"/>
    <w:rsid w:val="00F63334"/>
    <w:rsid w:val="00F64545"/>
    <w:rsid w:val="00F649B9"/>
    <w:rsid w:val="00F64A61"/>
    <w:rsid w:val="00F64AF4"/>
    <w:rsid w:val="00F64C99"/>
    <w:rsid w:val="00F64D41"/>
    <w:rsid w:val="00F65711"/>
    <w:rsid w:val="00F65730"/>
    <w:rsid w:val="00F65A03"/>
    <w:rsid w:val="00F65B50"/>
    <w:rsid w:val="00F6603C"/>
    <w:rsid w:val="00F66455"/>
    <w:rsid w:val="00F664F1"/>
    <w:rsid w:val="00F66606"/>
    <w:rsid w:val="00F666DC"/>
    <w:rsid w:val="00F66768"/>
    <w:rsid w:val="00F66A5A"/>
    <w:rsid w:val="00F66C45"/>
    <w:rsid w:val="00F66F89"/>
    <w:rsid w:val="00F66FBB"/>
    <w:rsid w:val="00F67380"/>
    <w:rsid w:val="00F67BAA"/>
    <w:rsid w:val="00F67E71"/>
    <w:rsid w:val="00F7008C"/>
    <w:rsid w:val="00F70B81"/>
    <w:rsid w:val="00F70D1C"/>
    <w:rsid w:val="00F70E31"/>
    <w:rsid w:val="00F70F98"/>
    <w:rsid w:val="00F71003"/>
    <w:rsid w:val="00F710C1"/>
    <w:rsid w:val="00F71288"/>
    <w:rsid w:val="00F7165E"/>
    <w:rsid w:val="00F719C9"/>
    <w:rsid w:val="00F71AEC"/>
    <w:rsid w:val="00F71E3B"/>
    <w:rsid w:val="00F72170"/>
    <w:rsid w:val="00F72502"/>
    <w:rsid w:val="00F72F2D"/>
    <w:rsid w:val="00F73369"/>
    <w:rsid w:val="00F733A4"/>
    <w:rsid w:val="00F7345E"/>
    <w:rsid w:val="00F7360D"/>
    <w:rsid w:val="00F73628"/>
    <w:rsid w:val="00F73CD5"/>
    <w:rsid w:val="00F73D10"/>
    <w:rsid w:val="00F741C9"/>
    <w:rsid w:val="00F74650"/>
    <w:rsid w:val="00F75453"/>
    <w:rsid w:val="00F75460"/>
    <w:rsid w:val="00F7586C"/>
    <w:rsid w:val="00F759FE"/>
    <w:rsid w:val="00F75A58"/>
    <w:rsid w:val="00F75AFD"/>
    <w:rsid w:val="00F7667C"/>
    <w:rsid w:val="00F76B9C"/>
    <w:rsid w:val="00F76EE9"/>
    <w:rsid w:val="00F76F92"/>
    <w:rsid w:val="00F77BB6"/>
    <w:rsid w:val="00F77E6D"/>
    <w:rsid w:val="00F80744"/>
    <w:rsid w:val="00F81317"/>
    <w:rsid w:val="00F8149E"/>
    <w:rsid w:val="00F81CA1"/>
    <w:rsid w:val="00F81D3E"/>
    <w:rsid w:val="00F81E97"/>
    <w:rsid w:val="00F81F3A"/>
    <w:rsid w:val="00F8214A"/>
    <w:rsid w:val="00F823D7"/>
    <w:rsid w:val="00F82828"/>
    <w:rsid w:val="00F833C3"/>
    <w:rsid w:val="00F83866"/>
    <w:rsid w:val="00F83C59"/>
    <w:rsid w:val="00F83CDD"/>
    <w:rsid w:val="00F83D60"/>
    <w:rsid w:val="00F83D8B"/>
    <w:rsid w:val="00F83E7E"/>
    <w:rsid w:val="00F84116"/>
    <w:rsid w:val="00F845F9"/>
    <w:rsid w:val="00F84D90"/>
    <w:rsid w:val="00F85000"/>
    <w:rsid w:val="00F8510F"/>
    <w:rsid w:val="00F854BC"/>
    <w:rsid w:val="00F85743"/>
    <w:rsid w:val="00F85A20"/>
    <w:rsid w:val="00F86048"/>
    <w:rsid w:val="00F866ED"/>
    <w:rsid w:val="00F86C37"/>
    <w:rsid w:val="00F86F1E"/>
    <w:rsid w:val="00F87545"/>
    <w:rsid w:val="00F875D7"/>
    <w:rsid w:val="00F879AA"/>
    <w:rsid w:val="00F87A67"/>
    <w:rsid w:val="00F87B93"/>
    <w:rsid w:val="00F87EBB"/>
    <w:rsid w:val="00F90989"/>
    <w:rsid w:val="00F909DE"/>
    <w:rsid w:val="00F90F36"/>
    <w:rsid w:val="00F91411"/>
    <w:rsid w:val="00F91441"/>
    <w:rsid w:val="00F91657"/>
    <w:rsid w:val="00F9168F"/>
    <w:rsid w:val="00F91711"/>
    <w:rsid w:val="00F9257E"/>
    <w:rsid w:val="00F92829"/>
    <w:rsid w:val="00F9288E"/>
    <w:rsid w:val="00F92D23"/>
    <w:rsid w:val="00F92D77"/>
    <w:rsid w:val="00F92E46"/>
    <w:rsid w:val="00F93084"/>
    <w:rsid w:val="00F93A8C"/>
    <w:rsid w:val="00F93AAB"/>
    <w:rsid w:val="00F93AC2"/>
    <w:rsid w:val="00F93C3D"/>
    <w:rsid w:val="00F94067"/>
    <w:rsid w:val="00F94157"/>
    <w:rsid w:val="00F941D5"/>
    <w:rsid w:val="00F943BB"/>
    <w:rsid w:val="00F945BB"/>
    <w:rsid w:val="00F9472D"/>
    <w:rsid w:val="00F9530B"/>
    <w:rsid w:val="00F955A6"/>
    <w:rsid w:val="00F95F24"/>
    <w:rsid w:val="00F96136"/>
    <w:rsid w:val="00F965A9"/>
    <w:rsid w:val="00F96945"/>
    <w:rsid w:val="00F96C8C"/>
    <w:rsid w:val="00F97363"/>
    <w:rsid w:val="00F97558"/>
    <w:rsid w:val="00F97583"/>
    <w:rsid w:val="00F977A4"/>
    <w:rsid w:val="00FA02C1"/>
    <w:rsid w:val="00FA06B3"/>
    <w:rsid w:val="00FA0962"/>
    <w:rsid w:val="00FA0C3D"/>
    <w:rsid w:val="00FA0F49"/>
    <w:rsid w:val="00FA123B"/>
    <w:rsid w:val="00FA13E9"/>
    <w:rsid w:val="00FA2034"/>
    <w:rsid w:val="00FA2369"/>
    <w:rsid w:val="00FA3B0B"/>
    <w:rsid w:val="00FA3B6F"/>
    <w:rsid w:val="00FA3EEE"/>
    <w:rsid w:val="00FA54E4"/>
    <w:rsid w:val="00FA58C2"/>
    <w:rsid w:val="00FA5E72"/>
    <w:rsid w:val="00FA6109"/>
    <w:rsid w:val="00FA6115"/>
    <w:rsid w:val="00FA6159"/>
    <w:rsid w:val="00FA65AE"/>
    <w:rsid w:val="00FA6687"/>
    <w:rsid w:val="00FA66C0"/>
    <w:rsid w:val="00FA6726"/>
    <w:rsid w:val="00FA68CA"/>
    <w:rsid w:val="00FA712D"/>
    <w:rsid w:val="00FA739A"/>
    <w:rsid w:val="00FA7637"/>
    <w:rsid w:val="00FA7DC4"/>
    <w:rsid w:val="00FA7DEF"/>
    <w:rsid w:val="00FB00C1"/>
    <w:rsid w:val="00FB0101"/>
    <w:rsid w:val="00FB077A"/>
    <w:rsid w:val="00FB0816"/>
    <w:rsid w:val="00FB08FA"/>
    <w:rsid w:val="00FB0A21"/>
    <w:rsid w:val="00FB0DDB"/>
    <w:rsid w:val="00FB1374"/>
    <w:rsid w:val="00FB1635"/>
    <w:rsid w:val="00FB19A3"/>
    <w:rsid w:val="00FB19DF"/>
    <w:rsid w:val="00FB1D9A"/>
    <w:rsid w:val="00FB28D6"/>
    <w:rsid w:val="00FB2E3D"/>
    <w:rsid w:val="00FB2E63"/>
    <w:rsid w:val="00FB36CD"/>
    <w:rsid w:val="00FB3848"/>
    <w:rsid w:val="00FB4CE3"/>
    <w:rsid w:val="00FB4E0F"/>
    <w:rsid w:val="00FB4EFA"/>
    <w:rsid w:val="00FB505C"/>
    <w:rsid w:val="00FB5488"/>
    <w:rsid w:val="00FB54A0"/>
    <w:rsid w:val="00FB5A69"/>
    <w:rsid w:val="00FB61D8"/>
    <w:rsid w:val="00FB6595"/>
    <w:rsid w:val="00FB6664"/>
    <w:rsid w:val="00FB721E"/>
    <w:rsid w:val="00FB7AC8"/>
    <w:rsid w:val="00FB7DA0"/>
    <w:rsid w:val="00FC01B7"/>
    <w:rsid w:val="00FC03DE"/>
    <w:rsid w:val="00FC0D7E"/>
    <w:rsid w:val="00FC1446"/>
    <w:rsid w:val="00FC14C4"/>
    <w:rsid w:val="00FC15F0"/>
    <w:rsid w:val="00FC1823"/>
    <w:rsid w:val="00FC1ACF"/>
    <w:rsid w:val="00FC1AF8"/>
    <w:rsid w:val="00FC1CA3"/>
    <w:rsid w:val="00FC2104"/>
    <w:rsid w:val="00FC213F"/>
    <w:rsid w:val="00FC226D"/>
    <w:rsid w:val="00FC22DF"/>
    <w:rsid w:val="00FC2379"/>
    <w:rsid w:val="00FC27B9"/>
    <w:rsid w:val="00FC2B82"/>
    <w:rsid w:val="00FC2C0F"/>
    <w:rsid w:val="00FC394D"/>
    <w:rsid w:val="00FC3ADF"/>
    <w:rsid w:val="00FC3B49"/>
    <w:rsid w:val="00FC3D3F"/>
    <w:rsid w:val="00FC3D6D"/>
    <w:rsid w:val="00FC3E85"/>
    <w:rsid w:val="00FC3EC1"/>
    <w:rsid w:val="00FC415A"/>
    <w:rsid w:val="00FC4270"/>
    <w:rsid w:val="00FC4538"/>
    <w:rsid w:val="00FC46A9"/>
    <w:rsid w:val="00FC46E2"/>
    <w:rsid w:val="00FC49DA"/>
    <w:rsid w:val="00FC4B14"/>
    <w:rsid w:val="00FC4CC3"/>
    <w:rsid w:val="00FC52AF"/>
    <w:rsid w:val="00FC601A"/>
    <w:rsid w:val="00FC62FB"/>
    <w:rsid w:val="00FC631E"/>
    <w:rsid w:val="00FC63D1"/>
    <w:rsid w:val="00FC6402"/>
    <w:rsid w:val="00FC64BE"/>
    <w:rsid w:val="00FC66E7"/>
    <w:rsid w:val="00FC6720"/>
    <w:rsid w:val="00FC6AC1"/>
    <w:rsid w:val="00FC7183"/>
    <w:rsid w:val="00FC721A"/>
    <w:rsid w:val="00FC76BB"/>
    <w:rsid w:val="00FC78E6"/>
    <w:rsid w:val="00FD04E6"/>
    <w:rsid w:val="00FD0784"/>
    <w:rsid w:val="00FD0E14"/>
    <w:rsid w:val="00FD15C5"/>
    <w:rsid w:val="00FD1920"/>
    <w:rsid w:val="00FD1AF2"/>
    <w:rsid w:val="00FD1EDC"/>
    <w:rsid w:val="00FD20D3"/>
    <w:rsid w:val="00FD2BEC"/>
    <w:rsid w:val="00FD2C71"/>
    <w:rsid w:val="00FD331E"/>
    <w:rsid w:val="00FD34AB"/>
    <w:rsid w:val="00FD3CBD"/>
    <w:rsid w:val="00FD3D49"/>
    <w:rsid w:val="00FD4358"/>
    <w:rsid w:val="00FD440F"/>
    <w:rsid w:val="00FD516E"/>
    <w:rsid w:val="00FD5409"/>
    <w:rsid w:val="00FD54BA"/>
    <w:rsid w:val="00FD5581"/>
    <w:rsid w:val="00FD5A9E"/>
    <w:rsid w:val="00FD5FF9"/>
    <w:rsid w:val="00FD6A8B"/>
    <w:rsid w:val="00FD71C1"/>
    <w:rsid w:val="00FD740B"/>
    <w:rsid w:val="00FD7853"/>
    <w:rsid w:val="00FD7E30"/>
    <w:rsid w:val="00FE00DF"/>
    <w:rsid w:val="00FE0296"/>
    <w:rsid w:val="00FE02E0"/>
    <w:rsid w:val="00FE03EC"/>
    <w:rsid w:val="00FE07E3"/>
    <w:rsid w:val="00FE0891"/>
    <w:rsid w:val="00FE0D73"/>
    <w:rsid w:val="00FE1110"/>
    <w:rsid w:val="00FE1112"/>
    <w:rsid w:val="00FE1298"/>
    <w:rsid w:val="00FE1D05"/>
    <w:rsid w:val="00FE1DB1"/>
    <w:rsid w:val="00FE1DB5"/>
    <w:rsid w:val="00FE223D"/>
    <w:rsid w:val="00FE2414"/>
    <w:rsid w:val="00FE28D1"/>
    <w:rsid w:val="00FE3C43"/>
    <w:rsid w:val="00FE3E59"/>
    <w:rsid w:val="00FE421B"/>
    <w:rsid w:val="00FE43BC"/>
    <w:rsid w:val="00FE4826"/>
    <w:rsid w:val="00FE4919"/>
    <w:rsid w:val="00FE4983"/>
    <w:rsid w:val="00FE4DAD"/>
    <w:rsid w:val="00FE502C"/>
    <w:rsid w:val="00FE51E9"/>
    <w:rsid w:val="00FE53D9"/>
    <w:rsid w:val="00FE5F65"/>
    <w:rsid w:val="00FE60E1"/>
    <w:rsid w:val="00FE6129"/>
    <w:rsid w:val="00FE61E2"/>
    <w:rsid w:val="00FE6259"/>
    <w:rsid w:val="00FE6367"/>
    <w:rsid w:val="00FE65F8"/>
    <w:rsid w:val="00FE661A"/>
    <w:rsid w:val="00FE6BB7"/>
    <w:rsid w:val="00FE6BEB"/>
    <w:rsid w:val="00FE6E7F"/>
    <w:rsid w:val="00FE6EF4"/>
    <w:rsid w:val="00FE6F0D"/>
    <w:rsid w:val="00FE75D2"/>
    <w:rsid w:val="00FE7BF9"/>
    <w:rsid w:val="00FE7DEF"/>
    <w:rsid w:val="00FF019D"/>
    <w:rsid w:val="00FF0796"/>
    <w:rsid w:val="00FF0DC0"/>
    <w:rsid w:val="00FF1131"/>
    <w:rsid w:val="00FF131E"/>
    <w:rsid w:val="00FF1335"/>
    <w:rsid w:val="00FF13CE"/>
    <w:rsid w:val="00FF1E8E"/>
    <w:rsid w:val="00FF1E96"/>
    <w:rsid w:val="00FF1F8D"/>
    <w:rsid w:val="00FF2165"/>
    <w:rsid w:val="00FF2F2A"/>
    <w:rsid w:val="00FF3682"/>
    <w:rsid w:val="00FF3E80"/>
    <w:rsid w:val="00FF43F1"/>
    <w:rsid w:val="00FF4457"/>
    <w:rsid w:val="00FF47FF"/>
    <w:rsid w:val="00FF4841"/>
    <w:rsid w:val="00FF4A6F"/>
    <w:rsid w:val="00FF4B8C"/>
    <w:rsid w:val="00FF4DA3"/>
    <w:rsid w:val="00FF4DA4"/>
    <w:rsid w:val="00FF4E61"/>
    <w:rsid w:val="00FF4F8A"/>
    <w:rsid w:val="00FF5130"/>
    <w:rsid w:val="00FF51F6"/>
    <w:rsid w:val="00FF56B7"/>
    <w:rsid w:val="00FF5752"/>
    <w:rsid w:val="00FF58E7"/>
    <w:rsid w:val="00FF5CA6"/>
    <w:rsid w:val="00FF6215"/>
    <w:rsid w:val="00FF62B0"/>
    <w:rsid w:val="00FF62CC"/>
    <w:rsid w:val="00FF6312"/>
    <w:rsid w:val="00FF63A3"/>
    <w:rsid w:val="00FF6753"/>
    <w:rsid w:val="00FF6793"/>
    <w:rsid w:val="00FF69AA"/>
    <w:rsid w:val="00FF6A0E"/>
    <w:rsid w:val="00FF6AD8"/>
    <w:rsid w:val="00FF70E1"/>
    <w:rsid w:val="00FF71DE"/>
    <w:rsid w:val="00FF73B0"/>
    <w:rsid w:val="00FF7A05"/>
    <w:rsid w:val="00FF7D3C"/>
    <w:rsid w:val="00FF7E2C"/>
    <w:rsid w:val="00FF7E6A"/>
    <w:rsid w:val="00FF7F18"/>
    <w:rsid w:val="010690CA"/>
    <w:rsid w:val="0143EE7C"/>
    <w:rsid w:val="0157D7F5"/>
    <w:rsid w:val="017DE01C"/>
    <w:rsid w:val="01838C93"/>
    <w:rsid w:val="018C4777"/>
    <w:rsid w:val="020A7600"/>
    <w:rsid w:val="023CDBA9"/>
    <w:rsid w:val="02AA699A"/>
    <w:rsid w:val="03174BCD"/>
    <w:rsid w:val="03213090"/>
    <w:rsid w:val="032A69FB"/>
    <w:rsid w:val="0371D4F3"/>
    <w:rsid w:val="03D45456"/>
    <w:rsid w:val="041D9BDB"/>
    <w:rsid w:val="04454241"/>
    <w:rsid w:val="045C42E7"/>
    <w:rsid w:val="04E70203"/>
    <w:rsid w:val="050D444B"/>
    <w:rsid w:val="05391CDC"/>
    <w:rsid w:val="054006D1"/>
    <w:rsid w:val="056AB062"/>
    <w:rsid w:val="05750A7C"/>
    <w:rsid w:val="057C4232"/>
    <w:rsid w:val="05BBB404"/>
    <w:rsid w:val="05E53C82"/>
    <w:rsid w:val="05F38195"/>
    <w:rsid w:val="05FD1C1C"/>
    <w:rsid w:val="06957A9B"/>
    <w:rsid w:val="06DB548C"/>
    <w:rsid w:val="0726AAE8"/>
    <w:rsid w:val="0730A52E"/>
    <w:rsid w:val="0743A40E"/>
    <w:rsid w:val="074A44E1"/>
    <w:rsid w:val="07CD5879"/>
    <w:rsid w:val="07D45F7F"/>
    <w:rsid w:val="081335C1"/>
    <w:rsid w:val="0846028F"/>
    <w:rsid w:val="08AE2C13"/>
    <w:rsid w:val="08DF4E45"/>
    <w:rsid w:val="08E593F0"/>
    <w:rsid w:val="090F4289"/>
    <w:rsid w:val="09270575"/>
    <w:rsid w:val="0966AF98"/>
    <w:rsid w:val="097BA4FF"/>
    <w:rsid w:val="09F9C72D"/>
    <w:rsid w:val="09FEE3DC"/>
    <w:rsid w:val="0A6D6DA9"/>
    <w:rsid w:val="0A718375"/>
    <w:rsid w:val="0A8B8E4C"/>
    <w:rsid w:val="0AA1B191"/>
    <w:rsid w:val="0AC064BF"/>
    <w:rsid w:val="0B1836E8"/>
    <w:rsid w:val="0B303055"/>
    <w:rsid w:val="0B4611B5"/>
    <w:rsid w:val="0B541C34"/>
    <w:rsid w:val="0B55A2C1"/>
    <w:rsid w:val="0B5D2DD7"/>
    <w:rsid w:val="0BCEBC8E"/>
    <w:rsid w:val="0BDEDDE9"/>
    <w:rsid w:val="0C468BB4"/>
    <w:rsid w:val="0CAA0880"/>
    <w:rsid w:val="0CBEA33A"/>
    <w:rsid w:val="0CD2F935"/>
    <w:rsid w:val="0D9A8C35"/>
    <w:rsid w:val="0DB2987E"/>
    <w:rsid w:val="0E3267FB"/>
    <w:rsid w:val="0E36E21E"/>
    <w:rsid w:val="0E37675E"/>
    <w:rsid w:val="0E7C26C5"/>
    <w:rsid w:val="0E8C17C5"/>
    <w:rsid w:val="0E8DF9C4"/>
    <w:rsid w:val="0E9AFE34"/>
    <w:rsid w:val="0EB42691"/>
    <w:rsid w:val="0ECF76DA"/>
    <w:rsid w:val="0F111F8A"/>
    <w:rsid w:val="0F2FB8C6"/>
    <w:rsid w:val="0FAE040B"/>
    <w:rsid w:val="0FB46252"/>
    <w:rsid w:val="0FB4D9B3"/>
    <w:rsid w:val="0FC6880A"/>
    <w:rsid w:val="0FCBBCE7"/>
    <w:rsid w:val="10004F08"/>
    <w:rsid w:val="10113E42"/>
    <w:rsid w:val="102C17D2"/>
    <w:rsid w:val="1090DBF1"/>
    <w:rsid w:val="1090F0F8"/>
    <w:rsid w:val="10C6308E"/>
    <w:rsid w:val="10CEF36D"/>
    <w:rsid w:val="10D6CB9F"/>
    <w:rsid w:val="115BED06"/>
    <w:rsid w:val="115F521F"/>
    <w:rsid w:val="116202CE"/>
    <w:rsid w:val="1172D3A8"/>
    <w:rsid w:val="119BA0FB"/>
    <w:rsid w:val="11B309DA"/>
    <w:rsid w:val="11D7BF41"/>
    <w:rsid w:val="11F3BA3E"/>
    <w:rsid w:val="1230F2EF"/>
    <w:rsid w:val="1292325C"/>
    <w:rsid w:val="12CBA501"/>
    <w:rsid w:val="12E9B0D2"/>
    <w:rsid w:val="1306582D"/>
    <w:rsid w:val="131EB11C"/>
    <w:rsid w:val="1332C113"/>
    <w:rsid w:val="13960008"/>
    <w:rsid w:val="13C952D3"/>
    <w:rsid w:val="13D99CB5"/>
    <w:rsid w:val="14267B94"/>
    <w:rsid w:val="14510E94"/>
    <w:rsid w:val="14FF2C83"/>
    <w:rsid w:val="154282E4"/>
    <w:rsid w:val="155D1EFE"/>
    <w:rsid w:val="15733794"/>
    <w:rsid w:val="157DA96A"/>
    <w:rsid w:val="15A1686C"/>
    <w:rsid w:val="15B37399"/>
    <w:rsid w:val="1605422E"/>
    <w:rsid w:val="160C443A"/>
    <w:rsid w:val="1616D594"/>
    <w:rsid w:val="1647039E"/>
    <w:rsid w:val="1692B085"/>
    <w:rsid w:val="16D34528"/>
    <w:rsid w:val="17099D65"/>
    <w:rsid w:val="1716C7F1"/>
    <w:rsid w:val="178E995A"/>
    <w:rsid w:val="17C7E4C9"/>
    <w:rsid w:val="17D19109"/>
    <w:rsid w:val="181B5FC7"/>
    <w:rsid w:val="18455409"/>
    <w:rsid w:val="18788872"/>
    <w:rsid w:val="187B3F16"/>
    <w:rsid w:val="1898A985"/>
    <w:rsid w:val="18A35AE5"/>
    <w:rsid w:val="196F24BB"/>
    <w:rsid w:val="19D9DAB9"/>
    <w:rsid w:val="1A28A540"/>
    <w:rsid w:val="1ACF9FBD"/>
    <w:rsid w:val="1B2431F9"/>
    <w:rsid w:val="1B6A824C"/>
    <w:rsid w:val="1B82C70B"/>
    <w:rsid w:val="1B8322B4"/>
    <w:rsid w:val="1BA86CD4"/>
    <w:rsid w:val="1BA8D5C8"/>
    <w:rsid w:val="1BEC87A6"/>
    <w:rsid w:val="1C06A830"/>
    <w:rsid w:val="1C2D21C5"/>
    <w:rsid w:val="1C33A5DC"/>
    <w:rsid w:val="1CC1C420"/>
    <w:rsid w:val="1CD236B4"/>
    <w:rsid w:val="1D5975C6"/>
    <w:rsid w:val="1D603CD9"/>
    <w:rsid w:val="1DBF09D2"/>
    <w:rsid w:val="1DFD6A0A"/>
    <w:rsid w:val="1E08D2F1"/>
    <w:rsid w:val="1E287B2C"/>
    <w:rsid w:val="1E69ED5E"/>
    <w:rsid w:val="1EB71185"/>
    <w:rsid w:val="1EC879B2"/>
    <w:rsid w:val="1EE18498"/>
    <w:rsid w:val="1EFCB138"/>
    <w:rsid w:val="1F160472"/>
    <w:rsid w:val="1F36CBA4"/>
    <w:rsid w:val="1F60FF72"/>
    <w:rsid w:val="1F6C3987"/>
    <w:rsid w:val="1FDBFA87"/>
    <w:rsid w:val="204D7496"/>
    <w:rsid w:val="20949651"/>
    <w:rsid w:val="20B2996C"/>
    <w:rsid w:val="2121F4D2"/>
    <w:rsid w:val="217CF6A8"/>
    <w:rsid w:val="21B4367E"/>
    <w:rsid w:val="21D12645"/>
    <w:rsid w:val="21E68D8C"/>
    <w:rsid w:val="22DC85B3"/>
    <w:rsid w:val="22E961EF"/>
    <w:rsid w:val="2313C523"/>
    <w:rsid w:val="2360A559"/>
    <w:rsid w:val="237D307E"/>
    <w:rsid w:val="23CD3B46"/>
    <w:rsid w:val="23F516E8"/>
    <w:rsid w:val="2418BCA2"/>
    <w:rsid w:val="248DED47"/>
    <w:rsid w:val="2510B27B"/>
    <w:rsid w:val="251A3946"/>
    <w:rsid w:val="253880F2"/>
    <w:rsid w:val="255DBEB9"/>
    <w:rsid w:val="25910E4E"/>
    <w:rsid w:val="259E15E6"/>
    <w:rsid w:val="25DC25BF"/>
    <w:rsid w:val="2604CD0E"/>
    <w:rsid w:val="26434DA6"/>
    <w:rsid w:val="264A48FD"/>
    <w:rsid w:val="264B60AA"/>
    <w:rsid w:val="2672A164"/>
    <w:rsid w:val="275079F2"/>
    <w:rsid w:val="278B49D5"/>
    <w:rsid w:val="27A3B6F6"/>
    <w:rsid w:val="27CC6BB0"/>
    <w:rsid w:val="281DBA72"/>
    <w:rsid w:val="281F7349"/>
    <w:rsid w:val="284FF745"/>
    <w:rsid w:val="28C4A16F"/>
    <w:rsid w:val="28F61579"/>
    <w:rsid w:val="29101617"/>
    <w:rsid w:val="296E4EA5"/>
    <w:rsid w:val="298CA7D9"/>
    <w:rsid w:val="29DBDD3A"/>
    <w:rsid w:val="29E295E8"/>
    <w:rsid w:val="2A0525E9"/>
    <w:rsid w:val="2A33BAD6"/>
    <w:rsid w:val="2A670422"/>
    <w:rsid w:val="2B40F747"/>
    <w:rsid w:val="2B42C210"/>
    <w:rsid w:val="2B4FA933"/>
    <w:rsid w:val="2B759C19"/>
    <w:rsid w:val="2B922E99"/>
    <w:rsid w:val="2BAB464E"/>
    <w:rsid w:val="2BBD3183"/>
    <w:rsid w:val="2BDBB6B5"/>
    <w:rsid w:val="2BFE3500"/>
    <w:rsid w:val="2CECE227"/>
    <w:rsid w:val="2CEFAEF3"/>
    <w:rsid w:val="2CF5D9E8"/>
    <w:rsid w:val="2CF7DBD7"/>
    <w:rsid w:val="2D264006"/>
    <w:rsid w:val="2D47EE6A"/>
    <w:rsid w:val="2D778716"/>
    <w:rsid w:val="2D8CABC4"/>
    <w:rsid w:val="2D91D5C8"/>
    <w:rsid w:val="2DEA56BB"/>
    <w:rsid w:val="2DFEA7AB"/>
    <w:rsid w:val="2E65CC38"/>
    <w:rsid w:val="2E82465C"/>
    <w:rsid w:val="2EA45E93"/>
    <w:rsid w:val="2EA7EE8E"/>
    <w:rsid w:val="2F7C6C50"/>
    <w:rsid w:val="301769FB"/>
    <w:rsid w:val="303A53E2"/>
    <w:rsid w:val="306560EC"/>
    <w:rsid w:val="3077971D"/>
    <w:rsid w:val="30891AC2"/>
    <w:rsid w:val="30B2C893"/>
    <w:rsid w:val="30E169D7"/>
    <w:rsid w:val="3100BA03"/>
    <w:rsid w:val="310932E5"/>
    <w:rsid w:val="312341E9"/>
    <w:rsid w:val="3179F611"/>
    <w:rsid w:val="31829A05"/>
    <w:rsid w:val="31A15639"/>
    <w:rsid w:val="31F67A91"/>
    <w:rsid w:val="32B5EAA8"/>
    <w:rsid w:val="32D0291B"/>
    <w:rsid w:val="32D47F77"/>
    <w:rsid w:val="32DD9CA1"/>
    <w:rsid w:val="32DFE459"/>
    <w:rsid w:val="32E4A2CA"/>
    <w:rsid w:val="32E51CA7"/>
    <w:rsid w:val="32EB5EFB"/>
    <w:rsid w:val="332999B9"/>
    <w:rsid w:val="337B8A2D"/>
    <w:rsid w:val="337FA807"/>
    <w:rsid w:val="33845976"/>
    <w:rsid w:val="33EEA2C3"/>
    <w:rsid w:val="34266176"/>
    <w:rsid w:val="346F53AC"/>
    <w:rsid w:val="35118336"/>
    <w:rsid w:val="352FEDC1"/>
    <w:rsid w:val="357445A5"/>
    <w:rsid w:val="35A3E817"/>
    <w:rsid w:val="35AF3431"/>
    <w:rsid w:val="35FD8D85"/>
    <w:rsid w:val="36362BF1"/>
    <w:rsid w:val="3640787E"/>
    <w:rsid w:val="36586E34"/>
    <w:rsid w:val="3705D2DF"/>
    <w:rsid w:val="37118858"/>
    <w:rsid w:val="375947B6"/>
    <w:rsid w:val="379159EC"/>
    <w:rsid w:val="37C0EEE3"/>
    <w:rsid w:val="37CD2AA9"/>
    <w:rsid w:val="38145C8F"/>
    <w:rsid w:val="386A3F3B"/>
    <w:rsid w:val="38756F4E"/>
    <w:rsid w:val="38A8B9DD"/>
    <w:rsid w:val="38D6DBF2"/>
    <w:rsid w:val="392E2C80"/>
    <w:rsid w:val="393AEDA8"/>
    <w:rsid w:val="39C2C3EA"/>
    <w:rsid w:val="39CDC6D4"/>
    <w:rsid w:val="39D3E531"/>
    <w:rsid w:val="39E7D3E7"/>
    <w:rsid w:val="39EF6395"/>
    <w:rsid w:val="39F0C795"/>
    <w:rsid w:val="3A096D6B"/>
    <w:rsid w:val="3A1845B6"/>
    <w:rsid w:val="3A3C5288"/>
    <w:rsid w:val="3ABDB424"/>
    <w:rsid w:val="3ABF9FEF"/>
    <w:rsid w:val="3ADF6084"/>
    <w:rsid w:val="3B493E16"/>
    <w:rsid w:val="3B629FE3"/>
    <w:rsid w:val="3B6437C3"/>
    <w:rsid w:val="3BB4CC46"/>
    <w:rsid w:val="3BDF7935"/>
    <w:rsid w:val="3C094940"/>
    <w:rsid w:val="3C14488D"/>
    <w:rsid w:val="3C23DDAD"/>
    <w:rsid w:val="3C72146F"/>
    <w:rsid w:val="3C756255"/>
    <w:rsid w:val="3C7721CC"/>
    <w:rsid w:val="3C99F5BA"/>
    <w:rsid w:val="3CA5260F"/>
    <w:rsid w:val="3CBB88F1"/>
    <w:rsid w:val="3CF10EC6"/>
    <w:rsid w:val="3D05D244"/>
    <w:rsid w:val="3D347A71"/>
    <w:rsid w:val="3D742659"/>
    <w:rsid w:val="3D7FDF7B"/>
    <w:rsid w:val="3DB80C71"/>
    <w:rsid w:val="3DC00537"/>
    <w:rsid w:val="3DD172DF"/>
    <w:rsid w:val="3E106741"/>
    <w:rsid w:val="3E1B6347"/>
    <w:rsid w:val="3E32C771"/>
    <w:rsid w:val="3E7B92BA"/>
    <w:rsid w:val="3EAB936A"/>
    <w:rsid w:val="3F227588"/>
    <w:rsid w:val="3F461217"/>
    <w:rsid w:val="3F6D4A2C"/>
    <w:rsid w:val="3F9C2C29"/>
    <w:rsid w:val="3FA9D673"/>
    <w:rsid w:val="3FB1AA46"/>
    <w:rsid w:val="403B3DE8"/>
    <w:rsid w:val="404F3E5D"/>
    <w:rsid w:val="40810776"/>
    <w:rsid w:val="40CB172A"/>
    <w:rsid w:val="410A5CFA"/>
    <w:rsid w:val="41292C6A"/>
    <w:rsid w:val="412C931F"/>
    <w:rsid w:val="4147FE1C"/>
    <w:rsid w:val="414DFFC5"/>
    <w:rsid w:val="416B5A81"/>
    <w:rsid w:val="41CDCF27"/>
    <w:rsid w:val="41F52B03"/>
    <w:rsid w:val="42336002"/>
    <w:rsid w:val="429D5C1E"/>
    <w:rsid w:val="42B77C76"/>
    <w:rsid w:val="42C83E36"/>
    <w:rsid w:val="4308D270"/>
    <w:rsid w:val="4339D90E"/>
    <w:rsid w:val="433BB699"/>
    <w:rsid w:val="4374C4EE"/>
    <w:rsid w:val="43C54204"/>
    <w:rsid w:val="43E9C430"/>
    <w:rsid w:val="44276829"/>
    <w:rsid w:val="4437AA32"/>
    <w:rsid w:val="4437CABE"/>
    <w:rsid w:val="44F0532D"/>
    <w:rsid w:val="44FE32BF"/>
    <w:rsid w:val="450980F0"/>
    <w:rsid w:val="45309BC9"/>
    <w:rsid w:val="453E3756"/>
    <w:rsid w:val="45E8AA8E"/>
    <w:rsid w:val="45E9026D"/>
    <w:rsid w:val="45F0A48C"/>
    <w:rsid w:val="46129C71"/>
    <w:rsid w:val="4672FB31"/>
    <w:rsid w:val="4678C6AA"/>
    <w:rsid w:val="46AF853E"/>
    <w:rsid w:val="46CD72F8"/>
    <w:rsid w:val="46CD7FC2"/>
    <w:rsid w:val="4751CAE6"/>
    <w:rsid w:val="477B48D7"/>
    <w:rsid w:val="479200CE"/>
    <w:rsid w:val="479825CC"/>
    <w:rsid w:val="4798EA9F"/>
    <w:rsid w:val="47BBB814"/>
    <w:rsid w:val="47E72489"/>
    <w:rsid w:val="480ECB92"/>
    <w:rsid w:val="481B759E"/>
    <w:rsid w:val="48ABA145"/>
    <w:rsid w:val="48E72804"/>
    <w:rsid w:val="48EE60B4"/>
    <w:rsid w:val="48F88F87"/>
    <w:rsid w:val="491E477A"/>
    <w:rsid w:val="4929B7DE"/>
    <w:rsid w:val="493DE917"/>
    <w:rsid w:val="493FF418"/>
    <w:rsid w:val="49A59B48"/>
    <w:rsid w:val="4A284DB6"/>
    <w:rsid w:val="4A2F4108"/>
    <w:rsid w:val="4A4FBF59"/>
    <w:rsid w:val="4A89C014"/>
    <w:rsid w:val="4ADB2861"/>
    <w:rsid w:val="4AF20D55"/>
    <w:rsid w:val="4B2B0AF3"/>
    <w:rsid w:val="4B5D2803"/>
    <w:rsid w:val="4B8AE75F"/>
    <w:rsid w:val="4BC1A043"/>
    <w:rsid w:val="4BE0ABD0"/>
    <w:rsid w:val="4BEF9FEF"/>
    <w:rsid w:val="4C0A6CED"/>
    <w:rsid w:val="4C58D7E5"/>
    <w:rsid w:val="4C5E02AA"/>
    <w:rsid w:val="4C622C1E"/>
    <w:rsid w:val="4C65BA7E"/>
    <w:rsid w:val="4C6BF66C"/>
    <w:rsid w:val="4C97ADA3"/>
    <w:rsid w:val="4D0C67E6"/>
    <w:rsid w:val="4D3F7DC2"/>
    <w:rsid w:val="4D643928"/>
    <w:rsid w:val="4D86CBF5"/>
    <w:rsid w:val="4DAEC6C4"/>
    <w:rsid w:val="4E17C52B"/>
    <w:rsid w:val="4E3D5D88"/>
    <w:rsid w:val="4E646CE2"/>
    <w:rsid w:val="4E70AB16"/>
    <w:rsid w:val="4E8FD0DB"/>
    <w:rsid w:val="4EDCA576"/>
    <w:rsid w:val="4F1E75A0"/>
    <w:rsid w:val="4F6CB48E"/>
    <w:rsid w:val="4F89BB8B"/>
    <w:rsid w:val="4FEAE36F"/>
    <w:rsid w:val="50ACDE53"/>
    <w:rsid w:val="50DD219C"/>
    <w:rsid w:val="50F28046"/>
    <w:rsid w:val="50FDEFB2"/>
    <w:rsid w:val="5128E2BE"/>
    <w:rsid w:val="516555DE"/>
    <w:rsid w:val="51822113"/>
    <w:rsid w:val="51D45C63"/>
    <w:rsid w:val="5208D4EC"/>
    <w:rsid w:val="520E39B5"/>
    <w:rsid w:val="52681495"/>
    <w:rsid w:val="52EC10F3"/>
    <w:rsid w:val="52F8B759"/>
    <w:rsid w:val="5303AA35"/>
    <w:rsid w:val="53F91832"/>
    <w:rsid w:val="5406B8F7"/>
    <w:rsid w:val="5417EF53"/>
    <w:rsid w:val="543CD44A"/>
    <w:rsid w:val="5443D041"/>
    <w:rsid w:val="548573DE"/>
    <w:rsid w:val="54B19D7A"/>
    <w:rsid w:val="54D48267"/>
    <w:rsid w:val="55141C81"/>
    <w:rsid w:val="5544DE15"/>
    <w:rsid w:val="55606C57"/>
    <w:rsid w:val="556E02C3"/>
    <w:rsid w:val="5575FFDF"/>
    <w:rsid w:val="560F45B3"/>
    <w:rsid w:val="562742F2"/>
    <w:rsid w:val="563AC38A"/>
    <w:rsid w:val="5647D36A"/>
    <w:rsid w:val="56A68DCB"/>
    <w:rsid w:val="56A7D6AD"/>
    <w:rsid w:val="56FB1CE4"/>
    <w:rsid w:val="57479482"/>
    <w:rsid w:val="576BC438"/>
    <w:rsid w:val="5781FB11"/>
    <w:rsid w:val="57D0AD57"/>
    <w:rsid w:val="57D0C947"/>
    <w:rsid w:val="57E1061A"/>
    <w:rsid w:val="581BB92C"/>
    <w:rsid w:val="583D051E"/>
    <w:rsid w:val="5893F600"/>
    <w:rsid w:val="58AAC947"/>
    <w:rsid w:val="58BA9FEE"/>
    <w:rsid w:val="5921F90A"/>
    <w:rsid w:val="595B30A9"/>
    <w:rsid w:val="59607680"/>
    <w:rsid w:val="5973032C"/>
    <w:rsid w:val="598DDE01"/>
    <w:rsid w:val="59C03F44"/>
    <w:rsid w:val="59CAE548"/>
    <w:rsid w:val="5A255474"/>
    <w:rsid w:val="5A386AD5"/>
    <w:rsid w:val="5A3EE6BA"/>
    <w:rsid w:val="5A772E7E"/>
    <w:rsid w:val="5AD84CA0"/>
    <w:rsid w:val="5AFD140E"/>
    <w:rsid w:val="5B10489D"/>
    <w:rsid w:val="5B117EF0"/>
    <w:rsid w:val="5B3FC769"/>
    <w:rsid w:val="5B6E0F26"/>
    <w:rsid w:val="5B8A06DE"/>
    <w:rsid w:val="5BA00425"/>
    <w:rsid w:val="5C579FA7"/>
    <w:rsid w:val="5C61089D"/>
    <w:rsid w:val="5C6AAFA8"/>
    <w:rsid w:val="5CF3E856"/>
    <w:rsid w:val="5D31F4A3"/>
    <w:rsid w:val="5D88006F"/>
    <w:rsid w:val="5DFD249E"/>
    <w:rsid w:val="5E1F6A62"/>
    <w:rsid w:val="5E32C486"/>
    <w:rsid w:val="5E5E3167"/>
    <w:rsid w:val="5E9325F3"/>
    <w:rsid w:val="5FA2A41E"/>
    <w:rsid w:val="5FAF5932"/>
    <w:rsid w:val="5FE01106"/>
    <w:rsid w:val="5FF6B727"/>
    <w:rsid w:val="60CA39D4"/>
    <w:rsid w:val="6200D9BF"/>
    <w:rsid w:val="6256FD8B"/>
    <w:rsid w:val="627E195E"/>
    <w:rsid w:val="62A92642"/>
    <w:rsid w:val="62BB76EE"/>
    <w:rsid w:val="62CFB797"/>
    <w:rsid w:val="6312310E"/>
    <w:rsid w:val="633F2E90"/>
    <w:rsid w:val="6356DE25"/>
    <w:rsid w:val="63B38AC1"/>
    <w:rsid w:val="63D266E4"/>
    <w:rsid w:val="640E3FDD"/>
    <w:rsid w:val="647B4271"/>
    <w:rsid w:val="64E04112"/>
    <w:rsid w:val="6506CD5F"/>
    <w:rsid w:val="65949120"/>
    <w:rsid w:val="65BF79E4"/>
    <w:rsid w:val="65E49E91"/>
    <w:rsid w:val="66510EB6"/>
    <w:rsid w:val="668A7189"/>
    <w:rsid w:val="668F20A5"/>
    <w:rsid w:val="669CD98A"/>
    <w:rsid w:val="66C647A3"/>
    <w:rsid w:val="674C558E"/>
    <w:rsid w:val="6755165C"/>
    <w:rsid w:val="675CC7E6"/>
    <w:rsid w:val="67740478"/>
    <w:rsid w:val="678DF820"/>
    <w:rsid w:val="67FC2A00"/>
    <w:rsid w:val="68004644"/>
    <w:rsid w:val="680F2EED"/>
    <w:rsid w:val="682BCFF2"/>
    <w:rsid w:val="68B052D7"/>
    <w:rsid w:val="68CC3192"/>
    <w:rsid w:val="68F0B86F"/>
    <w:rsid w:val="6909E386"/>
    <w:rsid w:val="6927C635"/>
    <w:rsid w:val="693E2625"/>
    <w:rsid w:val="694E6460"/>
    <w:rsid w:val="695F0AF3"/>
    <w:rsid w:val="697CBCD9"/>
    <w:rsid w:val="69B7F131"/>
    <w:rsid w:val="6A469234"/>
    <w:rsid w:val="6ADC8E17"/>
    <w:rsid w:val="6AE55156"/>
    <w:rsid w:val="6B0C9421"/>
    <w:rsid w:val="6B5560FE"/>
    <w:rsid w:val="6B5B30DB"/>
    <w:rsid w:val="6B5CAB12"/>
    <w:rsid w:val="6BA8F412"/>
    <w:rsid w:val="6BDE280C"/>
    <w:rsid w:val="6BEC3AFE"/>
    <w:rsid w:val="6C00C4CE"/>
    <w:rsid w:val="6C01EFCD"/>
    <w:rsid w:val="6CA71C3B"/>
    <w:rsid w:val="6CC0011F"/>
    <w:rsid w:val="6D203536"/>
    <w:rsid w:val="6D2F3D6E"/>
    <w:rsid w:val="6D4C9BBE"/>
    <w:rsid w:val="6D5CD302"/>
    <w:rsid w:val="6D66D9A5"/>
    <w:rsid w:val="6DBF3F20"/>
    <w:rsid w:val="6DC378E3"/>
    <w:rsid w:val="6E6ED433"/>
    <w:rsid w:val="6E8F8072"/>
    <w:rsid w:val="6EA89FE1"/>
    <w:rsid w:val="6ECD8484"/>
    <w:rsid w:val="6F5C15EA"/>
    <w:rsid w:val="6F7B4E58"/>
    <w:rsid w:val="6F867262"/>
    <w:rsid w:val="6F8C9B40"/>
    <w:rsid w:val="6FA45A2A"/>
    <w:rsid w:val="6FBEB6C6"/>
    <w:rsid w:val="700B96B8"/>
    <w:rsid w:val="70361BB4"/>
    <w:rsid w:val="7040F27E"/>
    <w:rsid w:val="70CDDA25"/>
    <w:rsid w:val="713257A9"/>
    <w:rsid w:val="7159C809"/>
    <w:rsid w:val="71E0E904"/>
    <w:rsid w:val="71EAE811"/>
    <w:rsid w:val="71ED1708"/>
    <w:rsid w:val="720564F2"/>
    <w:rsid w:val="722E3B39"/>
    <w:rsid w:val="723662F7"/>
    <w:rsid w:val="725B0E7E"/>
    <w:rsid w:val="727956E5"/>
    <w:rsid w:val="731C6743"/>
    <w:rsid w:val="7330C1DB"/>
    <w:rsid w:val="73592F0D"/>
    <w:rsid w:val="736332F1"/>
    <w:rsid w:val="73A1F5F2"/>
    <w:rsid w:val="73CFE0A1"/>
    <w:rsid w:val="73F5002B"/>
    <w:rsid w:val="73FCBCAA"/>
    <w:rsid w:val="740F0AD9"/>
    <w:rsid w:val="743B3475"/>
    <w:rsid w:val="743D0444"/>
    <w:rsid w:val="747B9FE1"/>
    <w:rsid w:val="74E9D37D"/>
    <w:rsid w:val="750E78FD"/>
    <w:rsid w:val="7522439F"/>
    <w:rsid w:val="75341C40"/>
    <w:rsid w:val="75491349"/>
    <w:rsid w:val="755082D5"/>
    <w:rsid w:val="75627481"/>
    <w:rsid w:val="75642A79"/>
    <w:rsid w:val="75AADB3A"/>
    <w:rsid w:val="75D01A48"/>
    <w:rsid w:val="7606756A"/>
    <w:rsid w:val="762834B5"/>
    <w:rsid w:val="771D0D31"/>
    <w:rsid w:val="778EEA51"/>
    <w:rsid w:val="77974E9A"/>
    <w:rsid w:val="77A7BF44"/>
    <w:rsid w:val="77E8B284"/>
    <w:rsid w:val="781884C5"/>
    <w:rsid w:val="782DA973"/>
    <w:rsid w:val="78B3042D"/>
    <w:rsid w:val="78D2B115"/>
    <w:rsid w:val="78DDC7F0"/>
    <w:rsid w:val="7974010E"/>
    <w:rsid w:val="79F10D20"/>
    <w:rsid w:val="7A306109"/>
    <w:rsid w:val="7A69DE34"/>
    <w:rsid w:val="7A8F9F1B"/>
    <w:rsid w:val="7AA10EB1"/>
    <w:rsid w:val="7AB6C33A"/>
    <w:rsid w:val="7AC5F39B"/>
    <w:rsid w:val="7ACF7826"/>
    <w:rsid w:val="7ACF8F6D"/>
    <w:rsid w:val="7B021C06"/>
    <w:rsid w:val="7B137636"/>
    <w:rsid w:val="7B4A418B"/>
    <w:rsid w:val="7B5844E3"/>
    <w:rsid w:val="7B60BDEC"/>
    <w:rsid w:val="7B88551F"/>
    <w:rsid w:val="7BAB2966"/>
    <w:rsid w:val="7BE29212"/>
    <w:rsid w:val="7C2AC7AC"/>
    <w:rsid w:val="7CB6D05D"/>
    <w:rsid w:val="7CEE11C1"/>
    <w:rsid w:val="7D06FE65"/>
    <w:rsid w:val="7D90F0F2"/>
    <w:rsid w:val="7DB71C0F"/>
    <w:rsid w:val="7DD179E8"/>
    <w:rsid w:val="7E46E203"/>
    <w:rsid w:val="7E6E18F1"/>
    <w:rsid w:val="7E76B465"/>
    <w:rsid w:val="7EA6D7B6"/>
    <w:rsid w:val="7ECB5F96"/>
    <w:rsid w:val="7F18D71E"/>
    <w:rsid w:val="7F303959"/>
    <w:rsid w:val="7F968539"/>
    <w:rsid w:val="7FA30090"/>
    <w:rsid w:val="7FCB1E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ABF56"/>
  <w15:docId w15:val="{07AEAA1D-D5EF-418E-A869-8309C6945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77764"/>
  </w:style>
  <w:style w:type="paragraph" w:styleId="Nagwek1">
    <w:name w:val="heading 1"/>
    <w:basedOn w:val="Normalny"/>
    <w:next w:val="Normalny"/>
    <w:link w:val="Nagwek1Znak"/>
    <w:uiPriority w:val="9"/>
    <w:qFormat/>
    <w:rsid w:val="009E1C4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ny"/>
    <w:link w:val="AkapitzlistZnak"/>
    <w:uiPriority w:val="34"/>
    <w:qFormat/>
    <w:rsid w:val="004C5CB6"/>
    <w:pPr>
      <w:ind w:left="720"/>
      <w:contextualSpacing/>
    </w:pPr>
  </w:style>
  <w:style w:type="paragraph" w:styleId="Tekstdymka">
    <w:name w:val="Balloon Text"/>
    <w:basedOn w:val="Normalny"/>
    <w:link w:val="TekstdymkaZnak"/>
    <w:uiPriority w:val="99"/>
    <w:semiHidden/>
    <w:unhideWhenUsed/>
    <w:rsid w:val="00C85A3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C85A3C"/>
    <w:rPr>
      <w:rFonts w:ascii="Tahoma" w:hAnsi="Tahoma" w:cs="Tahoma"/>
      <w:sz w:val="16"/>
      <w:szCs w:val="16"/>
    </w:rPr>
  </w:style>
  <w:style w:type="paragraph" w:styleId="Nagwek">
    <w:name w:val="header"/>
    <w:basedOn w:val="Normalny"/>
    <w:link w:val="NagwekZnak"/>
    <w:uiPriority w:val="99"/>
    <w:unhideWhenUsed/>
    <w:rsid w:val="008D74E9"/>
    <w:pPr>
      <w:tabs>
        <w:tab w:val="center" w:pos="4153"/>
        <w:tab w:val="right" w:pos="8306"/>
      </w:tabs>
      <w:snapToGrid w:val="0"/>
    </w:pPr>
    <w:rPr>
      <w:sz w:val="20"/>
      <w:szCs w:val="20"/>
    </w:rPr>
  </w:style>
  <w:style w:type="character" w:customStyle="1" w:styleId="NagwekZnak">
    <w:name w:val="Nagłówek Znak"/>
    <w:basedOn w:val="Domylnaczcionkaakapitu"/>
    <w:link w:val="Nagwek"/>
    <w:uiPriority w:val="99"/>
    <w:rsid w:val="008D74E9"/>
    <w:rPr>
      <w:sz w:val="20"/>
      <w:szCs w:val="20"/>
    </w:rPr>
  </w:style>
  <w:style w:type="paragraph" w:styleId="Stopka">
    <w:name w:val="footer"/>
    <w:basedOn w:val="Normalny"/>
    <w:link w:val="StopkaZnak"/>
    <w:uiPriority w:val="99"/>
    <w:unhideWhenUsed/>
    <w:rsid w:val="008D74E9"/>
    <w:pPr>
      <w:tabs>
        <w:tab w:val="center" w:pos="4153"/>
        <w:tab w:val="right" w:pos="8306"/>
      </w:tabs>
      <w:snapToGrid w:val="0"/>
    </w:pPr>
    <w:rPr>
      <w:sz w:val="20"/>
      <w:szCs w:val="20"/>
    </w:rPr>
  </w:style>
  <w:style w:type="character" w:customStyle="1" w:styleId="StopkaZnak">
    <w:name w:val="Stopka Znak"/>
    <w:basedOn w:val="Domylnaczcionkaakapitu"/>
    <w:link w:val="Stopka"/>
    <w:uiPriority w:val="99"/>
    <w:rsid w:val="008D74E9"/>
    <w:rPr>
      <w:sz w:val="20"/>
      <w:szCs w:val="20"/>
    </w:rPr>
  </w:style>
  <w:style w:type="table" w:styleId="Tabela-Siatka">
    <w:name w:val="Table Grid"/>
    <w:basedOn w:val="Standardowy"/>
    <w:uiPriority w:val="59"/>
    <w:rsid w:val="008D74E9"/>
    <w:pPr>
      <w:spacing w:after="0" w:line="240" w:lineRule="auto"/>
    </w:pPr>
    <w:rPr>
      <w:rFonts w:ascii="HelveticaNeueLT Std Lt" w:hAnsi="HelveticaNeueLT Std 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8D74E9"/>
    <w:rPr>
      <w:color w:val="0000FF"/>
      <w:u w:val="single"/>
    </w:rPr>
  </w:style>
  <w:style w:type="table" w:customStyle="1" w:styleId="TableGrid1">
    <w:name w:val="Table Grid1"/>
    <w:basedOn w:val="Standardowy"/>
    <w:next w:val="Tabela-Siatka"/>
    <w:uiPriority w:val="59"/>
    <w:rsid w:val="002F420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omylnaczcionkaakapitu"/>
    <w:rsid w:val="00F31938"/>
  </w:style>
  <w:style w:type="character" w:styleId="Odwoaniedokomentarza">
    <w:name w:val="annotation reference"/>
    <w:basedOn w:val="Domylnaczcionkaakapitu"/>
    <w:uiPriority w:val="99"/>
    <w:semiHidden/>
    <w:unhideWhenUsed/>
    <w:rsid w:val="00F31938"/>
    <w:rPr>
      <w:sz w:val="18"/>
      <w:szCs w:val="18"/>
    </w:rPr>
  </w:style>
  <w:style w:type="paragraph" w:styleId="Tekstkomentarza">
    <w:name w:val="annotation text"/>
    <w:basedOn w:val="Normalny"/>
    <w:link w:val="TekstkomentarzaZnak"/>
    <w:uiPriority w:val="99"/>
    <w:unhideWhenUsed/>
    <w:rsid w:val="00F31938"/>
    <w:pPr>
      <w:spacing w:after="0" w:line="240" w:lineRule="auto"/>
    </w:pPr>
    <w:rPr>
      <w:sz w:val="24"/>
      <w:szCs w:val="24"/>
    </w:rPr>
  </w:style>
  <w:style w:type="character" w:customStyle="1" w:styleId="TekstkomentarzaZnak">
    <w:name w:val="Tekst komentarza Znak"/>
    <w:basedOn w:val="Domylnaczcionkaakapitu"/>
    <w:link w:val="Tekstkomentarza"/>
    <w:uiPriority w:val="99"/>
    <w:rsid w:val="00F31938"/>
    <w:rPr>
      <w:sz w:val="24"/>
      <w:szCs w:val="24"/>
    </w:rPr>
  </w:style>
  <w:style w:type="paragraph" w:styleId="Tematkomentarza">
    <w:name w:val="annotation subject"/>
    <w:basedOn w:val="Tekstkomentarza"/>
    <w:next w:val="Tekstkomentarza"/>
    <w:link w:val="TematkomentarzaZnak"/>
    <w:uiPriority w:val="99"/>
    <w:semiHidden/>
    <w:unhideWhenUsed/>
    <w:rsid w:val="00A466E8"/>
    <w:pPr>
      <w:spacing w:after="200"/>
    </w:pPr>
    <w:rPr>
      <w:b/>
      <w:bCs/>
      <w:sz w:val="20"/>
      <w:szCs w:val="20"/>
    </w:rPr>
  </w:style>
  <w:style w:type="character" w:customStyle="1" w:styleId="TematkomentarzaZnak">
    <w:name w:val="Temat komentarza Znak"/>
    <w:basedOn w:val="TekstkomentarzaZnak"/>
    <w:link w:val="Tematkomentarza"/>
    <w:uiPriority w:val="99"/>
    <w:semiHidden/>
    <w:rsid w:val="00A466E8"/>
    <w:rPr>
      <w:b/>
      <w:bCs/>
      <w:sz w:val="20"/>
      <w:szCs w:val="20"/>
    </w:rPr>
  </w:style>
  <w:style w:type="paragraph" w:styleId="Tekstprzypisudolnego">
    <w:name w:val="footnote text"/>
    <w:basedOn w:val="Normalny"/>
    <w:link w:val="TekstprzypisudolnegoZnak"/>
    <w:uiPriority w:val="99"/>
    <w:semiHidden/>
    <w:unhideWhenUsed/>
    <w:rsid w:val="00D77B4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77B40"/>
    <w:rPr>
      <w:sz w:val="20"/>
      <w:szCs w:val="20"/>
    </w:rPr>
  </w:style>
  <w:style w:type="character" w:styleId="Odwoanieprzypisudolnego">
    <w:name w:val="footnote reference"/>
    <w:basedOn w:val="Domylnaczcionkaakapitu"/>
    <w:uiPriority w:val="99"/>
    <w:semiHidden/>
    <w:unhideWhenUsed/>
    <w:rsid w:val="00D77B40"/>
    <w:rPr>
      <w:vertAlign w:val="superscript"/>
    </w:rPr>
  </w:style>
  <w:style w:type="paragraph" w:styleId="NormalnyWeb">
    <w:name w:val="Normal (Web)"/>
    <w:basedOn w:val="Normalny"/>
    <w:uiPriority w:val="99"/>
    <w:unhideWhenUsed/>
    <w:rsid w:val="002B653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elalisty4akcent4">
    <w:name w:val="List Table 4 Accent 4"/>
    <w:basedOn w:val="Standardowy"/>
    <w:uiPriority w:val="49"/>
    <w:rsid w:val="009F493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siatki1jasnaakcent4">
    <w:name w:val="Grid Table 1 Light Accent 4"/>
    <w:basedOn w:val="Standardowy"/>
    <w:uiPriority w:val="46"/>
    <w:rsid w:val="009F493F"/>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elasiatki1jasnaakcent2">
    <w:name w:val="Grid Table 1 Light Accent 2"/>
    <w:basedOn w:val="Standardowy"/>
    <w:uiPriority w:val="46"/>
    <w:rsid w:val="009F493F"/>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Nierozpoznanawzmianka">
    <w:name w:val="Unresolved Mention"/>
    <w:basedOn w:val="Domylnaczcionkaakapitu"/>
    <w:uiPriority w:val="99"/>
    <w:semiHidden/>
    <w:unhideWhenUsed/>
    <w:rsid w:val="00677738"/>
    <w:rPr>
      <w:color w:val="605E5C"/>
      <w:shd w:val="clear" w:color="auto" w:fill="E1DFDD"/>
    </w:rPr>
  </w:style>
  <w:style w:type="character" w:styleId="Uwydatnienie">
    <w:name w:val="Emphasis"/>
    <w:basedOn w:val="Domylnaczcionkaakapitu"/>
    <w:uiPriority w:val="20"/>
    <w:qFormat/>
    <w:rsid w:val="00E830FF"/>
    <w:rPr>
      <w:i/>
      <w:iCs/>
    </w:rPr>
  </w:style>
  <w:style w:type="paragraph" w:styleId="Poprawka">
    <w:name w:val="Revision"/>
    <w:hidden/>
    <w:uiPriority w:val="99"/>
    <w:semiHidden/>
    <w:rsid w:val="00A75F34"/>
    <w:pPr>
      <w:spacing w:after="0" w:line="240" w:lineRule="auto"/>
    </w:pPr>
  </w:style>
  <w:style w:type="character" w:customStyle="1" w:styleId="AkapitzlistZnak">
    <w:name w:val="Akapit z listą Znak"/>
    <w:aliases w:val="numbered Znak,Paragraphe de liste1 Znak,Bulletr List Paragraph Znak,列出段落 Znak,列出段落1 Znak,Bullet List Znak,FooterText Znak,List Paragraph1 Znak,List Paragraph2 Znak,List Paragraph21 Znak,List Paragraph11 Znak,Parágrafo da Lista1 Znak"/>
    <w:link w:val="Akapitzlist"/>
    <w:uiPriority w:val="34"/>
    <w:qFormat/>
    <w:locked/>
    <w:rsid w:val="00381B17"/>
  </w:style>
  <w:style w:type="character" w:customStyle="1" w:styleId="normaltextrun">
    <w:name w:val="normaltextrun"/>
    <w:basedOn w:val="Domylnaczcionkaakapitu"/>
    <w:rsid w:val="009E750A"/>
  </w:style>
  <w:style w:type="character" w:styleId="UyteHipercze">
    <w:name w:val="FollowedHyperlink"/>
    <w:basedOn w:val="Domylnaczcionkaakapitu"/>
    <w:uiPriority w:val="99"/>
    <w:semiHidden/>
    <w:unhideWhenUsed/>
    <w:rsid w:val="00A01038"/>
    <w:rPr>
      <w:color w:val="800080" w:themeColor="followedHyperlink"/>
      <w:u w:val="single"/>
    </w:rPr>
  </w:style>
  <w:style w:type="character" w:customStyle="1" w:styleId="eop">
    <w:name w:val="eop"/>
    <w:basedOn w:val="Domylnaczcionkaakapitu"/>
    <w:rsid w:val="002B6D88"/>
  </w:style>
  <w:style w:type="paragraph" w:customStyle="1" w:styleId="xxmsocommenttext">
    <w:name w:val="x_xmsocommenttext"/>
    <w:basedOn w:val="Normalny"/>
    <w:rsid w:val="00C94878"/>
    <w:pPr>
      <w:spacing w:after="0" w:line="240" w:lineRule="auto"/>
    </w:pPr>
    <w:rPr>
      <w:rFonts w:ascii="Verdana" w:eastAsiaTheme="minorHAnsi" w:hAnsi="Verdana" w:cs="Calibri"/>
      <w:sz w:val="20"/>
      <w:szCs w:val="20"/>
    </w:rPr>
  </w:style>
  <w:style w:type="character" w:customStyle="1" w:styleId="xxundefined">
    <w:name w:val="x_xundefined"/>
    <w:basedOn w:val="Domylnaczcionkaakapitu"/>
    <w:rsid w:val="00C94878"/>
  </w:style>
  <w:style w:type="paragraph" w:customStyle="1" w:styleId="xmsolistparagraph">
    <w:name w:val="x_msolistparagraph"/>
    <w:basedOn w:val="Normalny"/>
    <w:rsid w:val="005105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ui-provider">
    <w:name w:val="x_ui-provider"/>
    <w:basedOn w:val="Domylnaczcionkaakapitu"/>
    <w:rsid w:val="00510594"/>
  </w:style>
  <w:style w:type="paragraph" w:customStyle="1" w:styleId="xxmsonormal">
    <w:name w:val="x_xmsonormal"/>
    <w:basedOn w:val="Normalny"/>
    <w:rsid w:val="00914907"/>
    <w:pPr>
      <w:spacing w:after="0" w:line="240" w:lineRule="auto"/>
    </w:pPr>
    <w:rPr>
      <w:rFonts w:ascii="Calibri" w:eastAsiaTheme="minorHAnsi" w:hAnsi="Calibri" w:cs="Calibri"/>
      <w:sz w:val="24"/>
      <w:szCs w:val="24"/>
      <w:lang w:val="en-GB" w:eastAsia="en-GB"/>
    </w:rPr>
  </w:style>
  <w:style w:type="character" w:styleId="Wzmianka">
    <w:name w:val="Mention"/>
    <w:basedOn w:val="Domylnaczcionkaakapitu"/>
    <w:uiPriority w:val="99"/>
    <w:unhideWhenUsed/>
    <w:rsid w:val="00ED3CAC"/>
    <w:rPr>
      <w:color w:val="2B579A"/>
      <w:shd w:val="clear" w:color="auto" w:fill="E1DFDD"/>
    </w:rPr>
  </w:style>
  <w:style w:type="paragraph" w:customStyle="1" w:styleId="paragraph">
    <w:name w:val="paragraph"/>
    <w:basedOn w:val="Normalny"/>
    <w:rsid w:val="00EA36D1"/>
    <w:pPr>
      <w:spacing w:before="100" w:beforeAutospacing="1" w:after="100" w:afterAutospacing="1" w:line="240" w:lineRule="auto"/>
    </w:pPr>
    <w:rPr>
      <w:rFonts w:ascii="PMingLiU" w:eastAsia="PMingLiU" w:hAnsi="PMingLiU" w:cs="PMingLiU"/>
      <w:sz w:val="24"/>
      <w:szCs w:val="24"/>
      <w:lang w:eastAsia="zh-TW"/>
    </w:rPr>
  </w:style>
  <w:style w:type="character" w:customStyle="1" w:styleId="Nagwek1Znak">
    <w:name w:val="Nagłówek 1 Znak"/>
    <w:basedOn w:val="Domylnaczcionkaakapitu"/>
    <w:link w:val="Nagwek1"/>
    <w:uiPriority w:val="9"/>
    <w:rsid w:val="009E1C43"/>
    <w:rPr>
      <w:rFonts w:asciiTheme="majorHAnsi" w:eastAsiaTheme="majorEastAsia" w:hAnsiTheme="majorHAnsi" w:cstheme="majorBidi"/>
      <w:color w:val="365F91" w:themeColor="accent1" w:themeShade="BF"/>
      <w:sz w:val="32"/>
      <w:szCs w:val="32"/>
    </w:rPr>
  </w:style>
  <w:style w:type="paragraph" w:customStyle="1" w:styleId="pf0">
    <w:name w:val="pf0"/>
    <w:basedOn w:val="Normalny"/>
    <w:rsid w:val="00D1478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omylnaczcionkaakapitu"/>
    <w:rsid w:val="00D1478F"/>
    <w:rPr>
      <w:rFonts w:ascii="Segoe UI" w:hAnsi="Segoe UI" w:cs="Segoe UI" w:hint="default"/>
      <w:sz w:val="18"/>
      <w:szCs w:val="18"/>
    </w:rPr>
  </w:style>
  <w:style w:type="character" w:styleId="Pogrubienie">
    <w:name w:val="Strong"/>
    <w:basedOn w:val="Domylnaczcionkaakapitu"/>
    <w:uiPriority w:val="22"/>
    <w:qFormat/>
    <w:rsid w:val="00474D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ews.lenovo.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lenov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ews.lenovo.com/pressroom/press-releases/lenovo-ranks-8th-in-the-gartner-supply-chain-top-25-for-2025/"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learn.ai-heroes.pl/?mode=regis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1721DF4A1813409774C75D89C59D27" ma:contentTypeVersion="18" ma:contentTypeDescription="Create a new document." ma:contentTypeScope="" ma:versionID="65473eb210a074176b908b48a1afec0e">
  <xsd:schema xmlns:xsd="http://www.w3.org/2001/XMLSchema" xmlns:xs="http://www.w3.org/2001/XMLSchema" xmlns:p="http://schemas.microsoft.com/office/2006/metadata/properties" xmlns:ns2="dd001582-4a22-4771-a471-7c28e9e77141" xmlns:ns3="faa8e422-a0f0-4e4f-a33e-9e6436076935" targetNamespace="http://schemas.microsoft.com/office/2006/metadata/properties" ma:root="true" ma:fieldsID="a250beb7c2ebfc874190147152bcc7a3" ns2:_="" ns3:_="">
    <xsd:import namespace="dd001582-4a22-4771-a471-7c28e9e77141"/>
    <xsd:import namespace="faa8e422-a0f0-4e4f-a33e-9e643607693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01582-4a22-4771-a471-7c28e9e771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b09575-d76b-43dd-9bd8-596ae673ba3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a8e422-a0f0-4e4f-a33e-9e643607693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fecd5d9-7c25-40bc-8b15-0aaa693bb1ca}" ma:internalName="TaxCatchAll" ma:showField="CatchAllData" ma:web="faa8e422-a0f0-4e4f-a33e-9e643607693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d001582-4a22-4771-a471-7c28e9e77141">
      <Terms xmlns="http://schemas.microsoft.com/office/infopath/2007/PartnerControls"/>
    </lcf76f155ced4ddcb4097134ff3c332f>
    <TaxCatchAll xmlns="faa8e422-a0f0-4e4f-a33e-9e6436076935" xsi:nil="true"/>
  </documentManagement>
</p:properties>
</file>

<file path=customXml/itemProps1.xml><?xml version="1.0" encoding="utf-8"?>
<ds:datastoreItem xmlns:ds="http://schemas.openxmlformats.org/officeDocument/2006/customXml" ds:itemID="{854619E1-0DE0-414B-ACB7-725963EED0A5}">
  <ds:schemaRefs>
    <ds:schemaRef ds:uri="http://schemas.microsoft.com/sharepoint/v3/contenttype/forms"/>
  </ds:schemaRefs>
</ds:datastoreItem>
</file>

<file path=customXml/itemProps2.xml><?xml version="1.0" encoding="utf-8"?>
<ds:datastoreItem xmlns:ds="http://schemas.openxmlformats.org/officeDocument/2006/customXml" ds:itemID="{F1AE5629-281F-4657-AE32-3784A9FE0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01582-4a22-4771-a471-7c28e9e77141"/>
    <ds:schemaRef ds:uri="faa8e422-a0f0-4e4f-a33e-9e6436076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876665-884A-47E4-8F5A-6C6F43E3A75D}">
  <ds:schemaRefs>
    <ds:schemaRef ds:uri="http://schemas.microsoft.com/office/2006/metadata/properties"/>
    <ds:schemaRef ds:uri="http://schemas.microsoft.com/office/infopath/2007/PartnerControls"/>
    <ds:schemaRef ds:uri="dd001582-4a22-4771-a471-7c28e9e77141"/>
    <ds:schemaRef ds:uri="faa8e422-a0f0-4e4f-a33e-9e6436076935"/>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84</Words>
  <Characters>5199</Characters>
  <Application>Microsoft Office Word</Application>
  <DocSecurity>0</DocSecurity>
  <Lines>92</Lines>
  <Paragraphs>23</Paragraphs>
  <ScaleCrop>false</ScaleCrop>
  <HeadingPairs>
    <vt:vector size="2" baseType="variant">
      <vt:variant>
        <vt:lpstr>Tytuł</vt:lpstr>
      </vt:variant>
      <vt:variant>
        <vt:i4>1</vt:i4>
      </vt:variant>
    </vt:vector>
  </HeadingPairs>
  <TitlesOfParts>
    <vt:vector size="1" baseType="lpstr">
      <vt:lpstr/>
    </vt:vector>
  </TitlesOfParts>
  <Company>Lenovo</Company>
  <LinksUpToDate>false</LinksUpToDate>
  <CharactersWithSpaces>5960</CharactersWithSpaces>
  <SharedDoc>false</SharedDoc>
  <HLinks>
    <vt:vector size="24" baseType="variant">
      <vt:variant>
        <vt:i4>1900572</vt:i4>
      </vt:variant>
      <vt:variant>
        <vt:i4>9</vt:i4>
      </vt:variant>
      <vt:variant>
        <vt:i4>0</vt:i4>
      </vt:variant>
      <vt:variant>
        <vt:i4>5</vt:i4>
      </vt:variant>
      <vt:variant>
        <vt:lpwstr>https://news.lenovo.com/</vt:lpwstr>
      </vt:variant>
      <vt:variant>
        <vt:lpwstr/>
      </vt:variant>
      <vt:variant>
        <vt:i4>3211323</vt:i4>
      </vt:variant>
      <vt:variant>
        <vt:i4>6</vt:i4>
      </vt:variant>
      <vt:variant>
        <vt:i4>0</vt:i4>
      </vt:variant>
      <vt:variant>
        <vt:i4>5</vt:i4>
      </vt:variant>
      <vt:variant>
        <vt:lpwstr>http://www.lenovo.com/</vt:lpwstr>
      </vt:variant>
      <vt:variant>
        <vt:lpwstr/>
      </vt:variant>
      <vt:variant>
        <vt:i4>7405665</vt:i4>
      </vt:variant>
      <vt:variant>
        <vt:i4>3</vt:i4>
      </vt:variant>
      <vt:variant>
        <vt:i4>0</vt:i4>
      </vt:variant>
      <vt:variant>
        <vt:i4>5</vt:i4>
      </vt:variant>
      <vt:variant>
        <vt:lpwstr>https://news.lenovo.com/pressroom/press-releases/lenovo-ranks-8th-in-the-gartner-supply-chain-top-25-for-2025/</vt:lpwstr>
      </vt:variant>
      <vt:variant>
        <vt:lpwstr/>
      </vt:variant>
      <vt:variant>
        <vt:i4>4849669</vt:i4>
      </vt:variant>
      <vt:variant>
        <vt:i4>0</vt:i4>
      </vt:variant>
      <vt:variant>
        <vt:i4>0</vt:i4>
      </vt:variant>
      <vt:variant>
        <vt:i4>5</vt:i4>
      </vt:variant>
      <vt:variant>
        <vt:lpwstr>https://learn.ai-heroes.pl/?mode=regis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west@lenovo.com;angelalee@lenovo.com</dc:creator>
  <cp:keywords/>
  <cp:lastModifiedBy>Agnieszka Kowalska</cp:lastModifiedBy>
  <cp:revision>4</cp:revision>
  <cp:lastPrinted>2026-02-13T05:34:00Z</cp:lastPrinted>
  <dcterms:created xsi:type="dcterms:W3CDTF">2026-05-29T08:40:00Z</dcterms:created>
  <dcterms:modified xsi:type="dcterms:W3CDTF">2026-05-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721DF4A1813409774C75D89C59D27</vt:lpwstr>
  </property>
  <property fmtid="{D5CDD505-2E9C-101B-9397-08002B2CF9AE}" pid="3" name="GrammarlyDocumentId">
    <vt:lpwstr>6c6de7967c3bddd9c0a552b5fa78c627458ba403939c8890e24eb7bfb5d2e54a</vt:lpwstr>
  </property>
</Properties>
</file>